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7B9F4" w14:textId="77777777" w:rsidR="00305EDA" w:rsidRPr="00F93B4E" w:rsidRDefault="00305EDA" w:rsidP="00305EDA">
      <w:pPr>
        <w:widowControl/>
        <w:suppressAutoHyphens/>
        <w:wordWrap/>
        <w:autoSpaceDE/>
        <w:autoSpaceDN/>
        <w:adjustRightInd w:val="0"/>
        <w:snapToGrid w:val="0"/>
        <w:spacing w:after="0" w:line="480" w:lineRule="auto"/>
        <w:jc w:val="left"/>
        <w:textAlignment w:val="baseline"/>
        <w:rPr>
          <w:rFonts w:ascii="Times New Roman" w:hAnsi="Times New Roman" w:cs="Times New Roman"/>
          <w:b/>
          <w:sz w:val="28"/>
          <w:szCs w:val="28"/>
        </w:rPr>
      </w:pPr>
      <w:bookmarkStart w:id="0" w:name="_Hlk90017952"/>
      <w:bookmarkStart w:id="1" w:name="_Hlk89960097"/>
      <w:r w:rsidRPr="00F93B4E">
        <w:rPr>
          <w:rFonts w:ascii="Times New Roman" w:hAnsi="Times New Roman" w:cs="Times New Roman"/>
          <w:b/>
          <w:sz w:val="28"/>
          <w:szCs w:val="28"/>
        </w:rPr>
        <w:t>Impact of Propofol-based Total Intravenous Anesthesia Versus Inhalation Anesthesia</w:t>
      </w:r>
      <w:r w:rsidRPr="00F93B4E">
        <w:rPr>
          <w:rFonts w:ascii="Times New Roman" w:hAnsi="Times New Roman" w:cs="Times New Roman" w:hint="eastAsia"/>
          <w:b/>
          <w:sz w:val="28"/>
          <w:szCs w:val="28"/>
        </w:rPr>
        <w:t xml:space="preserve"> </w:t>
      </w:r>
      <w:r w:rsidRPr="00F93B4E">
        <w:rPr>
          <w:rFonts w:ascii="Times New Roman" w:hAnsi="Times New Roman" w:cs="Times New Roman"/>
          <w:b/>
          <w:sz w:val="28"/>
          <w:szCs w:val="28"/>
        </w:rPr>
        <w:t>on Long-term Survival after Cancer Surgery in a Nationwide Cohort</w:t>
      </w:r>
    </w:p>
    <w:bookmarkEnd w:id="0"/>
    <w:p w14:paraId="0DE5C7B8" w14:textId="77777777" w:rsidR="00305EDA" w:rsidRPr="002179CB" w:rsidRDefault="00305EDA" w:rsidP="00305EDA">
      <w:pPr>
        <w:widowControl/>
        <w:suppressAutoHyphens/>
        <w:wordWrap/>
        <w:autoSpaceDE/>
        <w:autoSpaceDN/>
        <w:adjustRightInd w:val="0"/>
        <w:snapToGrid w:val="0"/>
        <w:spacing w:after="0" w:line="480" w:lineRule="auto"/>
        <w:jc w:val="left"/>
        <w:textAlignment w:val="baseline"/>
        <w:rPr>
          <w:rFonts w:ascii="Times New Roman" w:hAnsi="Times New Roman" w:cs="Times New Roman"/>
          <w:b/>
          <w:sz w:val="22"/>
        </w:rPr>
      </w:pPr>
    </w:p>
    <w:p w14:paraId="432B9DE8" w14:textId="77777777" w:rsidR="00305EDA" w:rsidRPr="002179CB" w:rsidRDefault="00305EDA" w:rsidP="00305EDA">
      <w:pPr>
        <w:widowControl/>
        <w:suppressAutoHyphens/>
        <w:wordWrap/>
        <w:autoSpaceDE/>
        <w:autoSpaceDN/>
        <w:adjustRightInd w:val="0"/>
        <w:snapToGrid w:val="0"/>
        <w:spacing w:after="0" w:line="480" w:lineRule="auto"/>
        <w:jc w:val="left"/>
        <w:textAlignment w:val="baseline"/>
        <w:rPr>
          <w:rFonts w:ascii="Times New Roman" w:hAnsi="Times New Roman" w:cs="Times New Roman"/>
          <w:sz w:val="22"/>
        </w:rPr>
      </w:pPr>
      <w:r w:rsidRPr="002179CB">
        <w:rPr>
          <w:rFonts w:ascii="Times New Roman" w:hAnsi="Times New Roman" w:cs="Times New Roman"/>
          <w:sz w:val="22"/>
        </w:rPr>
        <w:t>Susie Yoon</w:t>
      </w:r>
      <w:r>
        <w:rPr>
          <w:rFonts w:ascii="Times New Roman" w:hAnsi="Times New Roman" w:cs="Times New Roman"/>
          <w:sz w:val="22"/>
        </w:rPr>
        <w:t>, MD, PhD</w:t>
      </w:r>
      <w:r w:rsidRPr="002179CB">
        <w:rPr>
          <w:rFonts w:ascii="Times New Roman" w:hAnsi="Times New Roman" w:cs="Times New Roman"/>
          <w:sz w:val="22"/>
          <w:vertAlign w:val="superscript"/>
        </w:rPr>
        <w:t>1</w:t>
      </w:r>
      <w:r>
        <w:rPr>
          <w:rFonts w:ascii="Times New Roman" w:hAnsi="Times New Roman" w:cs="Times New Roman"/>
          <w:sz w:val="22"/>
        </w:rPr>
        <w:t>;</w:t>
      </w:r>
      <w:r w:rsidRPr="002179CB">
        <w:rPr>
          <w:rFonts w:ascii="Times New Roman" w:hAnsi="Times New Roman" w:cs="Times New Roman"/>
          <w:sz w:val="22"/>
        </w:rPr>
        <w:t xml:space="preserve"> Sun-Young Jung</w:t>
      </w:r>
      <w:r>
        <w:rPr>
          <w:rFonts w:ascii="Times New Roman" w:hAnsi="Times New Roman" w:cs="Times New Roman"/>
          <w:sz w:val="22"/>
        </w:rPr>
        <w:t>, PhD</w:t>
      </w:r>
      <w:r w:rsidRPr="002179CB">
        <w:rPr>
          <w:rFonts w:ascii="Times New Roman" w:hAnsi="Times New Roman" w:cs="Times New Roman"/>
          <w:sz w:val="22"/>
          <w:vertAlign w:val="superscript"/>
        </w:rPr>
        <w:t>2</w:t>
      </w:r>
      <w:r w:rsidRPr="002179CB">
        <w:rPr>
          <w:rFonts w:ascii="Times New Roman" w:hAnsi="Times New Roman" w:cs="Times New Roman"/>
          <w:sz w:val="22"/>
        </w:rPr>
        <w:t>*, Myo</w:t>
      </w:r>
      <w:r w:rsidRPr="002179CB">
        <w:rPr>
          <w:rFonts w:ascii="Times New Roman" w:hAnsi="Times New Roman" w:cs="Times New Roman"/>
          <w:bCs/>
          <w:sz w:val="22"/>
        </w:rPr>
        <w:t>-Song Kim</w:t>
      </w:r>
      <w:r>
        <w:rPr>
          <w:rFonts w:ascii="Times New Roman" w:hAnsi="Times New Roman" w:cs="Times New Roman"/>
          <w:bCs/>
          <w:sz w:val="22"/>
        </w:rPr>
        <w:t>, BS</w:t>
      </w:r>
      <w:r w:rsidRPr="002179CB">
        <w:rPr>
          <w:rFonts w:ascii="Times New Roman" w:hAnsi="Times New Roman" w:cs="Times New Roman"/>
          <w:bCs/>
          <w:sz w:val="22"/>
          <w:vertAlign w:val="superscript"/>
        </w:rPr>
        <w:t>2</w:t>
      </w:r>
      <w:r w:rsidRPr="002179CB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2179CB">
        <w:rPr>
          <w:rFonts w:ascii="Times New Roman" w:hAnsi="Times New Roman" w:cs="Times New Roman"/>
          <w:sz w:val="22"/>
        </w:rPr>
        <w:t>Danbi</w:t>
      </w:r>
      <w:proofErr w:type="spellEnd"/>
      <w:r w:rsidRPr="002179CB">
        <w:rPr>
          <w:rFonts w:ascii="Times New Roman" w:hAnsi="Times New Roman" w:cs="Times New Roman"/>
          <w:sz w:val="22"/>
        </w:rPr>
        <w:t xml:space="preserve"> Yoon</w:t>
      </w:r>
      <w:r>
        <w:rPr>
          <w:rFonts w:ascii="Times New Roman" w:hAnsi="Times New Roman" w:cs="Times New Roman"/>
          <w:sz w:val="22"/>
        </w:rPr>
        <w:t>, MS</w:t>
      </w:r>
      <w:r w:rsidRPr="002179CB">
        <w:rPr>
          <w:rFonts w:ascii="Times New Roman" w:hAnsi="Times New Roman" w:cs="Times New Roman"/>
          <w:sz w:val="22"/>
          <w:vertAlign w:val="superscript"/>
        </w:rPr>
        <w:t>3</w:t>
      </w:r>
      <w:r w:rsidRPr="002179CB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2179CB">
        <w:rPr>
          <w:rFonts w:ascii="Times New Roman" w:hAnsi="Times New Roman" w:cs="Times New Roman"/>
          <w:sz w:val="22"/>
        </w:rPr>
        <w:t>Younghae</w:t>
      </w:r>
      <w:proofErr w:type="spellEnd"/>
      <w:r w:rsidRPr="002179CB">
        <w:rPr>
          <w:rFonts w:ascii="Times New Roman" w:hAnsi="Times New Roman" w:cs="Times New Roman"/>
          <w:sz w:val="22"/>
        </w:rPr>
        <w:t xml:space="preserve"> Cho</w:t>
      </w:r>
      <w:r>
        <w:rPr>
          <w:rFonts w:ascii="Times New Roman" w:hAnsi="Times New Roman" w:cs="Times New Roman"/>
          <w:sz w:val="22"/>
        </w:rPr>
        <w:t>, MS</w:t>
      </w:r>
      <w:r w:rsidRPr="002179CB">
        <w:rPr>
          <w:rFonts w:ascii="Times New Roman" w:hAnsi="Times New Roman" w:cs="Times New Roman"/>
          <w:sz w:val="22"/>
          <w:vertAlign w:val="superscript"/>
        </w:rPr>
        <w:t>3</w:t>
      </w:r>
      <w:r w:rsidRPr="002179CB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2179CB">
        <w:rPr>
          <w:rFonts w:ascii="Times New Roman" w:hAnsi="Times New Roman" w:cs="Times New Roman"/>
          <w:sz w:val="22"/>
        </w:rPr>
        <w:t>Yunseok</w:t>
      </w:r>
      <w:proofErr w:type="spellEnd"/>
      <w:r w:rsidRPr="002179CB">
        <w:rPr>
          <w:rFonts w:ascii="Times New Roman" w:hAnsi="Times New Roman" w:cs="Times New Roman"/>
          <w:sz w:val="22"/>
        </w:rPr>
        <w:t xml:space="preserve"> Jeon</w:t>
      </w:r>
      <w:r>
        <w:rPr>
          <w:rFonts w:ascii="Times New Roman" w:hAnsi="Times New Roman" w:cs="Times New Roman"/>
          <w:sz w:val="22"/>
        </w:rPr>
        <w:t>, MD, PhD</w:t>
      </w:r>
      <w:r w:rsidRPr="002179CB">
        <w:rPr>
          <w:rFonts w:ascii="Times New Roman" w:hAnsi="Times New Roman" w:cs="Times New Roman"/>
          <w:sz w:val="22"/>
          <w:vertAlign w:val="superscript"/>
        </w:rPr>
        <w:t>1</w:t>
      </w:r>
      <w:r w:rsidRPr="002179CB">
        <w:rPr>
          <w:rFonts w:ascii="Times New Roman" w:hAnsi="Times New Roman" w:cs="Times New Roman"/>
          <w:sz w:val="22"/>
        </w:rPr>
        <w:t>*</w:t>
      </w:r>
    </w:p>
    <w:p w14:paraId="7B55B2BB" w14:textId="77777777" w:rsidR="00305EDA" w:rsidRPr="002179CB" w:rsidRDefault="00305EDA" w:rsidP="00305EDA">
      <w:pPr>
        <w:widowControl/>
        <w:suppressAutoHyphens/>
        <w:wordWrap/>
        <w:autoSpaceDE/>
        <w:autoSpaceDN/>
        <w:adjustRightInd w:val="0"/>
        <w:snapToGrid w:val="0"/>
        <w:spacing w:after="0" w:line="480" w:lineRule="auto"/>
        <w:jc w:val="left"/>
        <w:rPr>
          <w:rFonts w:ascii="Times New Roman" w:hAnsi="Times New Roman" w:cs="Times New Roman"/>
          <w:szCs w:val="20"/>
          <w:vertAlign w:val="superscript"/>
        </w:rPr>
      </w:pPr>
    </w:p>
    <w:p w14:paraId="21B6ADE4" w14:textId="77777777" w:rsidR="00305EDA" w:rsidRDefault="00305EDA" w:rsidP="00305EDA">
      <w:pPr>
        <w:widowControl/>
        <w:suppressAutoHyphens/>
        <w:wordWrap/>
        <w:autoSpaceDE/>
        <w:autoSpaceDN/>
        <w:adjustRightInd w:val="0"/>
        <w:snapToGrid w:val="0"/>
        <w:spacing w:after="0" w:line="480" w:lineRule="auto"/>
        <w:jc w:val="left"/>
        <w:rPr>
          <w:rFonts w:ascii="Times New Roman" w:hAnsi="Times New Roman" w:cs="Times New Roman"/>
          <w:sz w:val="22"/>
        </w:rPr>
      </w:pPr>
      <w:r w:rsidRPr="002179CB">
        <w:rPr>
          <w:rFonts w:ascii="Times New Roman" w:hAnsi="Times New Roman" w:cs="Times New Roman"/>
          <w:sz w:val="22"/>
          <w:vertAlign w:val="superscript"/>
        </w:rPr>
        <w:t xml:space="preserve">1 </w:t>
      </w:r>
      <w:r w:rsidRPr="002179CB">
        <w:rPr>
          <w:rFonts w:ascii="Times New Roman" w:hAnsi="Times New Roman" w:cs="Times New Roman"/>
          <w:sz w:val="22"/>
        </w:rPr>
        <w:t xml:space="preserve">Department of Anesthesiology and Pain Medicine, Seoul National University Hospital, </w:t>
      </w:r>
      <w:bookmarkStart w:id="2" w:name="_Hlk90050593"/>
      <w:r w:rsidRPr="002179CB">
        <w:rPr>
          <w:rFonts w:ascii="Times New Roman" w:hAnsi="Times New Roman" w:cs="Times New Roman"/>
          <w:sz w:val="22"/>
        </w:rPr>
        <w:t>Seoul National University College of Medicine</w:t>
      </w:r>
      <w:bookmarkEnd w:id="2"/>
      <w:r w:rsidRPr="002179CB">
        <w:rPr>
          <w:rFonts w:ascii="Times New Roman" w:hAnsi="Times New Roman" w:cs="Times New Roman"/>
          <w:sz w:val="22"/>
        </w:rPr>
        <w:t xml:space="preserve">, </w:t>
      </w:r>
      <w:r>
        <w:rPr>
          <w:rFonts w:ascii="Times New Roman" w:hAnsi="Times New Roman" w:cs="Times New Roman"/>
          <w:sz w:val="22"/>
        </w:rPr>
        <w:t xml:space="preserve">Seoul, Republic of Korea; </w:t>
      </w:r>
      <w:r w:rsidRPr="002179CB">
        <w:rPr>
          <w:rFonts w:ascii="Times New Roman" w:hAnsi="Times New Roman" w:cs="Times New Roman"/>
          <w:sz w:val="22"/>
          <w:vertAlign w:val="superscript"/>
        </w:rPr>
        <w:t xml:space="preserve">2 </w:t>
      </w:r>
      <w:r w:rsidRPr="002179CB">
        <w:rPr>
          <w:rFonts w:ascii="Times New Roman" w:hAnsi="Times New Roman" w:cs="Times New Roman"/>
          <w:sz w:val="22"/>
        </w:rPr>
        <w:t xml:space="preserve">College of Pharmacy, Chung-Ang University, </w:t>
      </w:r>
      <w:r>
        <w:rPr>
          <w:rFonts w:ascii="Times New Roman" w:hAnsi="Times New Roman" w:cs="Times New Roman"/>
          <w:sz w:val="22"/>
        </w:rPr>
        <w:t xml:space="preserve">Seoul, Republic of Korea; </w:t>
      </w:r>
      <w:r w:rsidRPr="002179CB">
        <w:rPr>
          <w:rFonts w:ascii="Times New Roman" w:hAnsi="Times New Roman" w:cs="Times New Roman"/>
          <w:sz w:val="22"/>
          <w:vertAlign w:val="superscript"/>
        </w:rPr>
        <w:t>3</w:t>
      </w:r>
      <w:r w:rsidRPr="002179CB">
        <w:rPr>
          <w:rFonts w:ascii="Times New Roman" w:hAnsi="Times New Roman" w:cs="Times New Roman"/>
          <w:sz w:val="22"/>
        </w:rPr>
        <w:t xml:space="preserve"> College of Statistics, Sungkyunkwan University, </w:t>
      </w:r>
      <w:r>
        <w:rPr>
          <w:rFonts w:ascii="Times New Roman" w:hAnsi="Times New Roman" w:cs="Times New Roman"/>
          <w:sz w:val="22"/>
        </w:rPr>
        <w:t>Seoul, Republic of Korea.</w:t>
      </w:r>
    </w:p>
    <w:p w14:paraId="7839C457" w14:textId="77777777" w:rsidR="00305EDA" w:rsidRPr="002179CB" w:rsidRDefault="00305EDA" w:rsidP="00305EDA">
      <w:pPr>
        <w:widowControl/>
        <w:suppressAutoHyphens/>
        <w:wordWrap/>
        <w:autoSpaceDE/>
        <w:autoSpaceDN/>
        <w:adjustRightInd w:val="0"/>
        <w:snapToGrid w:val="0"/>
        <w:spacing w:after="0" w:line="480" w:lineRule="auto"/>
        <w:jc w:val="left"/>
        <w:rPr>
          <w:rFonts w:ascii="Times New Roman" w:hAnsi="Times New Roman" w:cs="Times New Roman"/>
          <w:sz w:val="22"/>
        </w:rPr>
      </w:pPr>
    </w:p>
    <w:p w14:paraId="5B2E2681" w14:textId="77777777" w:rsidR="00305EDA" w:rsidRPr="002179CB" w:rsidRDefault="00305EDA" w:rsidP="00305EDA">
      <w:pPr>
        <w:pStyle w:val="a4"/>
        <w:widowControl/>
        <w:suppressAutoHyphens/>
        <w:wordWrap/>
        <w:autoSpaceDE/>
        <w:autoSpaceDN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sz w:val="22"/>
        </w:rPr>
      </w:pPr>
      <w:r w:rsidRPr="002179CB">
        <w:rPr>
          <w:rFonts w:ascii="Times New Roman" w:hAnsi="Times New Roman" w:cs="Times New Roman"/>
          <w:b/>
          <w:sz w:val="22"/>
        </w:rPr>
        <w:t>*Corresponding Authors:</w:t>
      </w:r>
      <w:r w:rsidRPr="002179CB">
        <w:rPr>
          <w:rFonts w:ascii="Times New Roman" w:hAnsi="Times New Roman" w:cs="Times New Roman"/>
          <w:sz w:val="22"/>
        </w:rPr>
        <w:t xml:space="preserve"> These two authors equally contributed to this work as co-corresponding authors.</w:t>
      </w:r>
    </w:p>
    <w:p w14:paraId="14880818" w14:textId="77777777" w:rsidR="00305EDA" w:rsidRPr="002179CB" w:rsidRDefault="00305EDA" w:rsidP="00305EDA">
      <w:pPr>
        <w:pStyle w:val="a4"/>
        <w:widowControl/>
        <w:suppressAutoHyphens/>
        <w:wordWrap/>
        <w:autoSpaceDE/>
        <w:autoSpaceDN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*</w:t>
      </w:r>
      <w:proofErr w:type="spellStart"/>
      <w:r w:rsidRPr="002179CB">
        <w:rPr>
          <w:rFonts w:ascii="Times New Roman" w:hAnsi="Times New Roman" w:cs="Times New Roman"/>
          <w:sz w:val="22"/>
        </w:rPr>
        <w:t>Yunseok</w:t>
      </w:r>
      <w:proofErr w:type="spellEnd"/>
      <w:r w:rsidRPr="002179CB">
        <w:rPr>
          <w:rFonts w:ascii="Times New Roman" w:hAnsi="Times New Roman" w:cs="Times New Roman"/>
          <w:sz w:val="22"/>
        </w:rPr>
        <w:t xml:space="preserve"> Jeon, </w:t>
      </w:r>
      <w:r>
        <w:rPr>
          <w:rFonts w:ascii="Times New Roman" w:hAnsi="Times New Roman" w:cs="Times New Roman"/>
          <w:sz w:val="22"/>
        </w:rPr>
        <w:t xml:space="preserve">MD, </w:t>
      </w:r>
      <w:r w:rsidRPr="002179CB">
        <w:rPr>
          <w:rFonts w:ascii="Times New Roman" w:hAnsi="Times New Roman" w:cs="Times New Roman"/>
          <w:sz w:val="22"/>
        </w:rPr>
        <w:t>PhD.</w:t>
      </w:r>
    </w:p>
    <w:p w14:paraId="41AB4368" w14:textId="77777777" w:rsidR="00305EDA" w:rsidRPr="002179CB" w:rsidRDefault="00305EDA" w:rsidP="00305EDA">
      <w:pPr>
        <w:pStyle w:val="a4"/>
        <w:widowControl/>
        <w:suppressAutoHyphens/>
        <w:wordWrap/>
        <w:autoSpaceDE/>
        <w:autoSpaceDN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sz w:val="22"/>
        </w:rPr>
      </w:pPr>
      <w:r w:rsidRPr="002179CB">
        <w:rPr>
          <w:rFonts w:ascii="Times New Roman" w:hAnsi="Times New Roman" w:cs="Times New Roman"/>
          <w:sz w:val="22"/>
        </w:rPr>
        <w:t xml:space="preserve">Address: Department of Anesthesiology and Pain Medicine, Seoul National University Hospital, 101 </w:t>
      </w:r>
      <w:proofErr w:type="spellStart"/>
      <w:r w:rsidRPr="002179CB">
        <w:rPr>
          <w:rFonts w:ascii="Times New Roman" w:hAnsi="Times New Roman" w:cs="Times New Roman"/>
          <w:sz w:val="22"/>
        </w:rPr>
        <w:t>Daehak-ro</w:t>
      </w:r>
      <w:proofErr w:type="spellEnd"/>
      <w:r w:rsidRPr="002179CB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2179CB">
        <w:rPr>
          <w:rFonts w:ascii="Times New Roman" w:hAnsi="Times New Roman" w:cs="Times New Roman"/>
          <w:sz w:val="22"/>
        </w:rPr>
        <w:t>Jongno-gu</w:t>
      </w:r>
      <w:proofErr w:type="spellEnd"/>
      <w:r w:rsidRPr="002179CB">
        <w:rPr>
          <w:rFonts w:ascii="Times New Roman" w:hAnsi="Times New Roman" w:cs="Times New Roman"/>
          <w:sz w:val="22"/>
        </w:rPr>
        <w:t>, Seoul 03080, Korea</w:t>
      </w:r>
    </w:p>
    <w:p w14:paraId="6245B995" w14:textId="77777777" w:rsidR="00305EDA" w:rsidRPr="002179CB" w:rsidRDefault="00305EDA" w:rsidP="00305EDA">
      <w:pPr>
        <w:pStyle w:val="a4"/>
        <w:widowControl/>
        <w:suppressAutoHyphens/>
        <w:wordWrap/>
        <w:autoSpaceDE/>
        <w:autoSpaceDN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sz w:val="22"/>
        </w:rPr>
      </w:pPr>
      <w:r w:rsidRPr="002179CB">
        <w:rPr>
          <w:rFonts w:ascii="Times New Roman" w:hAnsi="Times New Roman" w:cs="Times New Roman"/>
          <w:sz w:val="22"/>
        </w:rPr>
        <w:t xml:space="preserve">Phone: 82-2-2072-2465, Fax: 82-2-747-5639 </w:t>
      </w:r>
    </w:p>
    <w:p w14:paraId="27ED69F0" w14:textId="77777777" w:rsidR="00305EDA" w:rsidRPr="002179CB" w:rsidRDefault="00305EDA" w:rsidP="00305EDA">
      <w:pPr>
        <w:widowControl/>
        <w:suppressAutoHyphens/>
        <w:wordWrap/>
        <w:autoSpaceDE/>
        <w:autoSpaceDN/>
        <w:adjustRightInd w:val="0"/>
        <w:snapToGrid w:val="0"/>
        <w:spacing w:after="0" w:line="480" w:lineRule="auto"/>
        <w:jc w:val="left"/>
        <w:textAlignment w:val="baseline"/>
        <w:rPr>
          <w:rFonts w:ascii="Times New Roman" w:hAnsi="Times New Roman" w:cs="Times New Roman"/>
          <w:sz w:val="22"/>
        </w:rPr>
      </w:pPr>
      <w:r w:rsidRPr="002179CB">
        <w:rPr>
          <w:rFonts w:ascii="Times New Roman" w:hAnsi="Times New Roman" w:cs="Times New Roman"/>
          <w:sz w:val="22"/>
        </w:rPr>
        <w:t>E-mail: jeonyunseok@gmail.com</w:t>
      </w:r>
    </w:p>
    <w:p w14:paraId="5A05E9BD" w14:textId="77777777" w:rsidR="00305EDA" w:rsidRPr="002179CB" w:rsidRDefault="00305EDA" w:rsidP="00305EDA">
      <w:pPr>
        <w:pStyle w:val="a4"/>
        <w:widowControl/>
        <w:suppressAutoHyphens/>
        <w:wordWrap/>
        <w:autoSpaceDE/>
        <w:autoSpaceDN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*</w:t>
      </w:r>
      <w:r w:rsidRPr="002179CB">
        <w:rPr>
          <w:rFonts w:ascii="Times New Roman" w:hAnsi="Times New Roman" w:cs="Times New Roman"/>
          <w:sz w:val="22"/>
        </w:rPr>
        <w:t>Sun-Young Jung, PhD.</w:t>
      </w:r>
    </w:p>
    <w:p w14:paraId="2FE4D16D" w14:textId="77777777" w:rsidR="00305EDA" w:rsidRPr="002179CB" w:rsidRDefault="00305EDA" w:rsidP="00305EDA">
      <w:pPr>
        <w:pStyle w:val="a4"/>
        <w:widowControl/>
        <w:suppressAutoHyphens/>
        <w:wordWrap/>
        <w:autoSpaceDE/>
        <w:autoSpaceDN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sz w:val="22"/>
        </w:rPr>
      </w:pPr>
      <w:r w:rsidRPr="002179CB">
        <w:rPr>
          <w:rFonts w:ascii="Times New Roman" w:hAnsi="Times New Roman" w:cs="Times New Roman"/>
          <w:sz w:val="22"/>
        </w:rPr>
        <w:t xml:space="preserve">Address: College of Pharmacy, Chung-Ang University, 84 </w:t>
      </w:r>
      <w:proofErr w:type="spellStart"/>
      <w:r w:rsidRPr="002179CB">
        <w:rPr>
          <w:rFonts w:ascii="Times New Roman" w:hAnsi="Times New Roman" w:cs="Times New Roman"/>
          <w:sz w:val="22"/>
        </w:rPr>
        <w:t>Heukseok-ro</w:t>
      </w:r>
      <w:proofErr w:type="spellEnd"/>
      <w:r w:rsidRPr="002179CB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2179CB">
        <w:rPr>
          <w:rFonts w:ascii="Times New Roman" w:hAnsi="Times New Roman" w:cs="Times New Roman"/>
          <w:sz w:val="22"/>
        </w:rPr>
        <w:t>Dongjak-gu</w:t>
      </w:r>
      <w:proofErr w:type="spellEnd"/>
      <w:r w:rsidRPr="002179CB">
        <w:rPr>
          <w:rFonts w:ascii="Times New Roman" w:hAnsi="Times New Roman" w:cs="Times New Roman"/>
          <w:sz w:val="22"/>
        </w:rPr>
        <w:t>, Seoul 06974, Korea</w:t>
      </w:r>
    </w:p>
    <w:p w14:paraId="78430D4C" w14:textId="77777777" w:rsidR="00305EDA" w:rsidRPr="002179CB" w:rsidRDefault="00305EDA" w:rsidP="00305EDA">
      <w:pPr>
        <w:pStyle w:val="a4"/>
        <w:widowControl/>
        <w:suppressAutoHyphens/>
        <w:wordWrap/>
        <w:autoSpaceDE/>
        <w:autoSpaceDN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sz w:val="22"/>
        </w:rPr>
      </w:pPr>
      <w:r w:rsidRPr="002179CB">
        <w:rPr>
          <w:rFonts w:ascii="Times New Roman" w:hAnsi="Times New Roman" w:cs="Times New Roman"/>
          <w:sz w:val="22"/>
        </w:rPr>
        <w:t>Phone: 82-2-820-5678, Fax: 82-2-816-7338</w:t>
      </w:r>
    </w:p>
    <w:p w14:paraId="3F62207C" w14:textId="77777777" w:rsidR="00305EDA" w:rsidRPr="002179CB" w:rsidRDefault="00305EDA" w:rsidP="00305EDA">
      <w:pPr>
        <w:pStyle w:val="a4"/>
        <w:widowControl/>
        <w:suppressAutoHyphens/>
        <w:wordWrap/>
        <w:autoSpaceDE/>
        <w:autoSpaceDN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sz w:val="22"/>
        </w:rPr>
      </w:pPr>
      <w:r w:rsidRPr="002179CB">
        <w:rPr>
          <w:rFonts w:ascii="Times New Roman" w:hAnsi="Times New Roman" w:cs="Times New Roman"/>
          <w:sz w:val="22"/>
        </w:rPr>
        <w:t>E-mail: jsyoung@cau.ac.kr</w:t>
      </w:r>
    </w:p>
    <w:bookmarkEnd w:id="1"/>
    <w:p w14:paraId="594C2FFB" w14:textId="77777777" w:rsidR="00305EDA" w:rsidRDefault="00305EDA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0FF1AB2D" w14:textId="1FCEBD98" w:rsidR="009C197E" w:rsidRPr="001B5906" w:rsidRDefault="009C197E" w:rsidP="009C197E">
      <w:pPr>
        <w:spacing w:before="240" w:after="0" w:line="480" w:lineRule="auto"/>
        <w:textAlignment w:val="baseline"/>
        <w:rPr>
          <w:rFonts w:ascii="Times New Roman" w:hAnsi="Times New Roman" w:cs="Times New Roman"/>
          <w:sz w:val="22"/>
          <w:lang w:val="en-GB"/>
        </w:rPr>
      </w:pPr>
      <w:r w:rsidRPr="001B5906">
        <w:rPr>
          <w:rFonts w:ascii="Times New Roman" w:hAnsi="Times New Roman" w:cs="Times New Roman"/>
          <w:b/>
          <w:sz w:val="24"/>
        </w:rPr>
        <w:lastRenderedPageBreak/>
        <w:t xml:space="preserve">List of </w:t>
      </w:r>
      <w:r w:rsidR="005E2DD3">
        <w:rPr>
          <w:rFonts w:ascii="Times New Roman" w:hAnsi="Times New Roman" w:cs="Times New Roman"/>
          <w:b/>
          <w:sz w:val="24"/>
        </w:rPr>
        <w:t>S</w:t>
      </w:r>
      <w:r w:rsidRPr="001B5906">
        <w:rPr>
          <w:rFonts w:ascii="Times New Roman" w:hAnsi="Times New Roman" w:cs="Times New Roman"/>
          <w:b/>
          <w:sz w:val="24"/>
        </w:rPr>
        <w:t xml:space="preserve">upplement </w:t>
      </w:r>
      <w:r w:rsidR="005E2DD3">
        <w:rPr>
          <w:rFonts w:ascii="Times New Roman" w:hAnsi="Times New Roman" w:cs="Times New Roman"/>
          <w:b/>
          <w:sz w:val="24"/>
        </w:rPr>
        <w:t>F</w:t>
      </w:r>
      <w:r w:rsidRPr="001B5906">
        <w:rPr>
          <w:rFonts w:ascii="Times New Roman" w:hAnsi="Times New Roman" w:cs="Times New Roman"/>
          <w:b/>
          <w:sz w:val="24"/>
        </w:rPr>
        <w:t>iles</w:t>
      </w:r>
    </w:p>
    <w:tbl>
      <w:tblPr>
        <w:tblStyle w:val="a3"/>
        <w:tblW w:w="9209" w:type="dxa"/>
        <w:jc w:val="center"/>
        <w:tblLook w:val="04A0" w:firstRow="1" w:lastRow="0" w:firstColumn="1" w:lastColumn="0" w:noHBand="0" w:noVBand="1"/>
      </w:tblPr>
      <w:tblGrid>
        <w:gridCol w:w="1630"/>
        <w:gridCol w:w="6702"/>
        <w:gridCol w:w="877"/>
      </w:tblGrid>
      <w:tr w:rsidR="009C197E" w:rsidRPr="001B5906" w14:paraId="34697606" w14:textId="77777777" w:rsidTr="009C197E">
        <w:trPr>
          <w:trHeight w:val="454"/>
          <w:jc w:val="center"/>
        </w:trPr>
        <w:tc>
          <w:tcPr>
            <w:tcW w:w="1630" w:type="dxa"/>
            <w:vAlign w:val="center"/>
          </w:tcPr>
          <w:p w14:paraId="38B581A7" w14:textId="77777777" w:rsidR="009C197E" w:rsidRPr="001B5906" w:rsidRDefault="009C197E" w:rsidP="009C197E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Number</w:t>
            </w:r>
          </w:p>
        </w:tc>
        <w:tc>
          <w:tcPr>
            <w:tcW w:w="6702" w:type="dxa"/>
            <w:vAlign w:val="center"/>
          </w:tcPr>
          <w:p w14:paraId="263BBC16" w14:textId="77777777" w:rsidR="009C197E" w:rsidRPr="001B5906" w:rsidRDefault="009C197E" w:rsidP="009C197E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Title</w:t>
            </w:r>
          </w:p>
        </w:tc>
        <w:tc>
          <w:tcPr>
            <w:tcW w:w="877" w:type="dxa"/>
            <w:vAlign w:val="center"/>
          </w:tcPr>
          <w:p w14:paraId="5CAB585B" w14:textId="77777777" w:rsidR="009C197E" w:rsidRPr="001B5906" w:rsidRDefault="009C197E" w:rsidP="009C197E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Page</w:t>
            </w:r>
          </w:p>
        </w:tc>
      </w:tr>
      <w:tr w:rsidR="009C197E" w:rsidRPr="001B5906" w14:paraId="5BA1E701" w14:textId="77777777" w:rsidTr="00D032D6">
        <w:trPr>
          <w:trHeight w:val="454"/>
          <w:jc w:val="center"/>
        </w:trPr>
        <w:tc>
          <w:tcPr>
            <w:tcW w:w="1630" w:type="dxa"/>
          </w:tcPr>
          <w:p w14:paraId="4CE18B49" w14:textId="4B36ACFE" w:rsidR="009C197E" w:rsidRPr="001B5906" w:rsidRDefault="009C197E" w:rsidP="009C197E">
            <w:pPr>
              <w:spacing w:line="276" w:lineRule="auto"/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 xml:space="preserve"> </w:t>
            </w:r>
            <w:r w:rsidR="00DF4A38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Table S</w:t>
            </w: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1</w:t>
            </w:r>
          </w:p>
        </w:tc>
        <w:tc>
          <w:tcPr>
            <w:tcW w:w="6702" w:type="dxa"/>
          </w:tcPr>
          <w:p w14:paraId="03A957D3" w14:textId="77777777" w:rsidR="009C197E" w:rsidRPr="001B5906" w:rsidRDefault="009C197E" w:rsidP="009C197E">
            <w:pPr>
              <w:spacing w:line="276" w:lineRule="auto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Summary of International Classification of Disease, 10th revision (ICD-10) codes and the Korean Classification of Disease, 7th edition (KCD-7) of cancer diseases and surgical procedures</w:t>
            </w:r>
          </w:p>
        </w:tc>
        <w:tc>
          <w:tcPr>
            <w:tcW w:w="877" w:type="dxa"/>
          </w:tcPr>
          <w:p w14:paraId="129AE723" w14:textId="6F416CB2" w:rsidR="009C197E" w:rsidRPr="001B5906" w:rsidRDefault="0040044D" w:rsidP="009C197E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1</w:t>
            </w:r>
          </w:p>
        </w:tc>
      </w:tr>
      <w:tr w:rsidR="009C197E" w:rsidRPr="001B5906" w14:paraId="4A66D00A" w14:textId="77777777" w:rsidTr="00D032D6">
        <w:trPr>
          <w:trHeight w:val="454"/>
          <w:jc w:val="center"/>
        </w:trPr>
        <w:tc>
          <w:tcPr>
            <w:tcW w:w="1630" w:type="dxa"/>
          </w:tcPr>
          <w:p w14:paraId="6D280187" w14:textId="0B9776E6" w:rsidR="009C197E" w:rsidRPr="001B5906" w:rsidRDefault="009C197E" w:rsidP="009C197E">
            <w:pPr>
              <w:spacing w:line="276" w:lineRule="auto"/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 xml:space="preserve"> </w:t>
            </w:r>
            <w:r w:rsidR="00DF4A38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Table S</w:t>
            </w: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2</w:t>
            </w:r>
          </w:p>
        </w:tc>
        <w:tc>
          <w:tcPr>
            <w:tcW w:w="6702" w:type="dxa"/>
          </w:tcPr>
          <w:p w14:paraId="32CF9506" w14:textId="77777777" w:rsidR="009C197E" w:rsidRPr="001B5906" w:rsidRDefault="009C197E" w:rsidP="009C197E">
            <w:pPr>
              <w:snapToGrid w:val="0"/>
              <w:spacing w:line="276" w:lineRule="auto"/>
              <w:contextualSpacing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18"/>
              </w:rPr>
              <w:t xml:space="preserve">Summary </w:t>
            </w:r>
            <w:r w:rsidRPr="001B5906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of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8"/>
              </w:rPr>
              <w:t xml:space="preserve"> </w:t>
            </w:r>
            <w:r w:rsidRPr="001B5906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major independent variables</w:t>
            </w:r>
          </w:p>
        </w:tc>
        <w:tc>
          <w:tcPr>
            <w:tcW w:w="877" w:type="dxa"/>
          </w:tcPr>
          <w:p w14:paraId="6094E01E" w14:textId="128D9433" w:rsidR="009C197E" w:rsidRPr="001B5906" w:rsidRDefault="0040044D" w:rsidP="009C197E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2</w:t>
            </w:r>
          </w:p>
        </w:tc>
      </w:tr>
      <w:tr w:rsidR="00AC4908" w:rsidRPr="001B5906" w14:paraId="6E0ACFC1" w14:textId="77777777" w:rsidTr="00D032D6">
        <w:trPr>
          <w:trHeight w:val="454"/>
          <w:jc w:val="center"/>
        </w:trPr>
        <w:tc>
          <w:tcPr>
            <w:tcW w:w="1630" w:type="dxa"/>
          </w:tcPr>
          <w:p w14:paraId="6547F41C" w14:textId="4CB91B3D" w:rsidR="00AC4908" w:rsidRPr="001B5906" w:rsidRDefault="00AC4908" w:rsidP="00AC4908">
            <w:pPr>
              <w:spacing w:line="276" w:lineRule="auto"/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 xml:space="preserve"> </w:t>
            </w:r>
            <w:r w:rsidR="00DF4A38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Table S</w:t>
            </w: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3</w:t>
            </w:r>
          </w:p>
        </w:tc>
        <w:tc>
          <w:tcPr>
            <w:tcW w:w="6702" w:type="dxa"/>
          </w:tcPr>
          <w:p w14:paraId="146CC645" w14:textId="409D4CCC" w:rsidR="00AC4908" w:rsidRPr="001B5906" w:rsidRDefault="00AC4908" w:rsidP="00AC4908">
            <w:pPr>
              <w:snapToGrid w:val="0"/>
              <w:spacing w:line="276" w:lineRule="auto"/>
              <w:contextualSpacing/>
              <w:rPr>
                <w:rFonts w:ascii="Times New Roman" w:eastAsia="맑은 고딕" w:hAnsi="Times New Roman" w:cs="Times New Roman"/>
                <w:color w:val="000000"/>
                <w:szCs w:val="18"/>
              </w:rPr>
            </w:pPr>
            <w:r w:rsidRPr="001B5906">
              <w:rPr>
                <w:rFonts w:ascii="Times New Roman" w:eastAsia="맑은 고딕" w:hAnsi="Times New Roman" w:cs="Times New Roman"/>
                <w:bCs/>
                <w:color w:val="000000"/>
                <w:szCs w:val="18"/>
              </w:rPr>
              <w:t xml:space="preserve">Baseline characteristics of patients underwent </w:t>
            </w:r>
            <w:r>
              <w:rPr>
                <w:rFonts w:ascii="Times New Roman" w:eastAsia="맑은 고딕" w:hAnsi="Times New Roman" w:cs="Times New Roman"/>
                <w:bCs/>
                <w:color w:val="000000"/>
                <w:szCs w:val="18"/>
              </w:rPr>
              <w:t>breast</w:t>
            </w:r>
            <w:r w:rsidRPr="001B5906">
              <w:rPr>
                <w:rFonts w:ascii="Times New Roman" w:eastAsia="맑은 고딕" w:hAnsi="Times New Roman" w:cs="Times New Roman"/>
                <w:bCs/>
                <w:color w:val="000000"/>
                <w:szCs w:val="18"/>
              </w:rPr>
              <w:t xml:space="preserve"> and </w:t>
            </w:r>
            <w:r>
              <w:rPr>
                <w:rFonts w:ascii="Times New Roman" w:eastAsia="맑은 고딕" w:hAnsi="Times New Roman" w:cs="Times New Roman"/>
                <w:bCs/>
                <w:color w:val="000000"/>
                <w:szCs w:val="18"/>
              </w:rPr>
              <w:t>gastric</w:t>
            </w:r>
            <w:r w:rsidRPr="001B5906">
              <w:rPr>
                <w:rFonts w:ascii="Times New Roman" w:eastAsia="맑은 고딕" w:hAnsi="Times New Roman" w:cs="Times New Roman"/>
                <w:bCs/>
                <w:color w:val="000000"/>
                <w:szCs w:val="18"/>
              </w:rPr>
              <w:t xml:space="preserve"> cancer</w:t>
            </w:r>
          </w:p>
        </w:tc>
        <w:tc>
          <w:tcPr>
            <w:tcW w:w="877" w:type="dxa"/>
          </w:tcPr>
          <w:p w14:paraId="2BFEEE5A" w14:textId="0285B0D2" w:rsidR="00AC4908" w:rsidRPr="001B5906" w:rsidRDefault="0040044D" w:rsidP="00AC4908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3</w:t>
            </w:r>
            <w:r w:rsidR="00AC4908" w:rsidRPr="001B5906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–</w:t>
            </w: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4</w:t>
            </w:r>
          </w:p>
        </w:tc>
      </w:tr>
      <w:tr w:rsidR="00AC4908" w:rsidRPr="001B5906" w14:paraId="085B004F" w14:textId="77777777" w:rsidTr="00D032D6">
        <w:trPr>
          <w:trHeight w:val="454"/>
          <w:jc w:val="center"/>
        </w:trPr>
        <w:tc>
          <w:tcPr>
            <w:tcW w:w="1630" w:type="dxa"/>
          </w:tcPr>
          <w:p w14:paraId="2FD10FE2" w14:textId="7456CA26" w:rsidR="00AC4908" w:rsidRPr="001B5906" w:rsidRDefault="00AC4908" w:rsidP="00AC4908">
            <w:pPr>
              <w:spacing w:line="276" w:lineRule="auto"/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 xml:space="preserve"> </w:t>
            </w:r>
            <w:r w:rsidR="00DF4A38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Table S</w:t>
            </w: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4</w:t>
            </w:r>
          </w:p>
        </w:tc>
        <w:tc>
          <w:tcPr>
            <w:tcW w:w="6702" w:type="dxa"/>
          </w:tcPr>
          <w:p w14:paraId="025B12D1" w14:textId="77777777" w:rsidR="00AC4908" w:rsidRPr="001B5906" w:rsidRDefault="00AC4908" w:rsidP="00AC4908">
            <w:pPr>
              <w:snapToGrid w:val="0"/>
              <w:spacing w:line="276" w:lineRule="auto"/>
              <w:contextualSpacing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맑은 고딕" w:hAnsi="Times New Roman" w:cs="Times New Roman"/>
                <w:bCs/>
                <w:color w:val="000000"/>
                <w:szCs w:val="18"/>
              </w:rPr>
              <w:t>Baseline characteristics of patients underwent lung and liver cancer</w:t>
            </w:r>
          </w:p>
        </w:tc>
        <w:tc>
          <w:tcPr>
            <w:tcW w:w="877" w:type="dxa"/>
          </w:tcPr>
          <w:p w14:paraId="7AED9ADD" w14:textId="69AC5494" w:rsidR="00AC4908" w:rsidRPr="001B5906" w:rsidRDefault="00305EDA" w:rsidP="00AC4908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5</w:t>
            </w:r>
            <w:r w:rsidR="00AC4908" w:rsidRPr="001B5906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–</w:t>
            </w: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6</w:t>
            </w:r>
          </w:p>
        </w:tc>
      </w:tr>
      <w:tr w:rsidR="00AC4908" w:rsidRPr="001B5906" w14:paraId="793D864B" w14:textId="77777777" w:rsidTr="00D032D6">
        <w:trPr>
          <w:trHeight w:val="454"/>
          <w:jc w:val="center"/>
        </w:trPr>
        <w:tc>
          <w:tcPr>
            <w:tcW w:w="1630" w:type="dxa"/>
          </w:tcPr>
          <w:p w14:paraId="26279005" w14:textId="40960F96" w:rsidR="00AC4908" w:rsidRPr="001B5906" w:rsidRDefault="00AC4908" w:rsidP="00AC4908">
            <w:pPr>
              <w:spacing w:line="276" w:lineRule="auto"/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 xml:space="preserve"> </w:t>
            </w:r>
            <w:r w:rsidR="00DF4A38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Table S</w:t>
            </w: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5</w:t>
            </w:r>
          </w:p>
        </w:tc>
        <w:tc>
          <w:tcPr>
            <w:tcW w:w="6702" w:type="dxa"/>
          </w:tcPr>
          <w:p w14:paraId="56CCE7EE" w14:textId="77777777" w:rsidR="00AC4908" w:rsidRPr="001B5906" w:rsidRDefault="00AC4908" w:rsidP="00AC4908">
            <w:pPr>
              <w:snapToGrid w:val="0"/>
              <w:spacing w:line="276" w:lineRule="auto"/>
              <w:contextualSpacing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맑은 고딕" w:hAnsi="Times New Roman" w:cs="Times New Roman"/>
                <w:bCs/>
                <w:color w:val="000000"/>
                <w:szCs w:val="18"/>
              </w:rPr>
              <w:t>Baseline characteristics of patients underwent kidney and colon cancer</w:t>
            </w:r>
          </w:p>
        </w:tc>
        <w:tc>
          <w:tcPr>
            <w:tcW w:w="877" w:type="dxa"/>
          </w:tcPr>
          <w:p w14:paraId="0DEA86AE" w14:textId="7861AEDC" w:rsidR="00AC4908" w:rsidRPr="001B5906" w:rsidRDefault="00305EDA" w:rsidP="00AC4908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7</w:t>
            </w:r>
            <w:r w:rsidR="00AC4908" w:rsidRPr="001B5906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–</w:t>
            </w: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8</w:t>
            </w:r>
          </w:p>
        </w:tc>
      </w:tr>
      <w:tr w:rsidR="00AC4908" w:rsidRPr="001B5906" w14:paraId="475F7FFD" w14:textId="77777777" w:rsidTr="00D032D6">
        <w:trPr>
          <w:trHeight w:val="454"/>
          <w:jc w:val="center"/>
        </w:trPr>
        <w:tc>
          <w:tcPr>
            <w:tcW w:w="1630" w:type="dxa"/>
          </w:tcPr>
          <w:p w14:paraId="4855D738" w14:textId="57E0CA07" w:rsidR="00AC4908" w:rsidRPr="001B5906" w:rsidRDefault="00AC4908" w:rsidP="00AC4908">
            <w:pPr>
              <w:spacing w:line="276" w:lineRule="auto"/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 xml:space="preserve"> </w:t>
            </w:r>
            <w:r w:rsidR="00DF4A38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Table S</w:t>
            </w: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6</w:t>
            </w:r>
          </w:p>
        </w:tc>
        <w:tc>
          <w:tcPr>
            <w:tcW w:w="6702" w:type="dxa"/>
          </w:tcPr>
          <w:p w14:paraId="202E4F72" w14:textId="77777777" w:rsidR="00AC4908" w:rsidRPr="001B5906" w:rsidRDefault="00AC4908" w:rsidP="00AC4908">
            <w:pPr>
              <w:snapToGrid w:val="0"/>
              <w:spacing w:line="276" w:lineRule="auto"/>
              <w:contextualSpacing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맑은 고딕" w:hAnsi="Times New Roman" w:cs="Times New Roman"/>
                <w:bCs/>
                <w:color w:val="000000"/>
                <w:szCs w:val="18"/>
              </w:rPr>
              <w:t>Baseline characteristics of patients underwent pancreas and esophageal cancer</w:t>
            </w:r>
          </w:p>
        </w:tc>
        <w:tc>
          <w:tcPr>
            <w:tcW w:w="877" w:type="dxa"/>
          </w:tcPr>
          <w:p w14:paraId="2BAA828F" w14:textId="153DA5CC" w:rsidR="00AC4908" w:rsidRPr="001B5906" w:rsidRDefault="00305EDA" w:rsidP="00AC4908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9</w:t>
            </w:r>
            <w:r w:rsidR="00AC4908" w:rsidRPr="001B5906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–1</w:t>
            </w: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0</w:t>
            </w:r>
          </w:p>
        </w:tc>
      </w:tr>
      <w:tr w:rsidR="00AC4908" w:rsidRPr="001B5906" w14:paraId="41B159C2" w14:textId="77777777" w:rsidTr="00D032D6">
        <w:trPr>
          <w:trHeight w:val="454"/>
          <w:jc w:val="center"/>
        </w:trPr>
        <w:tc>
          <w:tcPr>
            <w:tcW w:w="1630" w:type="dxa"/>
          </w:tcPr>
          <w:p w14:paraId="35BDF729" w14:textId="65B354E5" w:rsidR="00AC4908" w:rsidRPr="001B5906" w:rsidRDefault="00AC4908" w:rsidP="00AC4908">
            <w:pPr>
              <w:spacing w:line="276" w:lineRule="auto"/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 xml:space="preserve"> </w:t>
            </w:r>
            <w:r w:rsidR="00DF4A38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Table S</w:t>
            </w: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7</w:t>
            </w:r>
          </w:p>
        </w:tc>
        <w:tc>
          <w:tcPr>
            <w:tcW w:w="6702" w:type="dxa"/>
          </w:tcPr>
          <w:p w14:paraId="53BFA919" w14:textId="77777777" w:rsidR="00AC4908" w:rsidRPr="001B5906" w:rsidRDefault="00AC4908" w:rsidP="00AC4908">
            <w:pPr>
              <w:snapToGrid w:val="0"/>
              <w:spacing w:line="276" w:lineRule="auto"/>
              <w:contextualSpacing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맑은 고딕" w:hAnsi="Times New Roman" w:cs="Times New Roman"/>
                <w:bCs/>
                <w:color w:val="000000"/>
                <w:szCs w:val="18"/>
              </w:rPr>
              <w:t>Baseline characteristics of patients underwent bladder cancer</w:t>
            </w:r>
          </w:p>
        </w:tc>
        <w:tc>
          <w:tcPr>
            <w:tcW w:w="877" w:type="dxa"/>
          </w:tcPr>
          <w:p w14:paraId="7AC70FAD" w14:textId="5F9A7BA3" w:rsidR="00AC4908" w:rsidRPr="001B5906" w:rsidRDefault="00AC4908" w:rsidP="00AC4908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 w:hint="eastAsia"/>
                <w:color w:val="000000"/>
                <w:kern w:val="0"/>
                <w:szCs w:val="18"/>
              </w:rPr>
              <w:t>1</w:t>
            </w:r>
            <w:r w:rsidR="00305EDA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1</w:t>
            </w:r>
            <w:r w:rsidR="00305EDA" w:rsidRPr="001B5906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–</w:t>
            </w:r>
            <w:r w:rsidR="00305EDA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12</w:t>
            </w:r>
          </w:p>
        </w:tc>
      </w:tr>
      <w:tr w:rsidR="00AC4908" w:rsidRPr="001B5906" w14:paraId="366E9985" w14:textId="77777777" w:rsidTr="00D032D6">
        <w:trPr>
          <w:trHeight w:val="454"/>
          <w:jc w:val="center"/>
        </w:trPr>
        <w:tc>
          <w:tcPr>
            <w:tcW w:w="1630" w:type="dxa"/>
          </w:tcPr>
          <w:p w14:paraId="4BCD2F55" w14:textId="2BCCB3AD" w:rsidR="00AC4908" w:rsidRPr="001B5906" w:rsidRDefault="00AC4908" w:rsidP="00AC4908">
            <w:pPr>
              <w:spacing w:line="276" w:lineRule="auto"/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 xml:space="preserve"> </w:t>
            </w:r>
            <w:r w:rsidR="00DF4A38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Table S</w:t>
            </w: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8</w:t>
            </w:r>
          </w:p>
        </w:tc>
        <w:tc>
          <w:tcPr>
            <w:tcW w:w="6702" w:type="dxa"/>
          </w:tcPr>
          <w:p w14:paraId="199DB123" w14:textId="77777777" w:rsidR="00AC4908" w:rsidRPr="001B5906" w:rsidRDefault="00AC4908" w:rsidP="00AC4908">
            <w:pPr>
              <w:snapToGrid w:val="0"/>
              <w:spacing w:line="276" w:lineRule="auto"/>
              <w:contextualSpacing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 w:rsidRPr="001B5906">
              <w:rPr>
                <w:rFonts w:ascii="Times New Roman" w:hAnsi="Times New Roman" w:cs="Times New Roman"/>
                <w:szCs w:val="18"/>
              </w:rPr>
              <w:t>The median and person-year follow-up duration for each cancer surgery</w:t>
            </w:r>
          </w:p>
        </w:tc>
        <w:tc>
          <w:tcPr>
            <w:tcW w:w="877" w:type="dxa"/>
          </w:tcPr>
          <w:p w14:paraId="51A15CB6" w14:textId="630C3F72" w:rsidR="00AC4908" w:rsidRPr="001B5906" w:rsidRDefault="00305EDA" w:rsidP="00AC4908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13</w:t>
            </w:r>
          </w:p>
        </w:tc>
      </w:tr>
      <w:tr w:rsidR="00AC4908" w:rsidRPr="001B5906" w14:paraId="7C88BAA7" w14:textId="77777777" w:rsidTr="00D032D6">
        <w:trPr>
          <w:trHeight w:val="454"/>
          <w:jc w:val="center"/>
        </w:trPr>
        <w:tc>
          <w:tcPr>
            <w:tcW w:w="1630" w:type="dxa"/>
          </w:tcPr>
          <w:p w14:paraId="764EC0E2" w14:textId="6715CF8F" w:rsidR="00AC4908" w:rsidRPr="001B5906" w:rsidRDefault="00AC4908" w:rsidP="00AC4908">
            <w:pPr>
              <w:spacing w:line="276" w:lineRule="auto"/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 xml:space="preserve"> </w:t>
            </w:r>
            <w:r w:rsidR="00DF4A38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Table S</w:t>
            </w:r>
            <w:r w:rsidR="00305EDA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9</w:t>
            </w:r>
          </w:p>
        </w:tc>
        <w:tc>
          <w:tcPr>
            <w:tcW w:w="6702" w:type="dxa"/>
          </w:tcPr>
          <w:p w14:paraId="464A9F21" w14:textId="77777777" w:rsidR="00AC4908" w:rsidRPr="001B5906" w:rsidRDefault="00AC4908" w:rsidP="00AC4908">
            <w:pPr>
              <w:snapToGrid w:val="0"/>
              <w:spacing w:line="276" w:lineRule="auto"/>
              <w:contextualSpacing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Univariable and multivariable Cox regression models in the weighted cohorts (Breast, gastric and lung cancer)</w:t>
            </w:r>
          </w:p>
        </w:tc>
        <w:tc>
          <w:tcPr>
            <w:tcW w:w="877" w:type="dxa"/>
          </w:tcPr>
          <w:p w14:paraId="37C786BC" w14:textId="17DDFD38" w:rsidR="00AC4908" w:rsidRPr="001B5906" w:rsidRDefault="00305EDA" w:rsidP="00AC4908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14</w:t>
            </w:r>
          </w:p>
        </w:tc>
      </w:tr>
      <w:tr w:rsidR="00AC4908" w:rsidRPr="001B5906" w14:paraId="59390F44" w14:textId="77777777" w:rsidTr="00D032D6">
        <w:trPr>
          <w:trHeight w:val="454"/>
          <w:jc w:val="center"/>
        </w:trPr>
        <w:tc>
          <w:tcPr>
            <w:tcW w:w="1630" w:type="dxa"/>
          </w:tcPr>
          <w:p w14:paraId="246D8923" w14:textId="4AC88760" w:rsidR="00AC4908" w:rsidRPr="001B5906" w:rsidRDefault="00AC4908" w:rsidP="00AC4908">
            <w:pPr>
              <w:spacing w:line="276" w:lineRule="auto"/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 xml:space="preserve"> </w:t>
            </w:r>
            <w:r w:rsidR="00DF4A38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Table S</w:t>
            </w: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1</w:t>
            </w:r>
            <w:r w:rsidR="00305EDA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0</w:t>
            </w:r>
          </w:p>
        </w:tc>
        <w:tc>
          <w:tcPr>
            <w:tcW w:w="6702" w:type="dxa"/>
          </w:tcPr>
          <w:p w14:paraId="1932CFEB" w14:textId="77777777" w:rsidR="00AC4908" w:rsidRPr="001B5906" w:rsidRDefault="00AC4908" w:rsidP="00AC4908">
            <w:pPr>
              <w:snapToGrid w:val="0"/>
              <w:spacing w:line="276" w:lineRule="auto"/>
              <w:contextualSpacing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Univariable and multivariable Cox regression models in the weighted cohorts (Liver, kidney and colon cancer)</w:t>
            </w:r>
          </w:p>
        </w:tc>
        <w:tc>
          <w:tcPr>
            <w:tcW w:w="877" w:type="dxa"/>
          </w:tcPr>
          <w:p w14:paraId="4D5F39CB" w14:textId="5192FD87" w:rsidR="00AC4908" w:rsidRPr="001B5906" w:rsidRDefault="00305EDA" w:rsidP="00AC4908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15</w:t>
            </w:r>
          </w:p>
        </w:tc>
      </w:tr>
      <w:tr w:rsidR="00AC4908" w:rsidRPr="001B5906" w14:paraId="37D64EE0" w14:textId="77777777" w:rsidTr="00D032D6">
        <w:trPr>
          <w:trHeight w:val="454"/>
          <w:jc w:val="center"/>
        </w:trPr>
        <w:tc>
          <w:tcPr>
            <w:tcW w:w="1630" w:type="dxa"/>
          </w:tcPr>
          <w:p w14:paraId="7D0B7A77" w14:textId="09FE5355" w:rsidR="00AC4908" w:rsidRPr="001B5906" w:rsidRDefault="00AC4908" w:rsidP="00AC4908">
            <w:pPr>
              <w:spacing w:line="276" w:lineRule="auto"/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 xml:space="preserve"> </w:t>
            </w:r>
            <w:r w:rsidR="00DF4A38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Table S</w:t>
            </w: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1</w:t>
            </w:r>
            <w:r w:rsidR="00305EDA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1</w:t>
            </w:r>
          </w:p>
        </w:tc>
        <w:tc>
          <w:tcPr>
            <w:tcW w:w="6702" w:type="dxa"/>
          </w:tcPr>
          <w:p w14:paraId="3C663479" w14:textId="77777777" w:rsidR="00AC4908" w:rsidRPr="001B5906" w:rsidRDefault="00AC4908" w:rsidP="00AC4908">
            <w:pPr>
              <w:snapToGrid w:val="0"/>
              <w:spacing w:line="276" w:lineRule="auto"/>
              <w:contextualSpacing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Univariable and multivariable Cox regression models in the weighted cohorts (Pancreas, esophageal and bladder cancer)</w:t>
            </w:r>
          </w:p>
        </w:tc>
        <w:tc>
          <w:tcPr>
            <w:tcW w:w="877" w:type="dxa"/>
          </w:tcPr>
          <w:p w14:paraId="37F7C892" w14:textId="0523EC27" w:rsidR="00AC4908" w:rsidRPr="001B5906" w:rsidRDefault="00305EDA" w:rsidP="00AC4908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16</w:t>
            </w:r>
          </w:p>
        </w:tc>
      </w:tr>
      <w:tr w:rsidR="00AC4908" w:rsidRPr="001B5906" w14:paraId="7302EFDD" w14:textId="77777777" w:rsidTr="00D032D6">
        <w:trPr>
          <w:trHeight w:val="454"/>
          <w:jc w:val="center"/>
        </w:trPr>
        <w:tc>
          <w:tcPr>
            <w:tcW w:w="1630" w:type="dxa"/>
          </w:tcPr>
          <w:p w14:paraId="339CA5F1" w14:textId="7CCF951A" w:rsidR="00AC4908" w:rsidRPr="001B5906" w:rsidRDefault="00D032D6" w:rsidP="00AC4908">
            <w:pPr>
              <w:spacing w:line="276" w:lineRule="auto"/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</w:pPr>
            <w:r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 xml:space="preserve"> </w:t>
            </w:r>
            <w:r w:rsidR="00DF4A38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Table S</w:t>
            </w: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1</w:t>
            </w:r>
            <w:r w:rsidR="00305EDA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2</w:t>
            </w:r>
          </w:p>
        </w:tc>
        <w:tc>
          <w:tcPr>
            <w:tcW w:w="6702" w:type="dxa"/>
          </w:tcPr>
          <w:p w14:paraId="1B96DBBB" w14:textId="5E9884C1" w:rsidR="00AC4908" w:rsidRPr="001B5906" w:rsidRDefault="00353FED" w:rsidP="00AC4908">
            <w:pPr>
              <w:snapToGrid w:val="0"/>
              <w:spacing w:line="276" w:lineRule="auto"/>
              <w:contextualSpacing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The references of included studies</w:t>
            </w:r>
          </w:p>
        </w:tc>
        <w:tc>
          <w:tcPr>
            <w:tcW w:w="877" w:type="dxa"/>
          </w:tcPr>
          <w:p w14:paraId="05784BDC" w14:textId="37C5AC9C" w:rsidR="00AC4908" w:rsidRPr="001B5906" w:rsidRDefault="00305EDA" w:rsidP="00AC4908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17</w:t>
            </w:r>
          </w:p>
        </w:tc>
      </w:tr>
      <w:tr w:rsidR="00D032D6" w:rsidRPr="001B5906" w14:paraId="13E889CD" w14:textId="77777777" w:rsidTr="00D032D6">
        <w:trPr>
          <w:trHeight w:val="454"/>
          <w:jc w:val="center"/>
        </w:trPr>
        <w:tc>
          <w:tcPr>
            <w:tcW w:w="1630" w:type="dxa"/>
          </w:tcPr>
          <w:p w14:paraId="52B8F349" w14:textId="4298139C" w:rsidR="00D032D6" w:rsidRPr="001B5906" w:rsidRDefault="00D032D6" w:rsidP="00D032D6">
            <w:pPr>
              <w:spacing w:line="276" w:lineRule="auto"/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 xml:space="preserve"> </w:t>
            </w:r>
            <w:r w:rsidR="00DF4A38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Table S</w:t>
            </w: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1</w:t>
            </w:r>
            <w:r w:rsidR="00305EDA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3</w:t>
            </w:r>
          </w:p>
        </w:tc>
        <w:tc>
          <w:tcPr>
            <w:tcW w:w="6702" w:type="dxa"/>
          </w:tcPr>
          <w:p w14:paraId="1C5A170E" w14:textId="23DBF177" w:rsidR="00D032D6" w:rsidRPr="001B5906" w:rsidRDefault="00D032D6" w:rsidP="00D032D6">
            <w:pPr>
              <w:snapToGrid w:val="0"/>
              <w:spacing w:line="276" w:lineRule="auto"/>
              <w:contextualSpacing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 w:hint="eastAsia"/>
                <w:color w:val="000000"/>
                <w:kern w:val="0"/>
                <w:szCs w:val="18"/>
              </w:rPr>
              <w:t>The characteristics of included studies</w:t>
            </w:r>
          </w:p>
        </w:tc>
        <w:tc>
          <w:tcPr>
            <w:tcW w:w="877" w:type="dxa"/>
          </w:tcPr>
          <w:p w14:paraId="47333E44" w14:textId="77C059A6" w:rsidR="00D032D6" w:rsidRPr="001B5906" w:rsidRDefault="00305EDA" w:rsidP="00D032D6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19</w:t>
            </w:r>
          </w:p>
        </w:tc>
      </w:tr>
      <w:tr w:rsidR="00D032D6" w:rsidRPr="001B5906" w14:paraId="42CC8A3D" w14:textId="77777777" w:rsidTr="00D032D6">
        <w:trPr>
          <w:trHeight w:val="454"/>
          <w:jc w:val="center"/>
        </w:trPr>
        <w:tc>
          <w:tcPr>
            <w:tcW w:w="1630" w:type="dxa"/>
          </w:tcPr>
          <w:p w14:paraId="24851CB7" w14:textId="5F35299A" w:rsidR="00D032D6" w:rsidRPr="001B5906" w:rsidRDefault="00D032D6" w:rsidP="00D032D6">
            <w:pPr>
              <w:spacing w:line="276" w:lineRule="auto"/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</w:pP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 xml:space="preserve"> </w:t>
            </w:r>
            <w:r w:rsidR="00DF4A38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Table S</w:t>
            </w:r>
            <w:r w:rsidRPr="001B5906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1</w:t>
            </w:r>
            <w:r w:rsidR="00305EDA">
              <w:rPr>
                <w:rFonts w:ascii="Times New Roman" w:eastAsia="굴림" w:hAnsi="Times New Roman" w:cs="Times New Roman"/>
                <w:b/>
                <w:color w:val="000000"/>
                <w:kern w:val="0"/>
                <w:szCs w:val="18"/>
              </w:rPr>
              <w:t>4</w:t>
            </w:r>
          </w:p>
        </w:tc>
        <w:tc>
          <w:tcPr>
            <w:tcW w:w="6702" w:type="dxa"/>
          </w:tcPr>
          <w:p w14:paraId="21AB50C1" w14:textId="47F805C9" w:rsidR="00D032D6" w:rsidRPr="001B5906" w:rsidRDefault="00305EDA" w:rsidP="00D032D6">
            <w:pPr>
              <w:snapToGrid w:val="0"/>
              <w:spacing w:line="276" w:lineRule="auto"/>
              <w:contextualSpacing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 w:rsidRPr="00305EDA"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Quality assessments based on Newcastle‐Ottawa Quality Assessment Scale</w:t>
            </w:r>
          </w:p>
        </w:tc>
        <w:tc>
          <w:tcPr>
            <w:tcW w:w="877" w:type="dxa"/>
          </w:tcPr>
          <w:p w14:paraId="4445BF66" w14:textId="4D453157" w:rsidR="00D032D6" w:rsidRPr="001B5906" w:rsidRDefault="00305EDA" w:rsidP="00D032D6">
            <w:pPr>
              <w:spacing w:line="276" w:lineRule="auto"/>
              <w:jc w:val="center"/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</w:pPr>
            <w:r>
              <w:rPr>
                <w:rFonts w:ascii="Times New Roman" w:eastAsia="굴림" w:hAnsi="Times New Roman" w:cs="Times New Roman"/>
                <w:color w:val="000000"/>
                <w:kern w:val="0"/>
                <w:szCs w:val="18"/>
              </w:rPr>
              <w:t>21</w:t>
            </w:r>
          </w:p>
        </w:tc>
      </w:tr>
    </w:tbl>
    <w:p w14:paraId="3A32E6CC" w14:textId="77777777" w:rsidR="0040044D" w:rsidRDefault="0040044D" w:rsidP="00834B39">
      <w:pPr>
        <w:spacing w:before="240" w:after="0" w:line="480" w:lineRule="auto"/>
        <w:textAlignment w:val="baseline"/>
        <w:rPr>
          <w:rFonts w:ascii="Times New Roman" w:hAnsi="Times New Roman" w:cs="Times New Roman"/>
          <w:b/>
          <w:sz w:val="24"/>
          <w:lang w:val="en-GB"/>
        </w:rPr>
        <w:sectPr w:rsidR="0040044D" w:rsidSect="00BA28E7">
          <w:headerReference w:type="default" r:id="rId11"/>
          <w:pgSz w:w="11906" w:h="16838"/>
          <w:pgMar w:top="1080" w:right="1440" w:bottom="1080" w:left="1440" w:header="850" w:footer="992" w:gutter="0"/>
          <w:cols w:space="425"/>
          <w:docGrid w:linePitch="360"/>
        </w:sectPr>
      </w:pPr>
    </w:p>
    <w:p w14:paraId="7B95DB09" w14:textId="736C5E60" w:rsidR="00CE0BE3" w:rsidRPr="001B5906" w:rsidRDefault="00DF4A38" w:rsidP="009340BD">
      <w:pPr>
        <w:pStyle w:val="a4"/>
        <w:spacing w:line="480" w:lineRule="auto"/>
        <w:jc w:val="left"/>
        <w:rPr>
          <w:rFonts w:ascii="Times New Roman" w:eastAsia="맑은 고딕" w:hAnsi="Times New Roman" w:cs="Times New Roman"/>
          <w:b/>
          <w:bCs/>
          <w:color w:val="000000"/>
          <w:sz w:val="22"/>
        </w:rPr>
      </w:pPr>
      <w:r>
        <w:rPr>
          <w:rFonts w:ascii="Times New Roman" w:eastAsia="맑은 고딕" w:hAnsi="Times New Roman" w:cs="Times New Roman"/>
          <w:b/>
          <w:bCs/>
          <w:color w:val="000000"/>
          <w:sz w:val="22"/>
        </w:rPr>
        <w:lastRenderedPageBreak/>
        <w:t>Table S</w:t>
      </w:r>
      <w:r w:rsidR="00691FCC" w:rsidRPr="001B5906">
        <w:rPr>
          <w:rFonts w:ascii="Times New Roman" w:eastAsia="맑은 고딕" w:hAnsi="Times New Roman" w:cs="Times New Roman"/>
          <w:b/>
          <w:bCs/>
          <w:color w:val="000000"/>
          <w:sz w:val="22"/>
        </w:rPr>
        <w:t>1.</w:t>
      </w:r>
      <w:r w:rsidR="00361C55" w:rsidRPr="001B5906">
        <w:rPr>
          <w:rFonts w:ascii="Times New Roman" w:eastAsia="맑은 고딕" w:hAnsi="Times New Roman" w:cs="Times New Roman"/>
          <w:b/>
          <w:bCs/>
          <w:color w:val="000000"/>
          <w:sz w:val="22"/>
        </w:rPr>
        <w:t xml:space="preserve"> </w:t>
      </w:r>
      <w:r w:rsidR="004F608A" w:rsidRPr="001B5906">
        <w:rPr>
          <w:rFonts w:ascii="Times New Roman" w:eastAsia="맑은 고딕" w:hAnsi="Times New Roman" w:cs="Times New Roman"/>
          <w:color w:val="000000"/>
          <w:sz w:val="22"/>
        </w:rPr>
        <w:t>Summary of</w:t>
      </w:r>
      <w:r w:rsidR="004F608A" w:rsidRPr="001B5906">
        <w:rPr>
          <w:rFonts w:ascii="Times New Roman" w:eastAsia="맑은 고딕" w:hAnsi="Times New Roman" w:cs="Times New Roman"/>
          <w:b/>
          <w:bCs/>
          <w:color w:val="000000"/>
          <w:sz w:val="22"/>
        </w:rPr>
        <w:t xml:space="preserve"> </w:t>
      </w:r>
      <w:r w:rsidR="003B5679" w:rsidRPr="001B5906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International Classification of Disease, 10th revision (ICD-10) codes </w:t>
      </w:r>
      <w:r w:rsidR="006D5F9A" w:rsidRPr="001B5906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and </w:t>
      </w:r>
      <w:r w:rsidR="004A504E" w:rsidRPr="001B5906">
        <w:rPr>
          <w:rFonts w:ascii="Times New Roman" w:eastAsia="굴림" w:hAnsi="Times New Roman" w:cs="Times New Roman"/>
          <w:color w:val="000000"/>
          <w:kern w:val="0"/>
          <w:sz w:val="22"/>
        </w:rPr>
        <w:t>the Korean Classification of Disease, 7</w:t>
      </w:r>
      <w:r w:rsidR="004A504E" w:rsidRPr="001B5906">
        <w:rPr>
          <w:rFonts w:ascii="Times New Roman" w:eastAsia="굴림" w:hAnsi="Times New Roman" w:cs="Times New Roman"/>
          <w:color w:val="000000"/>
          <w:kern w:val="0"/>
          <w:sz w:val="22"/>
          <w:vertAlign w:val="superscript"/>
        </w:rPr>
        <w:t xml:space="preserve">th </w:t>
      </w:r>
      <w:r w:rsidR="004A504E" w:rsidRPr="001B5906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edition (KCD-7) </w:t>
      </w:r>
      <w:r w:rsidR="003B5679" w:rsidRPr="001B5906">
        <w:rPr>
          <w:rFonts w:ascii="Times New Roman" w:eastAsia="굴림" w:hAnsi="Times New Roman" w:cs="Times New Roman"/>
          <w:color w:val="000000"/>
          <w:kern w:val="0"/>
          <w:sz w:val="22"/>
        </w:rPr>
        <w:t>of cancer diseases and surgical procedures</w:t>
      </w:r>
      <w:r w:rsidR="00457BB1" w:rsidRPr="001B5906">
        <w:rPr>
          <w:rFonts w:ascii="Times New Roman" w:eastAsia="굴림" w:hAnsi="Times New Roman" w:cs="Times New Roman"/>
          <w:color w:val="000000"/>
          <w:kern w:val="0"/>
          <w:sz w:val="22"/>
        </w:rPr>
        <w:t>.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32"/>
        <w:gridCol w:w="1783"/>
        <w:gridCol w:w="4201"/>
      </w:tblGrid>
      <w:tr w:rsidR="002978C7" w:rsidRPr="00ED2A5D" w14:paraId="17863CF6" w14:textId="77777777" w:rsidTr="00457BB1">
        <w:trPr>
          <w:trHeight w:val="454"/>
        </w:trPr>
        <w:tc>
          <w:tcPr>
            <w:tcW w:w="3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A8212B" w14:textId="77777777" w:rsidR="002978C7" w:rsidRPr="00ED2A5D" w:rsidRDefault="002978C7" w:rsidP="00457BB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0D4E61" w14:textId="7A1BF434" w:rsidR="002978C7" w:rsidRPr="00ED2A5D" w:rsidRDefault="00D53518" w:rsidP="00457BB1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ED2A5D">
              <w:rPr>
                <w:rFonts w:ascii="Times New Roman" w:hAnsi="Times New Roman" w:cs="Times New Roman"/>
                <w:b/>
              </w:rPr>
              <w:t>D</w:t>
            </w:r>
            <w:r w:rsidR="00D13975" w:rsidRPr="00ED2A5D">
              <w:rPr>
                <w:rFonts w:ascii="Times New Roman" w:hAnsi="Times New Roman" w:cs="Times New Roman"/>
                <w:b/>
              </w:rPr>
              <w:t>isease code</w:t>
            </w:r>
            <w:r w:rsidR="004A504E" w:rsidRPr="00ED2A5D">
              <w:rPr>
                <w:rFonts w:ascii="Times New Roman" w:hAnsi="Times New Roman" w:cs="Times New Roman"/>
                <w:b/>
              </w:rPr>
              <w:t>s</w:t>
            </w:r>
          </w:p>
        </w:tc>
        <w:tc>
          <w:tcPr>
            <w:tcW w:w="42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84BE52" w14:textId="1D745F83" w:rsidR="002978C7" w:rsidRPr="00ED2A5D" w:rsidRDefault="00D53518" w:rsidP="00457BB1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ED2A5D">
              <w:rPr>
                <w:rFonts w:ascii="Times New Roman" w:hAnsi="Times New Roman" w:cs="Times New Roman"/>
                <w:b/>
              </w:rPr>
              <w:t>P</w:t>
            </w:r>
            <w:r w:rsidR="00D13975" w:rsidRPr="00ED2A5D">
              <w:rPr>
                <w:rFonts w:ascii="Times New Roman" w:hAnsi="Times New Roman" w:cs="Times New Roman"/>
                <w:b/>
              </w:rPr>
              <w:t>rocedure code</w:t>
            </w:r>
            <w:r w:rsidR="004A504E" w:rsidRPr="00ED2A5D">
              <w:rPr>
                <w:rFonts w:ascii="Times New Roman" w:hAnsi="Times New Roman" w:cs="Times New Roman"/>
                <w:b/>
              </w:rPr>
              <w:t>s</w:t>
            </w:r>
          </w:p>
        </w:tc>
      </w:tr>
      <w:tr w:rsidR="002978C7" w:rsidRPr="00ED2A5D" w14:paraId="1DA16F8C" w14:textId="77777777" w:rsidTr="00457BB1">
        <w:trPr>
          <w:trHeight w:val="454"/>
        </w:trPr>
        <w:tc>
          <w:tcPr>
            <w:tcW w:w="3032" w:type="dxa"/>
            <w:tcBorders>
              <w:top w:val="single" w:sz="4" w:space="0" w:color="auto"/>
            </w:tcBorders>
          </w:tcPr>
          <w:p w14:paraId="13DD75DF" w14:textId="40E76570" w:rsidR="002978C7" w:rsidRPr="00ED2A5D" w:rsidRDefault="00186347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Breast cancer</w:t>
            </w:r>
          </w:p>
        </w:tc>
        <w:tc>
          <w:tcPr>
            <w:tcW w:w="1783" w:type="dxa"/>
            <w:tcBorders>
              <w:top w:val="single" w:sz="4" w:space="0" w:color="auto"/>
            </w:tcBorders>
          </w:tcPr>
          <w:p w14:paraId="31FFB0F2" w14:textId="6483F772" w:rsidR="002978C7" w:rsidRPr="00ED2A5D" w:rsidRDefault="0094420F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C50</w:t>
            </w:r>
          </w:p>
        </w:tc>
        <w:tc>
          <w:tcPr>
            <w:tcW w:w="4201" w:type="dxa"/>
            <w:tcBorders>
              <w:top w:val="single" w:sz="4" w:space="0" w:color="auto"/>
            </w:tcBorders>
          </w:tcPr>
          <w:p w14:paraId="393411F3" w14:textId="50753160" w:rsidR="002978C7" w:rsidRPr="00ED2A5D" w:rsidRDefault="00CC020F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N7131</w:t>
            </w:r>
            <w:r w:rsidR="00D0577B" w:rsidRPr="00ED2A5D">
              <w:rPr>
                <w:rFonts w:ascii="Times New Roman" w:hAnsi="Times New Roman" w:cs="Times New Roman"/>
              </w:rPr>
              <w:t>‒</w:t>
            </w:r>
            <w:r w:rsidRPr="00ED2A5D">
              <w:rPr>
                <w:rFonts w:ascii="Times New Roman" w:hAnsi="Times New Roman" w:cs="Times New Roman"/>
              </w:rPr>
              <w:t>5</w:t>
            </w:r>
          </w:p>
        </w:tc>
      </w:tr>
      <w:tr w:rsidR="002978C7" w:rsidRPr="00ED2A5D" w14:paraId="3D330F71" w14:textId="77777777" w:rsidTr="00457BB1">
        <w:trPr>
          <w:trHeight w:val="794"/>
        </w:trPr>
        <w:tc>
          <w:tcPr>
            <w:tcW w:w="3032" w:type="dxa"/>
          </w:tcPr>
          <w:p w14:paraId="55410049" w14:textId="6047A1F1" w:rsidR="002978C7" w:rsidRPr="00ED2A5D" w:rsidRDefault="00186347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Gastric cancer</w:t>
            </w:r>
          </w:p>
        </w:tc>
        <w:tc>
          <w:tcPr>
            <w:tcW w:w="1783" w:type="dxa"/>
          </w:tcPr>
          <w:p w14:paraId="39B4D3BA" w14:textId="19EC4861" w:rsidR="002978C7" w:rsidRPr="00ED2A5D" w:rsidRDefault="0068617B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C16</w:t>
            </w:r>
          </w:p>
        </w:tc>
        <w:tc>
          <w:tcPr>
            <w:tcW w:w="4201" w:type="dxa"/>
          </w:tcPr>
          <w:p w14:paraId="5307532A" w14:textId="77777777" w:rsidR="00D0577B" w:rsidRPr="00ED2A5D" w:rsidRDefault="00CE1300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QA536, Q2533, Q2534, Q2536, Q2537</w:t>
            </w:r>
          </w:p>
          <w:p w14:paraId="692B4CED" w14:textId="1F2B49BB" w:rsidR="002978C7" w:rsidRPr="00ED2A5D" w:rsidRDefault="00CE1300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Q0251</w:t>
            </w:r>
            <w:r w:rsidR="00D0577B" w:rsidRPr="00ED2A5D">
              <w:rPr>
                <w:rFonts w:ascii="Times New Roman" w:hAnsi="Times New Roman" w:cs="Times New Roman"/>
              </w:rPr>
              <w:t>‒</w:t>
            </w:r>
            <w:r w:rsidRPr="00ED2A5D">
              <w:rPr>
                <w:rFonts w:ascii="Times New Roman" w:hAnsi="Times New Roman" w:cs="Times New Roman"/>
              </w:rPr>
              <w:t>9, Q2594, Q2598</w:t>
            </w:r>
          </w:p>
        </w:tc>
      </w:tr>
      <w:tr w:rsidR="002978C7" w:rsidRPr="00ED2A5D" w14:paraId="3DD35E8A" w14:textId="77777777" w:rsidTr="00457BB1">
        <w:trPr>
          <w:trHeight w:val="1247"/>
        </w:trPr>
        <w:tc>
          <w:tcPr>
            <w:tcW w:w="3032" w:type="dxa"/>
          </w:tcPr>
          <w:p w14:paraId="6AE438BE" w14:textId="3636A2DF" w:rsidR="002978C7" w:rsidRPr="00ED2A5D" w:rsidRDefault="00186347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Lung cancer</w:t>
            </w:r>
          </w:p>
        </w:tc>
        <w:tc>
          <w:tcPr>
            <w:tcW w:w="1783" w:type="dxa"/>
          </w:tcPr>
          <w:p w14:paraId="5061B0EE" w14:textId="218297AE" w:rsidR="002978C7" w:rsidRPr="00ED2A5D" w:rsidRDefault="008E08C9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C34</w:t>
            </w:r>
          </w:p>
        </w:tc>
        <w:tc>
          <w:tcPr>
            <w:tcW w:w="4201" w:type="dxa"/>
          </w:tcPr>
          <w:p w14:paraId="5CB9A41D" w14:textId="77777777" w:rsidR="00D0577B" w:rsidRPr="00ED2A5D" w:rsidRDefault="005B72C7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O1401, O1402</w:t>
            </w:r>
          </w:p>
          <w:p w14:paraId="01CBDF90" w14:textId="77777777" w:rsidR="00D0577B" w:rsidRPr="00ED2A5D" w:rsidRDefault="00D0577B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O</w:t>
            </w:r>
            <w:r w:rsidR="005B72C7" w:rsidRPr="00ED2A5D">
              <w:rPr>
                <w:rFonts w:ascii="Times New Roman" w:hAnsi="Times New Roman" w:cs="Times New Roman"/>
              </w:rPr>
              <w:t>1410</w:t>
            </w:r>
          </w:p>
          <w:p w14:paraId="7048E981" w14:textId="0637C324" w:rsidR="00D0577B" w:rsidRPr="00ED2A5D" w:rsidRDefault="005B72C7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O1421</w:t>
            </w:r>
            <w:r w:rsidR="001948AC" w:rsidRPr="00ED2A5D">
              <w:rPr>
                <w:rFonts w:ascii="Times New Roman" w:hAnsi="Times New Roman" w:cs="Times New Roman"/>
              </w:rPr>
              <w:t>‒</w:t>
            </w:r>
            <w:r w:rsidRPr="00ED2A5D">
              <w:rPr>
                <w:rFonts w:ascii="Times New Roman" w:hAnsi="Times New Roman" w:cs="Times New Roman"/>
              </w:rPr>
              <w:t>4</w:t>
            </w:r>
          </w:p>
          <w:p w14:paraId="4ECD877B" w14:textId="3832DD85" w:rsidR="002978C7" w:rsidRPr="00ED2A5D" w:rsidRDefault="005B72C7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O1431, O1432</w:t>
            </w:r>
          </w:p>
        </w:tc>
      </w:tr>
      <w:tr w:rsidR="002978C7" w:rsidRPr="00ED2A5D" w14:paraId="32921457" w14:textId="77777777" w:rsidTr="00457BB1">
        <w:trPr>
          <w:trHeight w:val="454"/>
        </w:trPr>
        <w:tc>
          <w:tcPr>
            <w:tcW w:w="3032" w:type="dxa"/>
          </w:tcPr>
          <w:p w14:paraId="70DE9A57" w14:textId="13256A9A" w:rsidR="002978C7" w:rsidRPr="00ED2A5D" w:rsidRDefault="00542F9A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Liver cancer</w:t>
            </w:r>
          </w:p>
        </w:tc>
        <w:tc>
          <w:tcPr>
            <w:tcW w:w="1783" w:type="dxa"/>
          </w:tcPr>
          <w:p w14:paraId="26D3DD04" w14:textId="244C9AD0" w:rsidR="002978C7" w:rsidRPr="00ED2A5D" w:rsidRDefault="004F3155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C22</w:t>
            </w:r>
          </w:p>
        </w:tc>
        <w:tc>
          <w:tcPr>
            <w:tcW w:w="4201" w:type="dxa"/>
          </w:tcPr>
          <w:p w14:paraId="28D29B07" w14:textId="1F16AA45" w:rsidR="002978C7" w:rsidRPr="00ED2A5D" w:rsidRDefault="001361C8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Q7221</w:t>
            </w:r>
            <w:r w:rsidR="001948AC" w:rsidRPr="00ED2A5D">
              <w:rPr>
                <w:rFonts w:ascii="Times New Roman" w:hAnsi="Times New Roman" w:cs="Times New Roman"/>
              </w:rPr>
              <w:t>‒</w:t>
            </w:r>
            <w:r w:rsidRPr="00ED2A5D">
              <w:rPr>
                <w:rFonts w:ascii="Times New Roman" w:hAnsi="Times New Roman" w:cs="Times New Roman"/>
              </w:rPr>
              <w:t>4, Q7230</w:t>
            </w:r>
          </w:p>
        </w:tc>
      </w:tr>
      <w:tr w:rsidR="002978C7" w:rsidRPr="00ED2A5D" w14:paraId="5F594FFA" w14:textId="77777777" w:rsidTr="00457BB1">
        <w:trPr>
          <w:trHeight w:val="454"/>
        </w:trPr>
        <w:tc>
          <w:tcPr>
            <w:tcW w:w="3032" w:type="dxa"/>
          </w:tcPr>
          <w:p w14:paraId="29231B4F" w14:textId="0CB1EA02" w:rsidR="002978C7" w:rsidRPr="00ED2A5D" w:rsidRDefault="00542F9A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Kidney cancer</w:t>
            </w:r>
          </w:p>
        </w:tc>
        <w:tc>
          <w:tcPr>
            <w:tcW w:w="1783" w:type="dxa"/>
          </w:tcPr>
          <w:p w14:paraId="42DB6709" w14:textId="0002E9D0" w:rsidR="002978C7" w:rsidRPr="00ED2A5D" w:rsidRDefault="00D941E5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C64, C65, C66</w:t>
            </w:r>
          </w:p>
        </w:tc>
        <w:tc>
          <w:tcPr>
            <w:tcW w:w="4201" w:type="dxa"/>
          </w:tcPr>
          <w:p w14:paraId="760CAD17" w14:textId="267BC4F1" w:rsidR="002978C7" w:rsidRPr="00ED2A5D" w:rsidRDefault="00C3254D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R3271, R3274, R3273, R3290</w:t>
            </w:r>
          </w:p>
        </w:tc>
      </w:tr>
      <w:tr w:rsidR="002978C7" w:rsidRPr="00ED2A5D" w14:paraId="14ABD902" w14:textId="77777777" w:rsidTr="00457BB1">
        <w:trPr>
          <w:trHeight w:val="1247"/>
        </w:trPr>
        <w:tc>
          <w:tcPr>
            <w:tcW w:w="3032" w:type="dxa"/>
          </w:tcPr>
          <w:p w14:paraId="005E1725" w14:textId="6202DDF5" w:rsidR="002978C7" w:rsidRPr="00ED2A5D" w:rsidRDefault="00542F9A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Colorectal cancer</w:t>
            </w:r>
          </w:p>
        </w:tc>
        <w:tc>
          <w:tcPr>
            <w:tcW w:w="1783" w:type="dxa"/>
          </w:tcPr>
          <w:p w14:paraId="34AA9A71" w14:textId="6BE1BE30" w:rsidR="002978C7" w:rsidRPr="00ED2A5D" w:rsidRDefault="006C6C6F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C18, C19, C20</w:t>
            </w:r>
          </w:p>
        </w:tc>
        <w:tc>
          <w:tcPr>
            <w:tcW w:w="4201" w:type="dxa"/>
          </w:tcPr>
          <w:p w14:paraId="6DDF140B" w14:textId="4F682C81" w:rsidR="001948AC" w:rsidRPr="00ED2A5D" w:rsidRDefault="00FC54B7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Q2671</w:t>
            </w:r>
            <w:r w:rsidR="001948AC" w:rsidRPr="00ED2A5D">
              <w:rPr>
                <w:rFonts w:ascii="Times New Roman" w:hAnsi="Times New Roman" w:cs="Times New Roman"/>
              </w:rPr>
              <w:t>‒</w:t>
            </w:r>
            <w:r w:rsidRPr="00ED2A5D">
              <w:rPr>
                <w:rFonts w:ascii="Times New Roman" w:hAnsi="Times New Roman" w:cs="Times New Roman"/>
              </w:rPr>
              <w:t>3, Q2679</w:t>
            </w:r>
          </w:p>
          <w:p w14:paraId="323F4BA6" w14:textId="7FB25095" w:rsidR="001948AC" w:rsidRPr="00ED2A5D" w:rsidRDefault="00FC54B7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Q2890</w:t>
            </w:r>
            <w:r w:rsidR="001948AC" w:rsidRPr="00ED2A5D">
              <w:rPr>
                <w:rFonts w:ascii="Times New Roman" w:hAnsi="Times New Roman" w:cs="Times New Roman"/>
              </w:rPr>
              <w:t>‒</w:t>
            </w:r>
            <w:r w:rsidRPr="00ED2A5D">
              <w:rPr>
                <w:rFonts w:ascii="Times New Roman" w:hAnsi="Times New Roman" w:cs="Times New Roman"/>
              </w:rPr>
              <w:t>3</w:t>
            </w:r>
          </w:p>
          <w:p w14:paraId="4954BD3A" w14:textId="66002182" w:rsidR="001948AC" w:rsidRPr="00ED2A5D" w:rsidRDefault="00FC54B7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Q2921</w:t>
            </w:r>
            <w:r w:rsidR="001948AC" w:rsidRPr="00ED2A5D">
              <w:rPr>
                <w:rFonts w:ascii="Times New Roman" w:hAnsi="Times New Roman" w:cs="Times New Roman"/>
              </w:rPr>
              <w:t>‒</w:t>
            </w:r>
            <w:r w:rsidRPr="00ED2A5D">
              <w:rPr>
                <w:rFonts w:ascii="Times New Roman" w:hAnsi="Times New Roman" w:cs="Times New Roman"/>
              </w:rPr>
              <w:t>4, Q2927</w:t>
            </w:r>
          </w:p>
          <w:p w14:paraId="0FF3BD24" w14:textId="5EB7B514" w:rsidR="002978C7" w:rsidRPr="00ED2A5D" w:rsidRDefault="00FC54B7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Q2925, Q2926</w:t>
            </w:r>
          </w:p>
        </w:tc>
      </w:tr>
      <w:tr w:rsidR="002978C7" w:rsidRPr="00ED2A5D" w14:paraId="7ED4C81F" w14:textId="77777777" w:rsidTr="00457BB1">
        <w:trPr>
          <w:trHeight w:val="794"/>
        </w:trPr>
        <w:tc>
          <w:tcPr>
            <w:tcW w:w="3032" w:type="dxa"/>
          </w:tcPr>
          <w:p w14:paraId="1FB0EDC8" w14:textId="4264BB4E" w:rsidR="002978C7" w:rsidRPr="00ED2A5D" w:rsidRDefault="00542F9A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Pancreatic cancer</w:t>
            </w:r>
          </w:p>
        </w:tc>
        <w:tc>
          <w:tcPr>
            <w:tcW w:w="1783" w:type="dxa"/>
          </w:tcPr>
          <w:p w14:paraId="619ED324" w14:textId="24F32B84" w:rsidR="002978C7" w:rsidRPr="00ED2A5D" w:rsidRDefault="00FC0709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C25</w:t>
            </w:r>
          </w:p>
        </w:tc>
        <w:tc>
          <w:tcPr>
            <w:tcW w:w="4201" w:type="dxa"/>
          </w:tcPr>
          <w:p w14:paraId="706ED26C" w14:textId="42EFB429" w:rsidR="001948AC" w:rsidRPr="00ED2A5D" w:rsidRDefault="00486295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Q7561</w:t>
            </w:r>
            <w:r w:rsidR="001948AC" w:rsidRPr="00ED2A5D">
              <w:rPr>
                <w:rFonts w:ascii="Times New Roman" w:hAnsi="Times New Roman" w:cs="Times New Roman"/>
              </w:rPr>
              <w:t>‒</w:t>
            </w:r>
            <w:r w:rsidRPr="00ED2A5D">
              <w:rPr>
                <w:rFonts w:ascii="Times New Roman" w:hAnsi="Times New Roman" w:cs="Times New Roman"/>
              </w:rPr>
              <w:t>6</w:t>
            </w:r>
          </w:p>
          <w:p w14:paraId="251702D7" w14:textId="668B6055" w:rsidR="002978C7" w:rsidRPr="00ED2A5D" w:rsidRDefault="00486295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Q7571, Q7572</w:t>
            </w:r>
          </w:p>
        </w:tc>
      </w:tr>
      <w:tr w:rsidR="002978C7" w:rsidRPr="00ED2A5D" w14:paraId="377F772C" w14:textId="77777777" w:rsidTr="00457BB1">
        <w:trPr>
          <w:trHeight w:val="454"/>
        </w:trPr>
        <w:tc>
          <w:tcPr>
            <w:tcW w:w="3032" w:type="dxa"/>
          </w:tcPr>
          <w:p w14:paraId="109220BC" w14:textId="70EF95B6" w:rsidR="002978C7" w:rsidRPr="00ED2A5D" w:rsidRDefault="00542F9A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Esophageal cancer</w:t>
            </w:r>
          </w:p>
        </w:tc>
        <w:tc>
          <w:tcPr>
            <w:tcW w:w="1783" w:type="dxa"/>
          </w:tcPr>
          <w:p w14:paraId="50FE9055" w14:textId="3DA4E7DF" w:rsidR="002978C7" w:rsidRPr="00ED2A5D" w:rsidRDefault="003D203C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C15</w:t>
            </w:r>
          </w:p>
        </w:tc>
        <w:tc>
          <w:tcPr>
            <w:tcW w:w="4201" w:type="dxa"/>
          </w:tcPr>
          <w:p w14:paraId="50F3E405" w14:textId="48104036" w:rsidR="002978C7" w:rsidRPr="00ED2A5D" w:rsidRDefault="00766091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Q2346</w:t>
            </w:r>
            <w:r w:rsidR="004402C6" w:rsidRPr="00ED2A5D">
              <w:rPr>
                <w:rFonts w:ascii="Times New Roman" w:hAnsi="Times New Roman" w:cs="Times New Roman"/>
              </w:rPr>
              <w:t>‒</w:t>
            </w:r>
            <w:r w:rsidRPr="00ED2A5D">
              <w:rPr>
                <w:rFonts w:ascii="Times New Roman" w:hAnsi="Times New Roman" w:cs="Times New Roman"/>
              </w:rPr>
              <w:t>8, Q2365</w:t>
            </w:r>
            <w:r w:rsidR="004402C6" w:rsidRPr="00ED2A5D">
              <w:rPr>
                <w:rFonts w:ascii="Times New Roman" w:hAnsi="Times New Roman" w:cs="Times New Roman"/>
              </w:rPr>
              <w:t>‒</w:t>
            </w:r>
            <w:r w:rsidRPr="00ED2A5D">
              <w:rPr>
                <w:rFonts w:ascii="Times New Roman" w:hAnsi="Times New Roman" w:cs="Times New Roman"/>
              </w:rPr>
              <w:t>9, Q2401</w:t>
            </w:r>
            <w:r w:rsidR="004402C6" w:rsidRPr="00ED2A5D">
              <w:rPr>
                <w:rFonts w:ascii="Times New Roman" w:hAnsi="Times New Roman" w:cs="Times New Roman"/>
              </w:rPr>
              <w:t>‒</w:t>
            </w:r>
            <w:r w:rsidRPr="00ED2A5D">
              <w:rPr>
                <w:rFonts w:ascii="Times New Roman" w:hAnsi="Times New Roman" w:cs="Times New Roman"/>
              </w:rPr>
              <w:t>3</w:t>
            </w:r>
          </w:p>
        </w:tc>
      </w:tr>
      <w:tr w:rsidR="002978C7" w:rsidRPr="00ED2A5D" w14:paraId="1F413C08" w14:textId="77777777" w:rsidTr="00457BB1">
        <w:trPr>
          <w:trHeight w:val="794"/>
        </w:trPr>
        <w:tc>
          <w:tcPr>
            <w:tcW w:w="3032" w:type="dxa"/>
          </w:tcPr>
          <w:p w14:paraId="173CDF36" w14:textId="52663C32" w:rsidR="002978C7" w:rsidRPr="00ED2A5D" w:rsidRDefault="00542F9A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Bladder cancer</w:t>
            </w:r>
          </w:p>
        </w:tc>
        <w:tc>
          <w:tcPr>
            <w:tcW w:w="1783" w:type="dxa"/>
          </w:tcPr>
          <w:p w14:paraId="154BE94B" w14:textId="6CDCCC2F" w:rsidR="002978C7" w:rsidRPr="00ED2A5D" w:rsidRDefault="002F6D1C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C67</w:t>
            </w:r>
          </w:p>
        </w:tc>
        <w:tc>
          <w:tcPr>
            <w:tcW w:w="4201" w:type="dxa"/>
          </w:tcPr>
          <w:p w14:paraId="589BB5CB" w14:textId="77777777" w:rsidR="004402C6" w:rsidRPr="00ED2A5D" w:rsidRDefault="006B0E33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R3470</w:t>
            </w:r>
          </w:p>
          <w:p w14:paraId="1C41B173" w14:textId="689A0D2D" w:rsidR="002978C7" w:rsidRPr="00ED2A5D" w:rsidRDefault="006B0E33" w:rsidP="00457BB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R3481, R3482</w:t>
            </w:r>
          </w:p>
        </w:tc>
      </w:tr>
    </w:tbl>
    <w:p w14:paraId="7B95DD92" w14:textId="3BDDB437" w:rsidR="00691FCC" w:rsidRPr="001B5906" w:rsidRDefault="00691FCC">
      <w:pPr>
        <w:rPr>
          <w:rFonts w:ascii="Times New Roman" w:hAnsi="Times New Roman" w:cs="Times New Roman"/>
          <w:sz w:val="22"/>
        </w:rPr>
      </w:pPr>
    </w:p>
    <w:p w14:paraId="4322E5E4" w14:textId="77777777" w:rsidR="00A60AA2" w:rsidRPr="001B5906" w:rsidRDefault="00A60AA2">
      <w:pPr>
        <w:widowControl/>
        <w:wordWrap/>
        <w:autoSpaceDE/>
        <w:autoSpaceDN/>
        <w:rPr>
          <w:rFonts w:ascii="Times New Roman" w:eastAsia="맑은 고딕" w:hAnsi="Times New Roman" w:cs="Times New Roman"/>
          <w:b/>
          <w:bCs/>
          <w:color w:val="000000"/>
          <w:sz w:val="22"/>
        </w:rPr>
      </w:pPr>
      <w:r w:rsidRPr="001B5906">
        <w:rPr>
          <w:rFonts w:ascii="Times New Roman" w:eastAsia="맑은 고딕" w:hAnsi="Times New Roman" w:cs="Times New Roman"/>
          <w:b/>
          <w:bCs/>
          <w:color w:val="000000"/>
          <w:sz w:val="22"/>
        </w:rPr>
        <w:br w:type="page"/>
      </w:r>
    </w:p>
    <w:p w14:paraId="7E0B57EF" w14:textId="1F6D8841" w:rsidR="00B16221" w:rsidRPr="001B5906" w:rsidRDefault="00DF4A38" w:rsidP="00B16221">
      <w:pPr>
        <w:pStyle w:val="a4"/>
        <w:spacing w:line="480" w:lineRule="auto"/>
        <w:jc w:val="left"/>
        <w:rPr>
          <w:rFonts w:ascii="Times New Roman" w:eastAsia="맑은 고딕" w:hAnsi="Times New Roman" w:cs="Times New Roman"/>
          <w:b/>
          <w:bCs/>
          <w:color w:val="000000"/>
          <w:sz w:val="22"/>
        </w:rPr>
      </w:pPr>
      <w:r>
        <w:rPr>
          <w:rFonts w:ascii="Times New Roman" w:eastAsia="맑은 고딕" w:hAnsi="Times New Roman" w:cs="Times New Roman"/>
          <w:b/>
          <w:bCs/>
          <w:color w:val="000000"/>
          <w:sz w:val="22"/>
        </w:rPr>
        <w:lastRenderedPageBreak/>
        <w:t>Table S</w:t>
      </w:r>
      <w:r w:rsidR="00B16221" w:rsidRPr="001B5906">
        <w:rPr>
          <w:rFonts w:ascii="Times New Roman" w:eastAsia="맑은 고딕" w:hAnsi="Times New Roman" w:cs="Times New Roman"/>
          <w:b/>
          <w:bCs/>
          <w:color w:val="000000"/>
          <w:sz w:val="22"/>
        </w:rPr>
        <w:t xml:space="preserve">2. </w:t>
      </w:r>
      <w:r w:rsidR="00B16221" w:rsidRPr="001B5906">
        <w:rPr>
          <w:rFonts w:ascii="Times New Roman" w:eastAsia="맑은 고딕" w:hAnsi="Times New Roman" w:cs="Times New Roman"/>
          <w:color w:val="000000"/>
          <w:sz w:val="22"/>
        </w:rPr>
        <w:t>Summary of</w:t>
      </w:r>
      <w:r w:rsidR="00C158EC" w:rsidRPr="001B5906">
        <w:rPr>
          <w:rFonts w:ascii="Times New Roman" w:eastAsia="맑은 고딕" w:hAnsi="Times New Roman" w:cs="Times New Roman"/>
          <w:color w:val="000000"/>
          <w:sz w:val="22"/>
        </w:rPr>
        <w:t xml:space="preserve"> </w:t>
      </w:r>
      <w:r w:rsidR="00BE0A80" w:rsidRPr="001B5906">
        <w:rPr>
          <w:rFonts w:ascii="Times New Roman" w:eastAsia="굴림" w:hAnsi="Times New Roman" w:cs="Times New Roman"/>
          <w:color w:val="000000"/>
          <w:kern w:val="0"/>
          <w:sz w:val="22"/>
        </w:rPr>
        <w:t>major independent variables</w:t>
      </w:r>
    </w:p>
    <w:tbl>
      <w:tblPr>
        <w:tblStyle w:val="a3"/>
        <w:tblW w:w="935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7088"/>
      </w:tblGrid>
      <w:tr w:rsidR="006D342B" w:rsidRPr="00ED2A5D" w14:paraId="051A0577" w14:textId="77777777" w:rsidTr="00457BB1">
        <w:trPr>
          <w:trHeight w:val="454"/>
        </w:trPr>
        <w:tc>
          <w:tcPr>
            <w:tcW w:w="935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02A235" w14:textId="475BB2B8" w:rsidR="006D342B" w:rsidRPr="00ED2A5D" w:rsidRDefault="006D342B" w:rsidP="00457BB1">
            <w:pPr>
              <w:jc w:val="left"/>
              <w:rPr>
                <w:rFonts w:ascii="Times New Roman" w:hAnsi="Times New Roman" w:cs="Times New Roman"/>
                <w:b/>
              </w:rPr>
            </w:pPr>
            <w:bookmarkStart w:id="3" w:name="_Hlk101458868"/>
            <w:r w:rsidRPr="00ED2A5D">
              <w:rPr>
                <w:rFonts w:ascii="Times New Roman" w:hAnsi="Times New Roman" w:cs="Times New Roman" w:hint="eastAsia"/>
                <w:b/>
              </w:rPr>
              <w:t>Variables</w:t>
            </w:r>
          </w:p>
        </w:tc>
      </w:tr>
      <w:tr w:rsidR="006D342B" w:rsidRPr="00ED2A5D" w14:paraId="7571AA34" w14:textId="77777777" w:rsidTr="00457BB1">
        <w:trPr>
          <w:trHeight w:val="454"/>
        </w:trPr>
        <w:tc>
          <w:tcPr>
            <w:tcW w:w="935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1FBBB9" w14:textId="1920B6FA" w:rsidR="006D342B" w:rsidRPr="00ED2A5D" w:rsidRDefault="006D342B" w:rsidP="00457BB1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ED2A5D">
              <w:rPr>
                <w:rFonts w:ascii="Times New Roman" w:hAnsi="Times New Roman" w:cs="Times New Roman" w:hint="eastAsia"/>
                <w:b/>
              </w:rPr>
              <w:t>Preoperativ</w:t>
            </w:r>
            <w:r w:rsidRPr="00ED2A5D">
              <w:rPr>
                <w:rFonts w:ascii="Times New Roman" w:hAnsi="Times New Roman" w:cs="Times New Roman"/>
                <w:b/>
              </w:rPr>
              <w:t>e</w:t>
            </w:r>
            <w:r w:rsidRPr="00ED2A5D">
              <w:rPr>
                <w:rFonts w:ascii="Times New Roman" w:hAnsi="Times New Roman" w:cs="Times New Roman" w:hint="eastAsia"/>
                <w:b/>
              </w:rPr>
              <w:t xml:space="preserve"> medical history</w:t>
            </w:r>
            <w:r w:rsidR="002B4A1A" w:rsidRPr="00ED2A5D">
              <w:rPr>
                <w:rFonts w:ascii="Times New Roman" w:hAnsi="Times New Roman" w:cs="Times New Roman"/>
                <w:b/>
              </w:rPr>
              <w:t xml:space="preserve"> and other variables</w:t>
            </w:r>
          </w:p>
        </w:tc>
      </w:tr>
      <w:tr w:rsidR="001672D7" w:rsidRPr="00ED2A5D" w14:paraId="1EAFBE11" w14:textId="77777777" w:rsidTr="00457BB1">
        <w:trPr>
          <w:trHeight w:val="454"/>
        </w:trPr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2EA68ED4" w14:textId="571B5A2E" w:rsidR="001672D7" w:rsidRPr="00ED2A5D" w:rsidRDefault="001672D7" w:rsidP="00457BB1">
            <w:pPr>
              <w:spacing w:line="360" w:lineRule="auto"/>
              <w:ind w:leftChars="100" w:left="200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 w:hint="eastAsia"/>
              </w:rPr>
              <w:t>Demographics</w:t>
            </w:r>
          </w:p>
        </w:tc>
        <w:tc>
          <w:tcPr>
            <w:tcW w:w="7088" w:type="dxa"/>
            <w:tcBorders>
              <w:top w:val="single" w:sz="4" w:space="0" w:color="auto"/>
            </w:tcBorders>
            <w:vAlign w:val="center"/>
          </w:tcPr>
          <w:p w14:paraId="46C21516" w14:textId="4F5F85E7" w:rsidR="001672D7" w:rsidRPr="00ED2A5D" w:rsidRDefault="001672D7" w:rsidP="000061AD">
            <w:pPr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 w:hint="eastAsia"/>
              </w:rPr>
              <w:t>Age, sex</w:t>
            </w:r>
          </w:p>
        </w:tc>
      </w:tr>
      <w:tr w:rsidR="006D342B" w:rsidRPr="00ED2A5D" w14:paraId="1A6CECAB" w14:textId="77777777" w:rsidTr="00CC70AD">
        <w:trPr>
          <w:trHeight w:val="454"/>
        </w:trPr>
        <w:tc>
          <w:tcPr>
            <w:tcW w:w="2268" w:type="dxa"/>
          </w:tcPr>
          <w:p w14:paraId="2C8FC629" w14:textId="095D6FB7" w:rsidR="006D342B" w:rsidRPr="00ED2A5D" w:rsidRDefault="006D342B" w:rsidP="00CC70AD">
            <w:pPr>
              <w:spacing w:line="360" w:lineRule="auto"/>
              <w:ind w:leftChars="100" w:left="200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Comorbidities</w:t>
            </w:r>
          </w:p>
        </w:tc>
        <w:tc>
          <w:tcPr>
            <w:tcW w:w="7088" w:type="dxa"/>
            <w:vAlign w:val="center"/>
          </w:tcPr>
          <w:p w14:paraId="22B1CF5D" w14:textId="4993C318" w:rsidR="006D342B" w:rsidRPr="00ED2A5D" w:rsidRDefault="006D342B" w:rsidP="002A7099">
            <w:pPr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Hypertension (I10, I15), diabetes mellitus (E10</w:t>
            </w:r>
            <w:r w:rsidRPr="00ED2A5D">
              <w:rPr>
                <w:rFonts w:ascii="Times New Roman" w:eastAsia="맑은 고딕" w:hAnsi="Times New Roman" w:cs="Times New Roman"/>
              </w:rPr>
              <w:t>–</w:t>
            </w:r>
            <w:r w:rsidRPr="00ED2A5D">
              <w:rPr>
                <w:rFonts w:ascii="Times New Roman" w:hAnsi="Times New Roman" w:cs="Times New Roman"/>
              </w:rPr>
              <w:t>4), coronary artery disease (I20</w:t>
            </w:r>
            <w:r w:rsidRPr="00ED2A5D">
              <w:rPr>
                <w:rFonts w:ascii="Times New Roman" w:eastAsia="맑은 고딕" w:hAnsi="Times New Roman" w:cs="Times New Roman"/>
              </w:rPr>
              <w:t>–</w:t>
            </w:r>
            <w:r w:rsidRPr="00ED2A5D">
              <w:rPr>
                <w:rFonts w:ascii="Times New Roman" w:hAnsi="Times New Roman" w:cs="Times New Roman"/>
              </w:rPr>
              <w:t>5), cerebral vascular disease (I60</w:t>
            </w:r>
            <w:r w:rsidRPr="00ED2A5D">
              <w:rPr>
                <w:rFonts w:ascii="Times New Roman" w:eastAsia="맑은 고딕" w:hAnsi="Times New Roman" w:cs="Times New Roman"/>
              </w:rPr>
              <w:t>–</w:t>
            </w:r>
            <w:r w:rsidR="002A7099" w:rsidRPr="00ED2A5D">
              <w:rPr>
                <w:rFonts w:ascii="Times New Roman" w:hAnsi="Times New Roman" w:cs="Times New Roman"/>
              </w:rPr>
              <w:t>6), chronic obstructive pulmonary disease</w:t>
            </w:r>
            <w:r w:rsidRPr="00ED2A5D">
              <w:rPr>
                <w:rFonts w:ascii="Times New Roman" w:hAnsi="Times New Roman" w:cs="Times New Roman"/>
              </w:rPr>
              <w:t xml:space="preserve"> (J44), chronic liver disease (K72, K74), chronic kidney disease/end-stage renal disease (N18)</w:t>
            </w:r>
            <w:r w:rsidR="002B4A1A" w:rsidRPr="00ED2A5D">
              <w:rPr>
                <w:rFonts w:ascii="Times New Roman" w:hAnsi="Times New Roman" w:cs="Times New Roman"/>
              </w:rPr>
              <w:t>, oth</w:t>
            </w:r>
            <w:r w:rsidR="007367DA">
              <w:rPr>
                <w:rFonts w:ascii="Times New Roman" w:hAnsi="Times New Roman" w:cs="Times New Roman"/>
              </w:rPr>
              <w:t xml:space="preserve">er cancer disease (C*), </w:t>
            </w:r>
            <w:r w:rsidR="007367DA" w:rsidRPr="00944D08">
              <w:rPr>
                <w:rFonts w:ascii="Times New Roman" w:hAnsi="Times New Roman" w:cs="Times New Roman"/>
                <w:color w:val="FF0000"/>
              </w:rPr>
              <w:t>metasta</w:t>
            </w:r>
            <w:r w:rsidR="002B4A1A" w:rsidRPr="00944D08">
              <w:rPr>
                <w:rFonts w:ascii="Times New Roman" w:hAnsi="Times New Roman" w:cs="Times New Roman"/>
                <w:color w:val="FF0000"/>
              </w:rPr>
              <w:t>tic</w:t>
            </w:r>
            <w:r w:rsidR="002B4A1A" w:rsidRPr="00ED2A5D">
              <w:rPr>
                <w:rFonts w:ascii="Times New Roman" w:hAnsi="Times New Roman" w:cs="Times New Roman"/>
              </w:rPr>
              <w:t xml:space="preserve"> cancer (C77</w:t>
            </w:r>
            <w:r w:rsidR="002B4A1A" w:rsidRPr="00ED2A5D">
              <w:rPr>
                <w:rFonts w:ascii="Times New Roman" w:eastAsia="맑은 고딕" w:hAnsi="Times New Roman" w:cs="Times New Roman"/>
              </w:rPr>
              <w:t>–</w:t>
            </w:r>
            <w:r w:rsidR="002B4A1A" w:rsidRPr="00ED2A5D">
              <w:rPr>
                <w:rFonts w:ascii="Times New Roman" w:hAnsi="Times New Roman" w:cs="Times New Roman"/>
              </w:rPr>
              <w:t>80)</w:t>
            </w:r>
          </w:p>
        </w:tc>
      </w:tr>
      <w:tr w:rsidR="00CC70AD" w:rsidRPr="00ED2A5D" w14:paraId="13C99F07" w14:textId="77777777" w:rsidTr="00457BB1">
        <w:trPr>
          <w:trHeight w:val="454"/>
        </w:trPr>
        <w:tc>
          <w:tcPr>
            <w:tcW w:w="2268" w:type="dxa"/>
            <w:vAlign w:val="center"/>
          </w:tcPr>
          <w:p w14:paraId="2ED4AF15" w14:textId="77777777" w:rsidR="00CC70AD" w:rsidRDefault="00CC70AD" w:rsidP="00457BB1">
            <w:pPr>
              <w:spacing w:line="360" w:lineRule="auto"/>
              <w:ind w:leftChars="100" w:left="200"/>
              <w:jc w:val="left"/>
              <w:rPr>
                <w:rFonts w:ascii="Times New Roman" w:eastAsia="맑은 고딕" w:hAnsi="Times New Roman" w:cs="Times New Roman"/>
                <w:color w:val="FF0000"/>
                <w:szCs w:val="20"/>
              </w:rPr>
            </w:pPr>
            <w:r w:rsidRPr="00CC70AD">
              <w:rPr>
                <w:rFonts w:ascii="Times New Roman" w:eastAsia="맑은 고딕" w:hAnsi="Times New Roman" w:cs="Times New Roman"/>
                <w:color w:val="FF0000"/>
                <w:szCs w:val="20"/>
              </w:rPr>
              <w:t>Preoperative anesthetic exposure</w:t>
            </w:r>
          </w:p>
          <w:p w14:paraId="64408FB9" w14:textId="79B84FA7" w:rsidR="000E642E" w:rsidRPr="00ED2A5D" w:rsidRDefault="000E642E" w:rsidP="00457BB1">
            <w:pPr>
              <w:spacing w:line="360" w:lineRule="auto"/>
              <w:ind w:leftChars="100" w:left="20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088" w:type="dxa"/>
            <w:vAlign w:val="center"/>
          </w:tcPr>
          <w:p w14:paraId="1BD6A020" w14:textId="77777777" w:rsidR="00CC70AD" w:rsidRPr="00ED2A5D" w:rsidRDefault="00CC70AD" w:rsidP="006D342B">
            <w:pPr>
              <w:spacing w:line="360" w:lineRule="auto"/>
              <w:jc w:val="left"/>
              <w:rPr>
                <w:rFonts w:ascii="Times New Roman" w:hAnsi="Times New Roman" w:cs="Times New Roman"/>
              </w:rPr>
            </w:pPr>
          </w:p>
        </w:tc>
      </w:tr>
      <w:tr w:rsidR="006D342B" w:rsidRPr="00ED2A5D" w14:paraId="48A75C42" w14:textId="77777777" w:rsidTr="00457BB1">
        <w:trPr>
          <w:trHeight w:val="454"/>
        </w:trPr>
        <w:tc>
          <w:tcPr>
            <w:tcW w:w="2268" w:type="dxa"/>
            <w:vAlign w:val="center"/>
          </w:tcPr>
          <w:p w14:paraId="5DEFD89A" w14:textId="0F657547" w:rsidR="006D342B" w:rsidRPr="00ED2A5D" w:rsidRDefault="006D342B" w:rsidP="00457BB1">
            <w:pPr>
              <w:spacing w:line="360" w:lineRule="auto"/>
              <w:ind w:leftChars="100" w:left="200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Chemotherapy or Radiation therapy</w:t>
            </w:r>
          </w:p>
        </w:tc>
        <w:tc>
          <w:tcPr>
            <w:tcW w:w="7088" w:type="dxa"/>
            <w:vAlign w:val="center"/>
          </w:tcPr>
          <w:p w14:paraId="6449BF5E" w14:textId="77777777" w:rsidR="006D342B" w:rsidRPr="00ED2A5D" w:rsidRDefault="006D342B" w:rsidP="006D342B">
            <w:pPr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 w:hint="eastAsia"/>
              </w:rPr>
              <w:t>Chemotherapy (</w:t>
            </w:r>
            <w:r w:rsidRPr="00ED2A5D">
              <w:rPr>
                <w:rFonts w:ascii="Times New Roman" w:hAnsi="Times New Roman" w:cs="Times New Roman"/>
              </w:rPr>
              <w:t>AP502, AP602, AP702, AP802, KK151</w:t>
            </w:r>
            <w:r w:rsidRPr="00ED2A5D">
              <w:rPr>
                <w:rFonts w:ascii="Times New Roman" w:eastAsia="맑은 고딕" w:hAnsi="Times New Roman" w:cs="Times New Roman"/>
              </w:rPr>
              <w:t>–</w:t>
            </w:r>
            <w:r w:rsidRPr="00ED2A5D">
              <w:rPr>
                <w:rFonts w:ascii="Times New Roman" w:hAnsi="Times New Roman" w:cs="Times New Roman"/>
              </w:rPr>
              <w:t>8)</w:t>
            </w:r>
          </w:p>
          <w:p w14:paraId="555568EE" w14:textId="4BD22BE7" w:rsidR="006D342B" w:rsidRPr="00ED2A5D" w:rsidRDefault="006D342B" w:rsidP="006D342B">
            <w:pPr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Radiation therapy (HD051</w:t>
            </w:r>
            <w:r w:rsidRPr="00ED2A5D">
              <w:rPr>
                <w:rFonts w:ascii="Times New Roman" w:eastAsia="맑은 고딕" w:hAnsi="Times New Roman" w:cs="Times New Roman"/>
              </w:rPr>
              <w:t>–</w:t>
            </w:r>
            <w:r w:rsidRPr="00ED2A5D">
              <w:rPr>
                <w:rFonts w:ascii="Times New Roman" w:hAnsi="Times New Roman" w:cs="Times New Roman"/>
              </w:rPr>
              <w:t>9, HD091, HD092, HZ271, HD080</w:t>
            </w:r>
            <w:r w:rsidRPr="00ED2A5D">
              <w:rPr>
                <w:rFonts w:ascii="Times New Roman" w:eastAsia="맑은 고딕" w:hAnsi="Times New Roman" w:cs="Times New Roman"/>
              </w:rPr>
              <w:t>–</w:t>
            </w:r>
            <w:r w:rsidRPr="00ED2A5D">
              <w:rPr>
                <w:rFonts w:ascii="Times New Roman" w:hAnsi="Times New Roman" w:cs="Times New Roman"/>
              </w:rPr>
              <w:t>9)</w:t>
            </w:r>
          </w:p>
        </w:tc>
      </w:tr>
      <w:tr w:rsidR="006D342B" w:rsidRPr="00ED2A5D" w14:paraId="0CF34A14" w14:textId="77777777" w:rsidTr="00CC70AD">
        <w:trPr>
          <w:trHeight w:val="454"/>
        </w:trPr>
        <w:tc>
          <w:tcPr>
            <w:tcW w:w="2268" w:type="dxa"/>
          </w:tcPr>
          <w:p w14:paraId="1CA00A75" w14:textId="38A1157E" w:rsidR="006D342B" w:rsidRPr="00ED2A5D" w:rsidRDefault="006D342B" w:rsidP="00CC70AD">
            <w:pPr>
              <w:spacing w:line="360" w:lineRule="auto"/>
              <w:ind w:leftChars="100" w:left="200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Medications</w:t>
            </w:r>
          </w:p>
        </w:tc>
        <w:tc>
          <w:tcPr>
            <w:tcW w:w="7088" w:type="dxa"/>
            <w:vAlign w:val="center"/>
          </w:tcPr>
          <w:p w14:paraId="42BDF881" w14:textId="06079DC6" w:rsidR="006D342B" w:rsidRPr="00ED2A5D" w:rsidRDefault="002A7099" w:rsidP="002A7099">
            <w:pPr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Angiotensin converting enzyme inhibitor</w:t>
            </w:r>
            <w:r w:rsidR="006D342B" w:rsidRPr="00ED2A5D">
              <w:rPr>
                <w:rFonts w:ascii="Times New Roman" w:hAnsi="Times New Roman" w:cs="Times New Roman"/>
              </w:rPr>
              <w:t>/</w:t>
            </w:r>
            <w:r w:rsidRPr="00ED2A5D">
              <w:rPr>
                <w:rFonts w:ascii="Times New Roman" w:hAnsi="Times New Roman" w:cs="Times New Roman"/>
              </w:rPr>
              <w:t>angiotensin receptor blocker</w:t>
            </w:r>
            <w:r w:rsidR="006D342B" w:rsidRPr="00ED2A5D">
              <w:rPr>
                <w:rFonts w:ascii="Times New Roman" w:hAnsi="Times New Roman" w:cs="Times New Roman"/>
              </w:rPr>
              <w:t xml:space="preserve">, </w:t>
            </w:r>
            <w:r w:rsidRPr="00ED2A5D">
              <w:rPr>
                <w:rFonts w:ascii="Times New Roman" w:hAnsi="Times New Roman" w:cs="Times New Roman"/>
              </w:rPr>
              <w:t>beta blocker</w:t>
            </w:r>
            <w:r w:rsidR="006D342B" w:rsidRPr="00ED2A5D">
              <w:rPr>
                <w:rFonts w:ascii="Times New Roman" w:hAnsi="Times New Roman" w:cs="Times New Roman"/>
              </w:rPr>
              <w:t xml:space="preserve">, </w:t>
            </w:r>
            <w:r w:rsidRPr="00ED2A5D">
              <w:rPr>
                <w:rFonts w:ascii="Times New Roman" w:hAnsi="Times New Roman" w:cs="Times New Roman"/>
              </w:rPr>
              <w:t>calcium channel blocker</w:t>
            </w:r>
            <w:r w:rsidR="006D342B" w:rsidRPr="00ED2A5D">
              <w:rPr>
                <w:rFonts w:ascii="Times New Roman" w:hAnsi="Times New Roman" w:cs="Times New Roman"/>
              </w:rPr>
              <w:t xml:space="preserve">, </w:t>
            </w:r>
            <w:r w:rsidRPr="00ED2A5D">
              <w:rPr>
                <w:rFonts w:ascii="Times New Roman" w:hAnsi="Times New Roman" w:cs="Times New Roman"/>
              </w:rPr>
              <w:t xml:space="preserve">oral hypoglycemic agent, </w:t>
            </w:r>
            <w:r w:rsidR="006D342B" w:rsidRPr="00ED2A5D">
              <w:rPr>
                <w:rFonts w:ascii="Times New Roman" w:hAnsi="Times New Roman" w:cs="Times New Roman"/>
              </w:rPr>
              <w:t>insulin, statin, aspirin, clopidogrel, diuretics</w:t>
            </w:r>
          </w:p>
        </w:tc>
      </w:tr>
      <w:tr w:rsidR="006D342B" w:rsidRPr="00ED2A5D" w14:paraId="6D4EDD1D" w14:textId="77777777" w:rsidTr="00457BB1">
        <w:trPr>
          <w:trHeight w:val="454"/>
        </w:trPr>
        <w:tc>
          <w:tcPr>
            <w:tcW w:w="2268" w:type="dxa"/>
            <w:vAlign w:val="center"/>
          </w:tcPr>
          <w:p w14:paraId="0F6A13F6" w14:textId="328A24FB" w:rsidR="006D342B" w:rsidRPr="00ED2A5D" w:rsidRDefault="002B4A1A" w:rsidP="00457BB1">
            <w:pPr>
              <w:spacing w:line="360" w:lineRule="auto"/>
              <w:ind w:leftChars="100" w:left="200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 w:hint="eastAsia"/>
              </w:rPr>
              <w:t>Fa</w:t>
            </w:r>
            <w:r w:rsidRPr="00ED2A5D">
              <w:rPr>
                <w:rFonts w:ascii="Times New Roman" w:hAnsi="Times New Roman" w:cs="Times New Roman"/>
              </w:rPr>
              <w:t>cility type</w:t>
            </w:r>
            <w:r w:rsidR="001672D7" w:rsidRPr="00ED2A5D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088" w:type="dxa"/>
            <w:vAlign w:val="center"/>
          </w:tcPr>
          <w:p w14:paraId="738C6D6D" w14:textId="6390BCAE" w:rsidR="006D342B" w:rsidRPr="00ED2A5D" w:rsidRDefault="002B4A1A" w:rsidP="006D342B">
            <w:pPr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 w:hint="eastAsia"/>
              </w:rPr>
              <w:t>Tertiary, General, Semi-hospital, Local clinic</w:t>
            </w:r>
          </w:p>
        </w:tc>
      </w:tr>
      <w:tr w:rsidR="006D342B" w:rsidRPr="00ED2A5D" w14:paraId="362D280F" w14:textId="77777777" w:rsidTr="00457BB1">
        <w:trPr>
          <w:trHeight w:val="454"/>
        </w:trPr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9FCF3FF" w14:textId="78B9797C" w:rsidR="006D342B" w:rsidRPr="00ED2A5D" w:rsidRDefault="002B4A1A" w:rsidP="00457BB1">
            <w:pPr>
              <w:spacing w:line="360" w:lineRule="auto"/>
              <w:ind w:leftChars="100" w:left="200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 w:hint="eastAsia"/>
              </w:rPr>
              <w:t>Operative year</w:t>
            </w:r>
            <w:r w:rsidR="001672D7" w:rsidRPr="00ED2A5D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088" w:type="dxa"/>
            <w:tcBorders>
              <w:bottom w:val="single" w:sz="4" w:space="0" w:color="auto"/>
            </w:tcBorders>
            <w:vAlign w:val="center"/>
          </w:tcPr>
          <w:p w14:paraId="08295EF9" w14:textId="5C3A3C3B" w:rsidR="006D342B" w:rsidRPr="00ED2A5D" w:rsidRDefault="002B4A1A" w:rsidP="006D342B">
            <w:pPr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 w:hint="eastAsia"/>
              </w:rPr>
              <w:t>2007</w:t>
            </w:r>
            <w:r w:rsidR="00457BB1" w:rsidRPr="00ED2A5D">
              <w:rPr>
                <w:rFonts w:ascii="Times New Roman" w:eastAsia="맑은 고딕" w:hAnsi="Times New Roman" w:cs="Times New Roman"/>
              </w:rPr>
              <w:t xml:space="preserve"> to </w:t>
            </w:r>
            <w:r w:rsidRPr="00ED2A5D">
              <w:rPr>
                <w:rFonts w:ascii="Times New Roman" w:eastAsia="맑은 고딕" w:hAnsi="Times New Roman" w:cs="Times New Roman"/>
              </w:rPr>
              <w:t>2016</w:t>
            </w:r>
          </w:p>
        </w:tc>
      </w:tr>
      <w:tr w:rsidR="006D342B" w:rsidRPr="00ED2A5D" w14:paraId="555EB9CB" w14:textId="77777777" w:rsidTr="00457BB1">
        <w:trPr>
          <w:trHeight w:val="454"/>
        </w:trPr>
        <w:tc>
          <w:tcPr>
            <w:tcW w:w="935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D570EC" w14:textId="1C6117DB" w:rsidR="006D342B" w:rsidRPr="00ED2A5D" w:rsidRDefault="006D342B" w:rsidP="00457BB1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ED2A5D">
              <w:rPr>
                <w:rFonts w:ascii="Times New Roman" w:hAnsi="Times New Roman" w:cs="Times New Roman"/>
                <w:b/>
              </w:rPr>
              <w:t>Intraoperative anesthetics</w:t>
            </w:r>
            <w:r w:rsidR="008E6907" w:rsidRPr="00ED2A5D">
              <w:rPr>
                <w:rFonts w:ascii="Times New Roman" w:hAnsi="Times New Roman" w:cs="Times New Roman"/>
                <w:b/>
              </w:rPr>
              <w:t xml:space="preserve"> and other variables </w:t>
            </w:r>
          </w:p>
        </w:tc>
      </w:tr>
      <w:tr w:rsidR="006D342B" w:rsidRPr="00ED2A5D" w14:paraId="6A866835" w14:textId="77777777" w:rsidTr="00457BB1">
        <w:trPr>
          <w:trHeight w:val="454"/>
        </w:trPr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52506120" w14:textId="10C7F045" w:rsidR="006D342B" w:rsidRPr="00ED2A5D" w:rsidRDefault="006D342B" w:rsidP="00457BB1">
            <w:pPr>
              <w:spacing w:line="360" w:lineRule="auto"/>
              <w:ind w:leftChars="100" w:left="200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 w:hint="eastAsia"/>
              </w:rPr>
              <w:t>Sedatives</w:t>
            </w:r>
          </w:p>
        </w:tc>
        <w:tc>
          <w:tcPr>
            <w:tcW w:w="7088" w:type="dxa"/>
            <w:tcBorders>
              <w:top w:val="single" w:sz="4" w:space="0" w:color="auto"/>
            </w:tcBorders>
            <w:vAlign w:val="center"/>
          </w:tcPr>
          <w:p w14:paraId="70AAD99F" w14:textId="396C8374" w:rsidR="006D342B" w:rsidRPr="00ED2A5D" w:rsidRDefault="006D342B" w:rsidP="006D342B">
            <w:pPr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Propofol, Thiopental, Midazolam, Ketamine, Etomidate</w:t>
            </w:r>
          </w:p>
        </w:tc>
      </w:tr>
      <w:tr w:rsidR="006D342B" w:rsidRPr="00ED2A5D" w14:paraId="051DD0DC" w14:textId="77777777" w:rsidTr="00457BB1">
        <w:trPr>
          <w:trHeight w:val="454"/>
        </w:trPr>
        <w:tc>
          <w:tcPr>
            <w:tcW w:w="2268" w:type="dxa"/>
            <w:vAlign w:val="center"/>
          </w:tcPr>
          <w:p w14:paraId="4158A800" w14:textId="7E76951C" w:rsidR="006D342B" w:rsidRPr="00ED2A5D" w:rsidRDefault="006D342B" w:rsidP="00457BB1">
            <w:pPr>
              <w:spacing w:line="360" w:lineRule="auto"/>
              <w:ind w:leftChars="100" w:left="200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 w:hint="eastAsia"/>
              </w:rPr>
              <w:t>Inhalational agent</w:t>
            </w:r>
            <w:r w:rsidR="001672D7" w:rsidRPr="00ED2A5D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088" w:type="dxa"/>
            <w:vAlign w:val="center"/>
          </w:tcPr>
          <w:p w14:paraId="0131CD50" w14:textId="01FC4A29" w:rsidR="006D342B" w:rsidRPr="00ED2A5D" w:rsidRDefault="006D342B" w:rsidP="006D342B">
            <w:pPr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Sevoflurane, Desflurane, Isoflurane, Enflurane, N</w:t>
            </w:r>
            <w:r w:rsidRPr="00ED2A5D">
              <w:rPr>
                <w:rFonts w:ascii="Times New Roman" w:hAnsi="Times New Roman" w:cs="Times New Roman"/>
                <w:vertAlign w:val="subscript"/>
              </w:rPr>
              <w:t>2</w:t>
            </w:r>
            <w:r w:rsidRPr="00ED2A5D">
              <w:rPr>
                <w:rFonts w:ascii="Times New Roman" w:hAnsi="Times New Roman" w:cs="Times New Roman"/>
              </w:rPr>
              <w:t>O</w:t>
            </w:r>
          </w:p>
        </w:tc>
      </w:tr>
      <w:tr w:rsidR="006D342B" w:rsidRPr="00ED2A5D" w14:paraId="67FDFDD9" w14:textId="77777777" w:rsidTr="00457BB1">
        <w:trPr>
          <w:trHeight w:val="454"/>
        </w:trPr>
        <w:tc>
          <w:tcPr>
            <w:tcW w:w="2268" w:type="dxa"/>
            <w:vAlign w:val="center"/>
          </w:tcPr>
          <w:p w14:paraId="3F3F8E8D" w14:textId="60A626B1" w:rsidR="006D342B" w:rsidRPr="00ED2A5D" w:rsidRDefault="006D342B" w:rsidP="00457BB1">
            <w:pPr>
              <w:spacing w:line="360" w:lineRule="auto"/>
              <w:ind w:leftChars="100" w:left="200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 w:hint="eastAsia"/>
              </w:rPr>
              <w:t>Opioids</w:t>
            </w:r>
          </w:p>
        </w:tc>
        <w:tc>
          <w:tcPr>
            <w:tcW w:w="7088" w:type="dxa"/>
            <w:vAlign w:val="center"/>
          </w:tcPr>
          <w:p w14:paraId="044C7CE9" w14:textId="15AC4943" w:rsidR="006D342B" w:rsidRPr="00ED2A5D" w:rsidRDefault="006D342B" w:rsidP="006D342B">
            <w:pPr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 xml:space="preserve">Remifentanil, Fentanyl, </w:t>
            </w:r>
            <w:proofErr w:type="spellStart"/>
            <w:r w:rsidRPr="00ED2A5D">
              <w:rPr>
                <w:rFonts w:ascii="Times New Roman" w:hAnsi="Times New Roman" w:cs="Times New Roman"/>
              </w:rPr>
              <w:t>Sufentanil</w:t>
            </w:r>
            <w:proofErr w:type="spellEnd"/>
            <w:r w:rsidRPr="00ED2A5D">
              <w:rPr>
                <w:rFonts w:ascii="Times New Roman" w:hAnsi="Times New Roman" w:cs="Times New Roman"/>
              </w:rPr>
              <w:t>, Alfentanil</w:t>
            </w:r>
          </w:p>
        </w:tc>
      </w:tr>
      <w:tr w:rsidR="008E6907" w:rsidRPr="00ED2A5D" w14:paraId="06858108" w14:textId="77777777" w:rsidTr="00457BB1">
        <w:trPr>
          <w:trHeight w:val="454"/>
        </w:trPr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FC91434" w14:textId="4AB3C9FA" w:rsidR="008E6907" w:rsidRPr="00ED2A5D" w:rsidRDefault="008E6907" w:rsidP="00457BB1">
            <w:pPr>
              <w:spacing w:line="360" w:lineRule="auto"/>
              <w:ind w:leftChars="100" w:left="200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 w:hint="eastAsia"/>
              </w:rPr>
              <w:t>Others</w:t>
            </w:r>
          </w:p>
        </w:tc>
        <w:tc>
          <w:tcPr>
            <w:tcW w:w="7088" w:type="dxa"/>
            <w:tcBorders>
              <w:bottom w:val="single" w:sz="4" w:space="0" w:color="auto"/>
            </w:tcBorders>
            <w:vAlign w:val="center"/>
          </w:tcPr>
          <w:p w14:paraId="7018E7E7" w14:textId="2D26183D" w:rsidR="008E6907" w:rsidRPr="00ED2A5D" w:rsidRDefault="008E6907" w:rsidP="006D342B">
            <w:pPr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 w:hint="eastAsia"/>
              </w:rPr>
              <w:t>Transfusion</w:t>
            </w:r>
            <w:r w:rsidRPr="00ED2A5D">
              <w:rPr>
                <w:rFonts w:ascii="Times New Roman" w:hAnsi="Times New Roman" w:cs="Times New Roman"/>
              </w:rPr>
              <w:t xml:space="preserve"> amount</w:t>
            </w:r>
            <w:r w:rsidRPr="00ED2A5D">
              <w:rPr>
                <w:rFonts w:ascii="Times New Roman" w:hAnsi="Times New Roman" w:cs="Times New Roman" w:hint="eastAsia"/>
              </w:rPr>
              <w:t xml:space="preserve">, </w:t>
            </w:r>
            <w:r w:rsidRPr="00ED2A5D">
              <w:rPr>
                <w:rFonts w:ascii="Times New Roman" w:hAnsi="Times New Roman" w:cs="Times New Roman"/>
              </w:rPr>
              <w:t>surgical duration</w:t>
            </w:r>
          </w:p>
        </w:tc>
      </w:tr>
      <w:tr w:rsidR="006D342B" w:rsidRPr="00ED2A5D" w14:paraId="291EA4D0" w14:textId="77777777" w:rsidTr="00457BB1">
        <w:trPr>
          <w:trHeight w:val="454"/>
        </w:trPr>
        <w:tc>
          <w:tcPr>
            <w:tcW w:w="935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29729C" w14:textId="5DDD89A8" w:rsidR="006D342B" w:rsidRPr="00ED2A5D" w:rsidRDefault="006D342B" w:rsidP="00457BB1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ED2A5D">
              <w:rPr>
                <w:rFonts w:ascii="Times New Roman" w:hAnsi="Times New Roman" w:cs="Times New Roman" w:hint="eastAsia"/>
                <w:b/>
              </w:rPr>
              <w:t>Postoperative variables</w:t>
            </w:r>
          </w:p>
        </w:tc>
      </w:tr>
      <w:tr w:rsidR="006D342B" w:rsidRPr="00ED2A5D" w14:paraId="2E0F1CAE" w14:textId="77777777" w:rsidTr="00457BB1">
        <w:trPr>
          <w:trHeight w:val="454"/>
        </w:trPr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5FE4B306" w14:textId="6EBC0187" w:rsidR="006D342B" w:rsidRPr="00ED2A5D" w:rsidRDefault="002B4A1A" w:rsidP="00457BB1">
            <w:pPr>
              <w:spacing w:line="360" w:lineRule="auto"/>
              <w:ind w:leftChars="100" w:left="200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 w:hint="eastAsia"/>
              </w:rPr>
              <w:t>Epidural analgesia</w:t>
            </w:r>
          </w:p>
        </w:tc>
        <w:tc>
          <w:tcPr>
            <w:tcW w:w="7088" w:type="dxa"/>
            <w:tcBorders>
              <w:top w:val="single" w:sz="4" w:space="0" w:color="auto"/>
            </w:tcBorders>
            <w:vAlign w:val="center"/>
          </w:tcPr>
          <w:p w14:paraId="63B4E49D" w14:textId="5E4737A1" w:rsidR="006D342B" w:rsidRPr="00ED2A5D" w:rsidRDefault="006D342B" w:rsidP="006D342B">
            <w:pPr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Epidural analgesia (L1214, L1224, LA222</w:t>
            </w:r>
            <w:r w:rsidRPr="00ED2A5D">
              <w:rPr>
                <w:rFonts w:ascii="Times New Roman" w:eastAsia="맑은 고딕" w:hAnsi="Times New Roman" w:cs="Times New Roman"/>
              </w:rPr>
              <w:t>–</w:t>
            </w:r>
            <w:r w:rsidRPr="00ED2A5D">
              <w:rPr>
                <w:rFonts w:ascii="Times New Roman" w:hAnsi="Times New Roman" w:cs="Times New Roman"/>
              </w:rPr>
              <w:t>7)</w:t>
            </w:r>
          </w:p>
        </w:tc>
      </w:tr>
      <w:tr w:rsidR="002B4A1A" w:rsidRPr="00ED2A5D" w14:paraId="4C89F4F6" w14:textId="77777777" w:rsidTr="00457BB1">
        <w:trPr>
          <w:trHeight w:val="454"/>
        </w:trPr>
        <w:tc>
          <w:tcPr>
            <w:tcW w:w="2268" w:type="dxa"/>
            <w:vAlign w:val="center"/>
          </w:tcPr>
          <w:p w14:paraId="54B3023C" w14:textId="012E3BC5" w:rsidR="002B4A1A" w:rsidRPr="00ED2A5D" w:rsidRDefault="002B4A1A" w:rsidP="00457BB1">
            <w:pPr>
              <w:spacing w:line="360" w:lineRule="auto"/>
              <w:ind w:leftChars="100" w:left="200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Chemotherapy or Radiation therapy</w:t>
            </w:r>
          </w:p>
        </w:tc>
        <w:tc>
          <w:tcPr>
            <w:tcW w:w="7088" w:type="dxa"/>
            <w:vAlign w:val="center"/>
          </w:tcPr>
          <w:p w14:paraId="65B7B60D" w14:textId="77777777" w:rsidR="002B4A1A" w:rsidRPr="00ED2A5D" w:rsidRDefault="002B4A1A" w:rsidP="002B4A1A">
            <w:pPr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 w:hint="eastAsia"/>
              </w:rPr>
              <w:t>Chemotherapy (</w:t>
            </w:r>
            <w:r w:rsidRPr="00ED2A5D">
              <w:rPr>
                <w:rFonts w:ascii="Times New Roman" w:hAnsi="Times New Roman" w:cs="Times New Roman"/>
              </w:rPr>
              <w:t>AP502, AP602, AP702, AP802, KK151</w:t>
            </w:r>
            <w:r w:rsidRPr="00ED2A5D">
              <w:rPr>
                <w:rFonts w:ascii="Times New Roman" w:eastAsia="맑은 고딕" w:hAnsi="Times New Roman" w:cs="Times New Roman"/>
              </w:rPr>
              <w:t>–</w:t>
            </w:r>
            <w:r w:rsidRPr="00ED2A5D">
              <w:rPr>
                <w:rFonts w:ascii="Times New Roman" w:hAnsi="Times New Roman" w:cs="Times New Roman"/>
              </w:rPr>
              <w:t>8)</w:t>
            </w:r>
          </w:p>
          <w:p w14:paraId="72698F29" w14:textId="53D0077C" w:rsidR="002B4A1A" w:rsidRPr="00ED2A5D" w:rsidRDefault="002B4A1A" w:rsidP="002B4A1A">
            <w:pPr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/>
              </w:rPr>
              <w:t>Radiation therapy (HD051</w:t>
            </w:r>
            <w:r w:rsidRPr="00ED2A5D">
              <w:rPr>
                <w:rFonts w:ascii="Times New Roman" w:eastAsia="맑은 고딕" w:hAnsi="Times New Roman" w:cs="Times New Roman"/>
              </w:rPr>
              <w:t>–</w:t>
            </w:r>
            <w:r w:rsidRPr="00ED2A5D">
              <w:rPr>
                <w:rFonts w:ascii="Times New Roman" w:hAnsi="Times New Roman" w:cs="Times New Roman"/>
              </w:rPr>
              <w:t>9, HD091, HD092, HZ271, HD080</w:t>
            </w:r>
            <w:r w:rsidRPr="00ED2A5D">
              <w:rPr>
                <w:rFonts w:ascii="Times New Roman" w:eastAsia="맑은 고딕" w:hAnsi="Times New Roman" w:cs="Times New Roman"/>
              </w:rPr>
              <w:t>–</w:t>
            </w:r>
            <w:r w:rsidRPr="00ED2A5D">
              <w:rPr>
                <w:rFonts w:ascii="Times New Roman" w:hAnsi="Times New Roman" w:cs="Times New Roman"/>
              </w:rPr>
              <w:t>9)</w:t>
            </w:r>
          </w:p>
        </w:tc>
      </w:tr>
      <w:tr w:rsidR="008E6907" w:rsidRPr="00ED2A5D" w14:paraId="1AA0D344" w14:textId="77777777" w:rsidTr="00457BB1">
        <w:trPr>
          <w:trHeight w:val="454"/>
        </w:trPr>
        <w:tc>
          <w:tcPr>
            <w:tcW w:w="2268" w:type="dxa"/>
            <w:vAlign w:val="center"/>
          </w:tcPr>
          <w:p w14:paraId="2E0C87E5" w14:textId="26D58543" w:rsidR="008E6907" w:rsidRPr="00ED2A5D" w:rsidRDefault="008E6907" w:rsidP="00457BB1">
            <w:pPr>
              <w:spacing w:line="360" w:lineRule="auto"/>
              <w:ind w:leftChars="100" w:left="200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 w:hint="eastAsia"/>
              </w:rPr>
              <w:t>Length of stay</w:t>
            </w:r>
          </w:p>
        </w:tc>
        <w:tc>
          <w:tcPr>
            <w:tcW w:w="7088" w:type="dxa"/>
            <w:vAlign w:val="center"/>
          </w:tcPr>
          <w:p w14:paraId="31C62C5E" w14:textId="1214028C" w:rsidR="008E6907" w:rsidRPr="00ED2A5D" w:rsidRDefault="008E6907" w:rsidP="002A7099">
            <w:pPr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 w:rsidRPr="00ED2A5D">
              <w:rPr>
                <w:rFonts w:ascii="Times New Roman" w:hAnsi="Times New Roman" w:cs="Times New Roman" w:hint="eastAsia"/>
              </w:rPr>
              <w:t>I</w:t>
            </w:r>
            <w:r w:rsidR="002A7099" w:rsidRPr="00ED2A5D">
              <w:rPr>
                <w:rFonts w:ascii="Times New Roman" w:hAnsi="Times New Roman" w:cs="Times New Roman"/>
              </w:rPr>
              <w:t>ntensive care unit</w:t>
            </w:r>
            <w:r w:rsidRPr="00ED2A5D">
              <w:rPr>
                <w:rFonts w:ascii="Times New Roman" w:hAnsi="Times New Roman" w:cs="Times New Roman" w:hint="eastAsia"/>
              </w:rPr>
              <w:t>, in-hospital</w:t>
            </w:r>
          </w:p>
        </w:tc>
      </w:tr>
      <w:bookmarkEnd w:id="3"/>
    </w:tbl>
    <w:p w14:paraId="43578230" w14:textId="79E70DC5" w:rsidR="001E0FCB" w:rsidRPr="001B5906" w:rsidRDefault="001E0FCB">
      <w:pPr>
        <w:rPr>
          <w:rFonts w:ascii="Times New Roman" w:hAnsi="Times New Roman" w:cs="Times New Roman"/>
          <w:sz w:val="22"/>
        </w:rPr>
      </w:pPr>
    </w:p>
    <w:p w14:paraId="77E0C725" w14:textId="48DEB61E" w:rsidR="001E0FCB" w:rsidRPr="001B5906" w:rsidRDefault="001E0FC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  <w:sectPr w:rsidR="001E0FCB" w:rsidRPr="001B5906" w:rsidSect="0040044D">
          <w:headerReference w:type="default" r:id="rId12"/>
          <w:pgSz w:w="11906" w:h="16838"/>
          <w:pgMar w:top="1080" w:right="1440" w:bottom="1080" w:left="1440" w:header="850" w:footer="992" w:gutter="0"/>
          <w:pgNumType w:start="1"/>
          <w:cols w:space="425"/>
          <w:docGrid w:linePitch="360"/>
        </w:sectPr>
      </w:pPr>
    </w:p>
    <w:p w14:paraId="050043DF" w14:textId="4810F75C" w:rsidR="00CD0AB6" w:rsidRDefault="00DF4A38" w:rsidP="00CD0AB6">
      <w:pPr>
        <w:pStyle w:val="a4"/>
        <w:spacing w:line="480" w:lineRule="auto"/>
        <w:jc w:val="left"/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</w:pPr>
      <w:r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  <w:lastRenderedPageBreak/>
        <w:t>Table S</w:t>
      </w:r>
      <w:r w:rsidR="00CD0AB6" w:rsidRPr="0040044D"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  <w:t>3</w:t>
      </w:r>
      <w:r w:rsidR="00CD0AB6" w:rsidRPr="0040044D">
        <w:rPr>
          <w:rFonts w:ascii="Times New Roman" w:eastAsia="맑은 고딕" w:hAnsi="Times New Roman" w:cs="Times New Roman" w:hint="eastAsia"/>
          <w:b/>
          <w:bCs/>
          <w:color w:val="000000"/>
          <w:sz w:val="22"/>
          <w:szCs w:val="16"/>
        </w:rPr>
        <w:t>.</w:t>
      </w:r>
      <w:r w:rsidR="00CD0AB6" w:rsidRPr="0040044D"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  <w:t xml:space="preserve"> </w:t>
      </w:r>
      <w:r w:rsidR="00CD0AB6" w:rsidRPr="0040044D">
        <w:rPr>
          <w:rFonts w:ascii="Times New Roman" w:eastAsia="맑은 고딕" w:hAnsi="Times New Roman" w:cs="Times New Roman"/>
          <w:bCs/>
          <w:color w:val="000000"/>
          <w:sz w:val="22"/>
          <w:szCs w:val="16"/>
        </w:rPr>
        <w:t>Baseline characteristics of patients underwent breast and gastric cancer</w:t>
      </w:r>
    </w:p>
    <w:tbl>
      <w:tblPr>
        <w:tblW w:w="1488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1"/>
        <w:gridCol w:w="1234"/>
        <w:gridCol w:w="972"/>
        <w:gridCol w:w="849"/>
        <w:gridCol w:w="959"/>
        <w:gridCol w:w="1160"/>
        <w:gridCol w:w="826"/>
        <w:gridCol w:w="996"/>
        <w:gridCol w:w="885"/>
        <w:gridCol w:w="775"/>
        <w:gridCol w:w="1123"/>
        <w:gridCol w:w="901"/>
        <w:gridCol w:w="953"/>
      </w:tblGrid>
      <w:tr w:rsidR="00CD0AB6" w14:paraId="5388B591" w14:textId="77777777" w:rsidTr="005332B9">
        <w:trPr>
          <w:trHeight w:val="454"/>
          <w:tblHeader/>
        </w:trPr>
        <w:tc>
          <w:tcPr>
            <w:tcW w:w="32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386C0B" w14:textId="77777777" w:rsidR="00CD0AB6" w:rsidRDefault="00CD0AB6" w:rsidP="005332B9">
            <w:pPr>
              <w:pStyle w:val="a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00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95DE6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b/>
                <w:bCs/>
                <w:color w:val="000000"/>
                <w:szCs w:val="16"/>
              </w:rPr>
              <w:t>Breast cancer</w:t>
            </w:r>
          </w:p>
        </w:tc>
        <w:tc>
          <w:tcPr>
            <w:tcW w:w="5633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80F6C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b/>
                <w:bCs/>
                <w:color w:val="000000"/>
                <w:szCs w:val="16"/>
              </w:rPr>
              <w:t>Gastric cancer</w:t>
            </w:r>
          </w:p>
        </w:tc>
      </w:tr>
      <w:tr w:rsidR="00CD0AB6" w14:paraId="417706F7" w14:textId="77777777" w:rsidTr="005332B9">
        <w:trPr>
          <w:trHeight w:val="454"/>
          <w:tblHeader/>
        </w:trPr>
        <w:tc>
          <w:tcPr>
            <w:tcW w:w="3251" w:type="dxa"/>
            <w:shd w:val="clear" w:color="auto" w:fill="auto"/>
            <w:vAlign w:val="center"/>
            <w:hideMark/>
          </w:tcPr>
          <w:p w14:paraId="3EAA6420" w14:textId="77777777" w:rsidR="00CD0AB6" w:rsidRDefault="00CD0AB6" w:rsidP="005332B9">
            <w:pPr>
              <w:pStyle w:val="a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5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D00168" w14:textId="77777777" w:rsidR="00CD0AB6" w:rsidRDefault="00CD0AB6" w:rsidP="005332B9">
            <w:pPr>
              <w:pStyle w:val="a4"/>
              <w:jc w:val="center"/>
              <w:rPr>
                <w:rFonts w:ascii="Times New Roman" w:eastAsia="Times New Roman" w:hAnsi="Times New Roman" w:cs="Times New Roman"/>
                <w:szCs w:val="16"/>
              </w:rPr>
            </w:pPr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Unweighted cohort</w:t>
            </w:r>
          </w:p>
        </w:tc>
        <w:tc>
          <w:tcPr>
            <w:tcW w:w="294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BD2CE3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IPTW-weighted cohort</w:t>
            </w:r>
          </w:p>
        </w:tc>
        <w:tc>
          <w:tcPr>
            <w:tcW w:w="265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13D1EB8" w14:textId="77777777" w:rsidR="00CD0AB6" w:rsidRDefault="00CD0AB6" w:rsidP="005332B9">
            <w:pPr>
              <w:pStyle w:val="a4"/>
              <w:jc w:val="center"/>
              <w:rPr>
                <w:rFonts w:ascii="Times New Roman" w:eastAsia="Times New Roman" w:hAnsi="Times New Roman" w:cs="Times New Roman"/>
                <w:szCs w:val="16"/>
              </w:rPr>
            </w:pPr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Unweighted cohort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D0486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IPTW-weighted cohort</w:t>
            </w:r>
          </w:p>
        </w:tc>
      </w:tr>
      <w:tr w:rsidR="00CD0AB6" w14:paraId="110A1B8A" w14:textId="77777777" w:rsidTr="005332B9">
        <w:trPr>
          <w:trHeight w:val="454"/>
          <w:tblHeader/>
        </w:trPr>
        <w:tc>
          <w:tcPr>
            <w:tcW w:w="325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E530042" w14:textId="77777777" w:rsidR="00CD0AB6" w:rsidRDefault="00CD0AB6" w:rsidP="005332B9">
            <w:pPr>
              <w:pStyle w:val="a4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12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13DA53E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  <w:t>TIVA</w:t>
            </w:r>
          </w:p>
          <w:p w14:paraId="54F8F704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  <w:t>(n=17,042)</w:t>
            </w:r>
          </w:p>
        </w:tc>
        <w:tc>
          <w:tcPr>
            <w:tcW w:w="9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E2936D5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  <w:t>IA</w:t>
            </w:r>
          </w:p>
          <w:p w14:paraId="3E29762D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  <w:t>(n-81,057)</w:t>
            </w:r>
          </w:p>
        </w:tc>
        <w:tc>
          <w:tcPr>
            <w:tcW w:w="8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7A76C4C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hAnsi="Times New Roman" w:cs="Times New Roman"/>
                <w:kern w:val="0"/>
                <w:sz w:val="16"/>
                <w:szCs w:val="16"/>
              </w:rPr>
              <w:t>SMD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CF2722E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  <w:t>TIVA</w:t>
            </w:r>
          </w:p>
          <w:p w14:paraId="0C132EFF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  <w:t>(n=13,100)</w:t>
            </w:r>
          </w:p>
        </w:tc>
        <w:tc>
          <w:tcPr>
            <w:tcW w:w="1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6FEAFC5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  <w:t>IA</w:t>
            </w:r>
          </w:p>
          <w:p w14:paraId="03AA0F2F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  <w:t>(n=65,311)</w:t>
            </w:r>
          </w:p>
        </w:tc>
        <w:tc>
          <w:tcPr>
            <w:tcW w:w="8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E151FCB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hAnsi="Times New Roman" w:cs="Times New Roman"/>
                <w:kern w:val="0"/>
                <w:sz w:val="16"/>
                <w:szCs w:val="16"/>
              </w:rPr>
              <w:t>SMD</w:t>
            </w:r>
          </w:p>
        </w:tc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B717E8B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  <w:t>TIVA</w:t>
            </w:r>
          </w:p>
          <w:p w14:paraId="4C10857E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  <w:t>(n=7,549)</w:t>
            </w:r>
          </w:p>
        </w:tc>
        <w:tc>
          <w:tcPr>
            <w:tcW w:w="8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DE1B4D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  <w:t>IA</w:t>
            </w:r>
          </w:p>
          <w:p w14:paraId="53CA1B5C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  <w:t>(n=88,122)</w:t>
            </w:r>
          </w:p>
        </w:tc>
        <w:tc>
          <w:tcPr>
            <w:tcW w:w="7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B886FB8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hAnsi="Times New Roman" w:cs="Times New Roman"/>
                <w:kern w:val="0"/>
                <w:sz w:val="16"/>
                <w:szCs w:val="16"/>
              </w:rPr>
              <w:t>SMD</w:t>
            </w:r>
          </w:p>
        </w:tc>
        <w:tc>
          <w:tcPr>
            <w:tcW w:w="11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C328A6A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  <w:t>TIVA</w:t>
            </w:r>
          </w:p>
          <w:p w14:paraId="09F4AA33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  <w:t>(n=4,938)</w:t>
            </w:r>
          </w:p>
        </w:tc>
        <w:tc>
          <w:tcPr>
            <w:tcW w:w="9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322805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  <w:t>IA</w:t>
            </w:r>
          </w:p>
          <w:p w14:paraId="4135F1DA" w14:textId="77777777" w:rsidR="00CD0AB6" w:rsidRPr="00BF3FEB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  <w:t>(n=71,552)</w:t>
            </w:r>
          </w:p>
        </w:tc>
        <w:tc>
          <w:tcPr>
            <w:tcW w:w="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8C0E36" w14:textId="77777777" w:rsidR="00CD0AB6" w:rsidRPr="00BF3FEB" w:rsidRDefault="00CD0AB6" w:rsidP="005332B9">
            <w:pPr>
              <w:wordWrap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color w:val="000000"/>
                <w:sz w:val="16"/>
                <w:szCs w:val="16"/>
              </w:rPr>
            </w:pPr>
            <w:r w:rsidRPr="00BF3FEB">
              <w:rPr>
                <w:rFonts w:ascii="Times New Roman" w:hAnsi="Times New Roman" w:cs="Times New Roman"/>
                <w:kern w:val="0"/>
                <w:sz w:val="16"/>
                <w:szCs w:val="16"/>
              </w:rPr>
              <w:t>SMD</w:t>
            </w:r>
          </w:p>
        </w:tc>
      </w:tr>
      <w:tr w:rsidR="00CD0AB6" w14:paraId="7A065497" w14:textId="77777777" w:rsidTr="005332B9">
        <w:trPr>
          <w:trHeight w:val="283"/>
        </w:trPr>
        <w:tc>
          <w:tcPr>
            <w:tcW w:w="325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BCF4284" w14:textId="77777777" w:rsidR="00CD0AB6" w:rsidRDefault="00CD0AB6" w:rsidP="005332B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Age, </w:t>
            </w:r>
            <w:proofErr w:type="spellStart"/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yr</w:t>
            </w:r>
            <w:proofErr w:type="spellEnd"/>
          </w:p>
        </w:tc>
        <w:tc>
          <w:tcPr>
            <w:tcW w:w="123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937A36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2.7 (10.7)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685BF3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3.4 (11.2)</w:t>
            </w:r>
          </w:p>
        </w:tc>
        <w:tc>
          <w:tcPr>
            <w:tcW w:w="84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405EF1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7</w:t>
            </w:r>
          </w:p>
        </w:tc>
        <w:tc>
          <w:tcPr>
            <w:tcW w:w="95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2B2D34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3.3 (10.5)</w:t>
            </w:r>
          </w:p>
        </w:tc>
        <w:tc>
          <w:tcPr>
            <w:tcW w:w="11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15EFC1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3.0 (11.0)</w:t>
            </w:r>
          </w:p>
        </w:tc>
        <w:tc>
          <w:tcPr>
            <w:tcW w:w="82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3F8EC6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99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F91BED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1.4 (11.9)</w:t>
            </w:r>
          </w:p>
        </w:tc>
        <w:tc>
          <w:tcPr>
            <w:tcW w:w="88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552803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3.4 (11.8)</w:t>
            </w:r>
          </w:p>
        </w:tc>
        <w:tc>
          <w:tcPr>
            <w:tcW w:w="77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90D967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17</w:t>
            </w:r>
          </w:p>
        </w:tc>
        <w:tc>
          <w:tcPr>
            <w:tcW w:w="112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952675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3.4 (11.5)</w:t>
            </w:r>
          </w:p>
        </w:tc>
        <w:tc>
          <w:tcPr>
            <w:tcW w:w="90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95438A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3.2 (11.7)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F0EE8C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</w:tr>
      <w:tr w:rsidR="00CD0AB6" w14:paraId="5B10C9DA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5FE82DBF" w14:textId="77777777" w:rsidR="00CD0AB6" w:rsidRDefault="00CD0AB6" w:rsidP="005332B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Male, n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692FF33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5 (0.4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6F9193D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36 (0.4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3EE16E4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6951800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53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0.4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76A9504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247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0.4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5879956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4B66442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976 (65.9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2D513F9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9773 (67.8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21008EB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2D70EC8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312 (67.1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602F119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8389 (67.6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8C3D00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</w:tr>
      <w:tr w:rsidR="00CD0AB6" w14:paraId="74F90342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</w:tcPr>
          <w:p w14:paraId="2E1C8F35" w14:textId="77777777" w:rsidR="00CD0AB6" w:rsidRDefault="00CD0AB6" w:rsidP="005332B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comorbidity</w:t>
            </w:r>
          </w:p>
        </w:tc>
        <w:tc>
          <w:tcPr>
            <w:tcW w:w="1234" w:type="dxa"/>
            <w:shd w:val="clear" w:color="auto" w:fill="auto"/>
            <w:vAlign w:val="center"/>
          </w:tcPr>
          <w:p w14:paraId="18AEA40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72" w:type="dxa"/>
            <w:shd w:val="clear" w:color="auto" w:fill="auto"/>
            <w:vAlign w:val="center"/>
          </w:tcPr>
          <w:p w14:paraId="7ED71D6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1D8F93C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9" w:type="dxa"/>
            <w:shd w:val="clear" w:color="auto" w:fill="auto"/>
            <w:vAlign w:val="center"/>
          </w:tcPr>
          <w:p w14:paraId="2824AB9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60" w:type="dxa"/>
            <w:shd w:val="clear" w:color="auto" w:fill="auto"/>
            <w:vAlign w:val="center"/>
          </w:tcPr>
          <w:p w14:paraId="21D743C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26" w:type="dxa"/>
            <w:shd w:val="clear" w:color="auto" w:fill="auto"/>
            <w:vAlign w:val="center"/>
          </w:tcPr>
          <w:p w14:paraId="5A4F07A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6" w:type="dxa"/>
            <w:shd w:val="clear" w:color="auto" w:fill="auto"/>
            <w:vAlign w:val="center"/>
          </w:tcPr>
          <w:p w14:paraId="24E6330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85" w:type="dxa"/>
            <w:shd w:val="clear" w:color="auto" w:fill="auto"/>
            <w:vAlign w:val="center"/>
          </w:tcPr>
          <w:p w14:paraId="2E40F38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75" w:type="dxa"/>
            <w:shd w:val="clear" w:color="auto" w:fill="auto"/>
            <w:vAlign w:val="center"/>
          </w:tcPr>
          <w:p w14:paraId="0CCA72C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23" w:type="dxa"/>
            <w:shd w:val="clear" w:color="auto" w:fill="auto"/>
            <w:vAlign w:val="center"/>
          </w:tcPr>
          <w:p w14:paraId="4DA2311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01" w:type="dxa"/>
            <w:shd w:val="clear" w:color="auto" w:fill="auto"/>
            <w:vAlign w:val="center"/>
          </w:tcPr>
          <w:p w14:paraId="6242B97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auto"/>
            <w:vAlign w:val="center"/>
          </w:tcPr>
          <w:p w14:paraId="34D1F03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CD0AB6" w14:paraId="77940119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0FFEEB4C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Hypertension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419580E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639 (27.2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1F7DE90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4404 (30.1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3C62126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6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1968D73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3813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29.1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615B5C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8064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27.7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69EC11E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207786A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518 (46.6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2474EC2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4168 (50.1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3493DB2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7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274B11E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487 (50.4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05F9ACC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5359 (49.4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664E43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2</w:t>
            </w:r>
          </w:p>
        </w:tc>
      </w:tr>
      <w:tr w:rsidR="00CD0AB6" w14:paraId="1582324F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03FB043D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Diabetes 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4FDE37D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799 (22.3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1B11A00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384 (23.9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0E3513B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4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2542584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3008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23.0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7D408A5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4649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22.4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3008AF9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5845B28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477 (59.3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04DF1AD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0473 (57.3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7E14B71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4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7BC0CE2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146 (43.5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2EB1EEC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0313 (42.4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7B23550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2</w:t>
            </w:r>
          </w:p>
        </w:tc>
      </w:tr>
      <w:tr w:rsidR="00CD0AB6" w14:paraId="21BE70CC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3ED0B3E0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Coronary artery disease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6791748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31 (11.3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523095A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694 (12.0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2CE9A7A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1AD224F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521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1.6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0AE0C30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7276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1.1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6BA7300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07EA246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039 (27.0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3C83758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694 (22.3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1A40D4C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442E844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74 (21.7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47951F9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730 (22.0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3EE9932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1</w:t>
            </w:r>
          </w:p>
        </w:tc>
      </w:tr>
      <w:tr w:rsidR="00CD0AB6" w14:paraId="7DE28E62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21F9F5BD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Cerebrovascular accident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0D550CE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24 (4.8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12DCF16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059 (5.0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4126D7F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0A36D6E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627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4.8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74DEFEA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2997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4.6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29DD643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2D59F6A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16 (10.8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6F57733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775 (11.1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08EC51C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6D0969A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59 (11.3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1D26EDE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686 (10.7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7981A6A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2</w:t>
            </w:r>
          </w:p>
        </w:tc>
      </w:tr>
      <w:tr w:rsidR="00CD0AB6" w14:paraId="347E5894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777D376A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COPD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19C3DA6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95 (11.1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099EE68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803 (5.9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2FFFAB7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7E61611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623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4.8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78D7D63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3135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4.8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0B4335F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2C7ACB3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50 (19.2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7DD26EB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360 (15.2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0CEF5B9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5599B7B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59 (15.4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052933E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833 (15.1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8BA0C8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</w:tr>
      <w:tr w:rsidR="00CD0AB6" w14:paraId="5187EB84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6E18E394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Chronic liver disease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4BDF9F5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88 (2.3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5CF0F97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52 (1.9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239F25C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2B79B53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245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.9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772AAC7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188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.8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3B28349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107758F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25 (4.3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4D9C746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371 (3.8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0629DB7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0ED48A5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8 (4.0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0ACB207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33 (3.8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DA9434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</w:tr>
      <w:tr w:rsidR="00CD0AB6" w14:paraId="6F6154F9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6662FB2C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Chronic kidney disease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7E4AA71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3 (0.8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10FA057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08 (1.0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62B0588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2240487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13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0.9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1729FEB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522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0.8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411E60E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4577E89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60 (2.1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2421BF1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151 (2.4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3DABD87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049B957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0 (2.4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5FC28A7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687 (2.4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547D27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CD0AB6" w14:paraId="756928A0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0405D470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8E0748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Other malignancy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6EB3897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42 (3.2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78AD0CE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092 (3.8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21D47A7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3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6F6A256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460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3.5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5628DC6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2272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3.5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789BE6B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0FEF7E2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83 (3.7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71C89A6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872 (4.4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37D9412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3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24A480C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19 (4.4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55EE354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055 (4.3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E7FBC5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</w:tr>
      <w:tr w:rsidR="00CD0AB6" w14:paraId="3FC29EBF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</w:tcPr>
          <w:p w14:paraId="5E4865DA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M</w:t>
            </w: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 xml:space="preserve">etastasis </w:t>
            </w:r>
          </w:p>
        </w:tc>
        <w:tc>
          <w:tcPr>
            <w:tcW w:w="1234" w:type="dxa"/>
            <w:shd w:val="clear" w:color="auto" w:fill="auto"/>
            <w:vAlign w:val="center"/>
          </w:tcPr>
          <w:p w14:paraId="1A78536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299 (19.4)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1524964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522 (19.1)</w:t>
            </w:r>
          </w:p>
        </w:tc>
        <w:tc>
          <w:tcPr>
            <w:tcW w:w="849" w:type="dxa"/>
            <w:shd w:val="clear" w:color="auto" w:fill="auto"/>
            <w:vAlign w:val="center"/>
          </w:tcPr>
          <w:p w14:paraId="37A4C41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59" w:type="dxa"/>
            <w:shd w:val="clear" w:color="auto" w:fill="auto"/>
            <w:vAlign w:val="center"/>
          </w:tcPr>
          <w:p w14:paraId="4703214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2143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6.4)</w:t>
            </w:r>
          </w:p>
        </w:tc>
        <w:tc>
          <w:tcPr>
            <w:tcW w:w="1160" w:type="dxa"/>
            <w:shd w:val="clear" w:color="auto" w:fill="auto"/>
            <w:vAlign w:val="center"/>
          </w:tcPr>
          <w:p w14:paraId="5E1FD3B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1921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8.3)</w:t>
            </w:r>
          </w:p>
        </w:tc>
        <w:tc>
          <w:tcPr>
            <w:tcW w:w="826" w:type="dxa"/>
            <w:shd w:val="clear" w:color="auto" w:fill="auto"/>
            <w:vAlign w:val="center"/>
          </w:tcPr>
          <w:p w14:paraId="06090AA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5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23EADBA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97 (14.5)</w:t>
            </w:r>
          </w:p>
        </w:tc>
        <w:tc>
          <w:tcPr>
            <w:tcW w:w="885" w:type="dxa"/>
            <w:shd w:val="clear" w:color="auto" w:fill="auto"/>
            <w:vAlign w:val="center"/>
          </w:tcPr>
          <w:p w14:paraId="03FA2D0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614 (15.4)</w:t>
            </w:r>
          </w:p>
        </w:tc>
        <w:tc>
          <w:tcPr>
            <w:tcW w:w="775" w:type="dxa"/>
            <w:shd w:val="clear" w:color="auto" w:fill="auto"/>
            <w:vAlign w:val="center"/>
          </w:tcPr>
          <w:p w14:paraId="2F9D38D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3</w:t>
            </w:r>
          </w:p>
        </w:tc>
        <w:tc>
          <w:tcPr>
            <w:tcW w:w="1123" w:type="dxa"/>
            <w:shd w:val="clear" w:color="auto" w:fill="auto"/>
            <w:vAlign w:val="center"/>
          </w:tcPr>
          <w:p w14:paraId="3D9A296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67 (13.5)</w:t>
            </w:r>
          </w:p>
        </w:tc>
        <w:tc>
          <w:tcPr>
            <w:tcW w:w="901" w:type="dxa"/>
            <w:shd w:val="clear" w:color="auto" w:fill="auto"/>
            <w:vAlign w:val="center"/>
          </w:tcPr>
          <w:p w14:paraId="5E3449E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112 (15.5)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1705420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6</w:t>
            </w:r>
          </w:p>
        </w:tc>
      </w:tr>
      <w:tr w:rsidR="00CD0AB6" w14:paraId="0B3793DD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</w:tcPr>
          <w:p w14:paraId="2850D291" w14:textId="77777777" w:rsidR="00CD0AB6" w:rsidRDefault="00CD0AB6" w:rsidP="005332B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medication</w:t>
            </w:r>
          </w:p>
        </w:tc>
        <w:tc>
          <w:tcPr>
            <w:tcW w:w="1234" w:type="dxa"/>
            <w:shd w:val="clear" w:color="auto" w:fill="auto"/>
            <w:vAlign w:val="center"/>
          </w:tcPr>
          <w:p w14:paraId="3FAABB9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72" w:type="dxa"/>
            <w:shd w:val="clear" w:color="auto" w:fill="auto"/>
            <w:vAlign w:val="center"/>
          </w:tcPr>
          <w:p w14:paraId="13EBBBE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5593F57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9" w:type="dxa"/>
            <w:shd w:val="clear" w:color="auto" w:fill="auto"/>
            <w:vAlign w:val="center"/>
          </w:tcPr>
          <w:p w14:paraId="283CB5B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60" w:type="dxa"/>
            <w:shd w:val="clear" w:color="auto" w:fill="auto"/>
            <w:vAlign w:val="center"/>
          </w:tcPr>
          <w:p w14:paraId="3C130A8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26" w:type="dxa"/>
            <w:shd w:val="clear" w:color="auto" w:fill="auto"/>
            <w:vAlign w:val="center"/>
          </w:tcPr>
          <w:p w14:paraId="41871AC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6" w:type="dxa"/>
            <w:shd w:val="clear" w:color="auto" w:fill="auto"/>
            <w:vAlign w:val="center"/>
          </w:tcPr>
          <w:p w14:paraId="771C3B2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85" w:type="dxa"/>
            <w:shd w:val="clear" w:color="auto" w:fill="auto"/>
            <w:vAlign w:val="center"/>
          </w:tcPr>
          <w:p w14:paraId="1116641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75" w:type="dxa"/>
            <w:shd w:val="clear" w:color="auto" w:fill="auto"/>
            <w:vAlign w:val="center"/>
          </w:tcPr>
          <w:p w14:paraId="2309C7C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23" w:type="dxa"/>
            <w:shd w:val="clear" w:color="auto" w:fill="auto"/>
            <w:vAlign w:val="center"/>
          </w:tcPr>
          <w:p w14:paraId="4942E55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01" w:type="dxa"/>
            <w:shd w:val="clear" w:color="auto" w:fill="auto"/>
            <w:vAlign w:val="center"/>
          </w:tcPr>
          <w:p w14:paraId="2664A9E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auto"/>
            <w:vAlign w:val="center"/>
          </w:tcPr>
          <w:p w14:paraId="7ED6A2F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CD0AB6" w14:paraId="1C8D5289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6E303191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ACE inhibitor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49EA6EE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6 (0.6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41AE5FA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77 (0.8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59975BA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3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1EA52B4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84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0.6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41793EE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386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0.6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636FA33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4CD4AF9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54 (3.4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166152C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856 (3.2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2EB1801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6A8C16D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67 (3.4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1B546B0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341 (3.3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09AC53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</w:tr>
      <w:tr w:rsidR="00CD0AB6" w14:paraId="6E1D086F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74A40D09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Angiotensin receptor blocker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5495061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32 (1.9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7418331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596 (3.2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5F6DE2A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8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159D427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292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2.2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4D0AA2B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309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2.0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2C124DF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554672C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87 (7.8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0AAEC31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226 (8.2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6D7E3D8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1F0BB33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11 (8.3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1EE74E5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680 (7.9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AB49DF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</w:tr>
      <w:tr w:rsidR="00CD0AB6" w14:paraId="02363E07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6AD98641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Beta-blocker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3600563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32 (4.3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45F927E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240 (5.2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027D405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4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1A19CE2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642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4.9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B07714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3011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4.6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1790EAD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2D8CEE8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02 (8.0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12A7770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423 (8.4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3D8E140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0EA3D54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33 (8.8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3E3A7C4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930 (8.3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64BEAE6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2</w:t>
            </w:r>
          </w:p>
        </w:tc>
      </w:tr>
      <w:tr w:rsidR="00CD0AB6" w14:paraId="4405EA27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75F64F62" w14:textId="39B88A24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Calcium </w:t>
            </w:r>
            <w:r w:rsidR="007367DA">
              <w:rPr>
                <w:rFonts w:ascii="Times New Roman" w:eastAsia="맑은 고딕" w:hAnsi="Times New Roman" w:cs="Times New Roman"/>
                <w:color w:val="000000"/>
                <w:szCs w:val="20"/>
              </w:rPr>
              <w:t>cha</w:t>
            </w:r>
            <w:r w:rsidR="007367DA" w:rsidRPr="007367DA">
              <w:rPr>
                <w:rFonts w:ascii="Times New Roman" w:eastAsia="맑은 고딕" w:hAnsi="Times New Roman" w:cs="Times New Roman"/>
                <w:color w:val="FF0000"/>
                <w:szCs w:val="20"/>
              </w:rPr>
              <w:t>n</w:t>
            </w:r>
            <w:r w:rsidR="007367DA">
              <w:rPr>
                <w:rFonts w:ascii="Times New Roman" w:eastAsia="맑은 고딕" w:hAnsi="Times New Roman" w:cs="Times New Roman"/>
                <w:color w:val="000000"/>
                <w:szCs w:val="20"/>
              </w:rPr>
              <w:t>nel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blocker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05504F5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85 (4.0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7500032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950 (4.9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1C85235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4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3AA9A15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558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4.3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189F4D3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2538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3.9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3261085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4F89227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80 (11.7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5AFCA9B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150 (11.5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2A07B3F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048ECB9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80 (11.7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75252BA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105 (11.3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E09AB8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</w:tr>
      <w:tr w:rsidR="00CD0AB6" w14:paraId="329F227B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31F4B608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ral hypoglycemic agent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13F81EE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9 (1.6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30C6877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44 (2.4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4B48C51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5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41BEC94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237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.8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4F3D215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081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.7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7734809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3436CC7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8 (6.1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354FE64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785 (6.6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5542DA5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00BFD2B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35 (6.8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5A03816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23 (6.3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388653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2</w:t>
            </w:r>
          </w:p>
        </w:tc>
      </w:tr>
      <w:tr w:rsidR="00CD0AB6" w14:paraId="35641E21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1DFA9111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Insulin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309BFE7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87 (2.3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6B7EB58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487 (3.1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770818F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5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0CB2E33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340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2.6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45C2CDC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548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2.4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5D5E2D1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00F5336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84 (6.4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59C20B6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831 (7.8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043B3F9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5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700431E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98 (8.1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6BFAD91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390 (7.5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166F22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2</w:t>
            </w:r>
          </w:p>
        </w:tc>
      </w:tr>
      <w:tr w:rsidR="00CD0AB6" w14:paraId="0A83E402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5CE4A3AA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Statin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4A679C2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18 (2.5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03DD82F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55 (3.4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63F71E6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6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1A56C80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367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2.8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0E44E0F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691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2.6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0376C8C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7F00855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96 (7.9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5207D2F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947 (7.9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1135137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3C39805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10 (8.3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04FE8DD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516 (7.7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34931B1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2</w:t>
            </w:r>
          </w:p>
        </w:tc>
      </w:tr>
      <w:tr w:rsidR="00CD0AB6" w14:paraId="2F927580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00CEC43F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Aspirin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174B5C1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1 (0.9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411972F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58 (0.8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085D50E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7EF683B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00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0.8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5228DC3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492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0.8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04956C9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7372EC2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6 (1.9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1ADAD9E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96 (1.7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58E65A3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1820E8D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2 (1.7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41927F8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21 (1.7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C32AFE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CD0AB6" w14:paraId="6813CC1F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20B287C5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Clopidogrel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7C0F42F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08 (1.2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7089ED7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85 (1.6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76684E0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3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1A86C50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80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.4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3F42617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816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.2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70A1A84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04C0D54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07 (5.4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74C1DA0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909 (5.6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4BD6405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756E545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80 (5.7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24A6838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857 (5.4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31141B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</w:tr>
      <w:tr w:rsidR="00CD0AB6" w14:paraId="51822EA6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5A8AA0A5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Diuretics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1341BC8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15 (3.0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5BEB223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689 (4.6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668BC21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8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1AA2A63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486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3.7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CCFFB2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2185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3.3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01E2D93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76B3E8E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81 (9.0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6EFB8CB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958 (6.8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43511C8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19BFF96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19 (6.5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74CFAB2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711 (6.6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DE5BCA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1</w:t>
            </w:r>
          </w:p>
        </w:tc>
      </w:tr>
      <w:tr w:rsidR="00CD0AB6" w14:paraId="7E0B762E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0A447F0F" w14:textId="2A226789" w:rsidR="00CD0AB6" w:rsidRDefault="00CD0AB6" w:rsidP="005332B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anesthetic exposure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00CB136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111 (12.3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09B33B2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020 (13.6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3BF1ACA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4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417A35D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705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3.0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087031C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8275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2.7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533178E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2BF7195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85 (11.7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4193208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250 (11.6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4452B3C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33C8AF7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86 (11.9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35013D7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203 (11.5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B9F6C5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</w:tr>
      <w:tr w:rsidR="00CD0AB6" w14:paraId="57498F76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</w:tcPr>
          <w:p w14:paraId="18C1AE3C" w14:textId="77777777" w:rsidR="00CD0AB6" w:rsidRDefault="00CD0AB6" w:rsidP="005332B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chemotherapy</w:t>
            </w:r>
          </w:p>
        </w:tc>
        <w:tc>
          <w:tcPr>
            <w:tcW w:w="1234" w:type="dxa"/>
            <w:shd w:val="clear" w:color="auto" w:fill="auto"/>
            <w:vAlign w:val="center"/>
          </w:tcPr>
          <w:p w14:paraId="5946007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359 (13.8)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6D8C0EA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581 (11.8)</w:t>
            </w:r>
          </w:p>
        </w:tc>
        <w:tc>
          <w:tcPr>
            <w:tcW w:w="849" w:type="dxa"/>
            <w:shd w:val="clear" w:color="auto" w:fill="auto"/>
            <w:vAlign w:val="center"/>
          </w:tcPr>
          <w:p w14:paraId="311ACC1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6</w:t>
            </w:r>
          </w:p>
        </w:tc>
        <w:tc>
          <w:tcPr>
            <w:tcW w:w="959" w:type="dxa"/>
            <w:shd w:val="clear" w:color="auto" w:fill="auto"/>
            <w:vAlign w:val="center"/>
          </w:tcPr>
          <w:p w14:paraId="6C14B42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567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2.0)</w:t>
            </w:r>
          </w:p>
        </w:tc>
        <w:tc>
          <w:tcPr>
            <w:tcW w:w="1160" w:type="dxa"/>
            <w:shd w:val="clear" w:color="auto" w:fill="auto"/>
            <w:vAlign w:val="center"/>
          </w:tcPr>
          <w:p w14:paraId="7150D4B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7877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2.1)</w:t>
            </w:r>
          </w:p>
        </w:tc>
        <w:tc>
          <w:tcPr>
            <w:tcW w:w="826" w:type="dxa"/>
            <w:shd w:val="clear" w:color="auto" w:fill="auto"/>
            <w:vAlign w:val="center"/>
          </w:tcPr>
          <w:p w14:paraId="44FCB34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2D76024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6 (1.8)</w:t>
            </w:r>
          </w:p>
        </w:tc>
        <w:tc>
          <w:tcPr>
            <w:tcW w:w="885" w:type="dxa"/>
            <w:shd w:val="clear" w:color="auto" w:fill="auto"/>
            <w:vAlign w:val="center"/>
          </w:tcPr>
          <w:p w14:paraId="23416D8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82 (2.1)</w:t>
            </w:r>
          </w:p>
        </w:tc>
        <w:tc>
          <w:tcPr>
            <w:tcW w:w="775" w:type="dxa"/>
            <w:shd w:val="clear" w:color="auto" w:fill="auto"/>
            <w:vAlign w:val="center"/>
          </w:tcPr>
          <w:p w14:paraId="2014905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1123" w:type="dxa"/>
            <w:shd w:val="clear" w:color="auto" w:fill="auto"/>
            <w:vAlign w:val="center"/>
          </w:tcPr>
          <w:p w14:paraId="4FF141F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8 (2.2)</w:t>
            </w:r>
          </w:p>
        </w:tc>
        <w:tc>
          <w:tcPr>
            <w:tcW w:w="901" w:type="dxa"/>
            <w:shd w:val="clear" w:color="auto" w:fill="auto"/>
            <w:vAlign w:val="center"/>
          </w:tcPr>
          <w:p w14:paraId="757BEEE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23 (2.1)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2E88F5C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CD0AB6" w14:paraId="4E565904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</w:tcPr>
          <w:p w14:paraId="3C11763D" w14:textId="77777777" w:rsidR="00CD0AB6" w:rsidRDefault="00CD0AB6" w:rsidP="005332B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lastRenderedPageBreak/>
              <w:t>Preoperative radiation</w:t>
            </w:r>
          </w:p>
        </w:tc>
        <w:tc>
          <w:tcPr>
            <w:tcW w:w="1234" w:type="dxa"/>
            <w:shd w:val="clear" w:color="auto" w:fill="auto"/>
            <w:vAlign w:val="center"/>
          </w:tcPr>
          <w:p w14:paraId="04F1C9D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9 (0.9)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4ADA1CF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40 (0.7)</w:t>
            </w:r>
          </w:p>
        </w:tc>
        <w:tc>
          <w:tcPr>
            <w:tcW w:w="849" w:type="dxa"/>
            <w:shd w:val="clear" w:color="auto" w:fill="auto"/>
            <w:vAlign w:val="center"/>
          </w:tcPr>
          <w:p w14:paraId="2C962F5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959" w:type="dxa"/>
            <w:shd w:val="clear" w:color="auto" w:fill="auto"/>
            <w:vAlign w:val="center"/>
          </w:tcPr>
          <w:p w14:paraId="18A2B68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82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0.6)</w:t>
            </w:r>
          </w:p>
        </w:tc>
        <w:tc>
          <w:tcPr>
            <w:tcW w:w="1160" w:type="dxa"/>
            <w:shd w:val="clear" w:color="auto" w:fill="auto"/>
            <w:vAlign w:val="center"/>
          </w:tcPr>
          <w:p w14:paraId="3541536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390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0.6)</w:t>
            </w:r>
          </w:p>
        </w:tc>
        <w:tc>
          <w:tcPr>
            <w:tcW w:w="826" w:type="dxa"/>
            <w:shd w:val="clear" w:color="auto" w:fill="auto"/>
            <w:vAlign w:val="center"/>
          </w:tcPr>
          <w:p w14:paraId="262961A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C93DED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0 (0.3)</w:t>
            </w:r>
          </w:p>
        </w:tc>
        <w:tc>
          <w:tcPr>
            <w:tcW w:w="885" w:type="dxa"/>
            <w:shd w:val="clear" w:color="auto" w:fill="auto"/>
            <w:vAlign w:val="center"/>
          </w:tcPr>
          <w:p w14:paraId="6FD9C20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36 (0.4)</w:t>
            </w:r>
          </w:p>
        </w:tc>
        <w:tc>
          <w:tcPr>
            <w:tcW w:w="775" w:type="dxa"/>
            <w:shd w:val="clear" w:color="auto" w:fill="auto"/>
            <w:vAlign w:val="center"/>
          </w:tcPr>
          <w:p w14:paraId="0FF4E55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1123" w:type="dxa"/>
            <w:shd w:val="clear" w:color="auto" w:fill="auto"/>
            <w:vAlign w:val="center"/>
          </w:tcPr>
          <w:p w14:paraId="410F75B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 (0.3)</w:t>
            </w:r>
          </w:p>
        </w:tc>
        <w:tc>
          <w:tcPr>
            <w:tcW w:w="901" w:type="dxa"/>
            <w:shd w:val="clear" w:color="auto" w:fill="auto"/>
            <w:vAlign w:val="center"/>
          </w:tcPr>
          <w:p w14:paraId="0923433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45 (0.3)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28D6AA7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1</w:t>
            </w:r>
          </w:p>
        </w:tc>
      </w:tr>
      <w:tr w:rsidR="00CD0AB6" w14:paraId="2B1575E6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</w:tcPr>
          <w:p w14:paraId="61A1DAB9" w14:textId="77777777" w:rsidR="00CD0AB6" w:rsidRDefault="00CD0AB6" w:rsidP="005332B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Year of surgery</w:t>
            </w:r>
          </w:p>
        </w:tc>
        <w:tc>
          <w:tcPr>
            <w:tcW w:w="1234" w:type="dxa"/>
            <w:shd w:val="clear" w:color="auto" w:fill="auto"/>
            <w:vAlign w:val="center"/>
          </w:tcPr>
          <w:p w14:paraId="1950D71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72" w:type="dxa"/>
            <w:shd w:val="clear" w:color="auto" w:fill="auto"/>
            <w:vAlign w:val="center"/>
          </w:tcPr>
          <w:p w14:paraId="4D58EFD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67F6CEF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9" w:type="dxa"/>
            <w:shd w:val="clear" w:color="auto" w:fill="auto"/>
            <w:vAlign w:val="center"/>
          </w:tcPr>
          <w:p w14:paraId="026DF5B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60" w:type="dxa"/>
            <w:shd w:val="clear" w:color="auto" w:fill="auto"/>
            <w:vAlign w:val="center"/>
          </w:tcPr>
          <w:p w14:paraId="4F77C16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826" w:type="dxa"/>
            <w:shd w:val="clear" w:color="auto" w:fill="auto"/>
            <w:vAlign w:val="center"/>
          </w:tcPr>
          <w:p w14:paraId="40442D9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6" w:type="dxa"/>
            <w:shd w:val="clear" w:color="auto" w:fill="auto"/>
            <w:vAlign w:val="center"/>
          </w:tcPr>
          <w:p w14:paraId="129502A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85" w:type="dxa"/>
            <w:shd w:val="clear" w:color="auto" w:fill="auto"/>
            <w:vAlign w:val="center"/>
          </w:tcPr>
          <w:p w14:paraId="79934E2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75" w:type="dxa"/>
            <w:shd w:val="clear" w:color="auto" w:fill="auto"/>
            <w:vAlign w:val="center"/>
          </w:tcPr>
          <w:p w14:paraId="232A22A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23" w:type="dxa"/>
            <w:shd w:val="clear" w:color="auto" w:fill="auto"/>
            <w:vAlign w:val="center"/>
          </w:tcPr>
          <w:p w14:paraId="2281586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01" w:type="dxa"/>
            <w:shd w:val="clear" w:color="auto" w:fill="auto"/>
            <w:vAlign w:val="center"/>
          </w:tcPr>
          <w:p w14:paraId="572A716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auto"/>
            <w:vAlign w:val="center"/>
          </w:tcPr>
          <w:p w14:paraId="124CE5B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CD0AB6" w14:paraId="52D98391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7158B8EA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2007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73BAEA5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86 (8.1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64BCAC7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75 (5.6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35327A7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6C90605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964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7.4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79CD169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4283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6.6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4BE96E9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55452DF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77 (2.3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5A0127A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634 (1.9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795B4A7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3E43DF4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7 (2.0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4CD9044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71 (2.2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3C84EF3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2</w:t>
            </w:r>
          </w:p>
        </w:tc>
      </w:tr>
      <w:tr w:rsidR="00CD0AB6" w14:paraId="0641BA86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7D993E2B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2008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7AF2F86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31 (11.3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56312A5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425 (5.5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3733179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3E1DB61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566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4.3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14DFFC0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2714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4.2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6FD3962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2334C75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99 (6.6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3AD1093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260 (8.2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005C237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6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69C8FF1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78 (9.7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5EF003E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073 (9.9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38D2B39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1</w:t>
            </w:r>
          </w:p>
        </w:tc>
      </w:tr>
      <w:tr w:rsidR="00CD0AB6" w14:paraId="0572D659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229D5F67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2009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0A61B92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53 (11.5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6208D2A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236 (5.2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07852C9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1B0BE53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356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2.7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3264177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713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2.6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44E5E0F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41F4334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61 (11.4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50610D6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781 (7.7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364D037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438B93A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31 (8.7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5CAD0F5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235 (8.7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76325EF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CD0AB6" w14:paraId="4B12910A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2195BDEB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2010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08A3B2F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731 (10.2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0B14A7D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632 (5.7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32777FE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2D71AAF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730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5.6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7CB973F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3625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5.5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71A3A71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2E4D489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83 (14.3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65E7783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426 (7.3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7BFCA7C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26BC910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19 (6.5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2B145B0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627 (6.5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6F5498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CD0AB6" w14:paraId="1710B5B6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22531409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2011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68346A3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675 (9.8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3DDBD51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905 (7.3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358A98A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210F8C4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070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8.2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C851D1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5440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8.3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49B9D60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79544F8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73 (11.6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327D27A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232 (7.1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0667BBB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549A1BB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45 (9.0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37266EC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470 (7.6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874E20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6</w:t>
            </w:r>
          </w:p>
        </w:tc>
      </w:tr>
      <w:tr w:rsidR="00CD0AB6" w14:paraId="679CBCD0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7717C84D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2012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666C333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71 (9.2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5FF5F84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159 (7.6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7A42D58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6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71072B3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137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8.7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3B1177E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5765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8.8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2830D4A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745B8D7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65 (20.7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774F1D4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984 (6.8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3122B07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1AD89B5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8 (3.2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02CB8DA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334 (3.3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6070D7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CD0AB6" w14:paraId="48187BC1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030470F3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2013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5C6DD7A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92 (11.1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7CF6A5B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301 (15.2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1D4046F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12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45EFDB6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2155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6.4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1DC1F96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0950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6.8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3589DA9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04934AC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61 (12.7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21A8035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787 (15.6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4595EF8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8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2413321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18 (18.6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0F745AB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398 (18.7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7DC9F71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CD0AB6" w14:paraId="3E782F94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6E506BA9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2014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1E3F165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02 (10.6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75493A2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709 (16.9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15490AF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18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2E36781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2280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7.4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7AA962A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1614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7.8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4F3A237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046E754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39 (7.1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1C94F1D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638 (15.5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190F8E6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27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04D75E4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09 (14.4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5547FD7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501 (14.7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5D2AE5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1</w:t>
            </w:r>
          </w:p>
        </w:tc>
      </w:tr>
      <w:tr w:rsidR="00CD0AB6" w14:paraId="132AA8F6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23C61C08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2015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022E1B87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32 (11.3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3DE2BB7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180 (17.5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3E3FCC7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18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3094774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2427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8.5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4AAFDA0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2153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8.6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574BD0C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129434E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88 (7.8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5ABE9C5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588 (14.3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5D80C3A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21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2FDF5FF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23 (14.6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2770A52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596 (14.8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77D762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2</w:t>
            </w:r>
          </w:p>
        </w:tc>
      </w:tr>
      <w:tr w:rsidR="00CD0AB6" w14:paraId="404897FF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66A0A355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2016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3BA6D60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69 (6.9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0A6DEF2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935 (13.5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367CD43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22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6DE5C6B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416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0.8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2304ABE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7054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10.8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05428B1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64DFB01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03 (5.3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7473A3B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792 (15.7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135DA91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34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0B2D5F0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59 (13.3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66A370C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746 (13.6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72B397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2</w:t>
            </w:r>
          </w:p>
        </w:tc>
      </w:tr>
      <w:tr w:rsidR="00CD0AB6" w14:paraId="09413FD4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</w:tcPr>
          <w:p w14:paraId="3BFBDE97" w14:textId="77777777" w:rsidR="00CD0AB6" w:rsidRDefault="00CD0AB6" w:rsidP="005332B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Facility type</w:t>
            </w:r>
          </w:p>
        </w:tc>
        <w:tc>
          <w:tcPr>
            <w:tcW w:w="1234" w:type="dxa"/>
            <w:shd w:val="clear" w:color="auto" w:fill="auto"/>
            <w:vAlign w:val="center"/>
          </w:tcPr>
          <w:p w14:paraId="48970F3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72" w:type="dxa"/>
            <w:shd w:val="clear" w:color="auto" w:fill="auto"/>
            <w:vAlign w:val="center"/>
          </w:tcPr>
          <w:p w14:paraId="66305C7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6858421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9" w:type="dxa"/>
            <w:shd w:val="clear" w:color="auto" w:fill="auto"/>
            <w:vAlign w:val="center"/>
          </w:tcPr>
          <w:p w14:paraId="1CECEFD6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60" w:type="dxa"/>
            <w:shd w:val="clear" w:color="auto" w:fill="auto"/>
            <w:vAlign w:val="center"/>
          </w:tcPr>
          <w:p w14:paraId="48B9990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26" w:type="dxa"/>
            <w:shd w:val="clear" w:color="auto" w:fill="auto"/>
            <w:vAlign w:val="center"/>
          </w:tcPr>
          <w:p w14:paraId="13310C9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6" w:type="dxa"/>
            <w:shd w:val="clear" w:color="auto" w:fill="auto"/>
            <w:vAlign w:val="center"/>
          </w:tcPr>
          <w:p w14:paraId="5BBCF5A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85" w:type="dxa"/>
            <w:shd w:val="clear" w:color="auto" w:fill="auto"/>
            <w:vAlign w:val="center"/>
          </w:tcPr>
          <w:p w14:paraId="7B2866E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75" w:type="dxa"/>
            <w:shd w:val="clear" w:color="auto" w:fill="auto"/>
            <w:vAlign w:val="center"/>
          </w:tcPr>
          <w:p w14:paraId="58015D79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23" w:type="dxa"/>
            <w:shd w:val="clear" w:color="auto" w:fill="auto"/>
            <w:vAlign w:val="center"/>
          </w:tcPr>
          <w:p w14:paraId="476BE0F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01" w:type="dxa"/>
            <w:shd w:val="clear" w:color="auto" w:fill="auto"/>
            <w:vAlign w:val="center"/>
          </w:tcPr>
          <w:p w14:paraId="10A2672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auto"/>
            <w:vAlign w:val="center"/>
          </w:tcPr>
          <w:p w14:paraId="415C33E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CD0AB6" w14:paraId="4CB291B5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273A5FFD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Tertiary hospital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05813AB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310 (66.4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49B53A3E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5118 (68.0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4888413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3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2E3B2CB5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9275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70.8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2F2EDF0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46935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71.9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342F60D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18A2182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458 (85.5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1D847A8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9566 (67.6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7E5DBDB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6D4447E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679 (74.5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6F8695A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2689 (73.6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928C8F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2</w:t>
            </w:r>
          </w:p>
        </w:tc>
      </w:tr>
      <w:tr w:rsidR="00CD0AB6" w14:paraId="77CF426B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798CAEC2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General hospital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251938C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730 (33.6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53A4A86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1683 (26.8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6EDC428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14:paraId="12F195E8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3825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29.2)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59109CC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8376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28.1)</w:t>
            </w: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6D5C552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0A3C0D4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91 (14.5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3CD6B26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744 (31.5)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138760E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41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4B9C5F7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60 (25.5)</w:t>
            </w: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49066BB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863 (26.4)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65FE48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2</w:t>
            </w:r>
          </w:p>
        </w:tc>
      </w:tr>
      <w:tr w:rsidR="00CD0AB6" w14:paraId="185EFC90" w14:textId="77777777" w:rsidTr="005332B9">
        <w:trPr>
          <w:trHeight w:val="283"/>
        </w:trPr>
        <w:tc>
          <w:tcPr>
            <w:tcW w:w="3251" w:type="dxa"/>
            <w:shd w:val="clear" w:color="auto" w:fill="auto"/>
            <w:vAlign w:val="center"/>
            <w:hideMark/>
          </w:tcPr>
          <w:p w14:paraId="6533FD3A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Semi-hospital</w:t>
            </w:r>
          </w:p>
        </w:tc>
        <w:tc>
          <w:tcPr>
            <w:tcW w:w="1234" w:type="dxa"/>
            <w:shd w:val="clear" w:color="auto" w:fill="auto"/>
            <w:vAlign w:val="center"/>
            <w:hideMark/>
          </w:tcPr>
          <w:p w14:paraId="16868BB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 (0.0)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42AB9A3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87 (3.4)</w:t>
            </w:r>
          </w:p>
        </w:tc>
        <w:tc>
          <w:tcPr>
            <w:tcW w:w="849" w:type="dxa"/>
            <w:shd w:val="clear" w:color="auto" w:fill="auto"/>
            <w:vAlign w:val="center"/>
            <w:hideMark/>
          </w:tcPr>
          <w:p w14:paraId="4C471D0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19</w:t>
            </w:r>
          </w:p>
        </w:tc>
        <w:tc>
          <w:tcPr>
            <w:tcW w:w="959" w:type="dxa"/>
            <w:shd w:val="clear" w:color="auto" w:fill="auto"/>
            <w:vAlign w:val="center"/>
          </w:tcPr>
          <w:p w14:paraId="5F3227A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60" w:type="dxa"/>
            <w:shd w:val="clear" w:color="auto" w:fill="auto"/>
            <w:vAlign w:val="center"/>
          </w:tcPr>
          <w:p w14:paraId="22273643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55597BF5" w14:textId="77777777" w:rsidR="00CD0AB6" w:rsidRDefault="00CD0AB6" w:rsidP="005332B9">
            <w:pPr>
              <w:pStyle w:val="a4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6" w:type="dxa"/>
            <w:shd w:val="clear" w:color="auto" w:fill="auto"/>
            <w:vAlign w:val="center"/>
            <w:hideMark/>
          </w:tcPr>
          <w:p w14:paraId="64F55B1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94 (10.5)</w:t>
            </w:r>
          </w:p>
        </w:tc>
        <w:tc>
          <w:tcPr>
            <w:tcW w:w="885" w:type="dxa"/>
            <w:shd w:val="clear" w:color="auto" w:fill="auto"/>
            <w:vAlign w:val="center"/>
            <w:hideMark/>
          </w:tcPr>
          <w:p w14:paraId="33B56411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50CCB5A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586244A0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01" w:type="dxa"/>
            <w:shd w:val="clear" w:color="auto" w:fill="auto"/>
            <w:vAlign w:val="center"/>
            <w:hideMark/>
          </w:tcPr>
          <w:p w14:paraId="4CEF905B" w14:textId="77777777" w:rsidR="00CD0AB6" w:rsidRDefault="00CD0AB6" w:rsidP="005332B9">
            <w:pPr>
              <w:pStyle w:val="a4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D81D1EC" w14:textId="77777777" w:rsidR="00CD0AB6" w:rsidRDefault="00CD0AB6" w:rsidP="005332B9">
            <w:pPr>
              <w:pStyle w:val="a4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CD0AB6" w14:paraId="4DF27C4B" w14:textId="77777777" w:rsidTr="005332B9">
        <w:trPr>
          <w:trHeight w:val="283"/>
        </w:trPr>
        <w:tc>
          <w:tcPr>
            <w:tcW w:w="325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F0BF223" w14:textId="77777777" w:rsidR="00CD0AB6" w:rsidRDefault="00CD0AB6" w:rsidP="005332B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Local clinic</w:t>
            </w:r>
          </w:p>
        </w:tc>
        <w:tc>
          <w:tcPr>
            <w:tcW w:w="1234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854E9A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 (0.0)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C957E32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69 (1.8)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E1710AB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27</w:t>
            </w:r>
          </w:p>
        </w:tc>
        <w:tc>
          <w:tcPr>
            <w:tcW w:w="9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E7350D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EB381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2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7D4D599" w14:textId="77777777" w:rsidR="00CD0AB6" w:rsidRDefault="00CD0AB6" w:rsidP="005332B9">
            <w:pPr>
              <w:pStyle w:val="a4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B1354B4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 (0.2)</w:t>
            </w:r>
          </w:p>
        </w:tc>
        <w:tc>
          <w:tcPr>
            <w:tcW w:w="88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FA55C9F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5DF3ACC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-0.13</w:t>
            </w:r>
          </w:p>
        </w:tc>
        <w:tc>
          <w:tcPr>
            <w:tcW w:w="112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FDF617A" w14:textId="77777777" w:rsidR="00CD0AB6" w:rsidRDefault="00CD0AB6" w:rsidP="005332B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0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7AB5618" w14:textId="77777777" w:rsidR="00CD0AB6" w:rsidRDefault="00CD0AB6" w:rsidP="005332B9">
            <w:pPr>
              <w:pStyle w:val="a4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312A938" w14:textId="77777777" w:rsidR="00CD0AB6" w:rsidRDefault="00CD0AB6" w:rsidP="005332B9">
            <w:pPr>
              <w:pStyle w:val="a4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14:paraId="6A9736DD" w14:textId="2B6C6393" w:rsidR="00CD0AB6" w:rsidRPr="00ED2A5D" w:rsidRDefault="0037660A" w:rsidP="00CD0AB6">
      <w:pPr>
        <w:pStyle w:val="a4"/>
        <w:spacing w:line="480" w:lineRule="auto"/>
        <w:jc w:val="left"/>
        <w:rPr>
          <w:rFonts w:ascii="Times New Roman" w:eastAsia="맑은 고딕" w:hAnsi="Times New Roman" w:cs="Times New Roman"/>
          <w:bCs/>
          <w:color w:val="000000"/>
          <w:szCs w:val="16"/>
        </w:rPr>
      </w:pPr>
      <w:r w:rsidRPr="0037660A">
        <w:rPr>
          <w:rFonts w:ascii="Times New Roman" w:eastAsia="맑은 고딕" w:hAnsi="Times New Roman" w:cs="Times New Roman"/>
          <w:bCs/>
          <w:color w:val="000000"/>
          <w:szCs w:val="16"/>
        </w:rPr>
        <w:t xml:space="preserve">The values are presented as the </w:t>
      </w:r>
      <w:r>
        <w:rPr>
          <w:rFonts w:ascii="Times New Roman" w:eastAsia="맑은 고딕" w:hAnsi="Times New Roman" w:cs="Times New Roman"/>
          <w:bCs/>
          <w:color w:val="000000"/>
          <w:szCs w:val="16"/>
        </w:rPr>
        <w:t>mean</w:t>
      </w:r>
      <w:r w:rsidRPr="0037660A">
        <w:rPr>
          <w:rFonts w:ascii="Times New Roman" w:eastAsia="맑은 고딕" w:hAnsi="Times New Roman" w:cs="Times New Roman"/>
          <w:bCs/>
          <w:color w:val="000000"/>
          <w:szCs w:val="16"/>
        </w:rPr>
        <w:t xml:space="preserve"> (</w:t>
      </w:r>
      <w:r>
        <w:rPr>
          <w:rFonts w:ascii="Times New Roman" w:eastAsia="맑은 고딕" w:hAnsi="Times New Roman" w:cs="Times New Roman"/>
          <w:bCs/>
          <w:color w:val="000000"/>
          <w:szCs w:val="16"/>
        </w:rPr>
        <w:t>SD</w:t>
      </w:r>
      <w:r w:rsidRPr="0037660A">
        <w:rPr>
          <w:rFonts w:ascii="Times New Roman" w:eastAsia="맑은 고딕" w:hAnsi="Times New Roman" w:cs="Times New Roman"/>
          <w:bCs/>
          <w:color w:val="000000"/>
          <w:szCs w:val="16"/>
        </w:rPr>
        <w:t>) or number (%).</w:t>
      </w:r>
      <w:r>
        <w:rPr>
          <w:rFonts w:ascii="Times New Roman" w:eastAsia="맑은 고딕" w:hAnsi="Times New Roman" w:cs="Times New Roman"/>
          <w:bCs/>
          <w:color w:val="000000"/>
          <w:szCs w:val="16"/>
        </w:rPr>
        <w:t xml:space="preserve"> </w:t>
      </w:r>
      <w:r w:rsidR="00CD0AB6" w:rsidRPr="00ED2A5D">
        <w:rPr>
          <w:rFonts w:ascii="Times New Roman" w:eastAsia="맑은 고딕" w:hAnsi="Times New Roman" w:cs="Times New Roman"/>
          <w:bCs/>
          <w:color w:val="000000"/>
          <w:szCs w:val="16"/>
        </w:rPr>
        <w:t xml:space="preserve">IPTW, inverse probability of treatment weight; TIVA, </w:t>
      </w:r>
      <w:r w:rsidR="00CD0AB6" w:rsidRPr="00ED2A5D">
        <w:rPr>
          <w:rFonts w:ascii="Times New Roman" w:hAnsi="Times New Roman" w:cs="Times New Roman" w:hint="eastAsia"/>
          <w:sz w:val="22"/>
          <w:szCs w:val="24"/>
        </w:rPr>
        <w:t>total intravenous anesthesia</w:t>
      </w:r>
      <w:r w:rsidR="00CD0AB6" w:rsidRPr="00ED2A5D">
        <w:rPr>
          <w:rFonts w:ascii="Times New Roman" w:eastAsia="맑은 고딕" w:hAnsi="Times New Roman" w:cs="Times New Roman"/>
          <w:bCs/>
          <w:color w:val="000000"/>
          <w:szCs w:val="16"/>
        </w:rPr>
        <w:t xml:space="preserve">; IA, </w:t>
      </w:r>
      <w:r w:rsidR="00CD0AB6" w:rsidRPr="00ED2A5D">
        <w:rPr>
          <w:rFonts w:ascii="Times New Roman" w:hAnsi="Times New Roman" w:cs="Times New Roman" w:hint="eastAsia"/>
          <w:sz w:val="22"/>
          <w:szCs w:val="24"/>
        </w:rPr>
        <w:t>inhalation</w:t>
      </w:r>
      <w:r w:rsidR="00CD0AB6" w:rsidRPr="00ED2A5D">
        <w:rPr>
          <w:rFonts w:ascii="Times New Roman" w:hAnsi="Times New Roman" w:cs="Times New Roman"/>
          <w:sz w:val="22"/>
          <w:szCs w:val="24"/>
        </w:rPr>
        <w:t>al anesthesia</w:t>
      </w:r>
      <w:r w:rsidR="00CD0AB6" w:rsidRPr="00ED2A5D">
        <w:rPr>
          <w:rFonts w:ascii="Times New Roman" w:eastAsia="맑은 고딕" w:hAnsi="Times New Roman" w:cs="Times New Roman"/>
          <w:bCs/>
          <w:color w:val="000000"/>
          <w:szCs w:val="16"/>
        </w:rPr>
        <w:t xml:space="preserve">; SMD, standardized mean difference; COPD, chronic obstructive pulmonary disease; ACE, angiotensin-converting enzyme. </w:t>
      </w:r>
    </w:p>
    <w:p w14:paraId="10EB7E2D" w14:textId="77777777" w:rsidR="00CD0AB6" w:rsidRDefault="00CD0AB6">
      <w:pPr>
        <w:widowControl/>
        <w:wordWrap/>
        <w:autoSpaceDE/>
        <w:autoSpaceDN/>
        <w:rPr>
          <w:rFonts w:ascii="Times New Roman" w:eastAsia="맑은 고딕" w:hAnsi="Times New Roman" w:cs="Times New Roman"/>
          <w:bCs/>
          <w:color w:val="000000"/>
          <w:sz w:val="22"/>
          <w:szCs w:val="16"/>
        </w:rPr>
      </w:pPr>
      <w:r>
        <w:rPr>
          <w:rFonts w:ascii="Times New Roman" w:eastAsia="맑은 고딕" w:hAnsi="Times New Roman" w:cs="Times New Roman"/>
          <w:bCs/>
          <w:color w:val="000000"/>
          <w:sz w:val="22"/>
          <w:szCs w:val="16"/>
        </w:rPr>
        <w:br w:type="page"/>
      </w:r>
    </w:p>
    <w:p w14:paraId="48A48E92" w14:textId="4DEE64C7" w:rsidR="001E0FCB" w:rsidRPr="001B5906" w:rsidRDefault="00DF4A38" w:rsidP="001E0FCB">
      <w:pPr>
        <w:pStyle w:val="a4"/>
        <w:spacing w:line="480" w:lineRule="auto"/>
        <w:jc w:val="left"/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</w:pPr>
      <w:r>
        <w:rPr>
          <w:rFonts w:ascii="Times New Roman" w:eastAsia="맑은 고딕" w:hAnsi="Times New Roman" w:cs="Times New Roman" w:hint="eastAsia"/>
          <w:b/>
          <w:bCs/>
          <w:color w:val="000000"/>
          <w:sz w:val="22"/>
          <w:szCs w:val="16"/>
        </w:rPr>
        <w:lastRenderedPageBreak/>
        <w:t>Table S</w:t>
      </w:r>
      <w:r w:rsidR="00CD0AB6"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  <w:t>4</w:t>
      </w:r>
      <w:r w:rsidR="001E0FCB" w:rsidRPr="001B5906">
        <w:rPr>
          <w:rFonts w:ascii="Times New Roman" w:eastAsia="맑은 고딕" w:hAnsi="Times New Roman" w:cs="Times New Roman" w:hint="eastAsia"/>
          <w:b/>
          <w:bCs/>
          <w:color w:val="000000"/>
          <w:sz w:val="22"/>
          <w:szCs w:val="16"/>
        </w:rPr>
        <w:t>.</w:t>
      </w:r>
      <w:r w:rsidR="001E0FCB" w:rsidRPr="001B5906"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  <w:t xml:space="preserve"> </w:t>
      </w:r>
      <w:r w:rsidR="001E0FCB" w:rsidRPr="001B5906">
        <w:rPr>
          <w:rFonts w:ascii="Times New Roman" w:eastAsia="맑은 고딕" w:hAnsi="Times New Roman" w:cs="Times New Roman"/>
          <w:bCs/>
          <w:color w:val="000000"/>
          <w:sz w:val="22"/>
          <w:szCs w:val="16"/>
        </w:rPr>
        <w:t xml:space="preserve">Baseline characteristics of patients underwent </w:t>
      </w:r>
      <w:r w:rsidR="000061AD" w:rsidRPr="001B5906">
        <w:rPr>
          <w:rFonts w:ascii="Times New Roman" w:eastAsia="맑은 고딕" w:hAnsi="Times New Roman" w:cs="Times New Roman"/>
          <w:bCs/>
          <w:color w:val="000000"/>
          <w:sz w:val="22"/>
          <w:szCs w:val="16"/>
        </w:rPr>
        <w:t>lung</w:t>
      </w:r>
      <w:r w:rsidR="001E0FCB" w:rsidRPr="001B5906">
        <w:rPr>
          <w:rFonts w:ascii="Times New Roman" w:eastAsia="맑은 고딕" w:hAnsi="Times New Roman" w:cs="Times New Roman"/>
          <w:bCs/>
          <w:color w:val="000000"/>
          <w:sz w:val="22"/>
          <w:szCs w:val="16"/>
        </w:rPr>
        <w:t xml:space="preserve"> and </w:t>
      </w:r>
      <w:r w:rsidR="000061AD" w:rsidRPr="001B5906">
        <w:rPr>
          <w:rFonts w:ascii="Times New Roman" w:eastAsia="맑은 고딕" w:hAnsi="Times New Roman" w:cs="Times New Roman"/>
          <w:bCs/>
          <w:color w:val="000000"/>
          <w:sz w:val="22"/>
          <w:szCs w:val="16"/>
        </w:rPr>
        <w:t>liver</w:t>
      </w:r>
      <w:r w:rsidR="001E0FCB" w:rsidRPr="001B5906">
        <w:rPr>
          <w:rFonts w:ascii="Times New Roman" w:eastAsia="맑은 고딕" w:hAnsi="Times New Roman" w:cs="Times New Roman"/>
          <w:bCs/>
          <w:color w:val="000000"/>
          <w:sz w:val="22"/>
          <w:szCs w:val="16"/>
        </w:rPr>
        <w:t xml:space="preserve"> cancer</w:t>
      </w:r>
    </w:p>
    <w:tbl>
      <w:tblPr>
        <w:tblW w:w="1460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9"/>
        <w:gridCol w:w="907"/>
        <w:gridCol w:w="1375"/>
        <w:gridCol w:w="813"/>
        <w:gridCol w:w="973"/>
        <w:gridCol w:w="1172"/>
        <w:gridCol w:w="860"/>
        <w:gridCol w:w="1109"/>
        <w:gridCol w:w="1077"/>
        <w:gridCol w:w="764"/>
        <w:gridCol w:w="874"/>
        <w:gridCol w:w="1121"/>
        <w:gridCol w:w="810"/>
      </w:tblGrid>
      <w:tr w:rsidR="00DC4FC9" w:rsidRPr="001B5906" w14:paraId="562A3FF5" w14:textId="77777777" w:rsidTr="0037660A">
        <w:trPr>
          <w:trHeight w:val="454"/>
          <w:tblHeader/>
        </w:trPr>
        <w:tc>
          <w:tcPr>
            <w:tcW w:w="283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BFE4DF4" w14:textId="77777777" w:rsidR="001E0FCB" w:rsidRPr="001B5906" w:rsidRDefault="001E0FCB" w:rsidP="000061AD">
            <w:pPr>
              <w:pStyle w:val="a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05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6017E75" w14:textId="3ED79F4B" w:rsidR="001E0FCB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b/>
                <w:bCs/>
                <w:color w:val="000000"/>
                <w:szCs w:val="16"/>
              </w:rPr>
              <w:t>Lung</w:t>
            </w:r>
            <w:r w:rsidR="001E0FCB" w:rsidRPr="001B5906">
              <w:rPr>
                <w:rFonts w:ascii="Times New Roman" w:eastAsia="맑은 고딕" w:hAnsi="Times New Roman" w:cs="Times New Roman" w:hint="eastAsia"/>
                <w:b/>
                <w:bCs/>
                <w:color w:val="000000"/>
                <w:szCs w:val="16"/>
              </w:rPr>
              <w:t xml:space="preserve"> cancer</w:t>
            </w:r>
          </w:p>
        </w:tc>
        <w:tc>
          <w:tcPr>
            <w:tcW w:w="5707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25D08DF" w14:textId="7584D1BD" w:rsidR="001E0FCB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Liver</w:t>
            </w:r>
            <w:r w:rsidR="001E0FCB" w:rsidRPr="001B5906">
              <w:rPr>
                <w:rFonts w:ascii="Times New Roman" w:eastAsia="맑은 고딕" w:hAnsi="Times New Roman" w:cs="Times New Roman" w:hint="eastAsia"/>
                <w:b/>
                <w:bCs/>
                <w:color w:val="000000"/>
                <w:szCs w:val="16"/>
              </w:rPr>
              <w:t xml:space="preserve"> cancer</w:t>
            </w:r>
          </w:p>
        </w:tc>
      </w:tr>
      <w:tr w:rsidR="0037660A" w:rsidRPr="001B5906" w14:paraId="7955B0A9" w14:textId="77777777" w:rsidTr="0037660A">
        <w:trPr>
          <w:trHeight w:val="454"/>
          <w:tblHeader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2DE477E4" w14:textId="77777777" w:rsidR="002A7099" w:rsidRPr="001B5906" w:rsidRDefault="002A7099" w:rsidP="002A7099">
            <w:pPr>
              <w:pStyle w:val="a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7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83029" w14:textId="1B98849E" w:rsidR="002A7099" w:rsidRPr="001B5906" w:rsidRDefault="002A7099" w:rsidP="002A7099">
            <w:pPr>
              <w:pStyle w:val="a4"/>
              <w:jc w:val="center"/>
              <w:rPr>
                <w:rFonts w:ascii="Times New Roman" w:eastAsia="Times New Roman" w:hAnsi="Times New Roman" w:cs="Times New Roman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Unweighted cohort</w:t>
            </w:r>
          </w:p>
        </w:tc>
        <w:tc>
          <w:tcPr>
            <w:tcW w:w="29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C4F90" w14:textId="1FC1911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IPTW-weighted cohort</w:t>
            </w:r>
          </w:p>
        </w:tc>
        <w:tc>
          <w:tcPr>
            <w:tcW w:w="292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529C6" w14:textId="377F267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Unweighted cohort</w:t>
            </w:r>
          </w:p>
        </w:tc>
        <w:tc>
          <w:tcPr>
            <w:tcW w:w="278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0381F" w14:textId="327B767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IPTW-weighted cohort</w:t>
            </w:r>
          </w:p>
        </w:tc>
      </w:tr>
      <w:tr w:rsidR="0037660A" w:rsidRPr="001B5906" w14:paraId="79395A38" w14:textId="77777777" w:rsidTr="0037660A">
        <w:trPr>
          <w:trHeight w:val="454"/>
          <w:tblHeader/>
        </w:trPr>
        <w:tc>
          <w:tcPr>
            <w:tcW w:w="283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74B76" w14:textId="77777777" w:rsidR="001E0FCB" w:rsidRPr="001B5906" w:rsidRDefault="001E0FCB" w:rsidP="000061AD">
            <w:pPr>
              <w:pStyle w:val="a4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6E8AE" w14:textId="77777777" w:rsidR="001E0FCB" w:rsidRPr="001B5906" w:rsidRDefault="001E0FCB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TIVA</w:t>
            </w:r>
          </w:p>
          <w:p w14:paraId="69D90385" w14:textId="1AC9B659" w:rsidR="001E0FCB" w:rsidRPr="001B5906" w:rsidRDefault="003B31B0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8,515</w:t>
            </w:r>
            <w:r w:rsidR="001E0FCB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8FAE1" w14:textId="77777777" w:rsidR="001E0FCB" w:rsidRPr="001B5906" w:rsidRDefault="001E0FCB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IA</w:t>
            </w:r>
          </w:p>
          <w:p w14:paraId="676D6ED1" w14:textId="69229783" w:rsidR="001E0FCB" w:rsidRPr="001B5906" w:rsidRDefault="003B31B0" w:rsidP="003B31B0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28,142</w:t>
            </w:r>
            <w:r w:rsidR="001E0FCB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12309" w14:textId="77777777" w:rsidR="001E0FCB" w:rsidRPr="001B5906" w:rsidRDefault="001E0FCB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hAnsi="Times New Roman" w:cs="Times New Roman"/>
                <w:kern w:val="0"/>
                <w:sz w:val="16"/>
                <w:szCs w:val="16"/>
              </w:rPr>
              <w:t>SMD</w:t>
            </w:r>
          </w:p>
        </w:tc>
        <w:tc>
          <w:tcPr>
            <w:tcW w:w="9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A0BAE" w14:textId="77777777" w:rsidR="001E0FCB" w:rsidRPr="001B5906" w:rsidRDefault="001E0FCB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TIVA</w:t>
            </w:r>
          </w:p>
          <w:p w14:paraId="42CECBFB" w14:textId="6092FBF0" w:rsidR="001E0FCB" w:rsidRPr="001B5906" w:rsidRDefault="001E0FCB" w:rsidP="003B31B0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3B31B0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6,188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1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437C0" w14:textId="77777777" w:rsidR="001E0FCB" w:rsidRPr="001B5906" w:rsidRDefault="001E0FCB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IA</w:t>
            </w:r>
          </w:p>
          <w:p w14:paraId="0F8B72E1" w14:textId="6443BDE7" w:rsidR="001E0FCB" w:rsidRPr="001B5906" w:rsidRDefault="001E0FCB" w:rsidP="003B31B0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3B31B0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23,151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2E911" w14:textId="77777777" w:rsidR="001E0FCB" w:rsidRPr="001B5906" w:rsidRDefault="001E0FCB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hAnsi="Times New Roman" w:cs="Times New Roman"/>
                <w:kern w:val="0"/>
                <w:sz w:val="16"/>
                <w:szCs w:val="16"/>
              </w:rPr>
              <w:t>SMD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42E62" w14:textId="77777777" w:rsidR="001E0FCB" w:rsidRPr="001B5906" w:rsidRDefault="001E0FCB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TIVA</w:t>
            </w:r>
          </w:p>
          <w:p w14:paraId="5F242D28" w14:textId="68D86637" w:rsidR="001E0FCB" w:rsidRPr="001B5906" w:rsidRDefault="001E0FCB" w:rsidP="003B31B0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3B31B0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1,227)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54348" w14:textId="77777777" w:rsidR="001E0FCB" w:rsidRPr="001B5906" w:rsidRDefault="001E0FCB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IA</w:t>
            </w:r>
          </w:p>
          <w:p w14:paraId="3B52DC46" w14:textId="3E6E8AC1" w:rsidR="001E0FCB" w:rsidRPr="001B5906" w:rsidRDefault="001E0FCB" w:rsidP="003B31B0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3B31B0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28,512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7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94F54" w14:textId="77777777" w:rsidR="001E0FCB" w:rsidRPr="001B5906" w:rsidRDefault="001E0FCB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hAnsi="Times New Roman" w:cs="Times New Roman"/>
                <w:kern w:val="0"/>
                <w:sz w:val="16"/>
                <w:szCs w:val="16"/>
              </w:rPr>
              <w:t>SMD</w:t>
            </w:r>
          </w:p>
        </w:tc>
        <w:tc>
          <w:tcPr>
            <w:tcW w:w="8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54AEB" w14:textId="77777777" w:rsidR="001E0FCB" w:rsidRPr="001B5906" w:rsidRDefault="001E0FCB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TIVA</w:t>
            </w:r>
          </w:p>
          <w:p w14:paraId="5ED7E785" w14:textId="0F8CFC00" w:rsidR="001E0FCB" w:rsidRPr="001B5906" w:rsidRDefault="001E0FCB" w:rsidP="003B31B0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3B31B0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870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1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9C477" w14:textId="77777777" w:rsidR="001E0FCB" w:rsidRPr="001B5906" w:rsidRDefault="001E0FCB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IA</w:t>
            </w:r>
          </w:p>
          <w:p w14:paraId="0C52D955" w14:textId="5B0A0338" w:rsidR="001E0FCB" w:rsidRPr="001B5906" w:rsidRDefault="001E0FCB" w:rsidP="003B31B0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3B31B0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22,926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84C06" w14:textId="77777777" w:rsidR="001E0FCB" w:rsidRPr="001B5906" w:rsidRDefault="001E0FCB" w:rsidP="000061AD">
            <w:pPr>
              <w:wordWrap/>
              <w:adjustRightInd w:val="0"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hAnsi="Times New Roman" w:cs="Times New Roman"/>
                <w:kern w:val="0"/>
                <w:sz w:val="16"/>
                <w:szCs w:val="16"/>
              </w:rPr>
              <w:t>SMD</w:t>
            </w:r>
          </w:p>
        </w:tc>
      </w:tr>
      <w:tr w:rsidR="0037660A" w:rsidRPr="001B5906" w14:paraId="38D4A662" w14:textId="77777777" w:rsidTr="0037660A">
        <w:trPr>
          <w:trHeight w:val="283"/>
        </w:trPr>
        <w:tc>
          <w:tcPr>
            <w:tcW w:w="283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70098" w14:textId="77777777" w:rsidR="000061AD" w:rsidRPr="001B5906" w:rsidRDefault="000061AD" w:rsidP="000061AD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Age, </w:t>
            </w:r>
            <w:proofErr w:type="spellStart"/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yr</w:t>
            </w:r>
            <w:proofErr w:type="spellEnd"/>
          </w:p>
        </w:tc>
        <w:tc>
          <w:tcPr>
            <w:tcW w:w="89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6EE9093" w14:textId="6F6B9B49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65.1 (10.0)</w:t>
            </w:r>
          </w:p>
        </w:tc>
        <w:tc>
          <w:tcPr>
            <w:tcW w:w="137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92D2A93" w14:textId="2B2A280E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65.5 (9.8)</w:t>
            </w:r>
          </w:p>
        </w:tc>
        <w:tc>
          <w:tcPr>
            <w:tcW w:w="80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4C714B4" w14:textId="1FFEDDBE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4</w:t>
            </w:r>
          </w:p>
        </w:tc>
        <w:tc>
          <w:tcPr>
            <w:tcW w:w="96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4722C49" w14:textId="020B5D18" w:rsidR="000061AD" w:rsidRPr="001B5906" w:rsidRDefault="000061AD" w:rsidP="003B31B0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65.3</w:t>
            </w:r>
            <w:r w:rsidR="003B31B0"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(9.9)</w:t>
            </w:r>
          </w:p>
        </w:tc>
        <w:tc>
          <w:tcPr>
            <w:tcW w:w="11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B19BFC3" w14:textId="369F0FC4" w:rsidR="000061AD" w:rsidRPr="001B5906" w:rsidRDefault="000061AD" w:rsidP="003B31B0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65.3</w:t>
            </w:r>
            <w:r w:rsidR="003B31B0"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(9.</w:t>
            </w:r>
            <w:r w:rsidR="003B31B0"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5DE9479" w14:textId="2238C4F8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0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6F2D0E1" w14:textId="272BE6B0" w:rsidR="000061AD" w:rsidRPr="001B5906" w:rsidRDefault="000061AD" w:rsidP="003B31B0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59.</w:t>
            </w:r>
            <w:r w:rsidR="003B31B0"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8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(10.6)</w:t>
            </w:r>
          </w:p>
        </w:tc>
        <w:tc>
          <w:tcPr>
            <w:tcW w:w="10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C44294C" w14:textId="2C7050FA" w:rsidR="000061AD" w:rsidRPr="001B5906" w:rsidRDefault="000061AD" w:rsidP="003B31B0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60.</w:t>
            </w:r>
            <w:r w:rsidR="003B31B0"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 (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0.</w:t>
            </w:r>
            <w:r w:rsidR="003B31B0"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75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DF10F1F" w14:textId="072D2B48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4</w:t>
            </w:r>
          </w:p>
        </w:tc>
        <w:tc>
          <w:tcPr>
            <w:tcW w:w="86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3DDC8D1" w14:textId="38BE9370" w:rsidR="000061AD" w:rsidRPr="001B5906" w:rsidRDefault="000061AD" w:rsidP="003B31B0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59.9</w:t>
            </w:r>
            <w:r w:rsidR="003B31B0"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(10.7)</w:t>
            </w:r>
          </w:p>
        </w:tc>
        <w:tc>
          <w:tcPr>
            <w:tcW w:w="11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E6DC861" w14:textId="3A90E9F3" w:rsidR="000061AD" w:rsidRPr="001B5906" w:rsidRDefault="003B31B0" w:rsidP="003B31B0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60.0 </w:t>
            </w:r>
            <w:r w:rsidR="000061AD"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(10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</w:t>
            </w:r>
            <w:r w:rsidR="000061AD"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8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4ACEB88" w14:textId="784AB67D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</w:tr>
      <w:tr w:rsidR="0037660A" w:rsidRPr="001B5906" w14:paraId="2A019A5F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50FFDF9B" w14:textId="77777777" w:rsidR="000061AD" w:rsidRPr="001B5906" w:rsidRDefault="000061AD" w:rsidP="000061AD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Male, n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03322DA1" w14:textId="52324F9E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5357</w:t>
            </w:r>
            <w:r w:rsidR="008160EA"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62.9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370D37AE" w14:textId="6F254001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8211</w:t>
            </w:r>
            <w:r w:rsidR="008160EA"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64.7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111DDEEA" w14:textId="0F8D74D4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41FD732D" w14:textId="03155DE1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3957</w:t>
            </w:r>
            <w:r w:rsidR="008160EA"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63.9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333859B8" w14:textId="65BF296C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4816</w:t>
            </w:r>
            <w:r w:rsidR="008160EA"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64.0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3D6AF8E" w14:textId="76E931A3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2E19878B" w14:textId="71A50646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945</w:t>
            </w:r>
            <w:r w:rsidR="008160EA"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77.0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2471B8BD" w14:textId="62EEADCE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22017</w:t>
            </w:r>
            <w:r w:rsidR="008160EA"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77.2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39C8EAF3" w14:textId="6AE220AD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6BEA4045" w14:textId="6DC7E7E5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671</w:t>
            </w:r>
            <w:r w:rsidR="008160EA"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77.1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14B088A9" w14:textId="29183BCC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17618</w:t>
            </w:r>
            <w:r w:rsidR="008160EA"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(76.8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53777CF5" w14:textId="6547D32B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</w:tr>
      <w:tr w:rsidR="0037660A" w:rsidRPr="001B5906" w14:paraId="41F087BE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</w:tcPr>
          <w:p w14:paraId="1A8C0069" w14:textId="77777777" w:rsidR="000061AD" w:rsidRPr="001B5906" w:rsidRDefault="000061AD" w:rsidP="000061AD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comorbidity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07F88414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63EFB520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7E047FDC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0DAA2910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53F61451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22764889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2EC972D5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01471EAA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20700599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04938E03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2BBBB663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5B50B304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37660A" w:rsidRPr="001B5906" w14:paraId="701B777A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439459BE" w14:textId="44093449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Hypertension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2D43A012" w14:textId="1D07D92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909 (57.7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1660A869" w14:textId="5BC9867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835 (56.3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15297DC4" w14:textId="40C7A25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73CA95D3" w14:textId="15BB5B0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453 (55.8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3DE2C6C0" w14:textId="64E3C53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859 (55.5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3FEF7A68" w14:textId="6B22285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6137CCA2" w14:textId="7A13410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88 (47.9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34B24F6C" w14:textId="2B9E87D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931 (48.9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379DC3A4" w14:textId="000C7D8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3A674983" w14:textId="3A2D640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03 (46.4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277C05C0" w14:textId="6FE2D33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963 (47.8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5BF56473" w14:textId="0F7CF8E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3</w:t>
            </w:r>
          </w:p>
        </w:tc>
      </w:tr>
      <w:tr w:rsidR="0037660A" w:rsidRPr="001B5906" w14:paraId="2122E41A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68C36C25" w14:textId="7CE2F665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 xml:space="preserve">Diabetes 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2C18A5C7" w14:textId="3071E1B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485 (52.7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489C9111" w14:textId="43BDC09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474 (51.4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397627D8" w14:textId="45AB955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04E36E2D" w14:textId="17C0E05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24066C9F" w14:textId="1A46589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2581D30D" w14:textId="18732BD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008A518C" w14:textId="3101F60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80 (47.3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556727B3" w14:textId="52BF508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441 (47.1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716ACE93" w14:textId="7A38F82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2983CCD3" w14:textId="687EABC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97 (45.7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40557206" w14:textId="595959B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660 (46.5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290432F0" w14:textId="48659F6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</w:tr>
      <w:tr w:rsidR="0037660A" w:rsidRPr="001B5906" w14:paraId="6F9DB2BA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529574CA" w14:textId="45C6AB15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oronary artery disease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4AAE3DD4" w14:textId="66F3456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678 (31.5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1986BCB1" w14:textId="3B9F9E6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294 (29.5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6101A180" w14:textId="628DB54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169D851E" w14:textId="1405302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34088CAB" w14:textId="5D6C04E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47093B83" w14:textId="15667A0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483CDDB1" w14:textId="48D4DCB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68 (21.8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6211A59E" w14:textId="6FD0213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732 (20.1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5A0B81D4" w14:textId="769545B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06807D48" w14:textId="7867A58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75 (20.1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0A52EFC7" w14:textId="24913BF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480 (19.5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2AC556BF" w14:textId="7DA19C1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</w:tr>
      <w:tr w:rsidR="0037660A" w:rsidRPr="001B5906" w14:paraId="149B45AC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0FDE8581" w14:textId="5C4B3903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erebrovascular accident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66B46A1F" w14:textId="3A6FBDF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88 (15.1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3258134F" w14:textId="372F8F0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057 (14.4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77E994B0" w14:textId="717029E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56FA1FB8" w14:textId="5E28470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81 (14.2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549FB261" w14:textId="3134A30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284 (14.2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0D8B1998" w14:textId="17652A7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2C619457" w14:textId="5840000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1 (9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3684A952" w14:textId="2CAE5A9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304 (8.1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1A606EDB" w14:textId="57A058A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008986A7" w14:textId="6F83504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0 (8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36FF65E6" w14:textId="7D319B8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782 (7.8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7EF4E8FE" w14:textId="3BEF195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</w:tr>
      <w:tr w:rsidR="0037660A" w:rsidRPr="001B5906" w14:paraId="3337C56D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23CC9274" w14:textId="70800CF9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OPD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7A1B441A" w14:textId="370A5AD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252 (38.2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0310A318" w14:textId="501314B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256 (29.3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304D76C2" w14:textId="7703625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26D1BC4F" w14:textId="36570EF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11 (29.3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5731E649" w14:textId="56872CD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870 (29.7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305C5237" w14:textId="1F1B576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60CADDB2" w14:textId="503595F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1 (15.6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61A7EE12" w14:textId="1F2DFBF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159 (11.1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026524C6" w14:textId="3D76743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7D40798C" w14:textId="6BF7B00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8 (10.1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2D83E3DA" w14:textId="7330AE4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336 (10.2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37C8F3A5" w14:textId="5EAC14E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</w:tr>
      <w:tr w:rsidR="0037660A" w:rsidRPr="001B5906" w14:paraId="769CDCE9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7D9DC12F" w14:textId="4511A862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hronic liver disease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28091911" w14:textId="32673ED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27 (5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001377B9" w14:textId="4AC662F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97 (4.6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05E49FD2" w14:textId="57E0C06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2ED3E3D4" w14:textId="567B4EA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7 (4.5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11D8076A" w14:textId="1D17A6F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37 (4.5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27A13524" w14:textId="76F5A08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6E80726D" w14:textId="3204E5D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79 (47.2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50B2C352" w14:textId="622E3E1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287 (50.1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74FC0737" w14:textId="0454F82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6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03ADAE70" w14:textId="22DBC05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39 (50.4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3909B011" w14:textId="091E908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446 (49.9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43B44A8D" w14:textId="0AAB4DF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</w:tr>
      <w:tr w:rsidR="0037660A" w:rsidRPr="001B5906" w14:paraId="5BE6904A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7AD3C0BD" w14:textId="276D614F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hronic kidney disease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28961AA8" w14:textId="22BF65B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41 (2.8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21896C96" w14:textId="7357E54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18 (2.9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301769E5" w14:textId="64431C8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0D4640E6" w14:textId="12F52C9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1 (2.9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5B346EB3" w14:textId="61CC240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68 (2.9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0587BD3F" w14:textId="481D24A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4373C2CC" w14:textId="52B97AB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9 (2.4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4B04ECB1" w14:textId="56E64C1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48 (2.3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16F92150" w14:textId="4AC10DB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6E7FB9D3" w14:textId="0EDD9A3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0 (2.3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3508C399" w14:textId="16EDE74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20 (2.3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2C448672" w14:textId="68D9F6D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</w:tr>
      <w:tr w:rsidR="0037660A" w:rsidRPr="001B5906" w14:paraId="36280E93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373A4EA9" w14:textId="7E4DE23B" w:rsidR="002A7099" w:rsidRPr="001B5906" w:rsidRDefault="008E0748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Other malignancy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52E872D3" w14:textId="48C6561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62 (14.8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3A89E2CB" w14:textId="744E9BA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232 (15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56CE4CED" w14:textId="7DAADF8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436A0F5E" w14:textId="4908E40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47 (15.3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56DC58DF" w14:textId="6339083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554 (15.4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E4A470A" w14:textId="2113F60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62943747" w14:textId="676E0C6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6 (6.2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6B19872A" w14:textId="7D4BB7E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90 (6.6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4D63576F" w14:textId="6B390B7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771E1CDB" w14:textId="5181583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3 (6.1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5945EE1A" w14:textId="200ECE1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03 (6.6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6ACC2EB0" w14:textId="0CDF32E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</w:tr>
      <w:tr w:rsidR="0037660A" w:rsidRPr="001B5906" w14:paraId="2F8DA2C6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</w:tcPr>
          <w:p w14:paraId="1AAC93D8" w14:textId="24D68E07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M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8"/>
                <w:szCs w:val="20"/>
              </w:rPr>
              <w:t xml:space="preserve">etastasis 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69B078DE" w14:textId="333D99C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426 (28.5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3219CDB7" w14:textId="1E18808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881 (28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22F5C2FE" w14:textId="258D2D2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49465820" w14:textId="0B276B7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611 (26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2AAF92E7" w14:textId="3243EFA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181 (26.7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2CA36224" w14:textId="73B2D63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12F8B7BA" w14:textId="03AE9C4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8 (15.3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6AAD1A55" w14:textId="089B10B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887 (13.6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0DD81ED3" w14:textId="123B6DC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3723465E" w14:textId="44ABB4A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8 (12.4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5F4F4316" w14:textId="7312E34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109 (13.6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7ECD9302" w14:textId="4282261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3</w:t>
            </w:r>
          </w:p>
        </w:tc>
      </w:tr>
      <w:tr w:rsidR="0037660A" w:rsidRPr="001B5906" w14:paraId="525237F4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</w:tcPr>
          <w:p w14:paraId="67AA40E5" w14:textId="77777777" w:rsidR="0007197F" w:rsidRPr="001B5906" w:rsidRDefault="0007197F" w:rsidP="0007197F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medication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09888F86" w14:textId="0F70F41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56F6C498" w14:textId="49E5C986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53E0EEE8" w14:textId="777777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773A2580" w14:textId="7157A1C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0CBD9CEF" w14:textId="61EA374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613A32FF" w14:textId="777777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10C346FE" w14:textId="3CC16270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2E873665" w14:textId="7D6592E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143E9C68" w14:textId="777777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410301D8" w14:textId="78F22AE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2B6AA0EC" w14:textId="4C266B60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34AC5554" w14:textId="777777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37660A" w:rsidRPr="001B5906" w14:paraId="75D3BDF1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37396D93" w14:textId="1CFA8F1B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ACE inhibitor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312D6364" w14:textId="1CB5377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23 (3.8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354AB5A4" w14:textId="697839F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28 (3.7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0E2724E8" w14:textId="34099F6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0EBF80F8" w14:textId="3991D82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26 (3.6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63C375C5" w14:textId="20D07EE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02 (3.5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C89F1F0" w14:textId="2ED00E3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33136931" w14:textId="03CAE91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0 (4.9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0AB750F3" w14:textId="60DBC58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80 (2.7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35A92D14" w14:textId="0CEF1E2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363337F3" w14:textId="2D6F279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6 (1.9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65F63D64" w14:textId="1E09F02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5 (2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329E168C" w14:textId="15FB6B8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</w:tr>
      <w:tr w:rsidR="0037660A" w:rsidRPr="001B5906" w14:paraId="3EBEDA2B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572AB285" w14:textId="5E803664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Angiotensin receptor blocker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1C0F8EC8" w14:textId="7BFAB78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73 (13.8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1BE548CE" w14:textId="6898B0A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496 (12.4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4626B883" w14:textId="7035571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568163D6" w14:textId="0C62982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58 (12.3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3CDFF850" w14:textId="13FBCC2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826 (12.2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7745DA4B" w14:textId="7EBE038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4DD46927" w14:textId="0CCC506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7 (9.5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68D2EB63" w14:textId="64286CE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976 (10.4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7E9D1638" w14:textId="4C653E4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3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6B6A59B4" w14:textId="1AD531A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1 (9.3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6A0035DD" w14:textId="4894AC7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215 (9.7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251F59A5" w14:textId="69594F4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</w:tr>
      <w:tr w:rsidR="0037660A" w:rsidRPr="001B5906" w14:paraId="5848DF8A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3AC48B8C" w14:textId="3C371361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Beta-blocker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212A513A" w14:textId="2AC7BC5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06 (13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6F7AEFF7" w14:textId="7A2F1DA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377 (12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5A54C506" w14:textId="495BB07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01175F69" w14:textId="7408505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31 (11.8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78B3E5A8" w14:textId="5E65FD2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691 (11.6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287E45CF" w14:textId="5A9B6BE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0F48EB3F" w14:textId="2E86D6E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5 (11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7B758994" w14:textId="4DC73F3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823 (9.9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672BEDB9" w14:textId="6312D76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1B4BAEE5" w14:textId="4038474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0 (9.2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4181551E" w14:textId="75F80D2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201 (9.6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19AB3625" w14:textId="2243D8F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</w:tr>
      <w:tr w:rsidR="0037660A" w:rsidRPr="001B5906" w14:paraId="66DDE1CD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7EB49083" w14:textId="7D47A882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 xml:space="preserve">Calcium </w:t>
            </w:r>
            <w:r w:rsidR="007E33EE"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hannel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 xml:space="preserve"> blocker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7018FA8E" w14:textId="13A3492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605 (18.8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09511B4A" w14:textId="0DEE32D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997 (17.8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0790A98C" w14:textId="5D8D1F8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53C51429" w14:textId="09A13D7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97 (17.7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4AA33A7E" w14:textId="09F737E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020 (17.4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7307C631" w14:textId="1787469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0C4B3E84" w14:textId="63A5B82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2 (15.6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3DA9F30B" w14:textId="2DED23E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467 (15.7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3BDDC377" w14:textId="64DF3BD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45A0773C" w14:textId="0DD7D47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8 (13.6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380B0BD1" w14:textId="48B772C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277 (14.3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1AD134A8" w14:textId="1FE885E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</w:tr>
      <w:tr w:rsidR="0037660A" w:rsidRPr="001B5906" w14:paraId="08BE73C3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692C6E54" w14:textId="658C5467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Oral hypoglycemic agent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68918C31" w14:textId="1A4BE52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99 (10.6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32BC216C" w14:textId="4C6245D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66 (9.8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765AFC1B" w14:textId="09FFE35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1B8689C7" w14:textId="4476D95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11 (9.9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13605569" w14:textId="5B8D5D7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252 (9.7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71B966DF" w14:textId="3BAB3E1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70AC6F05" w14:textId="2766BBB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5 (11.8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222C1651" w14:textId="4F3E2B0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057 (10.7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1060F2E0" w14:textId="6306F59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72523FDB" w14:textId="7BCD395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7 (10.1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5868B582" w14:textId="1010F2C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349 (10.2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44082D4B" w14:textId="3666C66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</w:tr>
      <w:tr w:rsidR="0037660A" w:rsidRPr="001B5906" w14:paraId="63EFA689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0D6BA755" w14:textId="2C700018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Insulin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75FF10C9" w14:textId="363EFBB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21 (9.6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5533F5F7" w14:textId="47A56FB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456FE3D1" w14:textId="38C0BA1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3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70838FA8" w14:textId="36CA98E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23 (10.1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022B0BDB" w14:textId="2D57B62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307 (10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487292B8" w14:textId="33798CD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6E738598" w14:textId="2F962C6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0 (15.5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60D90683" w14:textId="2F0C1D8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565 (12.5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00DBB7D2" w14:textId="1D08062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082799CE" w14:textId="248A417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2 (11.7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7244353F" w14:textId="248AD2D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59 (12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3DBBAD2F" w14:textId="1FD5B66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</w:tr>
      <w:tr w:rsidR="0037660A" w:rsidRPr="001B5906" w14:paraId="1EC762E3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7BD4B407" w14:textId="710996E2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Statin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2A0B5DB7" w14:textId="56EAD39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11 (14.2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111701FC" w14:textId="70DB7A2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707 (13.2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3AB3E57B" w14:textId="54B02DD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22777DB9" w14:textId="3A1DFA6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21 (13.3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5D1ED41C" w14:textId="64508EC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029 (13.1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02BC0EF7" w14:textId="591BD19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0396D694" w14:textId="0D579DA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7 (6.3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4CB28BC3" w14:textId="422EE9F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06 (6.3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78A897CF" w14:textId="57E0183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76D4EB43" w14:textId="230EE2D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1 (5.9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61526E56" w14:textId="340E4F8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42 (5.9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325FC2F8" w14:textId="64C28F1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</w:tr>
      <w:tr w:rsidR="0037660A" w:rsidRPr="001B5906" w14:paraId="52C9AB46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62295A2E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Aspirin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67758DFF" w14:textId="7DE618BA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2 (2.3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23D55012" w14:textId="28FD557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75 (2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496D939C" w14:textId="05DB8C5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0BC4B60B" w14:textId="700CBB5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4 (2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14888CD4" w14:textId="28A294A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1 (1.9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58F69C5" w14:textId="1B44796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79D992B7" w14:textId="664F0D3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1 (1.7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2ADE62C1" w14:textId="15BF36D6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74 (1.3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307F4BB9" w14:textId="4B0F172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1E88C83C" w14:textId="6260ABA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 (1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007658FA" w14:textId="67CF84C0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1 (1.2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5740249E" w14:textId="16F835C2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</w:tr>
      <w:tr w:rsidR="0037660A" w:rsidRPr="001B5906" w14:paraId="6D5D9F68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1DBC749F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lopidogrel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61D2C995" w14:textId="0208E520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47 (7.6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6E8C4074" w14:textId="0E4CE762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066 (7.3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15918E7D" w14:textId="52A49DE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0C141E11" w14:textId="61E47AF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1 (7.3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7AD21EAE" w14:textId="24C63CB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649 (7.1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69EFF55D" w14:textId="2CF14AD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35A4F03D" w14:textId="27A1C38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0 (4.1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13A12CE1" w14:textId="40C028F0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20 (3.6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2943699D" w14:textId="1CF927F0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1A377684" w14:textId="5B3E8282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8 (3.2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5CCA6E8F" w14:textId="09B6D9A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39 (3.2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5D003E29" w14:textId="4B33032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</w:tr>
      <w:tr w:rsidR="0037660A" w:rsidRPr="001B5906" w14:paraId="3F8EB67E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3BB943EE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Diuretics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4D6FD1B5" w14:textId="5D7ED3F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76 (18.5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55CCFB32" w14:textId="0D37BD8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574 (9.1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33CDA354" w14:textId="104AAA1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72FF9226" w14:textId="1CC60DF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4 (7.3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5196A454" w14:textId="11F74C93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724 (7.4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B2B1358" w14:textId="3FCFFFD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5E91CEDD" w14:textId="48BB41C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3 (12.5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1AB9E175" w14:textId="086ABC1D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474 (12.2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680B11EE" w14:textId="1D7DEF1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0BBBBBCB" w14:textId="0D580126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5 (10.9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3C20168A" w14:textId="5CE21E1A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94 (12.2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360D8406" w14:textId="7F0BF6E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4</w:t>
            </w:r>
          </w:p>
        </w:tc>
      </w:tr>
      <w:tr w:rsidR="0037660A" w:rsidRPr="001B5906" w14:paraId="3A58D8F7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60FBD138" w14:textId="64B597D0" w:rsidR="0007197F" w:rsidRPr="001B5906" w:rsidRDefault="0007197F" w:rsidP="0007197F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P</w:t>
            </w:r>
            <w:r w:rsidR="007E33EE"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reoperative anesthetic exposure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37963C31" w14:textId="51EB87F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46 (21.7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198FFE64" w14:textId="57D887D0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036 (21.4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441F0CF5" w14:textId="1B6D1CC3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7640E98B" w14:textId="023B759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26 (21.4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334C71D5" w14:textId="04E9F1F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948 (21.4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6B7C76E" w14:textId="299641E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236A92A4" w14:textId="2601CCDB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60 (13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4A886296" w14:textId="1FCFEB9B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179 (14.7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6D3AF97E" w14:textId="0349209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5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0A825149" w14:textId="312D3A0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6 (13.4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44751065" w14:textId="488BF7A6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066 (13.4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5A02D958" w14:textId="090C0E0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</w:tr>
      <w:tr w:rsidR="0037660A" w:rsidRPr="001B5906" w14:paraId="5DDD3434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</w:tcPr>
          <w:p w14:paraId="7D8846F4" w14:textId="77777777" w:rsidR="0007197F" w:rsidRPr="001B5906" w:rsidRDefault="0007197F" w:rsidP="0007197F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chemotherapy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70170CED" w14:textId="1145A86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43 (7.6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3F57DDE7" w14:textId="1D370333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583 (9.2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28E8BFDC" w14:textId="43F532D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6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041525B4" w14:textId="592728B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22 (8.4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3A542882" w14:textId="1093228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021 (8.7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49A2CCF5" w14:textId="046C201B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059DA2A8" w14:textId="1CBFC5B6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6 (6.2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0B75BDBC" w14:textId="0AB5AE7B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03 (4.9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3EFC7956" w14:textId="27740A49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6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76C7C03D" w14:textId="25F91A3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9 (4.5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6826E8DB" w14:textId="4D6CD36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77 (4.7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37C00DC6" w14:textId="2E83042D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</w:tr>
      <w:tr w:rsidR="0037660A" w:rsidRPr="001B5906" w14:paraId="1F8F874D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</w:tcPr>
          <w:p w14:paraId="0A288F7A" w14:textId="77777777" w:rsidR="0007197F" w:rsidRPr="001B5906" w:rsidRDefault="0007197F" w:rsidP="0007197F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lastRenderedPageBreak/>
              <w:t>Preoperative radiation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5114F3F7" w14:textId="43AF4B1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8 (2.2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2BE030DC" w14:textId="61E690B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93 (2.1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52BF3180" w14:textId="30AC3F5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0BDAE394" w14:textId="3924CE6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5 (2.2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675963B4" w14:textId="01A299E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09 (2.2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6B52E068" w14:textId="43185AB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6577E4D3" w14:textId="6EACC40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 (0.7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439253FC" w14:textId="381CFAD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16 (0.8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5FACC283" w14:textId="29BB6CAA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01AEFEE0" w14:textId="3B796B7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 (0.8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31747E57" w14:textId="1B3E7823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67 (0.7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5D1F9477" w14:textId="7343FFD2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</w:tr>
      <w:tr w:rsidR="0037660A" w:rsidRPr="001B5906" w14:paraId="11A95EA1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</w:tcPr>
          <w:p w14:paraId="6046684B" w14:textId="77777777" w:rsidR="0007197F" w:rsidRPr="001B5906" w:rsidRDefault="0007197F" w:rsidP="0007197F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Year of surgery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081BDE7D" w14:textId="4116945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303321B3" w14:textId="67F8711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34A0A406" w14:textId="777777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11C14569" w14:textId="4FC231A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3E908EB5" w14:textId="16A1944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4ABF8D1F" w14:textId="777777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3195B029" w14:textId="0DAF3C1B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5693DCD3" w14:textId="6EA366E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018B72E2" w14:textId="777777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5DC2EE9D" w14:textId="14BB406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1A48E4D1" w14:textId="7B5205F3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797ED474" w14:textId="777777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37660A" w:rsidRPr="001B5906" w14:paraId="2B1DB28D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299FFCF6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07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79B8453A" w14:textId="44846F7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13 (4.9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2D44B66F" w14:textId="119749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21 (4.3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40179D9C" w14:textId="5B05DEC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650648FB" w14:textId="4838F396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91 (4.7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3D2AA0D2" w14:textId="437EF24D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03 (4.3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276877C0" w14:textId="185CED1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6DC6C3F5" w14:textId="375E161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4 (10.1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7D588B95" w14:textId="4F329D22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85 (6.6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48EFBD74" w14:textId="16446D9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3043DB64" w14:textId="50E4383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1 (5.9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36445369" w14:textId="5E0C42D6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86 (6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7640B2F1" w14:textId="12BA147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</w:tr>
      <w:tr w:rsidR="0037660A" w:rsidRPr="001B5906" w14:paraId="6306AA08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2D578D63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08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12D7D15B" w14:textId="7567670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33 (5.1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7C8740FC" w14:textId="12640D7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68 (5.2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6BD4F4D6" w14:textId="0B3FE4F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63C1A828" w14:textId="5501EDE6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23 (5.2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175CEE76" w14:textId="0288CB6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94 (5.2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6334D5DE" w14:textId="400006D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7CFD9DE8" w14:textId="4D75929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7 (12.8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289FBB94" w14:textId="38F536F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100 (7.4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12EBDEA1" w14:textId="5A2CACF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7DC8935C" w14:textId="4959C3A9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5 (6.4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12CA3E90" w14:textId="7C977D8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38 (6.3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73CEE3D0" w14:textId="07AF4EA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</w:tr>
      <w:tr w:rsidR="0037660A" w:rsidRPr="001B5906" w14:paraId="3C02F4DB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11B5DE55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09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091F2C2A" w14:textId="1DCAC70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67 (6.7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0BEDED1A" w14:textId="14168FA0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96 (5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41ADA782" w14:textId="2D3F907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3DFFEE62" w14:textId="3BD53AE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43 (5.5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1E68FC5F" w14:textId="2667DDB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95 (5.2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3CA68907" w14:textId="5C1403A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5BE39414" w14:textId="72AF10F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67 (13.6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44B4A87E" w14:textId="0EE3D20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121 (7.4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61B0D2D2" w14:textId="7EF476A3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5794B574" w14:textId="412A9A2D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0 (5.8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7F0203F2" w14:textId="5B8E6023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77 (6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0B5E4ED5" w14:textId="6B6A26F3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</w:tr>
      <w:tr w:rsidR="0037660A" w:rsidRPr="001B5906" w14:paraId="46940663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5878473B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0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19517BD3" w14:textId="0A790293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69 (7.9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66081BE0" w14:textId="2B2F958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78 (5.6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6022527D" w14:textId="7A9578D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1FC377C1" w14:textId="5679634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77 (6.1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28D5E1A2" w14:textId="5560FA4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33 (5.8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303DD85F" w14:textId="06DD26CA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4FA28A27" w14:textId="2970EEA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5 (11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299AEB9C" w14:textId="3885B522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278 (8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374D99A9" w14:textId="03785589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370CC801" w14:textId="4274F429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9 (7.9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00619F84" w14:textId="53AF91A2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76 (8.2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3C313391" w14:textId="62652BE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</w:tr>
      <w:tr w:rsidR="0037660A" w:rsidRPr="001B5906" w14:paraId="0C7DAA69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37C5DB7B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1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3C81DD84" w14:textId="401E8F39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08 (8.3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5D1BF701" w14:textId="33F4EE33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23 (6.5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14DFCA57" w14:textId="534AEED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68623170" w14:textId="44DE7A9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48 (7.2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1A0F7A9E" w14:textId="064AB71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35 (6.6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EDFCC93" w14:textId="6D25D64B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4AB800B0" w14:textId="397DDA60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9 (10.5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0FFF3F40" w14:textId="318C419A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52 (9.7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4E2A2F86" w14:textId="3A76283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436E0723" w14:textId="7C806E83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2 (10.6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6F14B349" w14:textId="71AA7BE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595 (11.3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082EF51A" w14:textId="5E51AE2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</w:tr>
      <w:tr w:rsidR="0037660A" w:rsidRPr="001B5906" w14:paraId="17661EED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4BFF27F4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2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16ACA31F" w14:textId="2DE6849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09 (10.7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77FA89D1" w14:textId="5F30FCCA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50 (6.6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6186018C" w14:textId="7CB949E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6CF643FA" w14:textId="6DDB9552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03 (6.5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3E9AD225" w14:textId="3D006B43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03 (6.5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47CA6E3" w14:textId="5F9ADCF3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4D1B3D50" w14:textId="3F6DC816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8 (9.6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290C00A7" w14:textId="686AAA2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011 (10.6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4C81D14C" w14:textId="61F259DD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3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2B472727" w14:textId="7297553D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5 (12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63B5D523" w14:textId="560B556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930 (12.8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51BE94FA" w14:textId="7E9316A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</w:tr>
      <w:tr w:rsidR="0037660A" w:rsidRPr="001B5906" w14:paraId="334686A9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43BD3759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3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4D013596" w14:textId="4EAFDACA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13 (15.4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427196AE" w14:textId="21EACE8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944 (14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1AAE6D3A" w14:textId="6B550BAA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30A0FFA5" w14:textId="62A0A11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32 (13.5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2B7C31E9" w14:textId="0B83BEC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321 (14.3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69390BC" w14:textId="531B511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3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76245502" w14:textId="49263B2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5 (9.4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6ADE3053" w14:textId="6A6E9AF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429 (12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68F0D111" w14:textId="296E6BD9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9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79916F2F" w14:textId="74C78BA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1 (15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5B63617F" w14:textId="506A9902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343 (14.6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0EA0360F" w14:textId="6BDA35D3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</w:tr>
      <w:tr w:rsidR="0037660A" w:rsidRPr="001B5906" w14:paraId="432AAB4E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33A8D77D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4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6F5FA4EF" w14:textId="30BED19B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75 (10.3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43474C73" w14:textId="63458E8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59 (16.2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214CB9B6" w14:textId="38AD7690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18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177D3E1B" w14:textId="475042B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83 (14.3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3AC4541F" w14:textId="5D978DD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399 (14.7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8DBF996" w14:textId="5A0287AA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4A02BE8B" w14:textId="2CA9759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4 (6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6654A62C" w14:textId="5A5A2343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499 (12.3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5877D15B" w14:textId="0C2C214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22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07A77511" w14:textId="600F1D0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1 (5.9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3E42BAF5" w14:textId="38C91AC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28 (5.8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210B222C" w14:textId="2D4FE26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</w:tr>
      <w:tr w:rsidR="0037660A" w:rsidRPr="001B5906" w14:paraId="0FB320E2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56FAA773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5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68F6D7FE" w14:textId="0CB16929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94 (14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60C916B8" w14:textId="079FE27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666 (16.6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1D797CD1" w14:textId="71AA4B40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7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58B62DF3" w14:textId="6F91B32B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15 (16.4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600D9CD1" w14:textId="0ADCD06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898 (16.8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0545DA17" w14:textId="2E1B7A52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63CC67DD" w14:textId="74B8E446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0 (8.1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33B97C60" w14:textId="2DC9677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585 (12.6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6DE548B6" w14:textId="1405522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15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10236628" w14:textId="5EF0B07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6 (14.5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3912BFB5" w14:textId="07C1874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182 (13.9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1F515EEB" w14:textId="6CAD61E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</w:tr>
      <w:tr w:rsidR="0037660A" w:rsidRPr="001B5906" w14:paraId="19941870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66014AD3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6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5AA080DA" w14:textId="4EAA86E6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34 (16.8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5A7C233B" w14:textId="23D31AFD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637 (20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676067D2" w14:textId="2D15C76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8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787BD7E0" w14:textId="7A276D0A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69 (20.5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42159E7E" w14:textId="69E467A9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769 (20.6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26E13D3" w14:textId="6F30756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63FB6D80" w14:textId="192C986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8 (8.8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3FA4BE43" w14:textId="3D0D2E1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852 (13.5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2E23E65C" w14:textId="2B2E305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15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32491EFB" w14:textId="4135A04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0 (16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3A364891" w14:textId="3546412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470 (15.1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4F8AC428" w14:textId="5291EEFA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</w:tr>
      <w:tr w:rsidR="0037660A" w:rsidRPr="001B5906" w14:paraId="14E3A17A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</w:tcPr>
          <w:p w14:paraId="617A355C" w14:textId="77777777" w:rsidR="0007197F" w:rsidRPr="001B5906" w:rsidRDefault="0007197F" w:rsidP="0007197F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Facility type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285DFEDD" w14:textId="1F526F9A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3907221A" w14:textId="55405039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61B413AA" w14:textId="777777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546340E4" w14:textId="5AA05DE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7EBD4663" w14:textId="12AB8F2D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3E4242D2" w14:textId="777777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0F0A39B3" w14:textId="41EBEB3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16543F7A" w14:textId="47F5F60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3913EEAE" w14:textId="777777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4CB86E5D" w14:textId="128308D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5A6EC7DD" w14:textId="2333BA69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66F66092" w14:textId="777777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37660A" w:rsidRPr="001B5906" w14:paraId="4E5FF5CF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7BB67007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Tertiary hospital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20F4AAEA" w14:textId="348CA04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399 (86.9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654D9BE9" w14:textId="607247CD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0298 (72.1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6D632FBB" w14:textId="378F2BF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37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112AFCF7" w14:textId="7D948AA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020 (81.1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39375617" w14:textId="35EBBAC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932 (81.8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AEE7957" w14:textId="3114D38D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49B1AEEF" w14:textId="7D5FAEF0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37 (68.2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4090E6BC" w14:textId="2533B1F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2670 (79.5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11F080F5" w14:textId="2602131D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26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528FF57E" w14:textId="4E2C3B3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28 (83.7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77C9CF57" w14:textId="3E084439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013 (82.9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14244461" w14:textId="4389C3AA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</w:tr>
      <w:tr w:rsidR="0037660A" w:rsidRPr="001B5906" w14:paraId="21FCE615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5265E55B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General hospital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2A1CC820" w14:textId="074123C0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16 (13.1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2D3634F7" w14:textId="05F87FA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837 (27.8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139AAA32" w14:textId="0A962DA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37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2F7FF810" w14:textId="670D9F72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65 (18.8)</w:t>
            </w: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5B5C449E" w14:textId="0034916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220 (18.2)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7DC1542F" w14:textId="070487B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7CC799C3" w14:textId="2A2F576A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90 (31.8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1062D670" w14:textId="30214DD0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824 (20.4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3AC93F42" w14:textId="38A4034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558CA622" w14:textId="283CF25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2 (16.3)</w:t>
            </w: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0FCE5A6B" w14:textId="1ABF90A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913 (17.1)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7A6F7C35" w14:textId="1724183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</w:tr>
      <w:tr w:rsidR="0037660A" w:rsidRPr="001B5906" w14:paraId="5936156E" w14:textId="77777777" w:rsidTr="0037660A">
        <w:trPr>
          <w:trHeight w:val="283"/>
        </w:trPr>
        <w:tc>
          <w:tcPr>
            <w:tcW w:w="2838" w:type="dxa"/>
            <w:shd w:val="clear" w:color="auto" w:fill="auto"/>
            <w:noWrap/>
            <w:vAlign w:val="center"/>
            <w:hideMark/>
          </w:tcPr>
          <w:p w14:paraId="7E136B99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Semi-hospital</w:t>
            </w:r>
          </w:p>
        </w:tc>
        <w:tc>
          <w:tcPr>
            <w:tcW w:w="899" w:type="dxa"/>
            <w:shd w:val="clear" w:color="auto" w:fill="auto"/>
            <w:noWrap/>
            <w:vAlign w:val="center"/>
          </w:tcPr>
          <w:p w14:paraId="4A13C0B8" w14:textId="1EF32875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1371" w:type="dxa"/>
            <w:shd w:val="clear" w:color="auto" w:fill="auto"/>
            <w:noWrap/>
            <w:vAlign w:val="center"/>
          </w:tcPr>
          <w:p w14:paraId="72D541A9" w14:textId="200E100F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 (0)</w:t>
            </w:r>
          </w:p>
        </w:tc>
        <w:tc>
          <w:tcPr>
            <w:tcW w:w="804" w:type="dxa"/>
            <w:shd w:val="clear" w:color="auto" w:fill="auto"/>
            <w:noWrap/>
            <w:vAlign w:val="center"/>
          </w:tcPr>
          <w:p w14:paraId="7A44E308" w14:textId="3E62E6E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965" w:type="dxa"/>
            <w:shd w:val="clear" w:color="auto" w:fill="auto"/>
            <w:noWrap/>
            <w:vAlign w:val="center"/>
          </w:tcPr>
          <w:p w14:paraId="3FC6A6D0" w14:textId="35C1920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66" w:type="dxa"/>
            <w:shd w:val="clear" w:color="auto" w:fill="auto"/>
            <w:noWrap/>
            <w:vAlign w:val="center"/>
          </w:tcPr>
          <w:p w14:paraId="42FA4B9C" w14:textId="683AE073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733758B" w14:textId="777777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02" w:type="dxa"/>
            <w:shd w:val="clear" w:color="auto" w:fill="auto"/>
            <w:noWrap/>
            <w:vAlign w:val="center"/>
          </w:tcPr>
          <w:p w14:paraId="2C310F1E" w14:textId="533BA51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1070" w:type="dxa"/>
            <w:shd w:val="clear" w:color="auto" w:fill="auto"/>
            <w:noWrap/>
            <w:vAlign w:val="center"/>
          </w:tcPr>
          <w:p w14:paraId="711DBF85" w14:textId="5E28FC92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 (0.1)</w:t>
            </w:r>
          </w:p>
        </w:tc>
        <w:tc>
          <w:tcPr>
            <w:tcW w:w="754" w:type="dxa"/>
            <w:shd w:val="clear" w:color="auto" w:fill="auto"/>
            <w:noWrap/>
            <w:vAlign w:val="center"/>
          </w:tcPr>
          <w:p w14:paraId="1D49586A" w14:textId="071E4FB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4</w:t>
            </w:r>
          </w:p>
        </w:tc>
        <w:tc>
          <w:tcPr>
            <w:tcW w:w="865" w:type="dxa"/>
            <w:shd w:val="clear" w:color="auto" w:fill="auto"/>
            <w:noWrap/>
            <w:vAlign w:val="center"/>
          </w:tcPr>
          <w:p w14:paraId="21D1A12B" w14:textId="0FEA1E04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15" w:type="dxa"/>
            <w:shd w:val="clear" w:color="auto" w:fill="auto"/>
            <w:noWrap/>
            <w:vAlign w:val="center"/>
          </w:tcPr>
          <w:p w14:paraId="0220AD1E" w14:textId="3890391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3A9DF7BE" w14:textId="777777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37660A" w:rsidRPr="001B5906" w14:paraId="215159CB" w14:textId="77777777" w:rsidTr="0037660A">
        <w:trPr>
          <w:trHeight w:val="283"/>
        </w:trPr>
        <w:tc>
          <w:tcPr>
            <w:tcW w:w="283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112E7" w14:textId="77777777" w:rsidR="0007197F" w:rsidRPr="001B5906" w:rsidRDefault="0007197F" w:rsidP="0007197F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Local clinic</w:t>
            </w:r>
          </w:p>
        </w:tc>
        <w:tc>
          <w:tcPr>
            <w:tcW w:w="8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79ED7A5" w14:textId="7299CD30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37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3C3C9D5" w14:textId="36A1A73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922B1A5" w14:textId="29EFDB58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05C270" w14:textId="445CC941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F00FEB4" w14:textId="72A1CDB0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382C2F" w14:textId="777777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0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03FD62" w14:textId="7C76BF9C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1C9189" w14:textId="420CB489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08150D" w14:textId="7560B202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6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E1C7D38" w14:textId="77B0507D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5FCC3F6" w14:textId="5E0B6F0E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0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CF65616" w14:textId="77777777" w:rsidR="0007197F" w:rsidRPr="001B5906" w:rsidRDefault="0007197F" w:rsidP="0007197F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</w:tr>
    </w:tbl>
    <w:p w14:paraId="6940E6E7" w14:textId="19848BCF" w:rsidR="000061AD" w:rsidRPr="001B5906" w:rsidRDefault="0037660A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 w:rsidRPr="0037660A">
        <w:rPr>
          <w:rFonts w:ascii="Times New Roman" w:eastAsia="맑은 고딕" w:hAnsi="Times New Roman" w:cs="Times New Roman"/>
          <w:bCs/>
          <w:color w:val="000000"/>
          <w:szCs w:val="16"/>
        </w:rPr>
        <w:t xml:space="preserve">The values are presented as the </w:t>
      </w:r>
      <w:r>
        <w:rPr>
          <w:rFonts w:ascii="Times New Roman" w:eastAsia="맑은 고딕" w:hAnsi="Times New Roman" w:cs="Times New Roman"/>
          <w:bCs/>
          <w:color w:val="000000"/>
          <w:szCs w:val="16"/>
        </w:rPr>
        <w:t>mean</w:t>
      </w:r>
      <w:r w:rsidRPr="0037660A">
        <w:rPr>
          <w:rFonts w:ascii="Times New Roman" w:eastAsia="맑은 고딕" w:hAnsi="Times New Roman" w:cs="Times New Roman"/>
          <w:bCs/>
          <w:color w:val="000000"/>
          <w:szCs w:val="16"/>
        </w:rPr>
        <w:t xml:space="preserve"> (</w:t>
      </w:r>
      <w:r>
        <w:rPr>
          <w:rFonts w:ascii="Times New Roman" w:eastAsia="맑은 고딕" w:hAnsi="Times New Roman" w:cs="Times New Roman"/>
          <w:bCs/>
          <w:color w:val="000000"/>
          <w:szCs w:val="16"/>
        </w:rPr>
        <w:t>SD</w:t>
      </w:r>
      <w:r w:rsidRPr="0037660A">
        <w:rPr>
          <w:rFonts w:ascii="Times New Roman" w:eastAsia="맑은 고딕" w:hAnsi="Times New Roman" w:cs="Times New Roman"/>
          <w:bCs/>
          <w:color w:val="000000"/>
          <w:szCs w:val="16"/>
        </w:rPr>
        <w:t>) or number (%).</w:t>
      </w:r>
      <w:r>
        <w:rPr>
          <w:rFonts w:ascii="Times New Roman" w:eastAsia="맑은 고딕" w:hAnsi="Times New Roman" w:cs="Times New Roman"/>
          <w:bCs/>
          <w:color w:val="000000"/>
          <w:szCs w:val="16"/>
        </w:rPr>
        <w:t xml:space="preserve"> </w:t>
      </w:r>
      <w:r w:rsidR="002A7099" w:rsidRPr="001B5906">
        <w:rPr>
          <w:rFonts w:ascii="Times New Roman" w:hAnsi="Times New Roman" w:cs="Times New Roman"/>
        </w:rPr>
        <w:t>IPTW, inverse probability of treatment weight; TIVA, total intravenous anesthesia; IA, inhalational anesthesia; SMD, standardized mean difference; COPD, chronic obstructive pulmonary disease; ACE,</w:t>
      </w:r>
      <w:r w:rsidR="007E33EE" w:rsidRPr="001B5906">
        <w:rPr>
          <w:rFonts w:ascii="Times New Roman" w:hAnsi="Times New Roman" w:cs="Times New Roman"/>
        </w:rPr>
        <w:t xml:space="preserve"> angiotensin-converting enzyme.</w:t>
      </w:r>
      <w:r w:rsidR="000061AD" w:rsidRPr="001B5906">
        <w:rPr>
          <w:rFonts w:ascii="Times New Roman" w:hAnsi="Times New Roman" w:cs="Times New Roman"/>
          <w:sz w:val="22"/>
        </w:rPr>
        <w:br w:type="page"/>
      </w:r>
    </w:p>
    <w:p w14:paraId="57F33FEB" w14:textId="4D9D16C3" w:rsidR="000061AD" w:rsidRPr="001B5906" w:rsidRDefault="00DF4A38" w:rsidP="000061AD">
      <w:pPr>
        <w:pStyle w:val="a4"/>
        <w:spacing w:line="480" w:lineRule="auto"/>
        <w:jc w:val="left"/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</w:pPr>
      <w:r>
        <w:rPr>
          <w:rFonts w:ascii="Times New Roman" w:eastAsia="맑은 고딕" w:hAnsi="Times New Roman" w:cs="Times New Roman" w:hint="eastAsia"/>
          <w:b/>
          <w:bCs/>
          <w:color w:val="000000"/>
          <w:sz w:val="22"/>
          <w:szCs w:val="16"/>
        </w:rPr>
        <w:lastRenderedPageBreak/>
        <w:t>Table S</w:t>
      </w:r>
      <w:r w:rsidR="00CD0AB6"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  <w:t>5</w:t>
      </w:r>
      <w:r w:rsidR="000061AD" w:rsidRPr="001B5906">
        <w:rPr>
          <w:rFonts w:ascii="Times New Roman" w:eastAsia="맑은 고딕" w:hAnsi="Times New Roman" w:cs="Times New Roman" w:hint="eastAsia"/>
          <w:b/>
          <w:bCs/>
          <w:color w:val="000000"/>
          <w:sz w:val="22"/>
          <w:szCs w:val="16"/>
        </w:rPr>
        <w:t>.</w:t>
      </w:r>
      <w:r w:rsidR="000061AD" w:rsidRPr="001B5906"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  <w:t xml:space="preserve"> </w:t>
      </w:r>
      <w:r w:rsidR="000061AD" w:rsidRPr="001B5906">
        <w:rPr>
          <w:rFonts w:ascii="Times New Roman" w:eastAsia="맑은 고딕" w:hAnsi="Times New Roman" w:cs="Times New Roman"/>
          <w:bCs/>
          <w:color w:val="000000"/>
          <w:sz w:val="22"/>
          <w:szCs w:val="16"/>
        </w:rPr>
        <w:t>Baseline characteristics of patients underwent kidney and colon cancer</w:t>
      </w:r>
    </w:p>
    <w:tbl>
      <w:tblPr>
        <w:tblW w:w="14968" w:type="dxa"/>
        <w:tblInd w:w="-28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8"/>
        <w:gridCol w:w="1136"/>
        <w:gridCol w:w="1485"/>
        <w:gridCol w:w="946"/>
        <w:gridCol w:w="834"/>
        <w:gridCol w:w="1466"/>
        <w:gridCol w:w="602"/>
        <w:gridCol w:w="1263"/>
        <w:gridCol w:w="1094"/>
        <w:gridCol w:w="646"/>
        <w:gridCol w:w="1031"/>
        <w:gridCol w:w="951"/>
        <w:gridCol w:w="676"/>
      </w:tblGrid>
      <w:tr w:rsidR="000061AD" w:rsidRPr="001B5906" w14:paraId="76C4A48B" w14:textId="77777777" w:rsidTr="00CB25C5">
        <w:trPr>
          <w:trHeight w:val="454"/>
          <w:tblHeader/>
        </w:trPr>
        <w:tc>
          <w:tcPr>
            <w:tcW w:w="28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9E80179" w14:textId="77777777" w:rsidR="000061AD" w:rsidRPr="001B5906" w:rsidRDefault="000061AD" w:rsidP="000061AD">
            <w:pPr>
              <w:pStyle w:val="a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63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48D5666" w14:textId="37509E7D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b/>
                <w:bCs/>
                <w:color w:val="000000"/>
                <w:szCs w:val="16"/>
              </w:rPr>
              <w:t>Kidney cancer</w:t>
            </w:r>
          </w:p>
        </w:tc>
        <w:tc>
          <w:tcPr>
            <w:tcW w:w="5643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385FEB" w14:textId="12BCB328" w:rsidR="000061AD" w:rsidRPr="001B5906" w:rsidRDefault="00D02749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Colorectal</w:t>
            </w:r>
            <w:r w:rsidR="000061AD" w:rsidRPr="001B5906">
              <w:rPr>
                <w:rFonts w:ascii="Times New Roman" w:eastAsia="맑은 고딕" w:hAnsi="Times New Roman" w:cs="Times New Roman" w:hint="eastAsia"/>
                <w:b/>
                <w:bCs/>
                <w:color w:val="000000"/>
                <w:szCs w:val="16"/>
              </w:rPr>
              <w:t xml:space="preserve"> cancer</w:t>
            </w:r>
          </w:p>
        </w:tc>
      </w:tr>
      <w:tr w:rsidR="0037660A" w:rsidRPr="001B5906" w14:paraId="277E6DBF" w14:textId="77777777" w:rsidTr="00CB25C5">
        <w:trPr>
          <w:trHeight w:val="454"/>
          <w:tblHeader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70E9512B" w14:textId="77777777" w:rsidR="002A7099" w:rsidRPr="001B5906" w:rsidRDefault="002A7099" w:rsidP="002A7099">
            <w:pPr>
              <w:pStyle w:val="a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6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BD562" w14:textId="599C37A9" w:rsidR="002A7099" w:rsidRPr="001B5906" w:rsidRDefault="002A7099" w:rsidP="002A7099">
            <w:pPr>
              <w:pStyle w:val="a4"/>
              <w:jc w:val="center"/>
              <w:rPr>
                <w:rFonts w:ascii="Times New Roman" w:eastAsia="Times New Roman" w:hAnsi="Times New Roman" w:cs="Times New Roman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Unweighted cohort</w:t>
            </w:r>
          </w:p>
        </w:tc>
        <w:tc>
          <w:tcPr>
            <w:tcW w:w="289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5E6B2" w14:textId="5F4B504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IPTW-weighted cohort</w:t>
            </w:r>
          </w:p>
        </w:tc>
        <w:tc>
          <w:tcPr>
            <w:tcW w:w="299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00930" w14:textId="13B3D23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Unweighted cohort</w:t>
            </w:r>
          </w:p>
        </w:tc>
        <w:tc>
          <w:tcPr>
            <w:tcW w:w="264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D5E10" w14:textId="74AE753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IPTW-weighted cohort</w:t>
            </w:r>
          </w:p>
        </w:tc>
      </w:tr>
      <w:tr w:rsidR="00CB25C5" w:rsidRPr="001B5906" w14:paraId="6B40E300" w14:textId="77777777" w:rsidTr="00CB25C5">
        <w:trPr>
          <w:trHeight w:val="454"/>
          <w:tblHeader/>
        </w:trPr>
        <w:tc>
          <w:tcPr>
            <w:tcW w:w="286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4FB60" w14:textId="77777777" w:rsidR="000061AD" w:rsidRPr="001B5906" w:rsidRDefault="000061AD" w:rsidP="000061AD">
            <w:pPr>
              <w:pStyle w:val="a4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C5430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TIVA</w:t>
            </w:r>
          </w:p>
          <w:p w14:paraId="5BE685C2" w14:textId="141EC068" w:rsidR="000061AD" w:rsidRPr="001B5906" w:rsidRDefault="000061AD" w:rsidP="00CE0023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CE0023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870)</w:t>
            </w:r>
          </w:p>
        </w:tc>
        <w:tc>
          <w:tcPr>
            <w:tcW w:w="14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658E4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IA</w:t>
            </w:r>
          </w:p>
          <w:p w14:paraId="49ACEE81" w14:textId="7BBAD27C" w:rsidR="000061AD" w:rsidRPr="001B5906" w:rsidRDefault="00CE0023" w:rsidP="00CE0023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22</w:t>
            </w:r>
            <w:r w:rsidR="000061AD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,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913</w:t>
            </w:r>
            <w:r w:rsidR="000061AD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9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6B63D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hAnsi="Times New Roman" w:cs="Times New Roman"/>
                <w:kern w:val="0"/>
                <w:sz w:val="16"/>
                <w:szCs w:val="16"/>
              </w:rPr>
              <w:t>SMD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A00CD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TIVA</w:t>
            </w:r>
          </w:p>
          <w:p w14:paraId="418D8C9E" w14:textId="5F63862D" w:rsidR="000061AD" w:rsidRPr="001B5906" w:rsidRDefault="000061AD" w:rsidP="00CE0023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CE0023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582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86290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IA</w:t>
            </w:r>
          </w:p>
          <w:p w14:paraId="4FCA0DFF" w14:textId="65C5C85D" w:rsidR="000061AD" w:rsidRPr="001B5906" w:rsidRDefault="000061AD" w:rsidP="00CE0023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CE0023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19,287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5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7C7D5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hAnsi="Times New Roman" w:cs="Times New Roman"/>
                <w:kern w:val="0"/>
                <w:sz w:val="16"/>
                <w:szCs w:val="16"/>
              </w:rPr>
              <w:t>SMD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9E1D7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TIVA</w:t>
            </w:r>
          </w:p>
          <w:p w14:paraId="3729B612" w14:textId="7841D443" w:rsidR="000061AD" w:rsidRPr="001B5906" w:rsidRDefault="000061AD" w:rsidP="00CE0023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5752DC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479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0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A9685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IA</w:t>
            </w:r>
          </w:p>
          <w:p w14:paraId="20AD5F2F" w14:textId="6407F15B" w:rsidR="000061AD" w:rsidRPr="001B5906" w:rsidRDefault="000061AD" w:rsidP="005752DC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5752DC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9,400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6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95302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hAnsi="Times New Roman" w:cs="Times New Roman"/>
                <w:kern w:val="0"/>
                <w:sz w:val="16"/>
                <w:szCs w:val="16"/>
              </w:rPr>
              <w:t>SMD</w:t>
            </w:r>
          </w:p>
        </w:tc>
        <w:tc>
          <w:tcPr>
            <w:tcW w:w="10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251C2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TIVA</w:t>
            </w:r>
          </w:p>
          <w:p w14:paraId="58E77E1B" w14:textId="00AB82CF" w:rsidR="000061AD" w:rsidRPr="001B5906" w:rsidRDefault="000061AD" w:rsidP="005752DC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5752DC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350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9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DAA99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IA</w:t>
            </w:r>
          </w:p>
          <w:p w14:paraId="29E692CA" w14:textId="1C9C2A59" w:rsidR="000061AD" w:rsidRPr="001B5906" w:rsidRDefault="000061AD" w:rsidP="005752DC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5752DC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7,551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A15BE" w14:textId="77777777" w:rsidR="000061AD" w:rsidRPr="001B5906" w:rsidRDefault="000061AD" w:rsidP="000061AD">
            <w:pPr>
              <w:wordWrap/>
              <w:adjustRightInd w:val="0"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hAnsi="Times New Roman" w:cs="Times New Roman"/>
                <w:kern w:val="0"/>
                <w:sz w:val="16"/>
                <w:szCs w:val="16"/>
              </w:rPr>
              <w:t>SMD</w:t>
            </w:r>
          </w:p>
        </w:tc>
      </w:tr>
      <w:tr w:rsidR="00CB25C5" w:rsidRPr="001B5906" w14:paraId="69B540BF" w14:textId="77777777" w:rsidTr="00CB25C5">
        <w:trPr>
          <w:trHeight w:val="283"/>
        </w:trPr>
        <w:tc>
          <w:tcPr>
            <w:tcW w:w="28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1740E" w14:textId="3A34B00A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Age, </w:t>
            </w:r>
            <w:proofErr w:type="spellStart"/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yr</w:t>
            </w:r>
            <w:proofErr w:type="spellEnd"/>
          </w:p>
        </w:tc>
        <w:tc>
          <w:tcPr>
            <w:tcW w:w="11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6DE1D11" w14:textId="3D56F3A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60.2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(12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14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20E092B" w14:textId="0EFD49E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59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6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(12.4)</w:t>
            </w:r>
          </w:p>
        </w:tc>
        <w:tc>
          <w:tcPr>
            <w:tcW w:w="94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F8270FE" w14:textId="2961DF8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8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A3586DC" w14:textId="60429AF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60.0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(12.1)</w:t>
            </w: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2835D72" w14:textId="295808F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59.4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(12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5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4A4A8BE" w14:textId="1A4D0F8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126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BEA620E" w14:textId="5566886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64.7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(12.5)</w:t>
            </w:r>
          </w:p>
        </w:tc>
        <w:tc>
          <w:tcPr>
            <w:tcW w:w="10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9C0958A" w14:textId="7D4F964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66.6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(12.5)</w:t>
            </w:r>
          </w:p>
        </w:tc>
        <w:tc>
          <w:tcPr>
            <w:tcW w:w="6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C35C2E5" w14:textId="5A64447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14</w:t>
            </w:r>
          </w:p>
        </w:tc>
        <w:tc>
          <w:tcPr>
            <w:tcW w:w="102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582BD75" w14:textId="0E318E5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66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8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(11.8)</w:t>
            </w: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3AB0B7E" w14:textId="5383114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66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5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(12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66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3E4C062" w14:textId="0197549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</w:tr>
      <w:tr w:rsidR="00CB25C5" w:rsidRPr="001B5906" w14:paraId="48E21675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6981D4B9" w14:textId="7B6BE685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Male, n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34CAA848" w14:textId="27F85B4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95 (68.4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5DA69B49" w14:textId="399F856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793 (68.9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5BA02426" w14:textId="2AC9F78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29979D79" w14:textId="4567AA7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10 (70.4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3880F25D" w14:textId="692828B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242 (68.7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45DEB798" w14:textId="1958E60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4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0C362BF2" w14:textId="2550D4B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1 (56.6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1540A1B5" w14:textId="32F7A7F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562 (59.2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6B885878" w14:textId="53A2A53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68B6EAE1" w14:textId="6AE2A31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14 (61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4C5D9A2C" w14:textId="5F3F327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449 (58.9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3DF05B0F" w14:textId="25952BF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4</w:t>
            </w:r>
          </w:p>
        </w:tc>
      </w:tr>
      <w:tr w:rsidR="00CB25C5" w:rsidRPr="001B5906" w14:paraId="2810C289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</w:tcPr>
          <w:p w14:paraId="24844F56" w14:textId="03A60F6E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comorbidity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02E45F00" w14:textId="646A064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0E1D44CA" w14:textId="4A601DF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13E4BF4C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498B7CC8" w14:textId="63F508D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073EEB03" w14:textId="35A05BF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13CA8A37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5C251554" w14:textId="1AF49FB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15B01DF2" w14:textId="03136AC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20798C02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71FCD9F4" w14:textId="219242A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0C424C72" w14:textId="238E34F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667B6CFB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CB25C5" w:rsidRPr="001B5906" w14:paraId="2D767343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2603C415" w14:textId="70F2B6AF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Hypertension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798629F3" w14:textId="726D573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09 (58.5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2B0444B1" w14:textId="198E472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212 (57.7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5DCC060D" w14:textId="212A68B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7711130F" w14:textId="6794071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33 (57.2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65152DB1" w14:textId="1B09440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757 (55.8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7886DA41" w14:textId="027DD21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686FF296" w14:textId="6C11660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56 (53.4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29BA51D0" w14:textId="512E014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238 (55.7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6BE172EC" w14:textId="21A882E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5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4302CA2F" w14:textId="4F73B31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4 (55.5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5D13500E" w14:textId="12DC233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184 (55.4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48F300E7" w14:textId="66C3F63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</w:tr>
      <w:tr w:rsidR="00CB25C5" w:rsidRPr="001B5906" w14:paraId="28C8C604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3430A6E9" w14:textId="735C4436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 xml:space="preserve">Diabetes 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497FFCC1" w14:textId="232EF68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79 (43.6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4E105639" w14:textId="217D6D8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383 (45.3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63C8A7F0" w14:textId="7300DAF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4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23DF9D39" w14:textId="6976C8D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61 (44.8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549F50EC" w14:textId="6BC6459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224 (42.6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7EF056EE" w14:textId="2FF2A37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6543E98F" w14:textId="551C600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07 (43.2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796411F3" w14:textId="60B0A61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141 (44.1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0F1192EA" w14:textId="58B3791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303DC365" w14:textId="0C09AE1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9 (42.7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4C7DCFDC" w14:textId="51C8A60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287 (43.5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119C006B" w14:textId="06C9D21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</w:tr>
      <w:tr w:rsidR="00CB25C5" w:rsidRPr="001B5906" w14:paraId="606672F5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39614352" w14:textId="7DD44C6A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oronary artery disease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63607FA5" w14:textId="23503C5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32 (26.7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080DDB80" w14:textId="70666D3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708 (24.9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16AA68F6" w14:textId="02DC704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22896655" w14:textId="2ACB9BD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7 (25.3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0C2790DE" w14:textId="375FC3C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654 (24.1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64ED3AC9" w14:textId="0A76BD0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7BF51C50" w14:textId="249AD58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6 (22.1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054C2D77" w14:textId="6B6CC56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196 (23.4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5678E035" w14:textId="7838592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3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763E3102" w14:textId="57E8153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5 (21.4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4AEB1F2C" w14:textId="7EC186F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745 (23.1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3917C828" w14:textId="078DBBB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4</w:t>
            </w:r>
          </w:p>
        </w:tc>
      </w:tr>
      <w:tr w:rsidR="00CB25C5" w:rsidRPr="001B5906" w14:paraId="21234272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55550555" w14:textId="78239346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erebrovascular accident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39BA7009" w14:textId="4A8DBBB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8 (12.4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4068E129" w14:textId="0FB82B5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510 (11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1292BE36" w14:textId="5DCBF8B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2297C8B4" w14:textId="58B457F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7 (9.8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33FB65E0" w14:textId="6FF8FF5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000 (10.4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4E801CF6" w14:textId="083F162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23E3FA5C" w14:textId="450E4A2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6 (13.8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7C0871F6" w14:textId="086722D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98 (13.8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6B08E2B3" w14:textId="24C09D5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4EEDE270" w14:textId="37187A1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9 (13.9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1714D4CE" w14:textId="3D9339A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43 (13.8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1534AED1" w14:textId="6367ED0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</w:tr>
      <w:tr w:rsidR="00CB25C5" w:rsidRPr="001B5906" w14:paraId="0C46E6FA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60B8E3EE" w14:textId="342107A1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OPD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300D1D78" w14:textId="1AD8AFB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1 (16.2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02304FAD" w14:textId="6FFFD1B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714 (16.2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126D537A" w14:textId="75120CD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07282892" w14:textId="2670F9F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0 (17.3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2AA92AD4" w14:textId="6179E1E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023 (15.7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36DCCCED" w14:textId="7742AB9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4FAE65A1" w14:textId="4C42CE5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0 (18.8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707DC0E7" w14:textId="504B654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58 (14.4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235E61F2" w14:textId="0C619FD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76E0367C" w14:textId="01D8C32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7 (13.3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12972E62" w14:textId="2AB7799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85 (14.4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4CDB187A" w14:textId="24FD9F5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3</w:t>
            </w:r>
          </w:p>
        </w:tc>
      </w:tr>
      <w:tr w:rsidR="00CB25C5" w:rsidRPr="001B5906" w14:paraId="003376FB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1717B274" w14:textId="7EAC4E73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hronic liver disease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0325D75F" w14:textId="3AC33E5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8 (4.4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5DC41913" w14:textId="29EE9F6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62 (5.1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4702C545" w14:textId="50830B4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3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5056D0F7" w14:textId="7D228A5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 (4.6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2D9B78F6" w14:textId="16D51F2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63 (4.5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407C380E" w14:textId="53BE9C1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787F3DE2" w14:textId="1FA5D67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1 (8.6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44760E46" w14:textId="5664822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32 (4.6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000E60FC" w14:textId="183D2D7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42AB56F3" w14:textId="7E39ABF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 (3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423372FC" w14:textId="387FF06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66 (3.5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4ACEF255" w14:textId="30D7302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3</w:t>
            </w:r>
          </w:p>
        </w:tc>
      </w:tr>
      <w:tr w:rsidR="00CB25C5" w:rsidRPr="001B5906" w14:paraId="349CDF5A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51683554" w14:textId="4F3C5704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hronic kidney disease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25D2AF8F" w14:textId="6FBA9BD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3 (4.9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1EA5D339" w14:textId="2B45860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34 (6.3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5AA4F61E" w14:textId="4E53F90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6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0582B086" w14:textId="01E57D2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1 (5.4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01BAAD12" w14:textId="644BD27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28 (5.3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718E3B57" w14:textId="5278354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78877476" w14:textId="3B1FBD5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 (3.8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7F8BCD5F" w14:textId="0621D0E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87 (3.1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3152B51E" w14:textId="7E069AA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4CFB0043" w14:textId="6982A7F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 (3.3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5445E54D" w14:textId="3E34F63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27 (3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187AA872" w14:textId="4A5F876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</w:tr>
      <w:tr w:rsidR="00CB25C5" w:rsidRPr="001B5906" w14:paraId="28FAC56B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0131538B" w14:textId="30C5FA61" w:rsidR="002A7099" w:rsidRPr="001B5906" w:rsidRDefault="008E0748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Other malignancy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5C5EB8C9" w14:textId="6D9BA67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5 (8.6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38E3E730" w14:textId="43D01E1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037 (8.9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1A28FE85" w14:textId="068687A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31B9053D" w14:textId="4CBA930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8 (8.2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220AD598" w14:textId="2AA96AC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660 (8.6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14B0F94B" w14:textId="68A1448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64587A40" w14:textId="6F565A1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8 (5.8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3156D872" w14:textId="54C4C66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84 (6.2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6BBA562B" w14:textId="5E66EF3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668897C5" w14:textId="11C2C4D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2 (6.3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21334CFD" w14:textId="7770048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75 (6.3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481D5961" w14:textId="4DD9A96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</w:tr>
      <w:tr w:rsidR="00CB25C5" w:rsidRPr="001B5906" w14:paraId="245747F6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</w:tcPr>
          <w:p w14:paraId="3BD945FD" w14:textId="103AE41A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M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8"/>
                <w:szCs w:val="20"/>
              </w:rPr>
              <w:t xml:space="preserve">etastasis 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195EBBE0" w14:textId="335623D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9 (14.8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625A465B" w14:textId="36DDDDE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742 (16.3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3C4A03ED" w14:textId="2F6DF10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4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7E856007" w14:textId="557E6E2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8 (15.1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5DC1F0F1" w14:textId="4A1B7A8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981 (15.5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744525E3" w14:textId="33795F1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1BCB7B97" w14:textId="03B5F0A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2 (31.7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685108B9" w14:textId="01E79AF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826 (30.1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07C89C3E" w14:textId="2D3A84E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361EB3BE" w14:textId="60548DD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3 (29.4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52E242DC" w14:textId="469E2CB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277 (30.1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4D2BCCA9" w14:textId="1800229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</w:tr>
      <w:tr w:rsidR="00CB25C5" w:rsidRPr="001B5906" w14:paraId="6A2F64C7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</w:tcPr>
          <w:p w14:paraId="437076AB" w14:textId="3B94C8B1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medication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4C8550D7" w14:textId="563B65E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317B3654" w14:textId="51A5871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5EDFEF68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4FF06024" w14:textId="403F261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53A52C7A" w14:textId="571E4B6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02A837A4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0A6B3099" w14:textId="705DBCB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4D3422E4" w14:textId="40AAB7E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642B7655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726792E9" w14:textId="14955A0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0A7BF467" w14:textId="528006E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505BBB5B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CB25C5" w:rsidRPr="001B5906" w14:paraId="263DD692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373A1483" w14:textId="268F5078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ACE inhibitor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4A31C6D9" w14:textId="3A321BC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 (5.2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72A643D4" w14:textId="5330325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87 (3.4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6F85036A" w14:textId="27C35F4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5CE0ECD2" w14:textId="3D9EEEE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 (3.3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3BEA231C" w14:textId="5112575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49 (2.8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2051B573" w14:textId="52427F5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79AAD32B" w14:textId="5E7CD0C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9 (6.1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29740305" w14:textId="5EC1F02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52 (3.7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62A4ADF5" w14:textId="390A7B1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62B2735B" w14:textId="3965AF5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 (3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730064B7" w14:textId="0CA32AE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45 (3.2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7124A794" w14:textId="583B854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</w:tr>
      <w:tr w:rsidR="00CB25C5" w:rsidRPr="001B5906" w14:paraId="395F6312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2D5D77FB" w14:textId="4BD29886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Angiotensin receptor blocker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75D0A2F6" w14:textId="139632A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6 (13.3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60089BD8" w14:textId="1C2182D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463 (10.7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454F9DA3" w14:textId="0D2AC4D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1A5F4CD6" w14:textId="557C898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4 (9.3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55136051" w14:textId="11FB4C6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57 (9.6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6362F491" w14:textId="5C1C72C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664D4327" w14:textId="51E8E96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3 (9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3D161F43" w14:textId="699D646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56 (10.2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14BA1CFE" w14:textId="62204ED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4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42F6F2F9" w14:textId="67180D8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0 (8.7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16D404DD" w14:textId="411CDD0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49 (9.9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5ECB53EC" w14:textId="7E748B6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4</w:t>
            </w:r>
          </w:p>
        </w:tc>
      </w:tr>
      <w:tr w:rsidR="00CB25C5" w:rsidRPr="001B5906" w14:paraId="20ECEDA4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1B687751" w14:textId="45302026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Beta-blocker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11B626BC" w14:textId="072C982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8 (11.3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13F8B8A4" w14:textId="4DF82A6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472 (10.8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47D023D9" w14:textId="3CCE3FB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16FC257C" w14:textId="774EF1D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9 (10.1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6236BDDE" w14:textId="0BFC6DB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14 (9.9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691ED3D9" w14:textId="4A6C9A1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5EB222BE" w14:textId="7E95FC5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7 (9.8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72EBB6FA" w14:textId="17F3974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03 (9.6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57D77A7F" w14:textId="0C7E284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008346B6" w14:textId="47D83F1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9 (8.2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473C6F29" w14:textId="7575F10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02 (9.3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748156D4" w14:textId="5815828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4</w:t>
            </w:r>
          </w:p>
        </w:tc>
      </w:tr>
      <w:tr w:rsidR="00CB25C5" w:rsidRPr="001B5906" w14:paraId="46E91836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3C657256" w14:textId="668D8CA7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 xml:space="preserve">Calcium </w:t>
            </w:r>
            <w:r w:rsidR="007E33EE"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hannel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 xml:space="preserve"> blocker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1AE02B34" w14:textId="56EC680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2 (17.5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24E63B31" w14:textId="71D6E64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352 (14.6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2F797D5A" w14:textId="4F6F915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62CAA229" w14:textId="32EABBC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3 (14.2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12BBEF24" w14:textId="014F5AB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628 (13.6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4ED1EF4D" w14:textId="435FE44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66D631CA" w14:textId="208CB7D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2 (17.1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424103E6" w14:textId="3074756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23 (16.2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533F6F83" w14:textId="5EDC549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43A5D014" w14:textId="1D73EA1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8 (13.8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4B2C60CA" w14:textId="1F7DC5D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97 (15.8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0089F0D7" w14:textId="4C3D5C3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6</w:t>
            </w:r>
          </w:p>
        </w:tc>
      </w:tr>
      <w:tr w:rsidR="00CB25C5" w:rsidRPr="001B5906" w14:paraId="7E7A4E66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77529A9E" w14:textId="4B374146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Oral hypoglycemic agent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3702A43F" w14:textId="1AC87B4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2 (9.4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7B63E0AC" w14:textId="2469206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01 (6.6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41AF13E1" w14:textId="0626CCF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749A8011" w14:textId="33AACCD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1 (5.3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66300A81" w14:textId="5CC589A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73 (5.6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5C0FDA4B" w14:textId="50C5710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67364A82" w14:textId="2538CEF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9 (10.2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28D54035" w14:textId="58A80F3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40 (8.9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180D0913" w14:textId="45A6A13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4721CCE2" w14:textId="4C74D53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8 (7.9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76BDCFAB" w14:textId="408AAF0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74 (8.9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6AD4BD98" w14:textId="6907AEC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4</w:t>
            </w:r>
          </w:p>
        </w:tc>
      </w:tr>
      <w:tr w:rsidR="00CB25C5" w:rsidRPr="001B5906" w14:paraId="5B888664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351EABB2" w14:textId="408A8A42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Insulin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74ADA341" w14:textId="632E248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2 (10.6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445CDB6A" w14:textId="4AA90AD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81 (8.2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395A5371" w14:textId="1991A88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593FD909" w14:textId="1935C64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0 (6.9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017616F3" w14:textId="2AE671E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07 (7.3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2A5B123D" w14:textId="418DEF5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02D77D37" w14:textId="04DBE17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6 (13.8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1FEB57CC" w14:textId="5E589F3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45 (12.2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229400C5" w14:textId="24838BD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22EE5BA0" w14:textId="31B2EED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9 (11.1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2D3DC0FC" w14:textId="6F82432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26 (12.3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35215A0D" w14:textId="66C7F6D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3</w:t>
            </w:r>
          </w:p>
        </w:tc>
      </w:tr>
      <w:tr w:rsidR="00CB25C5" w:rsidRPr="001B5906" w14:paraId="080DFF5B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1F988E79" w14:textId="39E0AC3B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Statin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3A9E758C" w14:textId="68CCB43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8 (11.3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6C106189" w14:textId="51F5503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055 (9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4B7AB144" w14:textId="03F9F3A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3CEF5824" w14:textId="139F10C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8 (8.3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45154022" w14:textId="09D89FC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77 (8.2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5B4A3722" w14:textId="7D238F4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49320AF0" w14:textId="51440FE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4 (9.2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1FDA6F22" w14:textId="4DB328A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73 (8.2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19E62BF1" w14:textId="65981D7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2E30860F" w14:textId="15B84E8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8 (7.9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1693A832" w14:textId="3FC141A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24 (8.3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39A8493A" w14:textId="20561A1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</w:tr>
      <w:tr w:rsidR="00CB25C5" w:rsidRPr="001B5906" w14:paraId="4C016B55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1C09EBE6" w14:textId="500EB7AD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Aspirin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43ABA5FB" w14:textId="2D497AF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5 (2.9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2B0B5657" w14:textId="15EA80A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00 (1.7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6CFC1E5F" w14:textId="2704BCD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1F260964" w14:textId="7855905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 (1.6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114303F1" w14:textId="417E814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6 (1.4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52FAFA62" w14:textId="583BA8B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01646689" w14:textId="2BAFE3F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 (2.7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03BE3C96" w14:textId="0BC397D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6 (2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3426FD6B" w14:textId="17AFCCE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56D4B650" w14:textId="3345962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 (1.9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3962FDB5" w14:textId="6E63968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1 (1.9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25ABD46F" w14:textId="223462E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</w:tr>
      <w:tr w:rsidR="00CB25C5" w:rsidRPr="001B5906" w14:paraId="38D62D11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6D7F80E1" w14:textId="7D497796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lopidogrel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4F80323F" w14:textId="543B475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8 (5.5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04147421" w14:textId="335C734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97 (5.2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1FB7D647" w14:textId="7BCC300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6AA435C9" w14:textId="776E4AD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0 (5.1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38B0519D" w14:textId="416829B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14 (4.7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5F37B599" w14:textId="03C4A1A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773E85F2" w14:textId="6DD0FCE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5 (5.2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34A58D2D" w14:textId="318CE41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08 (5.4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4E25BF5A" w14:textId="4E539B5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192ACEE4" w14:textId="14D051B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7 (5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1A4FC996" w14:textId="63FF641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93 (5.2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01F54149" w14:textId="4EC2799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</w:tr>
      <w:tr w:rsidR="00CB25C5" w:rsidRPr="001B5906" w14:paraId="6E9ED1F7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0B8BAAB7" w14:textId="1EECC835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Diuretics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0820E82E" w14:textId="6E24053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5 (8.6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7177DAF0" w14:textId="3D4CE43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648 (7.2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1E172C2A" w14:textId="635C87A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7A060E36" w14:textId="3A0C1FA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 (7.8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555C2E58" w14:textId="6B6B5EF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52 (6.5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4C6AC234" w14:textId="2979E1A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36A935BC" w14:textId="7A42869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1 (12.7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147F35E8" w14:textId="4E647C7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79 (10.4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6F43B921" w14:textId="787C57D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14221B81" w14:textId="26378F8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2 (9.1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7B85E8B8" w14:textId="3AFDD4E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86 (10.4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5B3DD846" w14:textId="15BEF7D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4</w:t>
            </w:r>
          </w:p>
        </w:tc>
      </w:tr>
      <w:tr w:rsidR="00CB25C5" w:rsidRPr="001B5906" w14:paraId="236DC07B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5DE9D715" w14:textId="50A70CEA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P</w:t>
            </w:r>
            <w:r w:rsidR="007E33EE"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reoperative anesthetic exposure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6EED1F43" w14:textId="38E6CAD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6 (15.6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19D536FE" w14:textId="0E4E0FF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532 (15.4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23AB663F" w14:textId="6FCC707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017E4CAB" w14:textId="3B57978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6 (14.8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654FDE10" w14:textId="603CA77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870 (14.9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4406F084" w14:textId="43D28BA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5945E20D" w14:textId="2EAF846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2 (23.4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68FDEE5A" w14:textId="615BB66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390 (25.4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70ADE688" w14:textId="554396A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5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5A71E890" w14:textId="78B3E86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7 (24.9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5EF3D193" w14:textId="0B93C21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11 (25.3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4ABBD882" w14:textId="5A35A04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</w:tr>
      <w:tr w:rsidR="00CB25C5" w:rsidRPr="001B5906" w14:paraId="66FEFF99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</w:tcPr>
          <w:p w14:paraId="447DEC93" w14:textId="2DA1D466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chemotherapy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2DE99E97" w14:textId="68F058D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 (1.5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7675E2DD" w14:textId="2BD1376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65 (1.6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238D3A96" w14:textId="1103C04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7C0D6188" w14:textId="1CE134F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 (1.3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2863A4D4" w14:textId="4351D07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3 (1.4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11B72DC3" w14:textId="7F4534A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3B635606" w14:textId="3F33384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8 (14.2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6CE80941" w14:textId="09736B7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96 (14.9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1CB80418" w14:textId="1CF71E5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5A81BB66" w14:textId="6CB565F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9 (14.1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3DFF181D" w14:textId="35C0AC5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40 (15.1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7E4CE520" w14:textId="5651D89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3</w:t>
            </w:r>
          </w:p>
        </w:tc>
      </w:tr>
      <w:tr w:rsidR="00CB25C5" w:rsidRPr="001B5906" w14:paraId="735A9CE0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</w:tcPr>
          <w:p w14:paraId="5FA07DE7" w14:textId="16893019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lastRenderedPageBreak/>
              <w:t>Preoperative radiation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2B0AE148" w14:textId="173EB47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 (0.2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5B71633E" w14:textId="6F5EF89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5 (0.7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27F9246E" w14:textId="57F33F7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7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1BF760D0" w14:textId="58900E8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7C49BEA9" w14:textId="3F6095C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5 (0.3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342454F4" w14:textId="1D02BFF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3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70DBDC58" w14:textId="66B955E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6 (5.4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3DA115A7" w14:textId="1E31C97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22 (5.6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67C880E8" w14:textId="4F54E19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12062AF0" w14:textId="0B8CD9E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7 (4.9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11A9E6D2" w14:textId="5AE8DBB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10 (5.4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3E08D184" w14:textId="1CEE35A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</w:tr>
      <w:tr w:rsidR="00CB25C5" w:rsidRPr="001B5906" w14:paraId="28BF0B93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</w:tcPr>
          <w:p w14:paraId="76413B1A" w14:textId="2D21132F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Year of surgery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3F854CDB" w14:textId="3AE2C7C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77E24380" w14:textId="25153D7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3E446C74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620167CB" w14:textId="73FBFC9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6AF7C5CA" w14:textId="5B58AD4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3E6BB791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456DFFC8" w14:textId="01775DD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27FA67C9" w14:textId="05A0B61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4C6C527A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72A4DE98" w14:textId="22893AC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39FC69FA" w14:textId="52FBD78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237A5FEF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CB25C5" w:rsidRPr="001B5906" w14:paraId="5ED76292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442BBF46" w14:textId="6B64BB92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07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5D55B519" w14:textId="48998B0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3 (6.1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3C1163AA" w14:textId="264A56F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619 (7.1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02293399" w14:textId="29D6F83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4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01AD28F6" w14:textId="0877236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7 (8.1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6B091792" w14:textId="3B8C492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79 (8.2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56DA2156" w14:textId="0D8B4EF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093DC8C5" w14:textId="579D0EB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0 (12.5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224BEFF4" w14:textId="3CE29AA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27 (14.1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56413AEE" w14:textId="065FA88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5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1F7EADC1" w14:textId="4DC46A3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0 (14.4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59DC912A" w14:textId="28BECE0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77 (15.6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7DB9E01B" w14:textId="798D0E9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3</w:t>
            </w:r>
          </w:p>
        </w:tc>
      </w:tr>
      <w:tr w:rsidR="00CB25C5" w:rsidRPr="001B5906" w14:paraId="19F2EF2E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07ED5123" w14:textId="579B9FB9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08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364E53E1" w14:textId="28B1807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6 (8.7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75F49FFF" w14:textId="261A97F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715 (7.5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44AB01DB" w14:textId="36FC7DF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6F731116" w14:textId="76A3544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 (7.8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2C6373BA" w14:textId="39F73E1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96 (7.8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7E5B6E6C" w14:textId="3460D9E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14A82CDC" w14:textId="11B7D0D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3 (15.2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12CD9EB6" w14:textId="73DF8D4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48 (10.1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754E54BA" w14:textId="1ED1769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59154EA4" w14:textId="7607CF1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 (7.7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2176D926" w14:textId="275423B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08 (8.1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67754C09" w14:textId="3376EA7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</w:tr>
      <w:tr w:rsidR="00CB25C5" w:rsidRPr="001B5906" w14:paraId="06A6E2FC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17CE7F7F" w14:textId="4E646E31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09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67FDDF0F" w14:textId="7BFE320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1 (12.8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11633DEF" w14:textId="5D8FF56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75 (8.2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274BBA7D" w14:textId="0F784FF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1F3E1DE3" w14:textId="23905A8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3 (7.4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2D0D4417" w14:textId="59FAC13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482 (7.7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70F9E9CA" w14:textId="0293748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3E8AD681" w14:textId="48F4395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3 (13.2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6F53F0E5" w14:textId="709E5C6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43 (7.9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024D7FD3" w14:textId="64BEA0F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722D743A" w14:textId="101BD7E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 (5.3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54D0C637" w14:textId="382CA1D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25 (5.6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6851012C" w14:textId="740E99A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</w:tr>
      <w:tr w:rsidR="00CB25C5" w:rsidRPr="001B5906" w14:paraId="28D43BBC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4B5E8389" w14:textId="37A8CF88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0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03E8FC22" w14:textId="2C4763C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5 (14.4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1C1D6445" w14:textId="79D2499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833 (8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2E9C5C39" w14:textId="15A12A5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3F8AB02D" w14:textId="392D981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3 (7.4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46959466" w14:textId="38FA1BF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386 (7.2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736AF607" w14:textId="6DE9B56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696D56BD" w14:textId="2D1A508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1 (6.5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22A57597" w14:textId="74CA382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34 (7.8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409CEF08" w14:textId="0032337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5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5F8AE331" w14:textId="046C0BD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1 (8.8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6E3AAE1B" w14:textId="2253C8A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22 (8.2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5C3643CF" w14:textId="6F293FC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</w:tr>
      <w:tr w:rsidR="00CB25C5" w:rsidRPr="001B5906" w14:paraId="6BAA6CEA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71046579" w14:textId="293444FA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1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50B5CC6A" w14:textId="3F685D4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8 (14.7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696FE947" w14:textId="36E9F8D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006 (8.8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055542C8" w14:textId="62E1795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32EF9B0B" w14:textId="5CEE496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 (7.8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2D1BCB2A" w14:textId="6722B7A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39 (8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1E4DDFC1" w14:textId="39E04AB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2C8DAC42" w14:textId="05A8411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 (9.4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52161BD8" w14:textId="7C94E31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66 (7.1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35370C54" w14:textId="20EC5EB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1BE0CAB5" w14:textId="3C932FD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9 (8.4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19CD5394" w14:textId="66618CF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14 (6.8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750C15BA" w14:textId="1C80CAC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6</w:t>
            </w:r>
          </w:p>
        </w:tc>
      </w:tr>
      <w:tr w:rsidR="00CB25C5" w:rsidRPr="001B5906" w14:paraId="54284113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04214007" w14:textId="1C85875E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2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0AA1F921" w14:textId="0B46ED1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9 (14.8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02DF1D64" w14:textId="56B4505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190 (9.6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447733DC" w14:textId="7EF8A12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2C0D510C" w14:textId="6AADFC7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2 (8.9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15EB06D7" w14:textId="460B092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737 (9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74721289" w14:textId="6CA0393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573E06F5" w14:textId="63664EE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2 (6.7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019DC225" w14:textId="4CF851C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14 (6.5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1C2DB074" w14:textId="26FAD5E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1FD70FA9" w14:textId="54AF627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4 (9.7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18808A3F" w14:textId="25B6C50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40 (7.2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1644456E" w14:textId="13EFF62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9</w:t>
            </w:r>
          </w:p>
        </w:tc>
      </w:tr>
      <w:tr w:rsidR="00CB25C5" w:rsidRPr="001B5906" w14:paraId="3BF26497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27554943" w14:textId="22C73250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3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0DE858EC" w14:textId="20F9226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6 (9.9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25A81773" w14:textId="74CFB44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904 (12.7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3C9855B8" w14:textId="234AFE8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9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3B1D3D80" w14:textId="2342593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8 (15.1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6BCD202E" w14:textId="2CDD2BF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837 (14.7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375865E5" w14:textId="59BF8C7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5549CC4B" w14:textId="72B3623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3 (11.1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0B2F4BBD" w14:textId="49A0E97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30 (11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30795A1E" w14:textId="7FEC8FA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3A82FD2D" w14:textId="18A7E82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2 (14.7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4E377DBD" w14:textId="4896ACC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37 (12.4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41DFA60F" w14:textId="77C3296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7</w:t>
            </w:r>
          </w:p>
        </w:tc>
      </w:tr>
      <w:tr w:rsidR="00CB25C5" w:rsidRPr="001B5906" w14:paraId="6B22D96D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5D09D835" w14:textId="4C63D0F5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4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5DB863E9" w14:textId="274547D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0 (5.7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05DDC8C0" w14:textId="36EA8CF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898 (12.6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286B1ED4" w14:textId="0F13651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24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308A83E2" w14:textId="64BC78D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8 (11.7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4CF238E9" w14:textId="5CEDD24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221 (11.5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037E2B40" w14:textId="247C350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1A4DD93F" w14:textId="5C9AC77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 (9.4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3793F2B2" w14:textId="576C1D9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70 (11.4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41D261F8" w14:textId="314EDA5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7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3F052FA0" w14:textId="74AA717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8 (10.8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4500E05F" w14:textId="1E2726A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39 (12.4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4DAC6EC8" w14:textId="1518628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5</w:t>
            </w:r>
          </w:p>
        </w:tc>
      </w:tr>
      <w:tr w:rsidR="00CB25C5" w:rsidRPr="001B5906" w14:paraId="06AB1F82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32FC2495" w14:textId="30C7E3CD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5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0E1436E2" w14:textId="144BBE0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9 (5.6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388A2BE8" w14:textId="34A441E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818 (12.3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27C338C7" w14:textId="7619502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23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0765E770" w14:textId="4B750B1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6 (11.4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6B6C6F8E" w14:textId="595B121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216 (11.5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3A007972" w14:textId="4C0C17A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3F3FE2C1" w14:textId="6D658A7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8 (7.9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10EAE5E0" w14:textId="534662A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70 (11.4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1E817B19" w14:textId="391C420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12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685C34D0" w14:textId="60A604C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5 (10.1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3462FB63" w14:textId="168DF50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75 (11.6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5452C70D" w14:textId="6389D17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5</w:t>
            </w:r>
          </w:p>
        </w:tc>
      </w:tr>
      <w:tr w:rsidR="00CB25C5" w:rsidRPr="001B5906" w14:paraId="4E8D70B5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6DE47346" w14:textId="2A330100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6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70273558" w14:textId="399FD5C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3 (7.2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2B3666FB" w14:textId="760263B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055 (13.3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61198851" w14:textId="4426037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2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2B8F832A" w14:textId="3DD1188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85 (14.6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3BA79FC6" w14:textId="25C2B6D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93 (14.5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28A94DA4" w14:textId="06F52D8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021456D6" w14:textId="2792F57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9 (8.1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61540371" w14:textId="47FAC28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198 (12.7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6F14ECA1" w14:textId="0C1F013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15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10C6C085" w14:textId="26B48CA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5 (10.1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33D474AD" w14:textId="312B218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913 (12.1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788CD9D3" w14:textId="3935304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6</w:t>
            </w:r>
          </w:p>
        </w:tc>
      </w:tr>
      <w:tr w:rsidR="00CB25C5" w:rsidRPr="001B5906" w14:paraId="32CE62D6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</w:tcPr>
          <w:p w14:paraId="2329AFBD" w14:textId="5D754331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Facility type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1147B34A" w14:textId="600472B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06B5D841" w14:textId="608B6DE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0935FC33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7718E80C" w14:textId="1A022D2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118B050E" w14:textId="75CECFA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1D4DA4C2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46B66292" w14:textId="16592AE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5DF04870" w14:textId="2E1FD5C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6617E2E0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3D67A4AF" w14:textId="637F850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4C25AA56" w14:textId="31E9702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5C047A22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CB25C5" w:rsidRPr="001B5906" w14:paraId="370D05BC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32B28894" w14:textId="65AAF1D0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Tertiary hospital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062E71A2" w14:textId="14FDF62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51 (63.3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3EC9FB7D" w14:textId="3A4DD9A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7584 (76.7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65C1C79E" w14:textId="015F2DA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3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5613F71A" w14:textId="141933C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75 (81.6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56FB8034" w14:textId="386EB76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5780 (81.8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097229FA" w14:textId="06E05A2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1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7BC1228D" w14:textId="0C22B2F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53 (73.7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3B57670C" w14:textId="3E3E0C0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577 (48.7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2318F986" w14:textId="1C7F0EB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10294C12" w14:textId="582CD23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79 (51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1B57FF78" w14:textId="44DC8E3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777 (50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19F06986" w14:textId="4888CA5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2</w:t>
            </w:r>
          </w:p>
        </w:tc>
      </w:tr>
      <w:tr w:rsidR="00CB25C5" w:rsidRPr="001B5906" w14:paraId="6642BEA0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09A1BECA" w14:textId="5DED122F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General hospital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1D20F56C" w14:textId="3AA5B9D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19 (36.7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1473DFE4" w14:textId="42F8D23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291 (23.1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3C60F563" w14:textId="3B67B94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6EB29C59" w14:textId="16705CF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07 (18.4)</w:t>
            </w: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5524E3D0" w14:textId="10FA166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506 (18.2)</w:t>
            </w: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0344888B" w14:textId="67F04AC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7736F823" w14:textId="7B8129A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4 (25.9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12DA470A" w14:textId="1BA4348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336 (46.1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5AE3F976" w14:textId="5164A45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43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76E611DC" w14:textId="4068107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71 (49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734817A2" w14:textId="5DEF2AF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773 (50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2FBFA5A7" w14:textId="42C6285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</w:tr>
      <w:tr w:rsidR="00CB25C5" w:rsidRPr="001B5906" w14:paraId="00A9D2E1" w14:textId="77777777" w:rsidTr="00CB25C5">
        <w:trPr>
          <w:trHeight w:val="283"/>
        </w:trPr>
        <w:tc>
          <w:tcPr>
            <w:tcW w:w="2862" w:type="dxa"/>
            <w:shd w:val="clear" w:color="auto" w:fill="auto"/>
            <w:noWrap/>
            <w:vAlign w:val="center"/>
            <w:hideMark/>
          </w:tcPr>
          <w:p w14:paraId="2997DA7D" w14:textId="1CD668D5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Semi-hospital</w:t>
            </w:r>
          </w:p>
        </w:tc>
        <w:tc>
          <w:tcPr>
            <w:tcW w:w="1136" w:type="dxa"/>
            <w:shd w:val="clear" w:color="auto" w:fill="auto"/>
            <w:noWrap/>
            <w:vAlign w:val="center"/>
          </w:tcPr>
          <w:p w14:paraId="41A5C97F" w14:textId="71C1B12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1490" w:type="dxa"/>
            <w:shd w:val="clear" w:color="auto" w:fill="auto"/>
            <w:noWrap/>
            <w:vAlign w:val="center"/>
          </w:tcPr>
          <w:p w14:paraId="102FF00C" w14:textId="300081A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8 (0.2)</w:t>
            </w:r>
          </w:p>
        </w:tc>
        <w:tc>
          <w:tcPr>
            <w:tcW w:w="943" w:type="dxa"/>
            <w:shd w:val="clear" w:color="auto" w:fill="auto"/>
            <w:noWrap/>
            <w:vAlign w:val="center"/>
          </w:tcPr>
          <w:p w14:paraId="1A18A6D9" w14:textId="153B056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6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3EC585EF" w14:textId="7226E81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auto"/>
            <w:noWrap/>
            <w:vAlign w:val="center"/>
          </w:tcPr>
          <w:p w14:paraId="3AAFF705" w14:textId="1A9F73B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94" w:type="dxa"/>
            <w:shd w:val="clear" w:color="auto" w:fill="auto"/>
            <w:noWrap/>
            <w:vAlign w:val="center"/>
          </w:tcPr>
          <w:p w14:paraId="0BA44274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  <w:shd w:val="clear" w:color="auto" w:fill="auto"/>
            <w:noWrap/>
            <w:vAlign w:val="center"/>
          </w:tcPr>
          <w:p w14:paraId="37960221" w14:textId="144EA36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 (0.4)</w:t>
            </w:r>
          </w:p>
        </w:tc>
        <w:tc>
          <w:tcPr>
            <w:tcW w:w="1093" w:type="dxa"/>
            <w:shd w:val="clear" w:color="auto" w:fill="auto"/>
            <w:noWrap/>
            <w:vAlign w:val="center"/>
          </w:tcPr>
          <w:p w14:paraId="10DC895A" w14:textId="35F73A8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460 (4.9)</w:t>
            </w:r>
          </w:p>
        </w:tc>
        <w:tc>
          <w:tcPr>
            <w:tcW w:w="639" w:type="dxa"/>
            <w:shd w:val="clear" w:color="auto" w:fill="auto"/>
            <w:noWrap/>
            <w:vAlign w:val="center"/>
          </w:tcPr>
          <w:p w14:paraId="778E019B" w14:textId="1D00EB2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8</w:t>
            </w:r>
          </w:p>
        </w:tc>
        <w:tc>
          <w:tcPr>
            <w:tcW w:w="1029" w:type="dxa"/>
            <w:shd w:val="clear" w:color="auto" w:fill="auto"/>
            <w:noWrap/>
            <w:vAlign w:val="center"/>
          </w:tcPr>
          <w:p w14:paraId="1DE09531" w14:textId="6EB1C57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948" w:type="dxa"/>
            <w:shd w:val="clear" w:color="auto" w:fill="auto"/>
            <w:noWrap/>
            <w:vAlign w:val="center"/>
          </w:tcPr>
          <w:p w14:paraId="4BC83245" w14:textId="02E09B2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 (0)</w:t>
            </w:r>
          </w:p>
        </w:tc>
        <w:tc>
          <w:tcPr>
            <w:tcW w:w="669" w:type="dxa"/>
            <w:shd w:val="clear" w:color="auto" w:fill="auto"/>
            <w:noWrap/>
            <w:vAlign w:val="center"/>
          </w:tcPr>
          <w:p w14:paraId="5A3D671E" w14:textId="4706842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02</w:t>
            </w:r>
          </w:p>
        </w:tc>
      </w:tr>
      <w:tr w:rsidR="00CB25C5" w:rsidRPr="001B5906" w14:paraId="439B572E" w14:textId="77777777" w:rsidTr="00CB25C5">
        <w:trPr>
          <w:trHeight w:val="283"/>
        </w:trPr>
        <w:tc>
          <w:tcPr>
            <w:tcW w:w="286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BA136" w14:textId="225B2132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Local clinic</w:t>
            </w:r>
          </w:p>
        </w:tc>
        <w:tc>
          <w:tcPr>
            <w:tcW w:w="11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34532E" w14:textId="3872792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680AC0" w14:textId="6B6262B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7153B9" w14:textId="0B16C09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A5B03A" w14:textId="54F8E47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866A0FA" w14:textId="6798336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3A4CB1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B9D1325" w14:textId="1B10DA5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109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F43B0C" w14:textId="4302F06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 (0.3)</w:t>
            </w:r>
          </w:p>
        </w:tc>
        <w:tc>
          <w:tcPr>
            <w:tcW w:w="63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8A1594" w14:textId="474B142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-0.28</w:t>
            </w:r>
          </w:p>
        </w:tc>
        <w:tc>
          <w:tcPr>
            <w:tcW w:w="102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B6A768D" w14:textId="3ECDF8A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E52EA5F" w14:textId="59A234B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F60E9C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</w:p>
        </w:tc>
      </w:tr>
    </w:tbl>
    <w:p w14:paraId="5859756E" w14:textId="613F1659" w:rsidR="005752DC" w:rsidRPr="001B5906" w:rsidRDefault="0037660A" w:rsidP="002A7099">
      <w:pPr>
        <w:pStyle w:val="a4"/>
        <w:spacing w:line="276" w:lineRule="auto"/>
        <w:jc w:val="left"/>
        <w:rPr>
          <w:rFonts w:ascii="Times New Roman" w:eastAsia="맑은 고딕" w:hAnsi="Times New Roman" w:cs="Times New Roman"/>
          <w:bCs/>
          <w:color w:val="000000"/>
          <w:szCs w:val="16"/>
        </w:rPr>
      </w:pPr>
      <w:r w:rsidRPr="0037660A">
        <w:rPr>
          <w:rFonts w:ascii="Times New Roman" w:eastAsia="맑은 고딕" w:hAnsi="Times New Roman" w:cs="Times New Roman"/>
          <w:bCs/>
          <w:color w:val="000000"/>
          <w:szCs w:val="16"/>
        </w:rPr>
        <w:t xml:space="preserve">The values are presented as the </w:t>
      </w:r>
      <w:r>
        <w:rPr>
          <w:rFonts w:ascii="Times New Roman" w:eastAsia="맑은 고딕" w:hAnsi="Times New Roman" w:cs="Times New Roman"/>
          <w:bCs/>
          <w:color w:val="000000"/>
          <w:szCs w:val="16"/>
        </w:rPr>
        <w:t>mean</w:t>
      </w:r>
      <w:r w:rsidRPr="0037660A">
        <w:rPr>
          <w:rFonts w:ascii="Times New Roman" w:eastAsia="맑은 고딕" w:hAnsi="Times New Roman" w:cs="Times New Roman"/>
          <w:bCs/>
          <w:color w:val="000000"/>
          <w:szCs w:val="16"/>
        </w:rPr>
        <w:t xml:space="preserve"> (</w:t>
      </w:r>
      <w:r>
        <w:rPr>
          <w:rFonts w:ascii="Times New Roman" w:eastAsia="맑은 고딕" w:hAnsi="Times New Roman" w:cs="Times New Roman"/>
          <w:bCs/>
          <w:color w:val="000000"/>
          <w:szCs w:val="16"/>
        </w:rPr>
        <w:t>SD</w:t>
      </w:r>
      <w:r w:rsidRPr="0037660A">
        <w:rPr>
          <w:rFonts w:ascii="Times New Roman" w:eastAsia="맑은 고딕" w:hAnsi="Times New Roman" w:cs="Times New Roman"/>
          <w:bCs/>
          <w:color w:val="000000"/>
          <w:szCs w:val="16"/>
        </w:rPr>
        <w:t>) or number (%).</w:t>
      </w:r>
      <w:r>
        <w:rPr>
          <w:rFonts w:ascii="Times New Roman" w:eastAsia="맑은 고딕" w:hAnsi="Times New Roman" w:cs="Times New Roman"/>
          <w:bCs/>
          <w:color w:val="000000"/>
          <w:szCs w:val="16"/>
        </w:rPr>
        <w:t xml:space="preserve"> </w:t>
      </w:r>
      <w:r w:rsidR="002A7099" w:rsidRPr="001B5906">
        <w:rPr>
          <w:rFonts w:ascii="Times New Roman" w:eastAsia="맑은 고딕" w:hAnsi="Times New Roman" w:cs="Times New Roman"/>
          <w:bCs/>
          <w:color w:val="000000"/>
          <w:szCs w:val="16"/>
        </w:rPr>
        <w:t>IPTW, inverse probability of treatment weight; TIVA, total intravenous anesthesia; IA, inhalational anesthesia; SMD, standardized mean difference; COPD, chronic obstructive pulmonary disease; ACE, angiotensin-converting enzyme.</w:t>
      </w:r>
    </w:p>
    <w:p w14:paraId="07484308" w14:textId="77777777" w:rsidR="005752DC" w:rsidRPr="001B5906" w:rsidRDefault="005752DC">
      <w:pPr>
        <w:widowControl/>
        <w:wordWrap/>
        <w:autoSpaceDE/>
        <w:autoSpaceDN/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</w:pPr>
      <w:r w:rsidRPr="001B5906"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  <w:br w:type="page"/>
      </w:r>
    </w:p>
    <w:p w14:paraId="58A7903A" w14:textId="1E7F02F8" w:rsidR="000061AD" w:rsidRPr="001B5906" w:rsidRDefault="00DF4A38" w:rsidP="000061AD">
      <w:pPr>
        <w:pStyle w:val="a4"/>
        <w:spacing w:line="480" w:lineRule="auto"/>
        <w:jc w:val="left"/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</w:pPr>
      <w:r>
        <w:rPr>
          <w:rFonts w:ascii="Times New Roman" w:eastAsia="맑은 고딕" w:hAnsi="Times New Roman" w:cs="Times New Roman" w:hint="eastAsia"/>
          <w:b/>
          <w:bCs/>
          <w:color w:val="000000"/>
          <w:sz w:val="22"/>
          <w:szCs w:val="16"/>
        </w:rPr>
        <w:lastRenderedPageBreak/>
        <w:t>Table S</w:t>
      </w:r>
      <w:r w:rsidR="00CD0AB6"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  <w:t>6</w:t>
      </w:r>
      <w:r w:rsidR="000061AD" w:rsidRPr="001B5906">
        <w:rPr>
          <w:rFonts w:ascii="Times New Roman" w:eastAsia="맑은 고딕" w:hAnsi="Times New Roman" w:cs="Times New Roman" w:hint="eastAsia"/>
          <w:b/>
          <w:bCs/>
          <w:color w:val="000000"/>
          <w:sz w:val="22"/>
          <w:szCs w:val="16"/>
        </w:rPr>
        <w:t>.</w:t>
      </w:r>
      <w:r w:rsidR="000061AD" w:rsidRPr="001B5906"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  <w:t xml:space="preserve"> </w:t>
      </w:r>
      <w:r w:rsidR="000061AD" w:rsidRPr="001B5906">
        <w:rPr>
          <w:rFonts w:ascii="Times New Roman" w:eastAsia="맑은 고딕" w:hAnsi="Times New Roman" w:cs="Times New Roman"/>
          <w:bCs/>
          <w:color w:val="000000"/>
          <w:sz w:val="22"/>
          <w:szCs w:val="16"/>
        </w:rPr>
        <w:t>Baseline characteristics of patients underwent pancreas and esophageal cancer</w:t>
      </w:r>
    </w:p>
    <w:tbl>
      <w:tblPr>
        <w:tblW w:w="1468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9"/>
        <w:gridCol w:w="1265"/>
        <w:gridCol w:w="1265"/>
        <w:gridCol w:w="736"/>
        <w:gridCol w:w="1265"/>
        <w:gridCol w:w="1265"/>
        <w:gridCol w:w="721"/>
        <w:gridCol w:w="1182"/>
        <w:gridCol w:w="1182"/>
        <w:gridCol w:w="692"/>
        <w:gridCol w:w="1182"/>
        <w:gridCol w:w="1182"/>
        <w:gridCol w:w="678"/>
      </w:tblGrid>
      <w:tr w:rsidR="005752DC" w:rsidRPr="001B5906" w14:paraId="7C256A9C" w14:textId="77777777" w:rsidTr="00CB25C5">
        <w:trPr>
          <w:trHeight w:val="454"/>
          <w:tblHeader/>
        </w:trPr>
        <w:tc>
          <w:tcPr>
            <w:tcW w:w="208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F54ECD2" w14:textId="77777777" w:rsidR="000061AD" w:rsidRPr="001B5906" w:rsidRDefault="000061AD" w:rsidP="000061AD">
            <w:pPr>
              <w:pStyle w:val="a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513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0DEF68" w14:textId="0FF01BB0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Pancreas</w:t>
            </w:r>
            <w:r w:rsidRPr="001B5906">
              <w:rPr>
                <w:rFonts w:ascii="Times New Roman" w:eastAsia="맑은 고딕" w:hAnsi="Times New Roman" w:cs="Times New Roman" w:hint="eastAsia"/>
                <w:b/>
                <w:bCs/>
                <w:color w:val="000000"/>
                <w:szCs w:val="16"/>
              </w:rPr>
              <w:t xml:space="preserve"> cancer</w:t>
            </w:r>
          </w:p>
        </w:tc>
        <w:tc>
          <w:tcPr>
            <w:tcW w:w="609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9A64EAE" w14:textId="7777AA2F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Esophageal</w:t>
            </w:r>
            <w:r w:rsidRPr="001B5906">
              <w:rPr>
                <w:rFonts w:ascii="Times New Roman" w:eastAsia="맑은 고딕" w:hAnsi="Times New Roman" w:cs="Times New Roman" w:hint="eastAsia"/>
                <w:b/>
                <w:bCs/>
                <w:color w:val="000000"/>
                <w:szCs w:val="16"/>
              </w:rPr>
              <w:t xml:space="preserve"> cancer</w:t>
            </w:r>
          </w:p>
        </w:tc>
      </w:tr>
      <w:tr w:rsidR="002A7099" w:rsidRPr="001B5906" w14:paraId="6D887036" w14:textId="77777777" w:rsidTr="00CB25C5">
        <w:trPr>
          <w:trHeight w:val="454"/>
          <w:tblHeader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4277D730" w14:textId="77777777" w:rsidR="002A7099" w:rsidRPr="001B5906" w:rsidRDefault="002A7099" w:rsidP="002A7099">
            <w:pPr>
              <w:pStyle w:val="a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6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7114D" w14:textId="2A47716F" w:rsidR="002A7099" w:rsidRPr="001B5906" w:rsidRDefault="002A7099" w:rsidP="002A7099">
            <w:pPr>
              <w:pStyle w:val="a4"/>
              <w:jc w:val="center"/>
              <w:rPr>
                <w:rFonts w:ascii="Times New Roman" w:eastAsia="Times New Roman" w:hAnsi="Times New Roman" w:cs="Times New Roman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Unweighted cohort</w:t>
            </w:r>
          </w:p>
        </w:tc>
        <w:tc>
          <w:tcPr>
            <w:tcW w:w="324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F67AC" w14:textId="0FE1D98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IPTW-weighted cohort</w:t>
            </w:r>
          </w:p>
        </w:tc>
        <w:tc>
          <w:tcPr>
            <w:tcW w:w="305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9343C" w14:textId="0DFB023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Unweighted cohort</w:t>
            </w:r>
          </w:p>
        </w:tc>
        <w:tc>
          <w:tcPr>
            <w:tcW w:w="303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5BA49" w14:textId="7368671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IPTW-weighted cohort</w:t>
            </w:r>
          </w:p>
        </w:tc>
      </w:tr>
      <w:tr w:rsidR="005752DC" w:rsidRPr="001B5906" w14:paraId="469AE4DC" w14:textId="77777777" w:rsidTr="00CB25C5">
        <w:trPr>
          <w:trHeight w:val="454"/>
          <w:tblHeader/>
        </w:trPr>
        <w:tc>
          <w:tcPr>
            <w:tcW w:w="208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5C4D3" w14:textId="77777777" w:rsidR="000061AD" w:rsidRPr="001B5906" w:rsidRDefault="000061AD" w:rsidP="000061AD">
            <w:pPr>
              <w:pStyle w:val="a4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12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C9A35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TIVA</w:t>
            </w:r>
          </w:p>
          <w:p w14:paraId="5BD4CF00" w14:textId="0A52D648" w:rsidR="000061AD" w:rsidRPr="001B5906" w:rsidRDefault="000061AD" w:rsidP="005752DC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5752DC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360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2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6147C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IA</w:t>
            </w:r>
          </w:p>
          <w:p w14:paraId="001C9897" w14:textId="13F6CAD5" w:rsidR="000061AD" w:rsidRPr="001B5906" w:rsidRDefault="005752DC" w:rsidP="005752DC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8,672</w:t>
            </w:r>
            <w:r w:rsidR="000061AD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7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68D87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hAnsi="Times New Roman" w:cs="Times New Roman"/>
                <w:kern w:val="0"/>
                <w:sz w:val="16"/>
                <w:szCs w:val="16"/>
              </w:rPr>
              <w:t>SMD</w:t>
            </w:r>
          </w:p>
        </w:tc>
        <w:tc>
          <w:tcPr>
            <w:tcW w:w="12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0687B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TIVA</w:t>
            </w:r>
          </w:p>
          <w:p w14:paraId="51F52940" w14:textId="0AA0C4EE" w:rsidR="000061AD" w:rsidRPr="001B5906" w:rsidRDefault="000061AD" w:rsidP="005752DC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5752DC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246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2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C4BAD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IA</w:t>
            </w:r>
          </w:p>
          <w:p w14:paraId="352FF401" w14:textId="4CD8B3C7" w:rsidR="000061AD" w:rsidRPr="001B5906" w:rsidRDefault="000061AD" w:rsidP="005752DC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5752DC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6,985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0A122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hAnsi="Times New Roman" w:cs="Times New Roman"/>
                <w:kern w:val="0"/>
                <w:sz w:val="16"/>
                <w:szCs w:val="16"/>
              </w:rPr>
              <w:t>SMD</w:t>
            </w:r>
          </w:p>
        </w:tc>
        <w:tc>
          <w:tcPr>
            <w:tcW w:w="11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255DE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TIVA</w:t>
            </w:r>
          </w:p>
          <w:p w14:paraId="4A44E82F" w14:textId="19EA1A8F" w:rsidR="000061AD" w:rsidRPr="001B5906" w:rsidRDefault="000061AD" w:rsidP="005752DC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9</w:t>
            </w:r>
            <w:r w:rsidR="005752DC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07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1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C384D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IA</w:t>
            </w:r>
          </w:p>
          <w:p w14:paraId="2E58CB06" w14:textId="34AE598A" w:rsidR="000061AD" w:rsidRPr="001B5906" w:rsidRDefault="000061AD" w:rsidP="005752DC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5752DC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4,599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171FC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hAnsi="Times New Roman" w:cs="Times New Roman"/>
                <w:kern w:val="0"/>
                <w:sz w:val="16"/>
                <w:szCs w:val="16"/>
              </w:rPr>
              <w:t>SMD</w:t>
            </w:r>
          </w:p>
        </w:tc>
        <w:tc>
          <w:tcPr>
            <w:tcW w:w="11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E8AFD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TIVA</w:t>
            </w:r>
          </w:p>
          <w:p w14:paraId="3A96FFD3" w14:textId="4D1EA9BF" w:rsidR="000061AD" w:rsidRPr="001B5906" w:rsidRDefault="000061AD" w:rsidP="005752DC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5752DC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584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1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11B6A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IA</w:t>
            </w:r>
          </w:p>
          <w:p w14:paraId="4FE5A293" w14:textId="5071C960" w:rsidR="000061AD" w:rsidRPr="001B5906" w:rsidRDefault="000061AD" w:rsidP="005752DC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5752DC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3,821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6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ABEEA" w14:textId="77777777" w:rsidR="000061AD" w:rsidRPr="001B5906" w:rsidRDefault="000061AD" w:rsidP="000061AD">
            <w:pPr>
              <w:wordWrap/>
              <w:adjustRightInd w:val="0"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hAnsi="Times New Roman" w:cs="Times New Roman"/>
                <w:kern w:val="0"/>
                <w:sz w:val="16"/>
                <w:szCs w:val="16"/>
              </w:rPr>
              <w:t>SMD</w:t>
            </w:r>
          </w:p>
        </w:tc>
      </w:tr>
      <w:tr w:rsidR="002A7099" w:rsidRPr="001B5906" w14:paraId="1FE78EA1" w14:textId="77777777" w:rsidTr="00CB25C5">
        <w:trPr>
          <w:trHeight w:val="283"/>
        </w:trPr>
        <w:tc>
          <w:tcPr>
            <w:tcW w:w="208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A9B32" w14:textId="60FB78E8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Age, </w:t>
            </w:r>
            <w:proofErr w:type="spellStart"/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yr</w:t>
            </w:r>
            <w:proofErr w:type="spellEnd"/>
          </w:p>
        </w:tc>
        <w:tc>
          <w:tcPr>
            <w:tcW w:w="126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C30ADC0" w14:textId="773D1CD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64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4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(10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)</w:t>
            </w:r>
          </w:p>
        </w:tc>
        <w:tc>
          <w:tcPr>
            <w:tcW w:w="126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2865765" w14:textId="443A849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64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7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(10.8)</w:t>
            </w:r>
          </w:p>
        </w:tc>
        <w:tc>
          <w:tcPr>
            <w:tcW w:w="7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6D3A3D1" w14:textId="7C462D9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3</w:t>
            </w:r>
          </w:p>
        </w:tc>
        <w:tc>
          <w:tcPr>
            <w:tcW w:w="126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04078DF" w14:textId="2A48F19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64.4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(11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)</w:t>
            </w:r>
          </w:p>
        </w:tc>
        <w:tc>
          <w:tcPr>
            <w:tcW w:w="126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469C4BA" w14:textId="2C03A74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64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4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(1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)</w:t>
            </w:r>
          </w:p>
        </w:tc>
        <w:tc>
          <w:tcPr>
            <w:tcW w:w="7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8ACD283" w14:textId="273A3D2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</w:t>
            </w:r>
          </w:p>
        </w:tc>
        <w:tc>
          <w:tcPr>
            <w:tcW w:w="11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914B53E" w14:textId="1BF02F9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65.2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(8.3)</w:t>
            </w:r>
          </w:p>
        </w:tc>
        <w:tc>
          <w:tcPr>
            <w:tcW w:w="11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A79FA92" w14:textId="64EAA9A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65.8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(8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)</w:t>
            </w:r>
          </w:p>
        </w:tc>
        <w:tc>
          <w:tcPr>
            <w:tcW w:w="68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48E6DDD" w14:textId="679266B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7</w:t>
            </w:r>
          </w:p>
        </w:tc>
        <w:tc>
          <w:tcPr>
            <w:tcW w:w="11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7195AF3" w14:textId="6681A6D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65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4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(8.5)</w:t>
            </w:r>
          </w:p>
        </w:tc>
        <w:tc>
          <w:tcPr>
            <w:tcW w:w="11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2C307CC" w14:textId="713195E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65.5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(8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)</w:t>
            </w:r>
          </w:p>
        </w:tc>
        <w:tc>
          <w:tcPr>
            <w:tcW w:w="67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F0F100D" w14:textId="6AA994E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2</w:t>
            </w:r>
          </w:p>
        </w:tc>
      </w:tr>
      <w:tr w:rsidR="002A7099" w:rsidRPr="001B5906" w14:paraId="410A293F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11576A0B" w14:textId="623710CB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Male, n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18BDA45" w14:textId="630CDB2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24 (62.2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D4184B3" w14:textId="4A420AC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003 (57.7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658C95A0" w14:textId="2B4EFBE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9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5D5509B8" w14:textId="64BB73B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36 (55.3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262B595" w14:textId="2D1B56C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096 (58.6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3FDCD185" w14:textId="0048041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7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55EC498" w14:textId="77F0D2C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39 (92.5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FA8B68F" w14:textId="731F94C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245 (92.3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367086C2" w14:textId="767BB91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1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5EE8F3B" w14:textId="227E206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42 (92.8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BF97A3C" w14:textId="62FE80C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526 (92.3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2CD34BA8" w14:textId="06C25AD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1</w:t>
            </w:r>
          </w:p>
        </w:tc>
      </w:tr>
      <w:tr w:rsidR="002A7099" w:rsidRPr="001B5906" w14:paraId="33831032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</w:tcPr>
          <w:p w14:paraId="3DDD3F16" w14:textId="1D4F88B2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comorbidity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BCA09BA" w14:textId="4D3E755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0E42380" w14:textId="36E368F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0B32B3F4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332E51F0" w14:textId="0C5F163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30A23CE" w14:textId="3818040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070C517C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E9EA5A2" w14:textId="0D0FF43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74542C5" w14:textId="211711B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271F506A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75CCBF8" w14:textId="6D6043D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E09E4A7" w14:textId="0C7E892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1C95A260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</w:tr>
      <w:tr w:rsidR="002A7099" w:rsidRPr="001B5906" w14:paraId="2F5D26E7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46112767" w14:textId="077930B7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Hypertension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B218113" w14:textId="14D8283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4 (56.7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F616388" w14:textId="7F5412C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976 (57.4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06344A00" w14:textId="102299D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F07A391" w14:textId="2871825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46 (59.5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31AA2AF" w14:textId="5103D8A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882 (55.6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2FDFBF1C" w14:textId="65D2A04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8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5B35D1B" w14:textId="3794BF1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05 (55.7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D07ADAD" w14:textId="724E842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498 (54.3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6A9E89A8" w14:textId="0378D18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3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F13DAA1" w14:textId="7922F84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99 (51.2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7B74236" w14:textId="0D8AA42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2 (52.7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6C73BE6C" w14:textId="69243D7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3</w:t>
            </w:r>
          </w:p>
        </w:tc>
      </w:tr>
      <w:tr w:rsidR="002A7099" w:rsidRPr="001B5906" w14:paraId="403F91C6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23AA3487" w14:textId="127FCC7E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 xml:space="preserve">Diabetes 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53ADD2E4" w14:textId="7A7D7BA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17 (60.3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E806957" w14:textId="4003BEB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404 (62.3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2F5619C1" w14:textId="1A75C86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4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526D137" w14:textId="1C131D1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61 (65.4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D34E521" w14:textId="0F74510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312 (61.7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4146D4AA" w14:textId="5C5CAD0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8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5596801" w14:textId="7697BF8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32 (47.6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1F7DDEE" w14:textId="3919369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48 (44.5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7D09DF0E" w14:textId="4D0AA24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6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EBF15FE" w14:textId="060361B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55 (43.7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03BB9F7F" w14:textId="6F0E01B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664 (43.6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4FE2861B" w14:textId="2E575AD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</w:t>
            </w:r>
          </w:p>
        </w:tc>
      </w:tr>
      <w:tr w:rsidR="002A7099" w:rsidRPr="001B5906" w14:paraId="2390227D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61C83C35" w14:textId="395BB907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oronary artery disease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59BAB0F1" w14:textId="63620A2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9 (33.1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A22F8C5" w14:textId="1B4E4C7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364 (27.3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5AAE9AFF" w14:textId="3395900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13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77D0505" w14:textId="74F8D3E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9 (28.2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2368F99" w14:textId="76802E9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874 (26.8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522FA0F2" w14:textId="6A669B7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3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083E3EE1" w14:textId="083A8DC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27 (25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6FF04D8" w14:textId="0C18B19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10 (24.1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1069BAC6" w14:textId="2C0031C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2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32EEB69" w14:textId="513B30B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30 (22.2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A09FECC" w14:textId="3C6EE05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61 (22.5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6C80C846" w14:textId="6843FA8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1</w:t>
            </w:r>
          </w:p>
        </w:tc>
      </w:tr>
      <w:tr w:rsidR="002A7099" w:rsidRPr="001B5906" w14:paraId="03961476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6B87CF07" w14:textId="44672CFC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erebrovascular accident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541E3388" w14:textId="7CA1143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8 (16.1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5ABC924" w14:textId="25062ED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078 (12.4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4A5030A9" w14:textId="0BC22A8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1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167A149" w14:textId="2B8CB21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5 (14.4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FA3117B" w14:textId="300BC25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66 (12.4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2DE2A315" w14:textId="7D68023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6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A972455" w14:textId="6330E5A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07 (11.8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359CA90" w14:textId="1A19CDB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52 (12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66BCCF8D" w14:textId="1E8314D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1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4733ADF" w14:textId="1552407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9 (11.7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03A67760" w14:textId="2BA11CE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44 (11.6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243E42D1" w14:textId="12EF483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</w:t>
            </w:r>
          </w:p>
        </w:tc>
      </w:tr>
      <w:tr w:rsidR="002A7099" w:rsidRPr="001B5906" w14:paraId="7FD7B6E0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2F9B9FC0" w14:textId="3358C780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OPD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04C5B07" w14:textId="22085C8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0 (19.4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C4CB998" w14:textId="45457BC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264 (14.6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7678A979" w14:textId="32E5CD9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13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E0A8A73" w14:textId="0C20D3E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8 (19.5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56E1FF0" w14:textId="1AD71E9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016 (14.5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2CCC22F0" w14:textId="1A2A093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13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E65287B" w14:textId="16B5E8F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62 (28.9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9CEC19C" w14:textId="0882C60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99 (19.5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0BE67017" w14:textId="25C3124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22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266E3EB" w14:textId="796BA33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1 (19.1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04285BC" w14:textId="72E4B5A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93 (20.8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7311758E" w14:textId="00B235C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4</w:t>
            </w:r>
          </w:p>
        </w:tc>
      </w:tr>
      <w:tr w:rsidR="002A7099" w:rsidRPr="001B5906" w14:paraId="2AB405C0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118FBDF7" w14:textId="0B9D4181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hronic liver disease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527779AE" w14:textId="3779032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4 (9.4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C83F6F4" w14:textId="4C5AFAB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22 (7.2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7DA5DA4F" w14:textId="350DDAB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8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5EB50993" w14:textId="024A31C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6 (6.5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23D366D" w14:textId="050B92C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78 (6.8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615DCE42" w14:textId="59AF778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1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6BEB1EF" w14:textId="79C4C49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4 (7.1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CBD169C" w14:textId="75AF96F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19 (6.9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3D193105" w14:textId="47A14B5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0A7A5833" w14:textId="4851E15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2 (7.1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29645AB" w14:textId="45C315F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34 (6.1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29FB59E2" w14:textId="4FC5FE4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4</w:t>
            </w:r>
          </w:p>
        </w:tc>
      </w:tr>
      <w:tr w:rsidR="002A7099" w:rsidRPr="001B5906" w14:paraId="4626CB08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574D57A3" w14:textId="6F5BB583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hronic kidney disease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D27ED98" w14:textId="0F7C2B6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 (1.9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FD2B0D8" w14:textId="10A3BB5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22 (2.6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20D71308" w14:textId="6F8BD69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4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601D519" w14:textId="11DF040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 (2.4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3F590CF4" w14:textId="17C4BDC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46 (2.1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5652C3A2" w14:textId="3B89C1B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2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027F345" w14:textId="60ACA2D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5 (1.7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7AC7A9A" w14:textId="67BC4C3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5 (2.5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0EE84C4D" w14:textId="11D52E9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6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00C3DE19" w14:textId="76009E9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0 (1.8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52C1A6E" w14:textId="2762C11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8 (1.8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37FED464" w14:textId="79B9456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</w:t>
            </w:r>
          </w:p>
        </w:tc>
      </w:tr>
      <w:tr w:rsidR="002A7099" w:rsidRPr="001B5906" w14:paraId="3DC2D446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5947CF6A" w14:textId="1E40BD77" w:rsidR="002A7099" w:rsidRPr="001B5906" w:rsidRDefault="008E0748" w:rsidP="008E0748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O</w:t>
            </w:r>
            <w:r w:rsidR="002A7099"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th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er malignancy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32ED09B9" w14:textId="2565F88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9 (8.1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A9ACD7B" w14:textId="1D7AE62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90 (9.1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2FC9C844" w14:textId="62B58A8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4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B14B7B6" w14:textId="5910F1F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8 (7.4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4D8A73F" w14:textId="3B8611F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32 (9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5694E58A" w14:textId="2ED8BE5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6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936CE2E" w14:textId="5DA9A69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2 (6.8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6907588" w14:textId="5EDCA6D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68 (5.8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5EF9AC6F" w14:textId="3A6A123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4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B5909D9" w14:textId="5D6C01B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8 (6.5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1DB9669" w14:textId="2ACD0A5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35 (6.1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3026060C" w14:textId="53A89AF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1</w:t>
            </w:r>
          </w:p>
        </w:tc>
      </w:tr>
      <w:tr w:rsidR="002A7099" w:rsidRPr="001B5906" w14:paraId="6898867B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</w:tcPr>
          <w:p w14:paraId="7CA86530" w14:textId="64E676FD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M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8"/>
                <w:szCs w:val="20"/>
              </w:rPr>
              <w:t xml:space="preserve">etastasis 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33EE556" w14:textId="33DFD89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09 (30.3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EF0FAAA" w14:textId="0379141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103 (24.3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7DCD5792" w14:textId="39D4095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14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9A57A25" w14:textId="796B048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5 (22.4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C4BABE4" w14:textId="1D11AAA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686 (24.1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2E0E2A7D" w14:textId="6C305DB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4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080BD2C" w14:textId="20C2A8D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59 (28.6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5E630EE" w14:textId="1CF57B4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23 (24.4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3AEFDC53" w14:textId="6A43416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9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EE42908" w14:textId="5A87020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30 (22.3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206D952" w14:textId="31D42AE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74 (22.9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4BCBE838" w14:textId="0B35A7F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2</w:t>
            </w:r>
          </w:p>
        </w:tc>
      </w:tr>
      <w:tr w:rsidR="002A7099" w:rsidRPr="001B5906" w14:paraId="56C79FCF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</w:tcPr>
          <w:p w14:paraId="3E6C0A3B" w14:textId="70911268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medication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51D14257" w14:textId="02DA9BE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3EAD354" w14:textId="2BF8CCE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42BA218C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9A5BE24" w14:textId="5D128EB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67C5374" w14:textId="2AF03AF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4A9A6407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FFC470C" w14:textId="1A9A425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C3E5D6B" w14:textId="635DA54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6F92A557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7DDE1C8" w14:textId="5D6AC03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62B9424" w14:textId="4A348F5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10DF04CB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</w:tr>
      <w:tr w:rsidR="002A7099" w:rsidRPr="001B5906" w14:paraId="6FC3DC4B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434AADA7" w14:textId="1B62A9A0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ACE inhibitor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2F4B743" w14:textId="5B5C595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1 (5.8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12745C8" w14:textId="092691A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61 (3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7AACC539" w14:textId="167790E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14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5117050E" w14:textId="741AC59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 (2.3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B29D2E8" w14:textId="1403A58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92 (2.8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0E8D12E8" w14:textId="1687E01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3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51B153D" w14:textId="112EADB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0 (4.4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0B0A9F87" w14:textId="74DD13B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53 (3.3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3196B3C5" w14:textId="3130F2B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6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D7B491B" w14:textId="40CF535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3 (2.3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DB08804" w14:textId="3EE4472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94 (2.5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785F015A" w14:textId="2479BB9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1</w:t>
            </w:r>
          </w:p>
        </w:tc>
      </w:tr>
      <w:tr w:rsidR="002A7099" w:rsidRPr="001B5906" w14:paraId="73081F57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47E71A2A" w14:textId="5A9F2A3E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Angiotensin receptor blocker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7E38CE9" w14:textId="4B3B673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4 (9.4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3FA17D58" w14:textId="6712F11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77 (13.6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31526360" w14:textId="03FE7AC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13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0BB1B83" w14:textId="6C4CA85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0 (12.2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51B4EEC" w14:textId="715075B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57 (10.8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63AFA7DF" w14:textId="75ADA00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4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4C804AE" w14:textId="4261D4B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3 (12.5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8686BEA" w14:textId="17D6E85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75 (10.3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0900CEA5" w14:textId="3DDB6E2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7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F045339" w14:textId="1BC7B1E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1 (8.7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3F9B641" w14:textId="7CAD3E4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34 (8.7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7DD1C1E3" w14:textId="6D1EA2A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</w:t>
            </w:r>
          </w:p>
        </w:tc>
      </w:tr>
      <w:tr w:rsidR="002A7099" w:rsidRPr="001B5906" w14:paraId="0251A5F3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19A752CE" w14:textId="3A247335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Beta-blocker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320689A" w14:textId="3550A60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5 (9.7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D59A586" w14:textId="4608E1C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915 (10.6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032FEDC2" w14:textId="54BA13F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3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0C0EA6A" w14:textId="3AD16B3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7 (11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3EDD487" w14:textId="3BA460A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77 (9.7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35FF1EBA" w14:textId="20E0670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4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74A9DB0" w14:textId="5BAA982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98 (10.8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49033CB" w14:textId="3742FC0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72 (10.3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4B1FB7D4" w14:textId="261EBA8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2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ADC2BFD" w14:textId="1B0A8A6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2 (8.9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0B9058F0" w14:textId="1D5097B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20 (8.4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3BB0A25D" w14:textId="4B52410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2</w:t>
            </w:r>
          </w:p>
        </w:tc>
      </w:tr>
      <w:tr w:rsidR="002A7099" w:rsidRPr="001B5906" w14:paraId="791839C7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11581ECA" w14:textId="11B86C5B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 xml:space="preserve">Calcium </w:t>
            </w:r>
            <w:r w:rsidR="007E33EE"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hannel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 xml:space="preserve"> blocker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CA1F81C" w14:textId="27725B5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2 (17.2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CB83B03" w14:textId="314AD8E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476 (17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72BCD135" w14:textId="019CD07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50B2C67A" w14:textId="447C6FB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7 (15.1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57529A2" w14:textId="63AB7FA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08 (15.9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2ACB1A99" w14:textId="5BDCA25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2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CC8250A" w14:textId="32FF574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74 (19.2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541D915" w14:textId="71F2A64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49 (16.3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3A31DC69" w14:textId="03E74C8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8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5E1838F" w14:textId="03B6DCD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1 (13.9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780CF80" w14:textId="0E6735A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50 (14.4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03A55771" w14:textId="2D9650B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1</w:t>
            </w:r>
          </w:p>
        </w:tc>
      </w:tr>
      <w:tr w:rsidR="002A7099" w:rsidRPr="001B5906" w14:paraId="5D0D2847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316D7C2F" w14:textId="51DB70D1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Oral hypoglycemic agent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5041D856" w14:textId="16EB514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7 (15.8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9153D1A" w14:textId="403D08B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445 (16.7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0ED5CA77" w14:textId="77F6F22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2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3AC4FDAA" w14:textId="48F0D01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8 (15.5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324432B5" w14:textId="71DB094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00 (15.8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7D5A1C52" w14:textId="3A4D1C6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1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04FD7C70" w14:textId="60712FA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2 (9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0B9B97E7" w14:textId="0CABF1C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51 (7.6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6B1F29C5" w14:textId="5B707FD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5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59254E4" w14:textId="33BC8C9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4 (5.9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9CF7F13" w14:textId="5D761BF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62 (6.9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284AEA59" w14:textId="7AA235E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4</w:t>
            </w:r>
          </w:p>
        </w:tc>
      </w:tr>
      <w:tr w:rsidR="002A7099" w:rsidRPr="001B5906" w14:paraId="3786FD77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5CCF24BA" w14:textId="5E3CAF43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Insulin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1C0D3DB" w14:textId="47C3DB2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8 (21.7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D8C3BB2" w14:textId="6B1E957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864 (21.5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77DAEBE9" w14:textId="57B4721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4993817" w14:textId="36E7C52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6 (22.8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5099A4E" w14:textId="14EC4EE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443 (20.7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7C7174E7" w14:textId="3B468C3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5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79EC891" w14:textId="5659D61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3 (8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18125E4" w14:textId="353F348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28 (9.3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22974CAF" w14:textId="05E4FA9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4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1659989" w14:textId="3F9B116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3 (7.3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1BFECF1" w14:textId="2998F27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98 (7.8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4AF1C107" w14:textId="3BFB6B3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2</w:t>
            </w:r>
          </w:p>
        </w:tc>
      </w:tr>
      <w:tr w:rsidR="002A7099" w:rsidRPr="001B5906" w14:paraId="644FD103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50B6827D" w14:textId="38845E4D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Statin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4B8E176" w14:textId="3F9CC8F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9 (10.8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3AE1C7F" w14:textId="69CFD5A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17 (12.9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0988098F" w14:textId="408AFE3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6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2E3691F" w14:textId="732FB57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1 (12.6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944B09E" w14:textId="1C35ABF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21 (11.8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4B385585" w14:textId="1C7E88D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3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B35AB07" w14:textId="7F18276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9 (9.8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4EF11F8" w14:textId="02D7BC6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96 (8.6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42913C8C" w14:textId="3C6DBE5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4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8CC9E73" w14:textId="4E9D392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4 (7.6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CE78894" w14:textId="0C2EF95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85 (7.4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196F77B3" w14:textId="374DC82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</w:t>
            </w:r>
          </w:p>
        </w:tc>
      </w:tr>
      <w:tr w:rsidR="002A7099" w:rsidRPr="001B5906" w14:paraId="72893592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651248C3" w14:textId="4A813F97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Aspirin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97E5788" w14:textId="150E031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 (1.7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EF0A517" w14:textId="586238B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50 (1.7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00FA5567" w14:textId="2F47F7A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EAAEF11" w14:textId="3803DD2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 (1.3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EA21DD2" w14:textId="1138E88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7 (1.7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4C5EBA92" w14:textId="3D54EFB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3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9285ADA" w14:textId="65C4C2D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6 (1.8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C323D41" w14:textId="7BFEA6C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1 (2.4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3E64BB35" w14:textId="592B900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5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96EBCDE" w14:textId="7183B34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 (1.4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850579A" w14:textId="612BBBF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3 (1.9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6D3DAFAB" w14:textId="3E04FEA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4</w:t>
            </w:r>
          </w:p>
        </w:tc>
      </w:tr>
      <w:tr w:rsidR="002A7099" w:rsidRPr="001B5906" w14:paraId="79EE51C9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14D90506" w14:textId="29494EA3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lopidogrel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4A268B5" w14:textId="195137A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1 (5.8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597C411" w14:textId="08BE09E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19 (6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6A49919F" w14:textId="76F4697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3646B9D" w14:textId="6EB6C45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6 (6.5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5E811A42" w14:textId="7DDCB1A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94 (5.6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19D946F9" w14:textId="7E7DBF4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4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F846EA3" w14:textId="6641D98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7 (5.2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695352F" w14:textId="3B05742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68 (5.8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35264157" w14:textId="7742465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3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7A56459" w14:textId="08A1A26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5 (4.4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F077795" w14:textId="11F7367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74 (4.6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1C837363" w14:textId="60A9144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1</w:t>
            </w:r>
          </w:p>
        </w:tc>
      </w:tr>
      <w:tr w:rsidR="002A7099" w:rsidRPr="001B5906" w14:paraId="1EE1FDD4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46C48E65" w14:textId="383CF6CE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Diuretics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D9794A0" w14:textId="3D01DE6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8 (13.3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3B2DB975" w14:textId="3BFF146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09 (9.3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643096BE" w14:textId="197E724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13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3713DDAD" w14:textId="05FD421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4 (9.8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02C09D8" w14:textId="277E470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23 (8.9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04826EB3" w14:textId="3920320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3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ADD8A98" w14:textId="1EB778D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98 (32.9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01A9A39" w14:textId="53CD0D0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20 (9.1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579B4E9A" w14:textId="449289D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61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C23583D" w14:textId="5A1821A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3 (5.7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2FD0462" w14:textId="4A1FE8F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 (5.3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6F9E16EA" w14:textId="517B743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2</w:t>
            </w:r>
          </w:p>
        </w:tc>
      </w:tr>
      <w:tr w:rsidR="002A7099" w:rsidRPr="001B5906" w14:paraId="5D2EC78F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5ED37A5E" w14:textId="34A8F53F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P</w:t>
            </w:r>
            <w:r w:rsidR="007E33EE"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reoperative anesthetic exposure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20A4582" w14:textId="1440483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6 (15.6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F197282" w14:textId="01DDD73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450 (16.7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5E4A9674" w14:textId="22F3512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3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E7AC6F1" w14:textId="4BF5A44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7 (19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72EED7B" w14:textId="210EB39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58 (16.6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5E59711B" w14:textId="232B2C2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6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8550887" w14:textId="65A70D7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48 (16.3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134F636" w14:textId="35427E3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51 (16.3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47D66749" w14:textId="44BE18E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0745240E" w14:textId="25D167A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94 (16.2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0284D9F9" w14:textId="3FCD4FE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92 (15.5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3DAAD15E" w14:textId="0826DB1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2</w:t>
            </w:r>
          </w:p>
        </w:tc>
      </w:tr>
      <w:tr w:rsidR="002A7099" w:rsidRPr="001B5906" w14:paraId="3290E1E1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</w:tcPr>
          <w:p w14:paraId="66AAA392" w14:textId="35251F86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lastRenderedPageBreak/>
              <w:t>Preoperative chemotherapy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3B520416" w14:textId="4132F9E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2 (6.1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547396FC" w14:textId="040E4CA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36 (6.2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717416F6" w14:textId="6B7C4D6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DA1DE45" w14:textId="2CBABF4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5 (6.3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5D8BD22" w14:textId="71736F4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29 (6.1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36DC8071" w14:textId="4A499B3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1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43846A4" w14:textId="1193EB7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12 (23.4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DFAE861" w14:textId="5DDC6BA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25 (17.9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5DB1B32B" w14:textId="4BCF1B8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13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053361F9" w14:textId="133362F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96 (16.5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F424FC5" w14:textId="02BD395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45 (16.9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4DFB08E4" w14:textId="55B0E60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1</w:t>
            </w:r>
          </w:p>
        </w:tc>
      </w:tr>
      <w:tr w:rsidR="002A7099" w:rsidRPr="001B5906" w14:paraId="404AD557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</w:tcPr>
          <w:p w14:paraId="7B36406A" w14:textId="1BA4964D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radiation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B520DE1" w14:textId="7DF2F21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 (0.8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5EB55D1" w14:textId="1664AC2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03 (1.2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70480E1C" w14:textId="1AB36B2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4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7524A8D" w14:textId="7FB61F7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 (1.6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B02B8CC" w14:textId="4457221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4 (1.2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42783F14" w14:textId="04D3D4D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4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A18BB5C" w14:textId="5B091AB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30 (14.3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1D86AC6" w14:textId="655FAA2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80 (6.1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26850A2B" w14:textId="6361002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27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8E3DE19" w14:textId="3B236F3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1 (7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8CC540D" w14:textId="6D9CD1E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10 (5.5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11C150F1" w14:textId="7E74F24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6</w:t>
            </w:r>
          </w:p>
        </w:tc>
      </w:tr>
      <w:tr w:rsidR="002A7099" w:rsidRPr="001B5906" w14:paraId="4FFB5102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</w:tcPr>
          <w:p w14:paraId="11E72F65" w14:textId="311F4C57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Year of surgery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D11DF6D" w14:textId="44B55DC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1B5391B" w14:textId="6CDBBB8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005C98DB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B60A714" w14:textId="4226FD9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5F699D6" w14:textId="7A55A1A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20787A70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8FDF068" w14:textId="73C8D30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0FC97D4" w14:textId="2F1C828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055975E3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40C3F15" w14:textId="502824E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4DCFC9D" w14:textId="1FB0793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5CD41A21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</w:tr>
      <w:tr w:rsidR="002A7099" w:rsidRPr="001B5906" w14:paraId="1AC62CE6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775F9E94" w14:textId="2C0E4847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07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A538057" w14:textId="275DE56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2 (6.1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06F44B9" w14:textId="392EAA7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84 (5.6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27AC531C" w14:textId="70216F5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2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8FD3436" w14:textId="0E7519B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6 (6.3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4C8C9B1" w14:textId="5E85B20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84 (6.9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65EE6F7A" w14:textId="4D99D3E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2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073795E8" w14:textId="33124E4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5 (8.3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A7E9F0C" w14:textId="35ED1EB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02 (6.6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66A89148" w14:textId="1B4FFC1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6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BDA7628" w14:textId="2FCE943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6 (9.5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6F3D82A" w14:textId="2BA7C90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77 (7.3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43B89202" w14:textId="678085C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8</w:t>
            </w:r>
          </w:p>
        </w:tc>
      </w:tr>
      <w:tr w:rsidR="002A7099" w:rsidRPr="001B5906" w14:paraId="6AD1E98C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3FB522AF" w14:textId="46A32BAA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08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3007715" w14:textId="5B89F69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8 (7.8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3E51C7F" w14:textId="77E7491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06 (5.8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678312FE" w14:textId="4DB8FF5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8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A7C98D4" w14:textId="5B5E21C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4 (5.6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8FFCED7" w14:textId="35CD5FD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99 (7.1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58AECF11" w14:textId="21628EB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6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54AAB86" w14:textId="303C588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5 (7.2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CA3002E" w14:textId="74A37ED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45 (7.5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744AD001" w14:textId="6687A87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1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51ABAC2" w14:textId="1E92E79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2 (9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D7BA32F" w14:textId="6FFF3B3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87 (7.5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2B2FFB8C" w14:textId="489935C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5</w:t>
            </w:r>
          </w:p>
        </w:tc>
      </w:tr>
      <w:tr w:rsidR="002A7099" w:rsidRPr="001B5906" w14:paraId="639592A2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11F988D6" w14:textId="2C3D523C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09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D033FA7" w14:textId="4D43056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0 (13.9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0ADAF33" w14:textId="67464F6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65 (5.4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522726F2" w14:textId="4D29C42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29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30DEFA6" w14:textId="06A1E9B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 (3.4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8AF9610" w14:textId="1996D2E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54 (3.6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531CA6B9" w14:textId="5D0B02B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1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0D34E8EB" w14:textId="76E4605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05 (11.6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1D82D74" w14:textId="058B66C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82 (6.1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1D5489D1" w14:textId="7D57E04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19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F37E620" w14:textId="1F04C20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7 (8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E84333E" w14:textId="0388928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68 (7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20AE8E4B" w14:textId="38B0F14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4</w:t>
            </w:r>
          </w:p>
        </w:tc>
      </w:tr>
      <w:tr w:rsidR="002A7099" w:rsidRPr="001B5906" w14:paraId="7ED969E6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7C274450" w14:textId="5EEA44AE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0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974ADBF" w14:textId="43C6BAC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5 (18.1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5C3A3574" w14:textId="1A84A66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61 (5.3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40217E67" w14:textId="565670B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4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5FFB1866" w14:textId="32624D1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 (1.7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3EE3D8DF" w14:textId="53824C8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92 (1.3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4603B85B" w14:textId="0A73EB5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3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7C450A1" w14:textId="1D0C5DA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00 (11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155F499" w14:textId="401A6EB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84 (8.3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39956FB1" w14:textId="2F451E2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9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4EAB889" w14:textId="7843B11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2 (9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BB63471" w14:textId="320EEA9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41 (8.9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08069045" w14:textId="77241BE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</w:t>
            </w:r>
          </w:p>
        </w:tc>
      </w:tr>
      <w:tr w:rsidR="002A7099" w:rsidRPr="001B5906" w14:paraId="6F87F854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75C09DA7" w14:textId="77336DFE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96D0EAB" w14:textId="2CE282B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0 (11.1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7D8B1D3" w14:textId="176D040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41 (6.2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7F2AE7A8" w14:textId="4D3016C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17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C060979" w14:textId="01D81BD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4 (5.8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EA64118" w14:textId="76BFC84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61 (6.6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4B1C2343" w14:textId="1C183FA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3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181B0C3" w14:textId="68E4DF6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9 (8.7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766E023" w14:textId="67EC0E8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47 (7.5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00B17A82" w14:textId="09A3785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4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3B56DE5" w14:textId="0704DCB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7 (8.1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245CB86" w14:textId="2790963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05 (8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5A9DB725" w14:textId="3F4F968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</w:t>
            </w:r>
          </w:p>
        </w:tc>
      </w:tr>
      <w:tr w:rsidR="002A7099" w:rsidRPr="001B5906" w14:paraId="2C8917AD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4E4EB250" w14:textId="722D8757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2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3C1B9462" w14:textId="7FD7D4A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4 (12.2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9184DF8" w14:textId="7E85F9A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03 (7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0473D8D2" w14:textId="48E7478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18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B51ACD4" w14:textId="0298ABF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7 (7.1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3760383A" w14:textId="3A72C47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31 (7.6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0159E29D" w14:textId="694F85D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2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05756D5" w14:textId="1934F67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05 (11.6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1AB1341" w14:textId="1CCB093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47 (7.5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7B0E7CF3" w14:textId="5F4C933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14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5DC7C65" w14:textId="5AC8E69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2 (7.1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69D344A" w14:textId="6B924A4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93 (7.7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77EBCFA0" w14:textId="6B4FA86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2</w:t>
            </w:r>
          </w:p>
        </w:tc>
      </w:tr>
      <w:tr w:rsidR="002A7099" w:rsidRPr="001B5906" w14:paraId="78EE4AFF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225E06B7" w14:textId="4CA3380C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3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C345D2C" w14:textId="26DBE9D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8 (10.6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FE7076C" w14:textId="439BF7E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338 (15.4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6D149B0A" w14:textId="6BB0FC4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15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A8CC28C" w14:textId="56FD4BE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8 (19.6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5104EB4" w14:textId="54ED3C6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314 (18.8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2DA7FAB3" w14:textId="2ACF946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2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0497E6B" w14:textId="6C0CBCD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40 (15.4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E839D19" w14:textId="35EBAB0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91 (12.9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5A2E93D5" w14:textId="17B7CD1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7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7EA44B8" w14:textId="2C1E5EC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0 (11.9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015B27BB" w14:textId="08037BB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25 (13.7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210FDF17" w14:textId="69FCDAC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6</w:t>
            </w:r>
          </w:p>
        </w:tc>
      </w:tr>
      <w:tr w:rsidR="002A7099" w:rsidRPr="001B5906" w14:paraId="42CD7AEB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68C01594" w14:textId="0FDA6417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4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C08B771" w14:textId="3B3021C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6 (7.2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5723A5F" w14:textId="7FB191B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279 (14.7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6A3643EC" w14:textId="7FCC47D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24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3ED8A6C7" w14:textId="60C34F0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1 (16.6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882E54E" w14:textId="3BD2DBD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91 (17.1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70A39FF9" w14:textId="787E005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1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03D0DF7" w14:textId="7F59A07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91 (10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14D95F8" w14:textId="317C23E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60 (14.4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287F31BF" w14:textId="0143C2B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13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2A44062" w14:textId="75B9E0C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1 (13.8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246BAD4" w14:textId="758DF7B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44 (14.2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4E7A3EF1" w14:textId="2460D57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1</w:t>
            </w:r>
          </w:p>
        </w:tc>
      </w:tr>
      <w:tr w:rsidR="002A7099" w:rsidRPr="001B5906" w14:paraId="1AF37CE7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5FF15B44" w14:textId="22F0EE3B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5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9472DFF" w14:textId="587FC23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8 (5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ABC77DD" w14:textId="79FA8A6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459 (16.8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3B4F262A" w14:textId="5AED586D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39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677DAAB" w14:textId="5AAE7BC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0 (12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F0CC1EB" w14:textId="4619A4F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66 (11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47780825" w14:textId="14DF4B1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3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2DD60FC" w14:textId="3F2E057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0 (7.7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1DE92D0" w14:textId="398DA06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67 (14.5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32B32BA7" w14:textId="1F92051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22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E9E6356" w14:textId="6E59F66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6 (11.3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D55A087" w14:textId="3F0C10F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75 (12.4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18FC1D0F" w14:textId="31EAD8C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4</w:t>
            </w:r>
          </w:p>
        </w:tc>
      </w:tr>
      <w:tr w:rsidR="002A7099" w:rsidRPr="001B5906" w14:paraId="7C988E31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0A0B6318" w14:textId="06B5CCEE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6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1E53388" w14:textId="58F14A2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9 (8.1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0F6E1DF" w14:textId="4FCA063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536 (17.7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1A43C610" w14:textId="5E662C8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29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35120112" w14:textId="48D3757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4 (21.8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EBFE9CB" w14:textId="7CBB809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393 (19.9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7378CF32" w14:textId="5551852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5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CB1AD6E" w14:textId="3C9E8CB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7 (8.5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7574BB9" w14:textId="0B6F870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74 (14.7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7B00CE4C" w14:textId="3FDAA4B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19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8F72E7F" w14:textId="3A11BA5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4 (12.7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DBFA5C3" w14:textId="2930488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09 (13.3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6C470BB2" w14:textId="198C19C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2</w:t>
            </w:r>
          </w:p>
        </w:tc>
      </w:tr>
      <w:tr w:rsidR="002A7099" w:rsidRPr="001B5906" w14:paraId="51E79F54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</w:tcPr>
          <w:p w14:paraId="0393E89D" w14:textId="5B179047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Facility type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5C4F776C" w14:textId="72A60C1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FA54066" w14:textId="36338C9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31A484EA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F8BC23A" w14:textId="4397EB8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FA6EDE7" w14:textId="43F9074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4201B805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6FD7075" w14:textId="1F2AB1F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3D00DC5" w14:textId="7423DEE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6FAD3387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629EB0A3" w14:textId="1590EEB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7CEB3AF2" w14:textId="6580B44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67415F08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</w:tr>
      <w:tr w:rsidR="002A7099" w:rsidRPr="001B5906" w14:paraId="0E7CACD7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3DD84929" w14:textId="4E1F0294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Tertiary hospital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D7B7619" w14:textId="2AED63D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43 (67.5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46E6C81" w14:textId="5C92FC0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704 (77.3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4B457F62" w14:textId="10C73C9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22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434A972" w14:textId="61F26A0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 (81.9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335541E6" w14:textId="567287E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387 (77.1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68CDD2F8" w14:textId="336E1F6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12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3B2359B2" w14:textId="35ED67A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78 (85.8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634E731" w14:textId="7E736E9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406 (74.1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4696215C" w14:textId="41EEDA6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3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088AA91B" w14:textId="6592241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44 (76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A862CC0" w14:textId="40E9833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029 (79.3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186FA795" w14:textId="2EC4961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8</w:t>
            </w:r>
          </w:p>
        </w:tc>
      </w:tr>
      <w:tr w:rsidR="002A7099" w:rsidRPr="001B5906" w14:paraId="239628A9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5FFF5FF0" w14:textId="62B1895E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General hospital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63105DFD" w14:textId="644ADEB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7 (32.5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05F2B105" w14:textId="2CAFBDF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961 (22.6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4A7DB4D4" w14:textId="466B546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22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538F02B4" w14:textId="069E7FD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5 (18.1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30679D7E" w14:textId="7CE41F5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598 (22.9)</w:t>
            </w: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1211A60B" w14:textId="22B7A46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12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A1BC179" w14:textId="4EB6262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29 (14.2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5DA11C1" w14:textId="3D48F5F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93 (25.9)</w:t>
            </w: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39E7E7F0" w14:textId="033CE388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3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0B9BF54" w14:textId="57727A9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42 (24.4)</w:t>
            </w: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40EDA486" w14:textId="7E657EA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92 (20.7)</w:t>
            </w: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77CD8C8E" w14:textId="46BEEB2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8</w:t>
            </w:r>
          </w:p>
        </w:tc>
      </w:tr>
      <w:tr w:rsidR="002A7099" w:rsidRPr="001B5906" w14:paraId="19330139" w14:textId="77777777" w:rsidTr="00CB25C5">
        <w:trPr>
          <w:trHeight w:val="283"/>
        </w:trPr>
        <w:tc>
          <w:tcPr>
            <w:tcW w:w="2081" w:type="dxa"/>
            <w:shd w:val="clear" w:color="auto" w:fill="auto"/>
            <w:noWrap/>
            <w:vAlign w:val="center"/>
            <w:hideMark/>
          </w:tcPr>
          <w:p w14:paraId="52A2A5A6" w14:textId="3BC82B05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Semi-hospital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44B9AB5E" w14:textId="0E54DE4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0 (0)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21F01BBA" w14:textId="589E4D4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 (0.1)</w:t>
            </w:r>
          </w:p>
        </w:tc>
        <w:tc>
          <w:tcPr>
            <w:tcW w:w="730" w:type="dxa"/>
            <w:shd w:val="clear" w:color="auto" w:fill="auto"/>
            <w:noWrap/>
            <w:vAlign w:val="center"/>
          </w:tcPr>
          <w:p w14:paraId="13647B9A" w14:textId="1E90CE9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04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10E66BEF" w14:textId="54F676F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</w:tcPr>
          <w:p w14:paraId="72C77102" w14:textId="1EEF149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715" w:type="dxa"/>
            <w:shd w:val="clear" w:color="auto" w:fill="auto"/>
            <w:noWrap/>
            <w:vAlign w:val="center"/>
          </w:tcPr>
          <w:p w14:paraId="68475AFA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147A0F66" w14:textId="23B2D70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29AD8915" w14:textId="354E9B9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686" w:type="dxa"/>
            <w:shd w:val="clear" w:color="auto" w:fill="auto"/>
            <w:noWrap/>
            <w:vAlign w:val="center"/>
          </w:tcPr>
          <w:p w14:paraId="0170B9FB" w14:textId="36DB767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C9B935F" w14:textId="002562D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shd w:val="clear" w:color="auto" w:fill="auto"/>
            <w:noWrap/>
            <w:vAlign w:val="center"/>
          </w:tcPr>
          <w:p w14:paraId="57717E66" w14:textId="168B7C1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672" w:type="dxa"/>
            <w:shd w:val="clear" w:color="auto" w:fill="auto"/>
            <w:noWrap/>
            <w:vAlign w:val="center"/>
          </w:tcPr>
          <w:p w14:paraId="380B0105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</w:tr>
      <w:tr w:rsidR="002A7099" w:rsidRPr="001B5906" w14:paraId="20670AF1" w14:textId="77777777" w:rsidTr="00CB25C5">
        <w:trPr>
          <w:trHeight w:val="283"/>
        </w:trPr>
        <w:tc>
          <w:tcPr>
            <w:tcW w:w="208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2AA78" w14:textId="402E3CC8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Local clinic</w:t>
            </w:r>
          </w:p>
        </w:tc>
        <w:tc>
          <w:tcPr>
            <w:tcW w:w="12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B12915D" w14:textId="1A540A9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2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5F7979" w14:textId="05D01220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7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C3E4E2" w14:textId="4BC9948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2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308858" w14:textId="3BD56D5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2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EB746E" w14:textId="3A2BC29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7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DE7F58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AC83593" w14:textId="66E3547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BC23BD" w14:textId="2EB167AE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68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5B3F39C" w14:textId="1AF6F89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3957B84" w14:textId="77B9D1C5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18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B05A9C" w14:textId="0E3DE65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67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90DC7B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</w:tr>
    </w:tbl>
    <w:p w14:paraId="121B9B0B" w14:textId="00CF2527" w:rsidR="002A7099" w:rsidRPr="001B5906" w:rsidRDefault="00CB25C5" w:rsidP="002A7099">
      <w:pPr>
        <w:pStyle w:val="a4"/>
        <w:spacing w:line="276" w:lineRule="auto"/>
        <w:jc w:val="left"/>
        <w:rPr>
          <w:rFonts w:ascii="Times New Roman" w:eastAsia="맑은 고딕" w:hAnsi="Times New Roman" w:cs="Times New Roman"/>
          <w:bCs/>
          <w:color w:val="000000"/>
          <w:szCs w:val="16"/>
        </w:rPr>
      </w:pPr>
      <w:r w:rsidRPr="0037660A">
        <w:rPr>
          <w:rFonts w:ascii="Times New Roman" w:eastAsia="맑은 고딕" w:hAnsi="Times New Roman" w:cs="Times New Roman"/>
          <w:bCs/>
          <w:color w:val="000000"/>
          <w:szCs w:val="16"/>
        </w:rPr>
        <w:t xml:space="preserve">The values are presented as the </w:t>
      </w:r>
      <w:r>
        <w:rPr>
          <w:rFonts w:ascii="Times New Roman" w:eastAsia="맑은 고딕" w:hAnsi="Times New Roman" w:cs="Times New Roman"/>
          <w:bCs/>
          <w:color w:val="000000"/>
          <w:szCs w:val="16"/>
        </w:rPr>
        <w:t>mean</w:t>
      </w:r>
      <w:r w:rsidRPr="0037660A">
        <w:rPr>
          <w:rFonts w:ascii="Times New Roman" w:eastAsia="맑은 고딕" w:hAnsi="Times New Roman" w:cs="Times New Roman"/>
          <w:bCs/>
          <w:color w:val="000000"/>
          <w:szCs w:val="16"/>
        </w:rPr>
        <w:t xml:space="preserve"> (</w:t>
      </w:r>
      <w:r>
        <w:rPr>
          <w:rFonts w:ascii="Times New Roman" w:eastAsia="맑은 고딕" w:hAnsi="Times New Roman" w:cs="Times New Roman"/>
          <w:bCs/>
          <w:color w:val="000000"/>
          <w:szCs w:val="16"/>
        </w:rPr>
        <w:t>SD</w:t>
      </w:r>
      <w:r w:rsidRPr="0037660A">
        <w:rPr>
          <w:rFonts w:ascii="Times New Roman" w:eastAsia="맑은 고딕" w:hAnsi="Times New Roman" w:cs="Times New Roman"/>
          <w:bCs/>
          <w:color w:val="000000"/>
          <w:szCs w:val="16"/>
        </w:rPr>
        <w:t>) or number (%).</w:t>
      </w:r>
      <w:r>
        <w:rPr>
          <w:rFonts w:ascii="Times New Roman" w:eastAsia="맑은 고딕" w:hAnsi="Times New Roman" w:cs="Times New Roman"/>
          <w:bCs/>
          <w:color w:val="000000"/>
          <w:szCs w:val="16"/>
        </w:rPr>
        <w:t xml:space="preserve"> </w:t>
      </w:r>
      <w:r w:rsidR="002A7099" w:rsidRPr="001B5906">
        <w:rPr>
          <w:rFonts w:ascii="Times New Roman" w:eastAsia="맑은 고딕" w:hAnsi="Times New Roman" w:cs="Times New Roman"/>
          <w:bCs/>
          <w:color w:val="000000"/>
          <w:szCs w:val="16"/>
        </w:rPr>
        <w:t>IPTW, inverse probability of treatment weight; TIVA, total intravenous anesthesia; IA, inhalational anesthesia; SMD, standardized mean difference; COPD, chronic obstructive pulmonary disease; ACE, angiotensin-converting enzyme.</w:t>
      </w:r>
    </w:p>
    <w:p w14:paraId="2C1B7221" w14:textId="77777777" w:rsidR="000061AD" w:rsidRPr="001B5906" w:rsidRDefault="000061AD" w:rsidP="000061AD">
      <w:pPr>
        <w:rPr>
          <w:rFonts w:ascii="Times New Roman" w:hAnsi="Times New Roman" w:cs="Times New Roman"/>
          <w:sz w:val="22"/>
        </w:rPr>
      </w:pPr>
    </w:p>
    <w:p w14:paraId="2D911DC1" w14:textId="65D521CA" w:rsidR="000061AD" w:rsidRPr="001B5906" w:rsidRDefault="000061AD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 w:rsidRPr="001B5906">
        <w:rPr>
          <w:rFonts w:ascii="Times New Roman" w:hAnsi="Times New Roman" w:cs="Times New Roman"/>
          <w:sz w:val="22"/>
        </w:rPr>
        <w:br w:type="page"/>
      </w:r>
    </w:p>
    <w:p w14:paraId="4DBA009E" w14:textId="09A1AC8E" w:rsidR="000061AD" w:rsidRPr="001B5906" w:rsidRDefault="00DF4A38" w:rsidP="000061AD">
      <w:pPr>
        <w:pStyle w:val="a4"/>
        <w:spacing w:line="480" w:lineRule="auto"/>
        <w:jc w:val="left"/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</w:pPr>
      <w:r>
        <w:rPr>
          <w:rFonts w:ascii="Times New Roman" w:eastAsia="맑은 고딕" w:hAnsi="Times New Roman" w:cs="Times New Roman" w:hint="eastAsia"/>
          <w:b/>
          <w:bCs/>
          <w:color w:val="000000"/>
          <w:sz w:val="22"/>
          <w:szCs w:val="16"/>
        </w:rPr>
        <w:lastRenderedPageBreak/>
        <w:t>Table S</w:t>
      </w:r>
      <w:r w:rsidR="00CD0AB6"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  <w:t>7</w:t>
      </w:r>
      <w:r w:rsidR="000061AD" w:rsidRPr="001B5906">
        <w:rPr>
          <w:rFonts w:ascii="Times New Roman" w:eastAsia="맑은 고딕" w:hAnsi="Times New Roman" w:cs="Times New Roman" w:hint="eastAsia"/>
          <w:b/>
          <w:bCs/>
          <w:color w:val="000000"/>
          <w:sz w:val="22"/>
          <w:szCs w:val="16"/>
        </w:rPr>
        <w:t>.</w:t>
      </w:r>
      <w:r w:rsidR="000061AD" w:rsidRPr="001B5906">
        <w:rPr>
          <w:rFonts w:ascii="Times New Roman" w:eastAsia="맑은 고딕" w:hAnsi="Times New Roman" w:cs="Times New Roman"/>
          <w:b/>
          <w:bCs/>
          <w:color w:val="000000"/>
          <w:sz w:val="22"/>
          <w:szCs w:val="16"/>
        </w:rPr>
        <w:t xml:space="preserve"> </w:t>
      </w:r>
      <w:r w:rsidR="000061AD" w:rsidRPr="001B5906">
        <w:rPr>
          <w:rFonts w:ascii="Times New Roman" w:eastAsia="맑은 고딕" w:hAnsi="Times New Roman" w:cs="Times New Roman"/>
          <w:bCs/>
          <w:color w:val="000000"/>
          <w:sz w:val="22"/>
          <w:szCs w:val="16"/>
        </w:rPr>
        <w:t>Baseline characteristics of patients underwent bladder cancer</w:t>
      </w:r>
    </w:p>
    <w:tbl>
      <w:tblPr>
        <w:tblW w:w="1468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95"/>
        <w:gridCol w:w="1592"/>
        <w:gridCol w:w="2396"/>
        <w:gridCol w:w="1476"/>
        <w:gridCol w:w="2395"/>
        <w:gridCol w:w="2098"/>
        <w:gridCol w:w="1432"/>
      </w:tblGrid>
      <w:tr w:rsidR="000061AD" w:rsidRPr="001B5906" w14:paraId="1A8BA02A" w14:textId="77777777" w:rsidTr="00CB25C5">
        <w:trPr>
          <w:trHeight w:val="454"/>
          <w:tblHeader/>
        </w:trPr>
        <w:tc>
          <w:tcPr>
            <w:tcW w:w="330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3B69C11" w14:textId="77777777" w:rsidR="000061AD" w:rsidRPr="001B5906" w:rsidRDefault="000061AD" w:rsidP="000061AD">
            <w:pPr>
              <w:pStyle w:val="a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7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F8E1CE1" w14:textId="6189E56C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Bladder</w:t>
            </w:r>
            <w:r w:rsidRPr="001B5906">
              <w:rPr>
                <w:rFonts w:ascii="Times New Roman" w:eastAsia="맑은 고딕" w:hAnsi="Times New Roman" w:cs="Times New Roman" w:hint="eastAsia"/>
                <w:b/>
                <w:bCs/>
                <w:color w:val="000000"/>
                <w:szCs w:val="16"/>
              </w:rPr>
              <w:t xml:space="preserve"> cancer</w:t>
            </w:r>
          </w:p>
        </w:tc>
      </w:tr>
      <w:tr w:rsidR="002A7099" w:rsidRPr="001B5906" w14:paraId="5199A1A0" w14:textId="77777777" w:rsidTr="00CB25C5">
        <w:trPr>
          <w:trHeight w:val="454"/>
          <w:tblHeader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798C2314" w14:textId="77777777" w:rsidR="002A7099" w:rsidRPr="001B5906" w:rsidRDefault="002A7099" w:rsidP="002A7099">
            <w:pPr>
              <w:pStyle w:val="a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5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A9C79" w14:textId="4786B366" w:rsidR="002A7099" w:rsidRPr="001B5906" w:rsidRDefault="002A7099" w:rsidP="002A7099">
            <w:pPr>
              <w:pStyle w:val="a4"/>
              <w:jc w:val="center"/>
              <w:rPr>
                <w:rFonts w:ascii="Times New Roman" w:eastAsia="Times New Roman" w:hAnsi="Times New Roman" w:cs="Times New Roman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Unweighted cohort</w:t>
            </w:r>
          </w:p>
        </w:tc>
        <w:tc>
          <w:tcPr>
            <w:tcW w:w="592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17824" w14:textId="48FE2C2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Cs w:val="16"/>
              </w:rPr>
              <w:t>IPTW-weighted cohort</w:t>
            </w:r>
          </w:p>
        </w:tc>
      </w:tr>
      <w:tr w:rsidR="007E33EE" w:rsidRPr="001B5906" w14:paraId="5D645364" w14:textId="77777777" w:rsidTr="00CB25C5">
        <w:trPr>
          <w:trHeight w:val="454"/>
          <w:tblHeader/>
        </w:trPr>
        <w:tc>
          <w:tcPr>
            <w:tcW w:w="33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A5191" w14:textId="77777777" w:rsidR="000061AD" w:rsidRPr="001B5906" w:rsidRDefault="000061AD" w:rsidP="000061AD">
            <w:pPr>
              <w:pStyle w:val="a4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1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7E45F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TIVA</w:t>
            </w:r>
          </w:p>
          <w:p w14:paraId="1180C8F0" w14:textId="28961553" w:rsidR="000061AD" w:rsidRPr="001B5906" w:rsidRDefault="000061AD" w:rsidP="005752DC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1</w:t>
            </w:r>
            <w:r w:rsidR="005752DC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14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23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94A0D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IA</w:t>
            </w:r>
          </w:p>
          <w:p w14:paraId="3D8A844D" w14:textId="4BF66166" w:rsidR="000061AD" w:rsidRPr="001B5906" w:rsidRDefault="005752DC" w:rsidP="005752DC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4,505</w:t>
            </w:r>
            <w:r w:rsidR="000061AD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264EE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  <w:t>SMD</w:t>
            </w:r>
          </w:p>
        </w:tc>
        <w:tc>
          <w:tcPr>
            <w:tcW w:w="23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6A19B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TIVA</w:t>
            </w:r>
          </w:p>
          <w:p w14:paraId="3ED2720E" w14:textId="137F4989" w:rsidR="000061AD" w:rsidRPr="001B5906" w:rsidRDefault="000061AD" w:rsidP="005752DC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5752DC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62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2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E4626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IA</w:t>
            </w:r>
          </w:p>
          <w:p w14:paraId="6385E915" w14:textId="3A243272" w:rsidR="000061AD" w:rsidRPr="001B5906" w:rsidRDefault="000061AD" w:rsidP="005752DC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(n=</w:t>
            </w:r>
            <w:r w:rsidR="005752DC"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3,624</w:t>
            </w:r>
            <w:r w:rsidRPr="001B5906"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BBD32" w14:textId="77777777" w:rsidR="000061AD" w:rsidRPr="001B5906" w:rsidRDefault="000061AD" w:rsidP="000061AD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B5906">
              <w:rPr>
                <w:rFonts w:ascii="Times New Roman" w:hAnsi="Times New Roman" w:cs="Times New Roman"/>
                <w:b/>
                <w:kern w:val="0"/>
                <w:sz w:val="16"/>
                <w:szCs w:val="16"/>
              </w:rPr>
              <w:t>SMD</w:t>
            </w:r>
          </w:p>
        </w:tc>
      </w:tr>
      <w:tr w:rsidR="007E33EE" w:rsidRPr="001B5906" w14:paraId="049543C3" w14:textId="77777777" w:rsidTr="00CB25C5">
        <w:trPr>
          <w:trHeight w:val="283"/>
        </w:trPr>
        <w:tc>
          <w:tcPr>
            <w:tcW w:w="330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01464" w14:textId="28C2EBCE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Age, </w:t>
            </w:r>
            <w:proofErr w:type="spellStart"/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yr</w:t>
            </w:r>
            <w:proofErr w:type="spellEnd"/>
          </w:p>
        </w:tc>
        <w:tc>
          <w:tcPr>
            <w:tcW w:w="158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B7B4433" w14:textId="2961A9F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65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3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(10.4)</w:t>
            </w:r>
          </w:p>
        </w:tc>
        <w:tc>
          <w:tcPr>
            <w:tcW w:w="23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2F44CBD" w14:textId="4F68EE6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67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6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(10.5)</w:t>
            </w:r>
          </w:p>
        </w:tc>
        <w:tc>
          <w:tcPr>
            <w:tcW w:w="147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130E460" w14:textId="02FB716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-0.13</w:t>
            </w:r>
          </w:p>
        </w:tc>
        <w:tc>
          <w:tcPr>
            <w:tcW w:w="239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BB5F823" w14:textId="618145F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66.6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(9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)</w:t>
            </w:r>
          </w:p>
        </w:tc>
        <w:tc>
          <w:tcPr>
            <w:tcW w:w="20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EFD3892" w14:textId="350AF65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67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5 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(10.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)</w:t>
            </w:r>
          </w:p>
        </w:tc>
        <w:tc>
          <w:tcPr>
            <w:tcW w:w="14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3701B93" w14:textId="7044344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0</w:t>
            </w:r>
            <w:r w:rsidR="009E0B9D" w:rsidRPr="001B5906">
              <w:rPr>
                <w:rFonts w:ascii="Times New Roman" w:eastAsia="맑은 고딕" w:hAnsi="Times New Roman" w:cs="Times New Roman"/>
                <w:szCs w:val="20"/>
              </w:rPr>
              <w:t>9</w:t>
            </w:r>
          </w:p>
        </w:tc>
      </w:tr>
      <w:tr w:rsidR="007E33EE" w:rsidRPr="001B5906" w14:paraId="08BC560D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6D555021" w14:textId="2FC6345D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Male, n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7CEFE17A" w14:textId="28C4EC66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98 (86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19A9FE08" w14:textId="1A6C6771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726 (82.7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2983445C" w14:textId="5B4A3489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09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2BE253E4" w14:textId="798A006C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4 (87.8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24B91CD5" w14:textId="160C2FE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007 (83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6C93EA66" w14:textId="2BF5952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</w:t>
            </w:r>
            <w:r w:rsidR="00791093" w:rsidRPr="001B5906">
              <w:rPr>
                <w:rFonts w:ascii="Times New Roman" w:eastAsia="맑은 고딕" w:hAnsi="Times New Roman" w:cs="Times New Roman"/>
                <w:szCs w:val="20"/>
              </w:rPr>
              <w:t>0</w:t>
            </w:r>
            <w:r w:rsidR="00636669" w:rsidRPr="001B5906">
              <w:rPr>
                <w:rFonts w:ascii="Times New Roman" w:eastAsia="맑은 고딕" w:hAnsi="Times New Roman" w:cs="Times New Roman"/>
                <w:szCs w:val="20"/>
              </w:rPr>
              <w:t>8</w:t>
            </w:r>
          </w:p>
        </w:tc>
      </w:tr>
      <w:tr w:rsidR="007E33EE" w:rsidRPr="001B5906" w14:paraId="5D131CFD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</w:tcPr>
          <w:p w14:paraId="3C3DF44F" w14:textId="0FF24DB9" w:rsidR="002A7099" w:rsidRPr="001B5906" w:rsidRDefault="002A7099" w:rsidP="002A709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comorbidity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2FD24E65" w14:textId="29EE1DCF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32164E69" w14:textId="4C7E722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1CCAE432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2EA101AC" w14:textId="754E00B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71C9DD1A" w14:textId="3D7CBC3B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6834226F" w14:textId="77777777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color w:val="FF0000"/>
                <w:szCs w:val="20"/>
              </w:rPr>
            </w:pPr>
          </w:p>
        </w:tc>
      </w:tr>
      <w:tr w:rsidR="00BF055C" w:rsidRPr="001B5906" w14:paraId="267BBFF7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414C0807" w14:textId="564301BC" w:rsidR="00BF055C" w:rsidRPr="001B5906" w:rsidRDefault="00BF055C" w:rsidP="00BF055C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Hypertension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1CDCC086" w14:textId="300E5B21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3 (55.3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5BD28F33" w14:textId="30A2EA22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720 (60.4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37CC6C0C" w14:textId="43D07EFC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-0.0</w:t>
            </w:r>
            <w:r w:rsidR="00C15F3A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6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3859DE01" w14:textId="102C378C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7 (59.6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6AA69770" w14:textId="56B59754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164 (59.7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140CA40B" w14:textId="53C3E7C0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01</w:t>
            </w:r>
          </w:p>
        </w:tc>
      </w:tr>
      <w:tr w:rsidR="00BF055C" w:rsidRPr="001B5906" w14:paraId="57774B59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74802957" w14:textId="01052997" w:rsidR="00BF055C" w:rsidRPr="001B5906" w:rsidRDefault="00BF055C" w:rsidP="00BF055C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 xml:space="preserve">Diabetes 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73BEDACD" w14:textId="24A69A76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3 (46.5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7BDCCF66" w14:textId="259E5F95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274 (50.5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610D6FAB" w14:textId="02A66676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-0.0</w:t>
            </w:r>
            <w:r w:rsidR="00CA6DBC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6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5B81D773" w14:textId="071AFE57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9 (46.1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1F3338F0" w14:textId="48041BC0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794 (49.5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0B1C00B8" w14:textId="1D9E8A5E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07</w:t>
            </w:r>
          </w:p>
        </w:tc>
      </w:tr>
      <w:tr w:rsidR="00BF055C" w:rsidRPr="001B5906" w14:paraId="4BF49EC3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16928A99" w14:textId="67A82FD6" w:rsidR="00BF055C" w:rsidRPr="001B5906" w:rsidRDefault="00BF055C" w:rsidP="00BF055C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oronary artery disease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0EDBCD54" w14:textId="02BD987E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3 (37.7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2160B668" w14:textId="00912BEA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314 (29.2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164271AD" w14:textId="0D0AB7A1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2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0E0FAEAD" w14:textId="5FF01DEC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8 (28.6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0AACD880" w14:textId="60C90D2D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997 (27.5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23FA5C13" w14:textId="662EF4EA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02</w:t>
            </w:r>
          </w:p>
        </w:tc>
      </w:tr>
      <w:tr w:rsidR="00BF055C" w:rsidRPr="001B5906" w14:paraId="390A6B10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027B6CFE" w14:textId="46EACB36" w:rsidR="00BF055C" w:rsidRPr="001B5906" w:rsidRDefault="00BF055C" w:rsidP="00BF055C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erebrovascular accident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5411110F" w14:textId="4E6ED0EE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 (6.1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2DC83C8D" w14:textId="47D80BDF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79 (12.9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75C7BE5E" w14:textId="7DF9BA2A" w:rsidR="00BF055C" w:rsidRPr="001B5906" w:rsidRDefault="008928D9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bCs/>
                <w:szCs w:val="20"/>
              </w:rPr>
              <w:t>0.</w:t>
            </w:r>
            <w:r w:rsidR="008526A6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19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0ADF117D" w14:textId="79D1A91F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 (11.9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2AAEAD45" w14:textId="167C3C91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56 (12.6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0A3A0723" w14:textId="32769AC3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02</w:t>
            </w:r>
          </w:p>
        </w:tc>
      </w:tr>
      <w:tr w:rsidR="00BF055C" w:rsidRPr="001B5906" w14:paraId="72E95796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5FBA2937" w14:textId="083F8F9C" w:rsidR="00BF055C" w:rsidRPr="001B5906" w:rsidRDefault="00BF055C" w:rsidP="00BF055C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OPD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03CC0C1C" w14:textId="6CA086B5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7 (32.5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45F93B94" w14:textId="797D1537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35 (25.2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056F7975" w14:textId="2DE2EA1C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1</w:t>
            </w:r>
            <w:r w:rsidR="000D41D4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5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20932511" w14:textId="35F0C527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 (32.2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4801D36B" w14:textId="4C2747C3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96 (24.7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09188C56" w14:textId="0B1BF7F2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17</w:t>
            </w:r>
          </w:p>
        </w:tc>
      </w:tr>
      <w:tr w:rsidR="00BF055C" w:rsidRPr="001B5906" w14:paraId="72C7D474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7CD205F5" w14:textId="6C7FED5E" w:rsidR="00BF055C" w:rsidRPr="001B5906" w:rsidRDefault="00BF055C" w:rsidP="00BF055C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hronic liver disease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203B7A92" w14:textId="69A6A362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 (5.3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24DA028A" w14:textId="7D011F0F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99 (4.4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5AA03741" w14:textId="72241E27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</w:t>
            </w:r>
            <w:r w:rsidR="006767A5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0</w:t>
            </w:r>
            <w:r w:rsidR="00CB37A5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2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4F74B19F" w14:textId="7CC19DD8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 (1.7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4ACF0803" w14:textId="3C9A5938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61 (4.4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03734079" w14:textId="4B03AEDE" w:rsidR="00BF055C" w:rsidRPr="001B5906" w:rsidRDefault="00BF055C" w:rsidP="00BF055C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16</w:t>
            </w:r>
          </w:p>
        </w:tc>
      </w:tr>
      <w:tr w:rsidR="007E33EE" w:rsidRPr="001B5906" w14:paraId="165799EB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772E5DDF" w14:textId="6BAE4353" w:rsidR="002A7099" w:rsidRPr="001B5906" w:rsidRDefault="002A7099" w:rsidP="002A709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hronic kidney disease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48D43E67" w14:textId="7A9049F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0 (8.8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116AE224" w14:textId="75C452B6" w:rsidR="002A7099" w:rsidRPr="001B5906" w:rsidRDefault="00D56385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71 (8.2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4C72480F" w14:textId="3354044A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</w:t>
            </w:r>
            <w:r w:rsidR="00763C27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0</w:t>
            </w:r>
            <w:r w:rsidR="005F4AC9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2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57433E24" w14:textId="059FC962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 (12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49B3CAFC" w14:textId="5EFBA883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83 (7.8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117F1292" w14:textId="67585E14" w:rsidR="002A7099" w:rsidRPr="001B5906" w:rsidRDefault="002A7099" w:rsidP="002A7099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14</w:t>
            </w:r>
          </w:p>
        </w:tc>
      </w:tr>
      <w:tr w:rsidR="00B7372A" w:rsidRPr="001B5906" w14:paraId="47DBD89C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39B895CD" w14:textId="284A9BC7" w:rsidR="00B7372A" w:rsidRPr="001B5906" w:rsidRDefault="00B7372A" w:rsidP="00B7372A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Other malignancy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7957B39C" w14:textId="2566FC8C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 (4.4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34925538" w14:textId="33D05354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32 (7.4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6CDC0E65" w14:textId="317FAC27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-0.0</w:t>
            </w:r>
            <w:r w:rsidR="00EB0420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8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51213CB7" w14:textId="00C7ADBF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 (5.6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0323146C" w14:textId="35BA1083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60 (7.2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73D321D6" w14:textId="441E0087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06</w:t>
            </w:r>
          </w:p>
        </w:tc>
      </w:tr>
      <w:tr w:rsidR="00B7372A" w:rsidRPr="001B5906" w14:paraId="31898EEC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</w:tcPr>
          <w:p w14:paraId="246DD053" w14:textId="63CBB46F" w:rsidR="00B7372A" w:rsidRPr="001B5906" w:rsidRDefault="00B7372A" w:rsidP="00B7372A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M</w:t>
            </w:r>
            <w:r w:rsidRPr="001B5906">
              <w:rPr>
                <w:rFonts w:ascii="Times New Roman" w:eastAsia="맑은 고딕" w:hAnsi="Times New Roman" w:cs="Times New Roman" w:hint="eastAsia"/>
                <w:color w:val="000000"/>
                <w:sz w:val="18"/>
                <w:szCs w:val="20"/>
              </w:rPr>
              <w:t xml:space="preserve">etastasis 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23DDD0B4" w14:textId="68E893F9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3 (20.2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0F9C46FC" w14:textId="3455C13B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208 (26.8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795BF0DC" w14:textId="75BC66E7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-0.</w:t>
            </w:r>
            <w:r w:rsidR="00774672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1</w:t>
            </w:r>
            <w:r w:rsidR="00370E74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4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5734146B" w14:textId="33CA7F5C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6 (25.4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04002750" w14:textId="52944B90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960 (26.5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14F0E4C2" w14:textId="5FFB42FA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03</w:t>
            </w:r>
          </w:p>
        </w:tc>
      </w:tr>
      <w:tr w:rsidR="00B7372A" w:rsidRPr="001B5906" w14:paraId="1E17327B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</w:tcPr>
          <w:p w14:paraId="053CB9A5" w14:textId="60E2D2F8" w:rsidR="00B7372A" w:rsidRPr="001B5906" w:rsidRDefault="00B7372A" w:rsidP="00B7372A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medication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05AAB47B" w14:textId="79522B2F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00DA7561" w14:textId="2A82DC82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57D5C189" w14:textId="77777777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color w:val="FF0000"/>
                <w:szCs w:val="20"/>
              </w:rPr>
            </w:pP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3E6E808F" w14:textId="528DF1D2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3046C072" w14:textId="2EFA474C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2551AEBB" w14:textId="77777777" w:rsidR="00B7372A" w:rsidRPr="001B5906" w:rsidRDefault="00B7372A" w:rsidP="00B7372A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</w:p>
        </w:tc>
      </w:tr>
      <w:tr w:rsidR="0040658D" w:rsidRPr="001B5906" w14:paraId="571270F2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7AF86316" w14:textId="220D8C09" w:rsidR="0040658D" w:rsidRPr="001B5906" w:rsidRDefault="0040658D" w:rsidP="0040658D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ACE inhibitor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25FE2AFF" w14:textId="4398BE4E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 (7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22C4309C" w14:textId="621984C0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4 (4.5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5B899E72" w14:textId="3E1D0CEA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0</w:t>
            </w:r>
            <w:r w:rsidR="00533BED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8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49906A15" w14:textId="32383290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 (4.9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44428C55" w14:textId="489388A3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55 (4.3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480E7783" w14:textId="45456CC1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03</w:t>
            </w:r>
          </w:p>
        </w:tc>
      </w:tr>
      <w:tr w:rsidR="0040658D" w:rsidRPr="001B5906" w14:paraId="2EAD35FD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7983E02F" w14:textId="394C538E" w:rsidR="0040658D" w:rsidRPr="001B5906" w:rsidRDefault="0040658D" w:rsidP="0040658D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Angiotensin receptor blocker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533C56F8" w14:textId="40167A1F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9 (16.7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4CE15783" w14:textId="04C25B32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29 (14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7BE71A3F" w14:textId="76DDF65F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0</w:t>
            </w:r>
            <w:r w:rsidR="000B3E97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5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6BE6E509" w14:textId="609DAF88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9 (14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13ED77BE" w14:textId="3CE90D2E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87 (13.4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1817760A" w14:textId="136A033B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02</w:t>
            </w:r>
          </w:p>
        </w:tc>
      </w:tr>
      <w:tr w:rsidR="0040658D" w:rsidRPr="001B5906" w14:paraId="55EC0D6F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45FD00B4" w14:textId="49ABDA22" w:rsidR="0040658D" w:rsidRPr="001B5906" w:rsidRDefault="0040658D" w:rsidP="0040658D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Beta-blocker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1610D269" w14:textId="4B19B493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6 (14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1E64B188" w14:textId="10C01749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63 (12.5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17FB6867" w14:textId="2F85562C" w:rsidR="0040658D" w:rsidRPr="001B5906" w:rsidRDefault="00351775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bCs/>
                <w:szCs w:val="20"/>
              </w:rPr>
              <w:t>0.04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22E10186" w14:textId="716A0CAC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 (12.4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2D043DCF" w14:textId="0231292D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47 (12.3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16C3F6A8" w14:textId="650A9D1D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</w:t>
            </w:r>
          </w:p>
        </w:tc>
      </w:tr>
      <w:tr w:rsidR="0040658D" w:rsidRPr="001B5906" w14:paraId="7E8BD2BC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5BCC4486" w14:textId="0543DDD0" w:rsidR="0040658D" w:rsidRPr="001B5906" w:rsidRDefault="0040658D" w:rsidP="0040658D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alcium channel blocker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466DA36B" w14:textId="671FE707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5 (21.9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7723186F" w14:textId="180174B4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017 (22.6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186D4EFE" w14:textId="5A4A7FD6" w:rsidR="0040658D" w:rsidRPr="001B5906" w:rsidRDefault="00195A2E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bCs/>
                <w:szCs w:val="20"/>
              </w:rPr>
              <w:t>-</w:t>
            </w:r>
            <w:r w:rsidR="0040658D"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02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347C12B5" w14:textId="6CEF64B3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4 (23.1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16E67895" w14:textId="3DE60B04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06 (22.2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22ACA2E7" w14:textId="633A4197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02</w:t>
            </w:r>
          </w:p>
        </w:tc>
      </w:tr>
      <w:tr w:rsidR="0040658D" w:rsidRPr="001B5906" w14:paraId="68819D8E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55206C02" w14:textId="6AED19D9" w:rsidR="0040658D" w:rsidRPr="001B5906" w:rsidRDefault="0040658D" w:rsidP="0040658D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Oral hypoglycemic agent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57DC705A" w14:textId="25B70B08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 (7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3ECF0E8D" w14:textId="580976BA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81 (10.7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286E199B" w14:textId="701E78F4" w:rsidR="0040658D" w:rsidRPr="001B5906" w:rsidRDefault="00195A2E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bCs/>
                <w:szCs w:val="20"/>
              </w:rPr>
              <w:t>-</w:t>
            </w:r>
            <w:r w:rsidR="0040658D"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</w:t>
            </w:r>
            <w:r w:rsidR="000442ED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06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22D915BE" w14:textId="1129ABAC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 (18.5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7D23E9F8" w14:textId="0356A1AB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91 (10.8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65D3C807" w14:textId="4CF338D0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22</w:t>
            </w:r>
          </w:p>
        </w:tc>
      </w:tr>
      <w:tr w:rsidR="0040658D" w:rsidRPr="001B5906" w14:paraId="625EC413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4F864A6B" w14:textId="5EBA4DA4" w:rsidR="0040658D" w:rsidRPr="001B5906" w:rsidRDefault="0040658D" w:rsidP="0040658D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Insulin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6DE1D20B" w14:textId="24B6F74B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4 (21.1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0B43F4C6" w14:textId="2C8A0A8E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17 (15.9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4911FE4F" w14:textId="0E3CD636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0</w:t>
            </w:r>
            <w:r w:rsidR="00D33347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8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5256073F" w14:textId="5AEFF301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 (17.3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4960E0F7" w14:textId="3732C0B6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72 (15.8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24A33ED8" w14:textId="29D7602D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04</w:t>
            </w:r>
          </w:p>
        </w:tc>
      </w:tr>
      <w:tr w:rsidR="0040658D" w:rsidRPr="001B5906" w14:paraId="4BAD1401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6894EFCE" w14:textId="673BE36D" w:rsidR="0040658D" w:rsidRPr="001B5906" w:rsidRDefault="0040658D" w:rsidP="0040658D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Statin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34C0A90C" w14:textId="7491EB35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2 (10.5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5E220AD2" w14:textId="5E528819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48 (12.2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5B0615D8" w14:textId="5207777D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-0.0</w:t>
            </w:r>
            <w:r w:rsidR="004F422B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4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1380ED77" w14:textId="77E9DA5C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 (9.2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5422BA95" w14:textId="5EEDEA2F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25 (11.7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535CC37D" w14:textId="4691654E" w:rsidR="0040658D" w:rsidRPr="001B5906" w:rsidRDefault="0040658D" w:rsidP="0040658D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08</w:t>
            </w:r>
          </w:p>
        </w:tc>
      </w:tr>
      <w:tr w:rsidR="00CC4086" w:rsidRPr="001B5906" w14:paraId="5DE6506F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49E559C8" w14:textId="6C36BDE2" w:rsidR="00CC4086" w:rsidRPr="001B5906" w:rsidRDefault="00CC4086" w:rsidP="00CC4086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Aspirin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7EB22B50" w14:textId="1477C65F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 (3.5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14349E37" w14:textId="6B0D20EA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05 (2.3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41A66B16" w14:textId="061E1BC7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</w:t>
            </w:r>
            <w:r w:rsidR="008F2EF6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04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2867134B" w14:textId="2E3FDD99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0 (0.7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155BF818" w14:textId="1D674E44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8 (2.2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04496E04" w14:textId="52E83BB3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12</w:t>
            </w:r>
          </w:p>
        </w:tc>
      </w:tr>
      <w:tr w:rsidR="00CC4086" w:rsidRPr="001B5906" w14:paraId="23F5A5E2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67A88F62" w14:textId="4F803C28" w:rsidR="00CC4086" w:rsidRPr="001B5906" w:rsidRDefault="00CC4086" w:rsidP="00CC4086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Clopidogrel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4891935E" w14:textId="6CAFCCF8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 (6.1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13CF6527" w14:textId="377BC148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10 (6.9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16684124" w14:textId="3D0A6B5C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-0.0</w:t>
            </w:r>
            <w:r w:rsidR="00FC25A7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3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3897CFDB" w14:textId="6713CFAE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 (6.3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330DCCDE" w14:textId="4176253A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44 (6.7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33791EFD" w14:textId="32471E1E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02</w:t>
            </w:r>
          </w:p>
        </w:tc>
      </w:tr>
      <w:tr w:rsidR="00CC4086" w:rsidRPr="001B5906" w14:paraId="65132E90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21E9953D" w14:textId="1A8E3036" w:rsidR="00CC4086" w:rsidRPr="001B5906" w:rsidRDefault="00CC4086" w:rsidP="00CC4086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 w:val="18"/>
                <w:szCs w:val="20"/>
              </w:rPr>
              <w:t>Diuretics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190EF93D" w14:textId="722B9F39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2 (10.5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6E7C55D9" w14:textId="6146CC72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55 (10.1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32F66AFB" w14:textId="61C6F040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0</w:t>
            </w:r>
            <w:r w:rsidR="00B65341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2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3272F07B" w14:textId="5F286497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 (8.7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7E807B97" w14:textId="6207396F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66 (10.1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2212590D" w14:textId="6D5B2170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05</w:t>
            </w:r>
          </w:p>
        </w:tc>
      </w:tr>
      <w:tr w:rsidR="00CC4086" w:rsidRPr="001B5906" w14:paraId="04A8BC8B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2BEE2A86" w14:textId="1DD31DC4" w:rsidR="00CC4086" w:rsidRPr="001B5906" w:rsidRDefault="00CC4086" w:rsidP="00CC4086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anesthetic exposure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6AE212D8" w14:textId="1ACEC840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4 (56.1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7DF9E333" w14:textId="42153218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585 (57.4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768E09BE" w14:textId="6EF4D5F3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-0.0</w:t>
            </w:r>
            <w:r w:rsidR="0098296F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4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4218C5B8" w14:textId="2CA67F41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4 (54.3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4B65FBE2" w14:textId="05936456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61 (56.9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227CF75A" w14:textId="5C1EBCE6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05</w:t>
            </w:r>
          </w:p>
        </w:tc>
      </w:tr>
      <w:tr w:rsidR="00CC4086" w:rsidRPr="001B5906" w14:paraId="64E9B43D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</w:tcPr>
          <w:p w14:paraId="5855C715" w14:textId="641238F2" w:rsidR="00CC4086" w:rsidRPr="001B5906" w:rsidRDefault="00CC4086" w:rsidP="00CC4086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Preoperative chemotherapy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6DC35F5F" w14:textId="633AF433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8 (15.8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7B2EAB2E" w14:textId="1EB41647" w:rsidR="00CC4086" w:rsidRPr="001B5906" w:rsidRDefault="009804E8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22 (16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486A04AA" w14:textId="0B8AC0DC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-0.</w:t>
            </w:r>
            <w:r w:rsidR="00500912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01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2641B877" w14:textId="0F399004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 (12.1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424E6461" w14:textId="4D842B7A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05 (16.7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546DAB16" w14:textId="22419D19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13</w:t>
            </w:r>
          </w:p>
        </w:tc>
      </w:tr>
      <w:tr w:rsidR="00CC4086" w:rsidRPr="001B5906" w14:paraId="1A2CECF0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</w:tcPr>
          <w:p w14:paraId="74B4788D" w14:textId="1989DE83" w:rsidR="00CC4086" w:rsidRPr="001B5906" w:rsidRDefault="00CC4086" w:rsidP="00CC4086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lastRenderedPageBreak/>
              <w:t>Preoperative radiation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4A81A4BF" w14:textId="76C45395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 (1.8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6A9A0009" w14:textId="4739D9C5" w:rsidR="00CC4086" w:rsidRPr="001B5906" w:rsidRDefault="00A64673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8 (1.3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31005281" w14:textId="6D79C660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04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7469F4A7" w14:textId="1C62D781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 (1.7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1FDBAA0C" w14:textId="66280566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4 (1.2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4917601B" w14:textId="4A347DE1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04</w:t>
            </w:r>
          </w:p>
        </w:tc>
      </w:tr>
      <w:tr w:rsidR="00CC4086" w:rsidRPr="001B5906" w14:paraId="0A0F6879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</w:tcPr>
          <w:p w14:paraId="488A7247" w14:textId="3E040525" w:rsidR="00CC4086" w:rsidRPr="001B5906" w:rsidRDefault="00CC4086" w:rsidP="00CC4086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Year of surgery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024EE563" w14:textId="7BC86B75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27C2C768" w14:textId="642F0B11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76689C59" w14:textId="77777777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color w:val="FF0000"/>
                <w:szCs w:val="20"/>
              </w:rPr>
            </w:pP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264302B0" w14:textId="5D24B48A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73CAD341" w14:textId="12CCFD79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47176318" w14:textId="77777777" w:rsidR="00CC4086" w:rsidRPr="001B5906" w:rsidRDefault="00CC4086" w:rsidP="00CC4086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</w:p>
        </w:tc>
      </w:tr>
      <w:tr w:rsidR="00DB71A9" w:rsidRPr="001B5906" w14:paraId="102A8AE4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0C279E56" w14:textId="0FAB992F" w:rsidR="00DB71A9" w:rsidRPr="001B5906" w:rsidRDefault="00DB71A9" w:rsidP="00DB71A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07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66F1FB71" w14:textId="67FCDA52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9 (7.9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6C4812B6" w14:textId="6F5EA75F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36 (5.2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2402C934" w14:textId="1999485C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09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19ED97C0" w14:textId="2C394116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5 (8.2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4AE35BA5" w14:textId="4D7467DD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12 (5.8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0F3F99F1" w14:textId="5ACE0A9C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09</w:t>
            </w:r>
          </w:p>
        </w:tc>
      </w:tr>
      <w:tr w:rsidR="00DB71A9" w:rsidRPr="001B5906" w14:paraId="62DBDFD5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4B1EF810" w14:textId="06CA1C06" w:rsidR="00DB71A9" w:rsidRPr="001B5906" w:rsidRDefault="00DB71A9" w:rsidP="00DB71A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08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7E1F503B" w14:textId="40DBDDFF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 (5.3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1255E025" w14:textId="6B23C2B4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49 (5.5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0384B6E6" w14:textId="5A55C3DC" w:rsidR="00DB71A9" w:rsidRPr="001B5906" w:rsidRDefault="00AD3143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bCs/>
                <w:szCs w:val="20"/>
              </w:rPr>
              <w:t>-</w:t>
            </w:r>
            <w:r w:rsidR="00DB71A9"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</w:t>
            </w:r>
            <w:r w:rsidR="000E70AD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01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156945A9" w14:textId="65B1638E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 (9.9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02A22F67" w14:textId="3698334D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46 (6.8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23012F14" w14:textId="2D79F5C3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11</w:t>
            </w:r>
          </w:p>
        </w:tc>
      </w:tr>
      <w:tr w:rsidR="00DB71A9" w:rsidRPr="001B5906" w14:paraId="7DC44344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2826E42B" w14:textId="64286431" w:rsidR="00DB71A9" w:rsidRPr="001B5906" w:rsidRDefault="00DB71A9" w:rsidP="00DB71A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09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770C0DC6" w14:textId="7A404201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9 (16.7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24796210" w14:textId="2A318873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68 (5.9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5FB3C079" w14:textId="21BEFEA7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</w:t>
            </w:r>
            <w:r w:rsidR="0092760B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38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0DEBD8CC" w14:textId="56CD62AB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 (6.3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2BE8C0BC" w14:textId="172A7A1C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50 (4.1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1B36AFBC" w14:textId="3AD613AE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1</w:t>
            </w:r>
          </w:p>
        </w:tc>
      </w:tr>
      <w:tr w:rsidR="00DB71A9" w:rsidRPr="001B5906" w14:paraId="388A64FF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6D5582E2" w14:textId="04C139EE" w:rsidR="00DB71A9" w:rsidRPr="001B5906" w:rsidRDefault="00DB71A9" w:rsidP="00DB71A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0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048B099F" w14:textId="384C2ECE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6 (14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64FCD36E" w14:textId="12A7B42C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67 (5.9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5248056A" w14:textId="604F3344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</w:t>
            </w:r>
            <w:r w:rsidR="00A23501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32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3004A746" w14:textId="03767B35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 (5.5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3D91F442" w14:textId="76B68B89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82 (5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23545AED" w14:textId="41BDCBE2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02</w:t>
            </w:r>
          </w:p>
        </w:tc>
      </w:tr>
      <w:tr w:rsidR="00DB71A9" w:rsidRPr="001B5906" w14:paraId="29A4F63D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305159D6" w14:textId="16077415" w:rsidR="00DB71A9" w:rsidRPr="001B5906" w:rsidRDefault="00DB71A9" w:rsidP="00DB71A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1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3BF0405B" w14:textId="3BBD2E24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9 (16.7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0AE1C631" w14:textId="13624A8C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64 (5.9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127D0531" w14:textId="382C2C2C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</w:t>
            </w:r>
            <w:r w:rsidR="008579C6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3</w:t>
            </w:r>
            <w:r w:rsidR="00E34BF4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9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613CF5E6" w14:textId="1DD561CB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 (5.3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7AB2753B" w14:textId="38FAB4C7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34 (3.7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2B48623A" w14:textId="2943767E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08</w:t>
            </w:r>
          </w:p>
        </w:tc>
      </w:tr>
      <w:tr w:rsidR="00DB71A9" w:rsidRPr="001B5906" w14:paraId="42E44BE6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38875DCC" w14:textId="24F3AA8C" w:rsidR="00DB71A9" w:rsidRPr="001B5906" w:rsidRDefault="00DB71A9" w:rsidP="00DB71A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2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3C263A92" w14:textId="0F979B5D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3 (11.4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21A1B640" w14:textId="7499292E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78 (6.2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53D98C77" w14:textId="711EDAA1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</w:t>
            </w:r>
            <w:r w:rsidR="00ED59A1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14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5BEE9B8D" w14:textId="6F90919D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 (6.5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6BD266C2" w14:textId="65FC7998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30 (6.4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01BD07F5" w14:textId="1C258E00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01</w:t>
            </w:r>
          </w:p>
        </w:tc>
      </w:tr>
      <w:tr w:rsidR="00DB71A9" w:rsidRPr="001B5906" w14:paraId="32A64B26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4B408082" w14:textId="387FF0ED" w:rsidR="00DB71A9" w:rsidRPr="001B5906" w:rsidRDefault="00DB71A9" w:rsidP="00DB71A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3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048EDFC9" w14:textId="250EB911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9 (7.9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782BCC5A" w14:textId="1918E697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54 (14.5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434B8A96" w14:textId="28AB62F6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-0.</w:t>
            </w:r>
            <w:r w:rsidR="00876E14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2</w:t>
            </w:r>
            <w:r w:rsidR="00064C09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3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441079EE" w14:textId="00A1AD2F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9 (14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47226658" w14:textId="505694EF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643 (17.7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0DBD115E" w14:textId="67C561C0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1</w:t>
            </w:r>
          </w:p>
        </w:tc>
      </w:tr>
      <w:tr w:rsidR="00DB71A9" w:rsidRPr="001B5906" w14:paraId="14A1E593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309DB5AA" w14:textId="09148ECC" w:rsidR="00DB71A9" w:rsidRPr="001B5906" w:rsidRDefault="00DB71A9" w:rsidP="00DB71A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4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2D4F11D3" w14:textId="1A542D30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5 (13.2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4D6BA80A" w14:textId="69901CB5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19 (16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361A600D" w14:textId="63F534DE" w:rsidR="00DB71A9" w:rsidRPr="001B5906" w:rsidRDefault="004C17E5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bCs/>
                <w:szCs w:val="20"/>
              </w:rPr>
              <w:t>-</w:t>
            </w:r>
            <w:r w:rsidR="00DB71A9"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</w:t>
            </w:r>
            <w:r w:rsidR="00B95436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11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2CE39316" w14:textId="237E9CB4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3 (21.5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318E8DF5" w14:textId="1A772E82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08 (19.5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44E8B71C" w14:textId="1A43F518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05</w:t>
            </w:r>
          </w:p>
        </w:tc>
      </w:tr>
      <w:tr w:rsidR="00DB71A9" w:rsidRPr="001B5906" w14:paraId="0C49E047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21F0EE34" w14:textId="24862D03" w:rsidR="00DB71A9" w:rsidRPr="001B5906" w:rsidRDefault="00DB71A9" w:rsidP="00DB71A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5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32EF0467" w14:textId="6F8B86E2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 (6.1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1688B026" w14:textId="07C50213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</w:t>
            </w:r>
            <w:r w:rsidR="00750FF5"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2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(</w:t>
            </w:r>
            <w:r w:rsidR="004D7AA9"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6.2</w:t>
            </w: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14DA5549" w14:textId="5A849875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-0.</w:t>
            </w:r>
            <w:r w:rsidR="00BC4D43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34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17067CD5" w14:textId="567179D1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0 (16.3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6EEFAA67" w14:textId="754F8D82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21 (19.9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7B692601" w14:textId="3C1E543D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09</w:t>
            </w:r>
          </w:p>
        </w:tc>
      </w:tr>
      <w:tr w:rsidR="00DB71A9" w:rsidRPr="001B5906" w14:paraId="0733BB1D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092DBEEA" w14:textId="36CB798D" w:rsidR="00DB71A9" w:rsidRPr="001B5906" w:rsidRDefault="00DB71A9" w:rsidP="00DB71A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016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3B01D68C" w14:textId="56C88530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 (0.9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509093E6" w14:textId="4F5FC53B" w:rsidR="00DB71A9" w:rsidRPr="001B5906" w:rsidRDefault="00D97804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838</w:t>
            </w:r>
            <w:r w:rsidR="00DB71A9"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(</w:t>
            </w:r>
            <w:r w:rsidR="00D74E40"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8.6</w:t>
            </w:r>
            <w:r w:rsidR="00DB71A9"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5586ACA1" w14:textId="4AF670B3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-0.</w:t>
            </w:r>
            <w:r w:rsidR="00652C94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42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2A9980AB" w14:textId="52DA24C6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 (6.7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5DE9F457" w14:textId="41AA6FEB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97 (11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734F8DBC" w14:textId="72927CAD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15</w:t>
            </w:r>
          </w:p>
        </w:tc>
      </w:tr>
      <w:tr w:rsidR="00DB71A9" w:rsidRPr="001B5906" w14:paraId="67064977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</w:tcPr>
          <w:p w14:paraId="669E0A72" w14:textId="02BB55C9" w:rsidR="00DB71A9" w:rsidRPr="001B5906" w:rsidRDefault="00DB71A9" w:rsidP="00DB71A9">
            <w:pPr>
              <w:pStyle w:val="a4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Facility type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5803991F" w14:textId="4BD5F42D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1D160EB5" w14:textId="7DFF726E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723F046D" w14:textId="77777777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color w:val="FF0000"/>
                <w:szCs w:val="20"/>
              </w:rPr>
            </w:pP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7699BF28" w14:textId="2DFDD5CA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03476196" w14:textId="166B508C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64777B4D" w14:textId="77777777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</w:p>
        </w:tc>
      </w:tr>
      <w:tr w:rsidR="00DB71A9" w:rsidRPr="001B5906" w14:paraId="67D2DD7D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773D411B" w14:textId="35404353" w:rsidR="00DB71A9" w:rsidRPr="001B5906" w:rsidRDefault="00DB71A9" w:rsidP="00DB71A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Tertiary hospital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03F791B6" w14:textId="66FDCC05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76 (66.7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4B9DB1FB" w14:textId="39214CAB" w:rsidR="00DB71A9" w:rsidRPr="001B5906" w:rsidRDefault="00A464ED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281 (72.8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7BC1D33B" w14:textId="6A4C263C" w:rsidR="00DB71A9" w:rsidRPr="001B5906" w:rsidRDefault="004C17E5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bCs/>
                <w:szCs w:val="20"/>
              </w:rPr>
              <w:t>-</w:t>
            </w:r>
            <w:r w:rsidR="00DB71A9"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</w:t>
            </w:r>
            <w:r w:rsidR="004F67DB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1</w:t>
            </w:r>
            <w:r w:rsidR="00AF2786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3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55D17199" w14:textId="26E538E5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6 (74.5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5EFFDB76" w14:textId="072E83BB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2670 (73.7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189338C1" w14:textId="78C5F4DA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0.02</w:t>
            </w:r>
          </w:p>
        </w:tc>
      </w:tr>
      <w:tr w:rsidR="00DB71A9" w:rsidRPr="001B5906" w14:paraId="70A122EB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1F8801D8" w14:textId="72B0DB9B" w:rsidR="00DB71A9" w:rsidRPr="001B5906" w:rsidRDefault="00DB71A9" w:rsidP="00DB71A9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General hospital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3FBB717E" w14:textId="781C4A6C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38 (33.3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14FDC731" w14:textId="42439B1E" w:rsidR="00DB71A9" w:rsidRPr="001B5906" w:rsidRDefault="00F42457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175 (26.1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66CF632A" w14:textId="163AD7CD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.</w:t>
            </w:r>
            <w:r w:rsidR="0007616B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17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3D1C1D39" w14:textId="3A324DFC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16 (25.7)</w:t>
            </w: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7A99DAD0" w14:textId="43C8AC4E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954 (26.3)</w:t>
            </w: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7B6C45DC" w14:textId="5D4F40B6" w:rsidR="00DB71A9" w:rsidRPr="001B5906" w:rsidRDefault="00DB71A9" w:rsidP="00DB71A9">
            <w:pPr>
              <w:pStyle w:val="a4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1B5906">
              <w:rPr>
                <w:rFonts w:ascii="Times New Roman" w:eastAsia="맑은 고딕" w:hAnsi="Times New Roman" w:cs="Times New Roman" w:hint="eastAsia"/>
                <w:szCs w:val="20"/>
              </w:rPr>
              <w:t>-0.02</w:t>
            </w:r>
          </w:p>
        </w:tc>
      </w:tr>
      <w:tr w:rsidR="00F42457" w:rsidRPr="001B5906" w14:paraId="29C28CDB" w14:textId="77777777" w:rsidTr="00CB25C5">
        <w:trPr>
          <w:trHeight w:val="283"/>
        </w:trPr>
        <w:tc>
          <w:tcPr>
            <w:tcW w:w="3305" w:type="dxa"/>
            <w:shd w:val="clear" w:color="auto" w:fill="auto"/>
            <w:noWrap/>
            <w:vAlign w:val="center"/>
            <w:hideMark/>
          </w:tcPr>
          <w:p w14:paraId="70C58ECC" w14:textId="59DE0A71" w:rsidR="00F42457" w:rsidRPr="001B5906" w:rsidRDefault="00F42457" w:rsidP="00F42457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Semi-hospital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66042B02" w14:textId="44417E94" w:rsidR="00F42457" w:rsidRPr="001B5906" w:rsidRDefault="00F42457" w:rsidP="00F42457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0 (0)</w:t>
            </w:r>
          </w:p>
        </w:tc>
        <w:tc>
          <w:tcPr>
            <w:tcW w:w="2398" w:type="dxa"/>
            <w:shd w:val="clear" w:color="auto" w:fill="auto"/>
            <w:noWrap/>
            <w:vAlign w:val="center"/>
          </w:tcPr>
          <w:p w14:paraId="48F2D227" w14:textId="4E536B40" w:rsidR="00F42457" w:rsidRPr="001B5906" w:rsidRDefault="00F42457" w:rsidP="00F42457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49 (1.1)</w:t>
            </w:r>
          </w:p>
        </w:tc>
        <w:tc>
          <w:tcPr>
            <w:tcW w:w="1471" w:type="dxa"/>
            <w:shd w:val="clear" w:color="auto" w:fill="auto"/>
            <w:noWrap/>
            <w:vAlign w:val="center"/>
          </w:tcPr>
          <w:p w14:paraId="2675079F" w14:textId="03DE8C43" w:rsidR="00F42457" w:rsidRPr="001B5906" w:rsidRDefault="00E74587" w:rsidP="00F42457">
            <w:pPr>
              <w:pStyle w:val="a4"/>
              <w:jc w:val="center"/>
              <w:rPr>
                <w:rFonts w:ascii="Times New Roman" w:eastAsia="맑은 고딕" w:hAnsi="Times New Roman" w:cs="Times New Roman"/>
                <w:bCs/>
                <w:color w:val="FF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bCs/>
                <w:szCs w:val="20"/>
              </w:rPr>
              <w:t>-</w:t>
            </w:r>
            <w:r w:rsidR="00F42457" w:rsidRPr="001B5906">
              <w:rPr>
                <w:rFonts w:ascii="Times New Roman" w:eastAsia="맑은 고딕" w:hAnsi="Times New Roman" w:cs="Times New Roman" w:hint="eastAsia"/>
                <w:bCs/>
                <w:szCs w:val="20"/>
              </w:rPr>
              <w:t>0</w:t>
            </w:r>
            <w:r w:rsidR="002C7D09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.</w:t>
            </w:r>
            <w:r w:rsidR="00880CA9" w:rsidRPr="001B5906">
              <w:rPr>
                <w:rFonts w:ascii="Times New Roman" w:eastAsia="맑은 고딕" w:hAnsi="Times New Roman" w:cs="Times New Roman"/>
                <w:bCs/>
                <w:szCs w:val="20"/>
              </w:rPr>
              <w:t>31</w:t>
            </w:r>
          </w:p>
        </w:tc>
        <w:tc>
          <w:tcPr>
            <w:tcW w:w="2397" w:type="dxa"/>
            <w:shd w:val="clear" w:color="auto" w:fill="auto"/>
            <w:noWrap/>
            <w:vAlign w:val="center"/>
          </w:tcPr>
          <w:p w14:paraId="72B2365A" w14:textId="7663639C" w:rsidR="00F42457" w:rsidRPr="001B5906" w:rsidRDefault="00F42457" w:rsidP="00F42457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2098" w:type="dxa"/>
            <w:shd w:val="clear" w:color="auto" w:fill="auto"/>
            <w:noWrap/>
            <w:vAlign w:val="center"/>
          </w:tcPr>
          <w:p w14:paraId="39DC017F" w14:textId="52CF5101" w:rsidR="00F42457" w:rsidRPr="001B5906" w:rsidRDefault="00F42457" w:rsidP="00F42457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427" w:type="dxa"/>
            <w:shd w:val="clear" w:color="auto" w:fill="auto"/>
            <w:noWrap/>
            <w:vAlign w:val="center"/>
          </w:tcPr>
          <w:p w14:paraId="48324711" w14:textId="77777777" w:rsidR="00F42457" w:rsidRPr="001B5906" w:rsidRDefault="00F42457" w:rsidP="00F42457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color w:val="FF0000"/>
                <w:szCs w:val="20"/>
              </w:rPr>
            </w:pPr>
          </w:p>
        </w:tc>
      </w:tr>
      <w:tr w:rsidR="00F42457" w:rsidRPr="001B5906" w14:paraId="0DA4944A" w14:textId="77777777" w:rsidTr="00CB25C5">
        <w:trPr>
          <w:trHeight w:val="283"/>
        </w:trPr>
        <w:tc>
          <w:tcPr>
            <w:tcW w:w="33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27E68" w14:textId="549C10A9" w:rsidR="00F42457" w:rsidRPr="001B5906" w:rsidRDefault="00F42457" w:rsidP="00F42457">
            <w:pPr>
              <w:pStyle w:val="a4"/>
              <w:ind w:leftChars="100" w:left="200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Local clinic</w:t>
            </w:r>
          </w:p>
        </w:tc>
        <w:tc>
          <w:tcPr>
            <w:tcW w:w="15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D8353F" w14:textId="35C13E54" w:rsidR="00F42457" w:rsidRPr="001B5906" w:rsidRDefault="00F42457" w:rsidP="00F42457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23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47F8715" w14:textId="3280E843" w:rsidR="00F42457" w:rsidRPr="001B5906" w:rsidRDefault="00F42457" w:rsidP="00F42457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1B5906">
              <w:rPr>
                <w:rFonts w:ascii="Times New Roman" w:eastAsia="맑은 고딕" w:hAnsi="Times New Roman" w:cs="Times New Roman"/>
                <w:color w:val="000000"/>
                <w:szCs w:val="20"/>
              </w:rPr>
              <w:t>0 (0)</w:t>
            </w:r>
          </w:p>
        </w:tc>
        <w:tc>
          <w:tcPr>
            <w:tcW w:w="147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6DF842" w14:textId="76DE7F01" w:rsidR="00F42457" w:rsidRPr="001B5906" w:rsidRDefault="00F42457" w:rsidP="00F42457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239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4D9EEB0" w14:textId="0C1BBCDA" w:rsidR="00F42457" w:rsidRPr="001B5906" w:rsidRDefault="00F42457" w:rsidP="00F42457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20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A6D9BC" w14:textId="5DF1461D" w:rsidR="00F42457" w:rsidRPr="001B5906" w:rsidRDefault="00F42457" w:rsidP="00F42457">
            <w:pPr>
              <w:pStyle w:val="a4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6FBEE9F" w14:textId="77777777" w:rsidR="00F42457" w:rsidRPr="001B5906" w:rsidRDefault="00F42457" w:rsidP="00F42457">
            <w:pPr>
              <w:pStyle w:val="a4"/>
              <w:jc w:val="center"/>
              <w:rPr>
                <w:rFonts w:ascii="Times New Roman" w:eastAsia="맑은 고딕" w:hAnsi="Times New Roman" w:cs="Times New Roman"/>
                <w:b/>
                <w:color w:val="FF0000"/>
                <w:szCs w:val="20"/>
              </w:rPr>
            </w:pPr>
          </w:p>
        </w:tc>
      </w:tr>
    </w:tbl>
    <w:p w14:paraId="4817B270" w14:textId="443B9D1B" w:rsidR="007518A7" w:rsidRPr="001B5906" w:rsidRDefault="00CB25C5" w:rsidP="002A7099">
      <w:pPr>
        <w:pStyle w:val="a4"/>
        <w:spacing w:line="276" w:lineRule="auto"/>
        <w:jc w:val="left"/>
        <w:rPr>
          <w:rFonts w:ascii="Times New Roman" w:eastAsia="맑은 고딕" w:hAnsi="Times New Roman" w:cs="Times New Roman"/>
          <w:bCs/>
          <w:color w:val="000000"/>
          <w:szCs w:val="16"/>
        </w:rPr>
      </w:pPr>
      <w:r w:rsidRPr="0037660A">
        <w:rPr>
          <w:rFonts w:ascii="Times New Roman" w:eastAsia="맑은 고딕" w:hAnsi="Times New Roman" w:cs="Times New Roman"/>
          <w:bCs/>
          <w:color w:val="000000"/>
          <w:szCs w:val="16"/>
        </w:rPr>
        <w:t xml:space="preserve">The values are presented as the </w:t>
      </w:r>
      <w:r>
        <w:rPr>
          <w:rFonts w:ascii="Times New Roman" w:eastAsia="맑은 고딕" w:hAnsi="Times New Roman" w:cs="Times New Roman"/>
          <w:bCs/>
          <w:color w:val="000000"/>
          <w:szCs w:val="16"/>
        </w:rPr>
        <w:t>mean</w:t>
      </w:r>
      <w:r w:rsidRPr="0037660A">
        <w:rPr>
          <w:rFonts w:ascii="Times New Roman" w:eastAsia="맑은 고딕" w:hAnsi="Times New Roman" w:cs="Times New Roman"/>
          <w:bCs/>
          <w:color w:val="000000"/>
          <w:szCs w:val="16"/>
        </w:rPr>
        <w:t xml:space="preserve"> (</w:t>
      </w:r>
      <w:r>
        <w:rPr>
          <w:rFonts w:ascii="Times New Roman" w:eastAsia="맑은 고딕" w:hAnsi="Times New Roman" w:cs="Times New Roman"/>
          <w:bCs/>
          <w:color w:val="000000"/>
          <w:szCs w:val="16"/>
        </w:rPr>
        <w:t>SD</w:t>
      </w:r>
      <w:r w:rsidRPr="0037660A">
        <w:rPr>
          <w:rFonts w:ascii="Times New Roman" w:eastAsia="맑은 고딕" w:hAnsi="Times New Roman" w:cs="Times New Roman"/>
          <w:bCs/>
          <w:color w:val="000000"/>
          <w:szCs w:val="16"/>
        </w:rPr>
        <w:t>) or number (%).</w:t>
      </w:r>
      <w:r>
        <w:rPr>
          <w:rFonts w:ascii="Times New Roman" w:eastAsia="맑은 고딕" w:hAnsi="Times New Roman" w:cs="Times New Roman"/>
          <w:bCs/>
          <w:color w:val="000000"/>
          <w:szCs w:val="16"/>
        </w:rPr>
        <w:t xml:space="preserve"> </w:t>
      </w:r>
      <w:r w:rsidR="002A7099" w:rsidRPr="001B5906">
        <w:rPr>
          <w:rFonts w:ascii="Times New Roman" w:eastAsia="맑은 고딕" w:hAnsi="Times New Roman" w:cs="Times New Roman"/>
          <w:bCs/>
          <w:color w:val="000000"/>
          <w:szCs w:val="16"/>
        </w:rPr>
        <w:t>IPTW, inverse probability of treatment weight; TIVA, total intravenous anesthesia; IA, inhalational anesthesia; SMD, standardized mean difference; COPD, chronic obstructive pulmonary disease; ACE, angiotensin-converting enzyme.</w:t>
      </w:r>
    </w:p>
    <w:p w14:paraId="13D65946" w14:textId="37A03B06" w:rsidR="00121843" w:rsidRPr="001B5906" w:rsidRDefault="007518A7">
      <w:pPr>
        <w:widowControl/>
        <w:wordWrap/>
        <w:autoSpaceDE/>
        <w:autoSpaceDN/>
      </w:pPr>
      <w:r w:rsidRPr="001B5906">
        <w:rPr>
          <w:rFonts w:ascii="Times New Roman" w:eastAsia="맑은 고딕" w:hAnsi="Times New Roman" w:cs="Times New Roman"/>
          <w:bCs/>
          <w:color w:val="000000"/>
          <w:szCs w:val="16"/>
        </w:rPr>
        <w:br w:type="page"/>
      </w:r>
    </w:p>
    <w:p w14:paraId="160B517E" w14:textId="1A656981" w:rsidR="00121843" w:rsidRPr="001B5906" w:rsidRDefault="00DF4A38" w:rsidP="00471F03">
      <w:pPr>
        <w:spacing w:after="0" w:line="360" w:lineRule="auto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lastRenderedPageBreak/>
        <w:t>Table S</w:t>
      </w:r>
      <w:r w:rsidR="00CD0AB6">
        <w:rPr>
          <w:rFonts w:ascii="Times New Roman" w:hAnsi="Times New Roman" w:cs="Times New Roman"/>
          <w:b/>
          <w:sz w:val="22"/>
        </w:rPr>
        <w:t>8</w:t>
      </w:r>
      <w:r w:rsidR="00121843" w:rsidRPr="001B5906">
        <w:rPr>
          <w:rFonts w:ascii="Times New Roman" w:hAnsi="Times New Roman" w:cs="Times New Roman"/>
          <w:sz w:val="22"/>
        </w:rPr>
        <w:t xml:space="preserve">. </w:t>
      </w:r>
      <w:r w:rsidR="00D76C57" w:rsidRPr="001B5906">
        <w:rPr>
          <w:rFonts w:ascii="Times New Roman" w:hAnsi="Times New Roman" w:cs="Times New Roman"/>
          <w:sz w:val="22"/>
        </w:rPr>
        <w:t>The median and person-year follow-up duration for each cancer surgery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1843"/>
        <w:gridCol w:w="1701"/>
        <w:gridCol w:w="1701"/>
        <w:gridCol w:w="1701"/>
        <w:gridCol w:w="1417"/>
        <w:gridCol w:w="1418"/>
        <w:gridCol w:w="1559"/>
        <w:gridCol w:w="1418"/>
      </w:tblGrid>
      <w:tr w:rsidR="00471F03" w:rsidRPr="001B5906" w14:paraId="2BF5DEB7" w14:textId="77777777" w:rsidTr="00457BB1">
        <w:trPr>
          <w:trHeight w:val="454"/>
        </w:trPr>
        <w:tc>
          <w:tcPr>
            <w:tcW w:w="1838" w:type="dxa"/>
            <w:vAlign w:val="center"/>
          </w:tcPr>
          <w:p w14:paraId="4B41FFDA" w14:textId="77777777" w:rsidR="00471F03" w:rsidRPr="001B5906" w:rsidRDefault="00471F03" w:rsidP="00471F03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94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04F924" w14:textId="696F539B" w:rsidR="00471F03" w:rsidRPr="001B5906" w:rsidRDefault="00471F03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Median follow-up duration</w:t>
            </w:r>
            <w:r w:rsidRPr="001B5906">
              <w:rPr>
                <w:rFonts w:ascii="Times New Roman" w:hAnsi="Times New Roman" w:cs="Times New Roman"/>
                <w:szCs w:val="20"/>
              </w:rPr>
              <w:t xml:space="preserve"> (days)</w:t>
            </w:r>
          </w:p>
        </w:tc>
        <w:tc>
          <w:tcPr>
            <w:tcW w:w="581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177524" w14:textId="58596D23" w:rsidR="00471F03" w:rsidRPr="001B5906" w:rsidRDefault="00471F03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Person-year follow-up</w:t>
            </w:r>
          </w:p>
        </w:tc>
      </w:tr>
      <w:tr w:rsidR="002A7099" w:rsidRPr="001B5906" w14:paraId="2A2A96F5" w14:textId="77777777" w:rsidTr="002A7099">
        <w:trPr>
          <w:trHeight w:val="454"/>
        </w:trPr>
        <w:tc>
          <w:tcPr>
            <w:tcW w:w="1838" w:type="dxa"/>
            <w:vAlign w:val="center"/>
          </w:tcPr>
          <w:p w14:paraId="78F5A757" w14:textId="77777777" w:rsidR="002A7099" w:rsidRPr="001B5906" w:rsidRDefault="002A7099" w:rsidP="002A7099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6737D8" w14:textId="3C8FE0A4" w:rsidR="002A7099" w:rsidRPr="001B5906" w:rsidRDefault="002A7099" w:rsidP="002A709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Unweighted cohort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228167" w14:textId="6812A645" w:rsidR="002A7099" w:rsidRPr="001B5906" w:rsidRDefault="002A7099" w:rsidP="002A709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IPTW-weighted cohort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B27634" w14:textId="39391897" w:rsidR="002A7099" w:rsidRPr="001B5906" w:rsidRDefault="002A7099" w:rsidP="002A709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Unweighted cohort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6F1FFB" w14:textId="38D21B67" w:rsidR="002A7099" w:rsidRPr="001B5906" w:rsidRDefault="002A7099" w:rsidP="002A709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IPTW-weighted cohort</w:t>
            </w:r>
          </w:p>
        </w:tc>
      </w:tr>
      <w:tr w:rsidR="00471F03" w:rsidRPr="001B5906" w14:paraId="57E3321A" w14:textId="77777777" w:rsidTr="00457BB1">
        <w:trPr>
          <w:trHeight w:val="454"/>
        </w:trPr>
        <w:tc>
          <w:tcPr>
            <w:tcW w:w="1838" w:type="dxa"/>
            <w:tcBorders>
              <w:bottom w:val="single" w:sz="4" w:space="0" w:color="auto"/>
            </w:tcBorders>
            <w:vAlign w:val="center"/>
          </w:tcPr>
          <w:p w14:paraId="126DD70B" w14:textId="77777777" w:rsidR="00471F03" w:rsidRPr="001B5906" w:rsidRDefault="00471F03" w:rsidP="00471F03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DF7C31" w14:textId="104E5859" w:rsidR="00471F03" w:rsidRPr="001B5906" w:rsidRDefault="00471F03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TIVA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C2A50" w14:textId="28A015F7" w:rsidR="00471F03" w:rsidRPr="001B5906" w:rsidRDefault="00471F03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IA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DFEF9F" w14:textId="20777116" w:rsidR="00471F03" w:rsidRPr="001B5906" w:rsidRDefault="00471F03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TIVA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F84ED9" w14:textId="1354AFFF" w:rsidR="00471F03" w:rsidRPr="001B5906" w:rsidRDefault="00471F03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IA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F5BB7D" w14:textId="0CDDF6CE" w:rsidR="00471F03" w:rsidRPr="001B5906" w:rsidRDefault="00471F03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TIVA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269089" w14:textId="771220FD" w:rsidR="00471F03" w:rsidRPr="001B5906" w:rsidRDefault="00471F03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IA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83C7B6" w14:textId="46057BE0" w:rsidR="00471F03" w:rsidRPr="001B5906" w:rsidRDefault="00471F03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TIVA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917932" w14:textId="2838B571" w:rsidR="00471F03" w:rsidRPr="001B5906" w:rsidRDefault="00471F03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IA</w:t>
            </w:r>
          </w:p>
        </w:tc>
      </w:tr>
      <w:tr w:rsidR="00D52927" w:rsidRPr="001B5906" w14:paraId="1CA0C233" w14:textId="77777777" w:rsidTr="00457BB1">
        <w:trPr>
          <w:trHeight w:val="454"/>
        </w:trPr>
        <w:tc>
          <w:tcPr>
            <w:tcW w:w="1838" w:type="dxa"/>
            <w:tcBorders>
              <w:top w:val="single" w:sz="4" w:space="0" w:color="auto"/>
            </w:tcBorders>
            <w:vAlign w:val="center"/>
          </w:tcPr>
          <w:p w14:paraId="4205FF77" w14:textId="05CFADE5" w:rsidR="00D52927" w:rsidRPr="001B5906" w:rsidRDefault="00D52927" w:rsidP="007E33EE">
            <w:pPr>
              <w:jc w:val="left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Breast canc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7B2640E8" w14:textId="123CF50F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1642 (881‒2717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05950BD5" w14:textId="442269F6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1236 (719‒1925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41F38E1F" w14:textId="1A87328D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1306 (776‒1958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37A00764" w14:textId="6DF9EAB2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1263 (763‒1897)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11484FC9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84372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1E299E4D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320252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3DAAA001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53087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55C90A66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258085</w:t>
            </w:r>
          </w:p>
        </w:tc>
      </w:tr>
      <w:tr w:rsidR="00D52927" w:rsidRPr="001B5906" w14:paraId="4D38E78A" w14:textId="77777777" w:rsidTr="00457BB1">
        <w:trPr>
          <w:trHeight w:val="454"/>
        </w:trPr>
        <w:tc>
          <w:tcPr>
            <w:tcW w:w="1838" w:type="dxa"/>
            <w:vAlign w:val="center"/>
          </w:tcPr>
          <w:p w14:paraId="5E46DB84" w14:textId="6B19609C" w:rsidR="00D52927" w:rsidRPr="001B5906" w:rsidRDefault="00D52927" w:rsidP="007E33EE">
            <w:pPr>
              <w:jc w:val="left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Gastric cancer</w:t>
            </w:r>
          </w:p>
        </w:tc>
        <w:tc>
          <w:tcPr>
            <w:tcW w:w="1843" w:type="dxa"/>
            <w:vAlign w:val="center"/>
          </w:tcPr>
          <w:p w14:paraId="5F60519C" w14:textId="4D090D2C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1652 (809‒2291)</w:t>
            </w:r>
          </w:p>
        </w:tc>
        <w:tc>
          <w:tcPr>
            <w:tcW w:w="1701" w:type="dxa"/>
            <w:vAlign w:val="center"/>
          </w:tcPr>
          <w:p w14:paraId="0D27B4C7" w14:textId="30A59E9D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1111 (583‒1798)</w:t>
            </w:r>
          </w:p>
        </w:tc>
        <w:tc>
          <w:tcPr>
            <w:tcW w:w="1701" w:type="dxa"/>
            <w:vAlign w:val="center"/>
          </w:tcPr>
          <w:p w14:paraId="474EE75F" w14:textId="32B40655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1222 (654‒1796)</w:t>
            </w:r>
          </w:p>
        </w:tc>
        <w:tc>
          <w:tcPr>
            <w:tcW w:w="1701" w:type="dxa"/>
            <w:vAlign w:val="center"/>
          </w:tcPr>
          <w:p w14:paraId="390F0061" w14:textId="6D290A6F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1132 (605‒1779)</w:t>
            </w:r>
          </w:p>
        </w:tc>
        <w:tc>
          <w:tcPr>
            <w:tcW w:w="1417" w:type="dxa"/>
            <w:vAlign w:val="center"/>
          </w:tcPr>
          <w:p w14:paraId="0F8E4D0D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34097</w:t>
            </w:r>
          </w:p>
        </w:tc>
        <w:tc>
          <w:tcPr>
            <w:tcW w:w="1418" w:type="dxa"/>
            <w:vAlign w:val="center"/>
          </w:tcPr>
          <w:p w14:paraId="612EADF5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318458</w:t>
            </w:r>
          </w:p>
        </w:tc>
        <w:tc>
          <w:tcPr>
            <w:tcW w:w="1559" w:type="dxa"/>
            <w:vAlign w:val="center"/>
          </w:tcPr>
          <w:p w14:paraId="56D47FB9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18642</w:t>
            </w:r>
          </w:p>
        </w:tc>
        <w:tc>
          <w:tcPr>
            <w:tcW w:w="1418" w:type="dxa"/>
            <w:vAlign w:val="center"/>
          </w:tcPr>
          <w:p w14:paraId="3134AF61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264578</w:t>
            </w:r>
          </w:p>
        </w:tc>
      </w:tr>
      <w:tr w:rsidR="00D52927" w:rsidRPr="001B5906" w14:paraId="43B54228" w14:textId="77777777" w:rsidTr="00457BB1">
        <w:trPr>
          <w:trHeight w:val="454"/>
        </w:trPr>
        <w:tc>
          <w:tcPr>
            <w:tcW w:w="1838" w:type="dxa"/>
            <w:vAlign w:val="center"/>
          </w:tcPr>
          <w:p w14:paraId="1B178807" w14:textId="4F6C0ED1" w:rsidR="00D52927" w:rsidRPr="001B5906" w:rsidRDefault="00D52927" w:rsidP="007E33EE">
            <w:pPr>
              <w:jc w:val="left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Lung cancer</w:t>
            </w:r>
          </w:p>
        </w:tc>
        <w:tc>
          <w:tcPr>
            <w:tcW w:w="1843" w:type="dxa"/>
            <w:vAlign w:val="center"/>
          </w:tcPr>
          <w:p w14:paraId="70CA47C9" w14:textId="4F66E500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917 (500‒1664)</w:t>
            </w:r>
          </w:p>
        </w:tc>
        <w:tc>
          <w:tcPr>
            <w:tcW w:w="1701" w:type="dxa"/>
            <w:vAlign w:val="center"/>
          </w:tcPr>
          <w:p w14:paraId="1B30E2A8" w14:textId="0255BB5B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871 (481‒1477)</w:t>
            </w:r>
          </w:p>
        </w:tc>
        <w:tc>
          <w:tcPr>
            <w:tcW w:w="1701" w:type="dxa"/>
            <w:vAlign w:val="center"/>
          </w:tcPr>
          <w:p w14:paraId="3D740B97" w14:textId="03D2338F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844 (488‒1473)</w:t>
            </w:r>
          </w:p>
        </w:tc>
        <w:tc>
          <w:tcPr>
            <w:tcW w:w="1701" w:type="dxa"/>
            <w:vAlign w:val="center"/>
          </w:tcPr>
          <w:p w14:paraId="27ED816A" w14:textId="41A78B76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868 (483‒1502)</w:t>
            </w:r>
          </w:p>
        </w:tc>
        <w:tc>
          <w:tcPr>
            <w:tcW w:w="1417" w:type="dxa"/>
            <w:vAlign w:val="center"/>
          </w:tcPr>
          <w:p w14:paraId="5D8A8604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27248</w:t>
            </w:r>
          </w:p>
        </w:tc>
        <w:tc>
          <w:tcPr>
            <w:tcW w:w="1418" w:type="dxa"/>
            <w:vAlign w:val="center"/>
          </w:tcPr>
          <w:p w14:paraId="26441E5F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83423</w:t>
            </w:r>
          </w:p>
        </w:tc>
        <w:tc>
          <w:tcPr>
            <w:tcW w:w="1559" w:type="dxa"/>
            <w:vAlign w:val="center"/>
          </w:tcPr>
          <w:p w14:paraId="1E4DF0F7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18527</w:t>
            </w:r>
          </w:p>
        </w:tc>
        <w:tc>
          <w:tcPr>
            <w:tcW w:w="1418" w:type="dxa"/>
            <w:vAlign w:val="center"/>
          </w:tcPr>
          <w:p w14:paraId="2F21EE07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69176</w:t>
            </w:r>
          </w:p>
        </w:tc>
      </w:tr>
      <w:tr w:rsidR="00D52927" w:rsidRPr="001B5906" w14:paraId="12295566" w14:textId="77777777" w:rsidTr="00457BB1">
        <w:trPr>
          <w:trHeight w:val="454"/>
        </w:trPr>
        <w:tc>
          <w:tcPr>
            <w:tcW w:w="1838" w:type="dxa"/>
            <w:vAlign w:val="center"/>
          </w:tcPr>
          <w:p w14:paraId="1BB7DA8A" w14:textId="1B68FD87" w:rsidR="00D52927" w:rsidRPr="001B5906" w:rsidRDefault="00D52927" w:rsidP="007E33EE">
            <w:pPr>
              <w:jc w:val="left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Liver cancer</w:t>
            </w:r>
          </w:p>
        </w:tc>
        <w:tc>
          <w:tcPr>
            <w:tcW w:w="1843" w:type="dxa"/>
            <w:vAlign w:val="center"/>
          </w:tcPr>
          <w:p w14:paraId="7747AA16" w14:textId="72F06186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1003 (433‒2046)</w:t>
            </w:r>
          </w:p>
        </w:tc>
        <w:tc>
          <w:tcPr>
            <w:tcW w:w="1701" w:type="dxa"/>
            <w:vAlign w:val="center"/>
          </w:tcPr>
          <w:p w14:paraId="1354F28D" w14:textId="7278F462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951 (476‒1769)</w:t>
            </w:r>
          </w:p>
        </w:tc>
        <w:tc>
          <w:tcPr>
            <w:tcW w:w="1701" w:type="dxa"/>
            <w:vAlign w:val="center"/>
          </w:tcPr>
          <w:p w14:paraId="3CE9B5B5" w14:textId="47B4CA00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884 (430‒1715)</w:t>
            </w:r>
          </w:p>
        </w:tc>
        <w:tc>
          <w:tcPr>
            <w:tcW w:w="1701" w:type="dxa"/>
            <w:vAlign w:val="center"/>
          </w:tcPr>
          <w:p w14:paraId="6CECBA37" w14:textId="552501A1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922 (473‒1818)</w:t>
            </w:r>
          </w:p>
        </w:tc>
        <w:tc>
          <w:tcPr>
            <w:tcW w:w="1417" w:type="dxa"/>
            <w:vAlign w:val="center"/>
          </w:tcPr>
          <w:p w14:paraId="50B0CB89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4461</w:t>
            </w:r>
          </w:p>
        </w:tc>
        <w:tc>
          <w:tcPr>
            <w:tcW w:w="1418" w:type="dxa"/>
            <w:vAlign w:val="center"/>
          </w:tcPr>
          <w:p w14:paraId="297D34D7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95076</w:t>
            </w:r>
          </w:p>
        </w:tc>
        <w:tc>
          <w:tcPr>
            <w:tcW w:w="1559" w:type="dxa"/>
            <w:vAlign w:val="center"/>
          </w:tcPr>
          <w:p w14:paraId="4360EF6D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2799</w:t>
            </w:r>
          </w:p>
        </w:tc>
        <w:tc>
          <w:tcPr>
            <w:tcW w:w="1418" w:type="dxa"/>
            <w:vAlign w:val="center"/>
          </w:tcPr>
          <w:p w14:paraId="78CE01D6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76454</w:t>
            </w:r>
          </w:p>
        </w:tc>
      </w:tr>
      <w:tr w:rsidR="00D52927" w:rsidRPr="001B5906" w14:paraId="11F38BF4" w14:textId="77777777" w:rsidTr="00457BB1">
        <w:trPr>
          <w:trHeight w:val="454"/>
        </w:trPr>
        <w:tc>
          <w:tcPr>
            <w:tcW w:w="1838" w:type="dxa"/>
            <w:vAlign w:val="center"/>
          </w:tcPr>
          <w:p w14:paraId="56BDD7D6" w14:textId="24919BC4" w:rsidR="00D52927" w:rsidRPr="001B5906" w:rsidRDefault="00D52927" w:rsidP="007E33EE">
            <w:pPr>
              <w:jc w:val="left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Kidney cancer</w:t>
            </w:r>
          </w:p>
        </w:tc>
        <w:tc>
          <w:tcPr>
            <w:tcW w:w="1843" w:type="dxa"/>
            <w:vAlign w:val="center"/>
          </w:tcPr>
          <w:p w14:paraId="4C0E05E8" w14:textId="5E1052F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1642 (690‒2496)</w:t>
            </w:r>
          </w:p>
        </w:tc>
        <w:tc>
          <w:tcPr>
            <w:tcW w:w="1701" w:type="dxa"/>
            <w:vAlign w:val="center"/>
          </w:tcPr>
          <w:p w14:paraId="510574F7" w14:textId="78F25780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1254 (616‒2149)</w:t>
            </w:r>
          </w:p>
        </w:tc>
        <w:tc>
          <w:tcPr>
            <w:tcW w:w="1701" w:type="dxa"/>
            <w:vAlign w:val="center"/>
          </w:tcPr>
          <w:p w14:paraId="5964FFD8" w14:textId="05369B43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1273 (622‒2106)</w:t>
            </w:r>
          </w:p>
        </w:tc>
        <w:tc>
          <w:tcPr>
            <w:tcW w:w="1701" w:type="dxa"/>
            <w:vAlign w:val="center"/>
          </w:tcPr>
          <w:p w14:paraId="12B7F2B0" w14:textId="62244491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1271 (614‒2135)</w:t>
            </w:r>
          </w:p>
        </w:tc>
        <w:tc>
          <w:tcPr>
            <w:tcW w:w="1417" w:type="dxa"/>
            <w:vAlign w:val="center"/>
          </w:tcPr>
          <w:p w14:paraId="35E60F06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4015</w:t>
            </w:r>
          </w:p>
        </w:tc>
        <w:tc>
          <w:tcPr>
            <w:tcW w:w="1418" w:type="dxa"/>
            <w:vAlign w:val="center"/>
          </w:tcPr>
          <w:p w14:paraId="55DB1EC9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92015</w:t>
            </w:r>
          </w:p>
        </w:tc>
        <w:tc>
          <w:tcPr>
            <w:tcW w:w="1559" w:type="dxa"/>
            <w:vAlign w:val="center"/>
          </w:tcPr>
          <w:p w14:paraId="5238FB68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2348</w:t>
            </w:r>
          </w:p>
        </w:tc>
        <w:tc>
          <w:tcPr>
            <w:tcW w:w="1418" w:type="dxa"/>
            <w:vAlign w:val="center"/>
          </w:tcPr>
          <w:p w14:paraId="6F119E51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78007</w:t>
            </w:r>
          </w:p>
        </w:tc>
      </w:tr>
      <w:tr w:rsidR="00D52927" w:rsidRPr="001B5906" w14:paraId="3AB1F103" w14:textId="77777777" w:rsidTr="00457BB1">
        <w:trPr>
          <w:trHeight w:val="454"/>
        </w:trPr>
        <w:tc>
          <w:tcPr>
            <w:tcW w:w="1838" w:type="dxa"/>
            <w:vAlign w:val="center"/>
          </w:tcPr>
          <w:p w14:paraId="474CD34D" w14:textId="168077FC" w:rsidR="00D52927" w:rsidRPr="001B5906" w:rsidRDefault="00D52927" w:rsidP="007E33EE">
            <w:pPr>
              <w:jc w:val="left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Colorectal cancer</w:t>
            </w:r>
          </w:p>
        </w:tc>
        <w:tc>
          <w:tcPr>
            <w:tcW w:w="1843" w:type="dxa"/>
            <w:vAlign w:val="center"/>
          </w:tcPr>
          <w:p w14:paraId="69530BA2" w14:textId="2C6C3E10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776 (267‒1833)</w:t>
            </w:r>
          </w:p>
        </w:tc>
        <w:tc>
          <w:tcPr>
            <w:tcW w:w="1701" w:type="dxa"/>
            <w:vAlign w:val="center"/>
          </w:tcPr>
          <w:p w14:paraId="31F23DD0" w14:textId="3C9EEDF1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685 (219‒1651.5)</w:t>
            </w:r>
          </w:p>
        </w:tc>
        <w:tc>
          <w:tcPr>
            <w:tcW w:w="1701" w:type="dxa"/>
            <w:vAlign w:val="center"/>
          </w:tcPr>
          <w:p w14:paraId="353A26FC" w14:textId="7DCCE67A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776 (245‒1695)</w:t>
            </w:r>
          </w:p>
        </w:tc>
        <w:tc>
          <w:tcPr>
            <w:tcW w:w="1701" w:type="dxa"/>
            <w:vAlign w:val="center"/>
          </w:tcPr>
          <w:p w14:paraId="12F663E5" w14:textId="3DA09E16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679 (219‒1585)</w:t>
            </w:r>
          </w:p>
        </w:tc>
        <w:tc>
          <w:tcPr>
            <w:tcW w:w="1417" w:type="dxa"/>
            <w:vAlign w:val="center"/>
          </w:tcPr>
          <w:p w14:paraId="11631393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1612</w:t>
            </w:r>
          </w:p>
        </w:tc>
        <w:tc>
          <w:tcPr>
            <w:tcW w:w="1418" w:type="dxa"/>
            <w:vAlign w:val="center"/>
          </w:tcPr>
          <w:p w14:paraId="20F2978A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28310</w:t>
            </w:r>
          </w:p>
        </w:tc>
        <w:tc>
          <w:tcPr>
            <w:tcW w:w="1559" w:type="dxa"/>
            <w:vAlign w:val="center"/>
          </w:tcPr>
          <w:p w14:paraId="15AC5843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1115</w:t>
            </w:r>
          </w:p>
        </w:tc>
        <w:tc>
          <w:tcPr>
            <w:tcW w:w="1418" w:type="dxa"/>
            <w:vAlign w:val="center"/>
          </w:tcPr>
          <w:p w14:paraId="0FC2AEA0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22150</w:t>
            </w:r>
          </w:p>
        </w:tc>
      </w:tr>
      <w:tr w:rsidR="00D52927" w:rsidRPr="001B5906" w14:paraId="739CFD78" w14:textId="77777777" w:rsidTr="00457BB1">
        <w:trPr>
          <w:trHeight w:val="454"/>
        </w:trPr>
        <w:tc>
          <w:tcPr>
            <w:tcW w:w="1838" w:type="dxa"/>
            <w:vAlign w:val="center"/>
          </w:tcPr>
          <w:p w14:paraId="5777E577" w14:textId="46D3A132" w:rsidR="00D52927" w:rsidRPr="001B5906" w:rsidRDefault="00D52927" w:rsidP="007E33EE">
            <w:pPr>
              <w:jc w:val="left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Pancreatic cancer</w:t>
            </w:r>
          </w:p>
        </w:tc>
        <w:tc>
          <w:tcPr>
            <w:tcW w:w="1843" w:type="dxa"/>
            <w:vAlign w:val="center"/>
          </w:tcPr>
          <w:p w14:paraId="2DAAFD38" w14:textId="3163C3DE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650.5 (352‒1304.5)</w:t>
            </w:r>
          </w:p>
        </w:tc>
        <w:tc>
          <w:tcPr>
            <w:tcW w:w="1701" w:type="dxa"/>
            <w:vAlign w:val="center"/>
          </w:tcPr>
          <w:p w14:paraId="13C111E8" w14:textId="3E0CF4AE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541 (310‒955.5)</w:t>
            </w:r>
          </w:p>
        </w:tc>
        <w:tc>
          <w:tcPr>
            <w:tcW w:w="1701" w:type="dxa"/>
            <w:vAlign w:val="center"/>
          </w:tcPr>
          <w:p w14:paraId="70D8AC79" w14:textId="109FB4B4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468 (343‒1023)</w:t>
            </w:r>
          </w:p>
        </w:tc>
        <w:tc>
          <w:tcPr>
            <w:tcW w:w="1701" w:type="dxa"/>
            <w:vAlign w:val="center"/>
          </w:tcPr>
          <w:p w14:paraId="435D8AD4" w14:textId="1F36B180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535 (314‒978)</w:t>
            </w:r>
          </w:p>
        </w:tc>
        <w:tc>
          <w:tcPr>
            <w:tcW w:w="1417" w:type="dxa"/>
            <w:vAlign w:val="center"/>
          </w:tcPr>
          <w:p w14:paraId="76A3BE01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945</w:t>
            </w:r>
          </w:p>
        </w:tc>
        <w:tc>
          <w:tcPr>
            <w:tcW w:w="1418" w:type="dxa"/>
            <w:vAlign w:val="center"/>
          </w:tcPr>
          <w:p w14:paraId="02BD2826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18077</w:t>
            </w:r>
          </w:p>
        </w:tc>
        <w:tc>
          <w:tcPr>
            <w:tcW w:w="1559" w:type="dxa"/>
            <w:vAlign w:val="center"/>
          </w:tcPr>
          <w:p w14:paraId="2DB9EFFB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524</w:t>
            </w:r>
          </w:p>
        </w:tc>
        <w:tc>
          <w:tcPr>
            <w:tcW w:w="1418" w:type="dxa"/>
            <w:vAlign w:val="center"/>
          </w:tcPr>
          <w:p w14:paraId="5138302D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14673</w:t>
            </w:r>
          </w:p>
        </w:tc>
      </w:tr>
      <w:tr w:rsidR="00D52927" w:rsidRPr="001B5906" w14:paraId="748F27A8" w14:textId="77777777" w:rsidTr="00457BB1">
        <w:trPr>
          <w:trHeight w:val="454"/>
        </w:trPr>
        <w:tc>
          <w:tcPr>
            <w:tcW w:w="1838" w:type="dxa"/>
            <w:vAlign w:val="center"/>
          </w:tcPr>
          <w:p w14:paraId="68B4DD9A" w14:textId="7116E70E" w:rsidR="00D52927" w:rsidRPr="001B5906" w:rsidRDefault="00D52927" w:rsidP="007E33EE">
            <w:pPr>
              <w:jc w:val="left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Esophageal cancer</w:t>
            </w:r>
          </w:p>
        </w:tc>
        <w:tc>
          <w:tcPr>
            <w:tcW w:w="1843" w:type="dxa"/>
            <w:vAlign w:val="center"/>
          </w:tcPr>
          <w:p w14:paraId="7DA64445" w14:textId="26C77095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898 (365‒1847)</w:t>
            </w:r>
          </w:p>
        </w:tc>
        <w:tc>
          <w:tcPr>
            <w:tcW w:w="1701" w:type="dxa"/>
            <w:vAlign w:val="center"/>
          </w:tcPr>
          <w:p w14:paraId="6E95F769" w14:textId="6F16AE76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704 (347‒1412)</w:t>
            </w:r>
          </w:p>
        </w:tc>
        <w:tc>
          <w:tcPr>
            <w:tcW w:w="1701" w:type="dxa"/>
            <w:vAlign w:val="center"/>
          </w:tcPr>
          <w:p w14:paraId="0A416A2A" w14:textId="4CB5D263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781 (338‒1559)</w:t>
            </w:r>
          </w:p>
        </w:tc>
        <w:tc>
          <w:tcPr>
            <w:tcW w:w="1701" w:type="dxa"/>
            <w:vAlign w:val="center"/>
          </w:tcPr>
          <w:p w14:paraId="0A9279D8" w14:textId="3450CD66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742 (365‒1522)</w:t>
            </w:r>
          </w:p>
        </w:tc>
        <w:tc>
          <w:tcPr>
            <w:tcW w:w="1417" w:type="dxa"/>
            <w:vAlign w:val="center"/>
          </w:tcPr>
          <w:p w14:paraId="305909DE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3067</w:t>
            </w:r>
          </w:p>
        </w:tc>
        <w:tc>
          <w:tcPr>
            <w:tcW w:w="1418" w:type="dxa"/>
            <w:vAlign w:val="center"/>
          </w:tcPr>
          <w:p w14:paraId="62DC5E8A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12517</w:t>
            </w:r>
          </w:p>
        </w:tc>
        <w:tc>
          <w:tcPr>
            <w:tcW w:w="1559" w:type="dxa"/>
            <w:vAlign w:val="center"/>
          </w:tcPr>
          <w:p w14:paraId="3B23CC9E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1821</w:t>
            </w:r>
          </w:p>
        </w:tc>
        <w:tc>
          <w:tcPr>
            <w:tcW w:w="1418" w:type="dxa"/>
            <w:vAlign w:val="center"/>
          </w:tcPr>
          <w:p w14:paraId="676DA63C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10938</w:t>
            </w:r>
          </w:p>
        </w:tc>
      </w:tr>
      <w:tr w:rsidR="00D52927" w:rsidRPr="001B5906" w14:paraId="6D08FF8F" w14:textId="77777777" w:rsidTr="00457BB1">
        <w:trPr>
          <w:trHeight w:val="454"/>
        </w:trPr>
        <w:tc>
          <w:tcPr>
            <w:tcW w:w="1838" w:type="dxa"/>
            <w:vAlign w:val="center"/>
          </w:tcPr>
          <w:p w14:paraId="32F14C65" w14:textId="3A23B8CE" w:rsidR="00D52927" w:rsidRPr="001B5906" w:rsidRDefault="00D52927" w:rsidP="007E33EE">
            <w:pPr>
              <w:jc w:val="left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Bladder cancer</w:t>
            </w:r>
          </w:p>
        </w:tc>
        <w:tc>
          <w:tcPr>
            <w:tcW w:w="1843" w:type="dxa"/>
            <w:vAlign w:val="center"/>
          </w:tcPr>
          <w:p w14:paraId="6E0C9BFA" w14:textId="4C9CD020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1250 (568‒2040)</w:t>
            </w:r>
          </w:p>
        </w:tc>
        <w:tc>
          <w:tcPr>
            <w:tcW w:w="1701" w:type="dxa"/>
            <w:vAlign w:val="center"/>
          </w:tcPr>
          <w:p w14:paraId="74C8A520" w14:textId="2C6CDFA1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657 (344‒1332)</w:t>
            </w:r>
          </w:p>
        </w:tc>
        <w:tc>
          <w:tcPr>
            <w:tcW w:w="1701" w:type="dxa"/>
            <w:vAlign w:val="center"/>
          </w:tcPr>
          <w:p w14:paraId="5073BEA0" w14:textId="12A94BE8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942 (357‒1554)</w:t>
            </w:r>
          </w:p>
        </w:tc>
        <w:tc>
          <w:tcPr>
            <w:tcW w:w="1701" w:type="dxa"/>
            <w:vAlign w:val="center"/>
          </w:tcPr>
          <w:p w14:paraId="0364DFAA" w14:textId="1DF89230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/>
                <w:szCs w:val="20"/>
              </w:rPr>
              <w:t>741 (349‒1364)</w:t>
            </w:r>
          </w:p>
        </w:tc>
        <w:tc>
          <w:tcPr>
            <w:tcW w:w="1417" w:type="dxa"/>
            <w:vAlign w:val="center"/>
          </w:tcPr>
          <w:p w14:paraId="4FE52093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435</w:t>
            </w:r>
          </w:p>
        </w:tc>
        <w:tc>
          <w:tcPr>
            <w:tcW w:w="1418" w:type="dxa"/>
            <w:vAlign w:val="center"/>
          </w:tcPr>
          <w:p w14:paraId="241F7A80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11709</w:t>
            </w:r>
          </w:p>
        </w:tc>
        <w:tc>
          <w:tcPr>
            <w:tcW w:w="1559" w:type="dxa"/>
            <w:vAlign w:val="center"/>
          </w:tcPr>
          <w:p w14:paraId="66AB44D5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195</w:t>
            </w:r>
          </w:p>
        </w:tc>
        <w:tc>
          <w:tcPr>
            <w:tcW w:w="1418" w:type="dxa"/>
            <w:vAlign w:val="center"/>
          </w:tcPr>
          <w:p w14:paraId="537C9265" w14:textId="77777777" w:rsidR="00D52927" w:rsidRPr="001B5906" w:rsidRDefault="00D52927" w:rsidP="00D5292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B5906">
              <w:rPr>
                <w:rFonts w:ascii="Times New Roman" w:hAnsi="Times New Roman" w:cs="Times New Roman" w:hint="eastAsia"/>
                <w:szCs w:val="20"/>
              </w:rPr>
              <w:t>9591</w:t>
            </w:r>
          </w:p>
        </w:tc>
      </w:tr>
    </w:tbl>
    <w:p w14:paraId="5416686C" w14:textId="082D9A28" w:rsidR="000116FD" w:rsidRPr="001B5906" w:rsidRDefault="002A7099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  <w:sectPr w:rsidR="000116FD" w:rsidRPr="001B5906" w:rsidSect="001E0FCB">
          <w:pgSz w:w="16838" w:h="11906" w:orient="landscape"/>
          <w:pgMar w:top="1440" w:right="1077" w:bottom="1440" w:left="1077" w:header="851" w:footer="992" w:gutter="0"/>
          <w:cols w:space="425"/>
          <w:docGrid w:linePitch="360"/>
        </w:sectPr>
      </w:pPr>
      <w:r w:rsidRPr="001B5906">
        <w:rPr>
          <w:rFonts w:ascii="Times New Roman" w:eastAsia="맑은 고딕" w:hAnsi="Times New Roman" w:cs="Times New Roman"/>
          <w:bCs/>
          <w:color w:val="000000"/>
          <w:szCs w:val="16"/>
        </w:rPr>
        <w:t xml:space="preserve">IPTW, inverse probability of treatment weight; TIVA, </w:t>
      </w:r>
      <w:r w:rsidRPr="001B5906">
        <w:rPr>
          <w:rFonts w:ascii="Times New Roman" w:hAnsi="Times New Roman" w:cs="Times New Roman" w:hint="eastAsia"/>
          <w:sz w:val="22"/>
          <w:szCs w:val="24"/>
        </w:rPr>
        <w:t>total intravenous anesthesia</w:t>
      </w:r>
      <w:r w:rsidRPr="001B5906">
        <w:rPr>
          <w:rFonts w:ascii="Times New Roman" w:eastAsia="맑은 고딕" w:hAnsi="Times New Roman" w:cs="Times New Roman"/>
          <w:bCs/>
          <w:color w:val="000000"/>
          <w:szCs w:val="16"/>
        </w:rPr>
        <w:t xml:space="preserve">; IA, </w:t>
      </w:r>
      <w:r w:rsidRPr="001B5906">
        <w:rPr>
          <w:rFonts w:ascii="Times New Roman" w:hAnsi="Times New Roman" w:cs="Times New Roman" w:hint="eastAsia"/>
          <w:sz w:val="22"/>
          <w:szCs w:val="24"/>
        </w:rPr>
        <w:t>inhalation</w:t>
      </w:r>
      <w:r w:rsidRPr="001B5906">
        <w:rPr>
          <w:rFonts w:ascii="Times New Roman" w:hAnsi="Times New Roman" w:cs="Times New Roman"/>
          <w:sz w:val="22"/>
          <w:szCs w:val="24"/>
        </w:rPr>
        <w:t>al anesthesia</w:t>
      </w:r>
      <w:r w:rsidRPr="001B5906">
        <w:rPr>
          <w:rFonts w:ascii="Times New Roman" w:hAnsi="Times New Roman" w:cs="Times New Roman"/>
        </w:rPr>
        <w:t>.</w:t>
      </w:r>
      <w:r w:rsidR="000116FD" w:rsidRPr="001B5906">
        <w:rPr>
          <w:rFonts w:ascii="Times New Roman" w:hAnsi="Times New Roman" w:cs="Times New Roman"/>
          <w:sz w:val="22"/>
        </w:rPr>
        <w:br w:type="page"/>
      </w:r>
    </w:p>
    <w:p w14:paraId="717E5928" w14:textId="3F8D29E5" w:rsidR="00F00EFB" w:rsidRPr="001B5906" w:rsidRDefault="00DF4A38" w:rsidP="00F00EFB">
      <w:pPr>
        <w:spacing w:after="0" w:line="360" w:lineRule="auto"/>
        <w:jc w:val="left"/>
        <w:rPr>
          <w:rFonts w:ascii="Times New Roman" w:eastAsia="굴림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2"/>
        </w:rPr>
        <w:lastRenderedPageBreak/>
        <w:t>Table S</w:t>
      </w:r>
      <w:r w:rsidR="00F24CE9">
        <w:rPr>
          <w:rFonts w:ascii="Times New Roman" w:hAnsi="Times New Roman" w:cs="Times New Roman"/>
          <w:b/>
          <w:bCs/>
          <w:sz w:val="22"/>
        </w:rPr>
        <w:t>9</w:t>
      </w:r>
      <w:r w:rsidR="00F00EFB" w:rsidRPr="001B5906">
        <w:rPr>
          <w:rFonts w:ascii="Times New Roman" w:hAnsi="Times New Roman" w:cs="Times New Roman"/>
          <w:sz w:val="22"/>
        </w:rPr>
        <w:t xml:space="preserve">. </w:t>
      </w:r>
      <w:r w:rsidR="007E33EE" w:rsidRPr="001B5906">
        <w:rPr>
          <w:rFonts w:ascii="Times New Roman" w:eastAsia="굴림" w:hAnsi="Times New Roman" w:cs="Times New Roman"/>
          <w:color w:val="000000"/>
          <w:kern w:val="0"/>
          <w:sz w:val="24"/>
          <w:szCs w:val="24"/>
        </w:rPr>
        <w:t xml:space="preserve">Univariable and multivariable Cox regression models in the weighted cohorts </w:t>
      </w:r>
      <w:r w:rsidR="00C334DE" w:rsidRPr="001B5906">
        <w:rPr>
          <w:rFonts w:ascii="Times New Roman" w:eastAsia="굴림" w:hAnsi="Times New Roman" w:cs="Times New Roman"/>
          <w:color w:val="000000"/>
          <w:kern w:val="0"/>
          <w:sz w:val="24"/>
          <w:szCs w:val="24"/>
        </w:rPr>
        <w:t>(Breast, gastric and lung cancer)</w:t>
      </w:r>
      <w:r w:rsidR="00EA2624" w:rsidRPr="001B5906">
        <w:rPr>
          <w:rFonts w:ascii="Times New Roman" w:eastAsia="굴림" w:hAnsi="Times New Roman" w:cs="Times New Roman"/>
          <w:color w:val="000000"/>
          <w:kern w:val="0"/>
          <w:sz w:val="24"/>
          <w:szCs w:val="24"/>
        </w:rPr>
        <w:t>.</w:t>
      </w:r>
    </w:p>
    <w:p w14:paraId="5383FBE8" w14:textId="77777777" w:rsidR="004F69E2" w:rsidRPr="001B5906" w:rsidRDefault="004F69E2" w:rsidP="00F00EFB">
      <w:pPr>
        <w:spacing w:after="0" w:line="360" w:lineRule="auto"/>
        <w:jc w:val="left"/>
        <w:rPr>
          <w:rFonts w:ascii="Times New Roman" w:hAnsi="Times New Roman" w:cs="Times New Roman"/>
          <w:sz w:val="22"/>
        </w:rPr>
      </w:pPr>
    </w:p>
    <w:tbl>
      <w:tblPr>
        <w:tblStyle w:val="1"/>
        <w:tblW w:w="857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1928"/>
        <w:gridCol w:w="951"/>
        <w:gridCol w:w="280"/>
        <w:gridCol w:w="2029"/>
        <w:gridCol w:w="975"/>
      </w:tblGrid>
      <w:tr w:rsidR="00F00EFB" w:rsidRPr="001B5906" w14:paraId="4119B3E0" w14:textId="77777777" w:rsidTr="004F69E2">
        <w:trPr>
          <w:trHeight w:val="397"/>
        </w:trPr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14:paraId="0D222B41" w14:textId="77777777" w:rsidR="00F00EFB" w:rsidRPr="001B5906" w:rsidRDefault="00F00EFB" w:rsidP="00356413">
            <w:pPr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87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4C3DBF" w14:textId="54DC058F" w:rsidR="00F00EFB" w:rsidRPr="001B5906" w:rsidRDefault="00F00EFB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Un</w:t>
            </w:r>
            <w:r w:rsidR="00C334DE" w:rsidRPr="001B5906">
              <w:rPr>
                <w:rFonts w:ascii="Times New Roman" w:eastAsiaTheme="minorEastAsia" w:hAnsi="Times New Roman"/>
                <w:szCs w:val="20"/>
              </w:rPr>
              <w:t>ivariable</w:t>
            </w:r>
          </w:p>
        </w:tc>
        <w:tc>
          <w:tcPr>
            <w:tcW w:w="280" w:type="dxa"/>
            <w:tcBorders>
              <w:top w:val="single" w:sz="4" w:space="0" w:color="auto"/>
            </w:tcBorders>
            <w:vAlign w:val="center"/>
          </w:tcPr>
          <w:p w14:paraId="2EE9B5C9" w14:textId="77777777" w:rsidR="00F00EFB" w:rsidRPr="001B5906" w:rsidRDefault="00F00EFB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300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EF9AFD" w14:textId="7DC14ADE" w:rsidR="00F00EFB" w:rsidRPr="001B5906" w:rsidRDefault="00C334DE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M</w:t>
            </w:r>
            <w:r w:rsidRPr="001B5906">
              <w:rPr>
                <w:rFonts w:ascii="Times New Roman" w:eastAsiaTheme="minorEastAsia" w:hAnsi="Times New Roman"/>
                <w:szCs w:val="20"/>
              </w:rPr>
              <w:t>ultivariable</w:t>
            </w:r>
          </w:p>
        </w:tc>
      </w:tr>
      <w:tr w:rsidR="00F00EFB" w:rsidRPr="001B5906" w14:paraId="1F3DA13B" w14:textId="77777777" w:rsidTr="004F69E2">
        <w:trPr>
          <w:trHeight w:val="397"/>
        </w:trPr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12167BA8" w14:textId="77777777" w:rsidR="00F00EFB" w:rsidRPr="001B5906" w:rsidRDefault="00F00EFB" w:rsidP="00356413">
            <w:pPr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19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77F348" w14:textId="77777777" w:rsidR="00F00EFB" w:rsidRPr="001B5906" w:rsidRDefault="00F00EFB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HR (95% CI)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BCE83A" w14:textId="77777777" w:rsidR="00F00EFB" w:rsidRPr="001B5906" w:rsidRDefault="00F00EFB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P value</w:t>
            </w:r>
          </w:p>
        </w:tc>
        <w:tc>
          <w:tcPr>
            <w:tcW w:w="280" w:type="dxa"/>
            <w:tcBorders>
              <w:bottom w:val="single" w:sz="4" w:space="0" w:color="auto"/>
            </w:tcBorders>
            <w:vAlign w:val="center"/>
          </w:tcPr>
          <w:p w14:paraId="3A25AF18" w14:textId="77777777" w:rsidR="00F00EFB" w:rsidRPr="001B5906" w:rsidRDefault="00F00EFB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BB0422" w14:textId="77777777" w:rsidR="00F00EFB" w:rsidRPr="001B5906" w:rsidRDefault="00F00EFB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HR (95% CI)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A7313" w14:textId="77777777" w:rsidR="00F00EFB" w:rsidRPr="001B5906" w:rsidRDefault="00F00EFB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P value</w:t>
            </w:r>
          </w:p>
        </w:tc>
      </w:tr>
      <w:tr w:rsidR="005D0FF1" w:rsidRPr="001B5906" w14:paraId="23463E53" w14:textId="77777777" w:rsidTr="004F69E2">
        <w:trPr>
          <w:trHeight w:val="397"/>
        </w:trPr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14:paraId="1A5F1BB1" w14:textId="2B17E3A4" w:rsidR="005D0FF1" w:rsidRPr="001B5906" w:rsidRDefault="005D0FF1" w:rsidP="00356413">
            <w:pPr>
              <w:rPr>
                <w:rFonts w:ascii="Times New Roman" w:eastAsiaTheme="minorEastAsia" w:hAnsi="Times New Roman"/>
                <w:b/>
                <w:bCs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b/>
                <w:bCs/>
                <w:szCs w:val="20"/>
              </w:rPr>
              <w:t>B</w:t>
            </w:r>
            <w:r w:rsidRPr="001B5906">
              <w:rPr>
                <w:rFonts w:ascii="Times New Roman" w:eastAsiaTheme="minorEastAsia" w:hAnsi="Times New Roman"/>
                <w:b/>
                <w:bCs/>
                <w:szCs w:val="20"/>
              </w:rPr>
              <w:t>reast cancer</w:t>
            </w:r>
          </w:p>
        </w:tc>
        <w:tc>
          <w:tcPr>
            <w:tcW w:w="1928" w:type="dxa"/>
            <w:tcBorders>
              <w:top w:val="single" w:sz="4" w:space="0" w:color="auto"/>
            </w:tcBorders>
            <w:vAlign w:val="center"/>
          </w:tcPr>
          <w:p w14:paraId="6FF420AE" w14:textId="77777777" w:rsidR="005D0FF1" w:rsidRPr="001B5906" w:rsidRDefault="005D0FF1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51" w:type="dxa"/>
            <w:tcBorders>
              <w:top w:val="single" w:sz="4" w:space="0" w:color="auto"/>
            </w:tcBorders>
            <w:vAlign w:val="center"/>
          </w:tcPr>
          <w:p w14:paraId="03969C57" w14:textId="77777777" w:rsidR="005D0FF1" w:rsidRPr="001B5906" w:rsidRDefault="005D0FF1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80" w:type="dxa"/>
            <w:tcBorders>
              <w:top w:val="single" w:sz="4" w:space="0" w:color="auto"/>
            </w:tcBorders>
            <w:vAlign w:val="center"/>
          </w:tcPr>
          <w:p w14:paraId="43F86316" w14:textId="77777777" w:rsidR="005D0FF1" w:rsidRPr="001B5906" w:rsidRDefault="005D0FF1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tcBorders>
              <w:top w:val="single" w:sz="4" w:space="0" w:color="auto"/>
            </w:tcBorders>
            <w:vAlign w:val="center"/>
          </w:tcPr>
          <w:p w14:paraId="731D781B" w14:textId="77777777" w:rsidR="005D0FF1" w:rsidRPr="001B5906" w:rsidRDefault="005D0FF1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75" w:type="dxa"/>
            <w:tcBorders>
              <w:top w:val="single" w:sz="4" w:space="0" w:color="auto"/>
            </w:tcBorders>
            <w:vAlign w:val="center"/>
          </w:tcPr>
          <w:p w14:paraId="4C95A0CA" w14:textId="77777777" w:rsidR="005D0FF1" w:rsidRPr="001B5906" w:rsidRDefault="005D0FF1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</w:tr>
      <w:tr w:rsidR="00840A9C" w:rsidRPr="001B5906" w14:paraId="1AC71637" w14:textId="77777777" w:rsidTr="004F69E2">
        <w:trPr>
          <w:trHeight w:val="397"/>
        </w:trPr>
        <w:tc>
          <w:tcPr>
            <w:tcW w:w="2410" w:type="dxa"/>
            <w:vAlign w:val="center"/>
          </w:tcPr>
          <w:p w14:paraId="58D1C0EE" w14:textId="0CD71A0F" w:rsidR="00840A9C" w:rsidRPr="001B5906" w:rsidRDefault="00840A9C" w:rsidP="00840A9C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 xml:space="preserve">IA </w:t>
            </w:r>
            <w:r w:rsidRPr="001B5906">
              <w:rPr>
                <w:rFonts w:ascii="Times New Roman" w:eastAsiaTheme="minorEastAsia" w:hAnsi="Times New Roman"/>
                <w:szCs w:val="20"/>
              </w:rPr>
              <w:t>(</w:t>
            </w:r>
            <w:r w:rsidRPr="001B5906">
              <w:rPr>
                <w:rFonts w:ascii="Times New Roman" w:eastAsiaTheme="minorEastAsia" w:hAnsi="Times New Roman" w:hint="eastAsia"/>
                <w:szCs w:val="20"/>
              </w:rPr>
              <w:t>vs TIVA</w:t>
            </w:r>
            <w:r w:rsidRPr="001B5906">
              <w:rPr>
                <w:rFonts w:ascii="Times New Roman" w:eastAsiaTheme="minorEastAsia" w:hAnsi="Times New Roman"/>
                <w:szCs w:val="20"/>
              </w:rPr>
              <w:t>)</w:t>
            </w:r>
          </w:p>
        </w:tc>
        <w:tc>
          <w:tcPr>
            <w:tcW w:w="1928" w:type="dxa"/>
            <w:vAlign w:val="center"/>
          </w:tcPr>
          <w:p w14:paraId="08583D49" w14:textId="18EB1CBA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37 (1.15–1.63)</w:t>
            </w:r>
          </w:p>
        </w:tc>
        <w:tc>
          <w:tcPr>
            <w:tcW w:w="951" w:type="dxa"/>
            <w:vAlign w:val="center"/>
          </w:tcPr>
          <w:p w14:paraId="3C33C2CF" w14:textId="0C5BA6DF" w:rsidR="00840A9C" w:rsidRPr="001B5906" w:rsidRDefault="00321BC3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28C54CE4" w14:textId="77777777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34239F3F" w14:textId="215C63F6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8 (0.9–1.29)</w:t>
            </w:r>
          </w:p>
        </w:tc>
        <w:tc>
          <w:tcPr>
            <w:tcW w:w="975" w:type="dxa"/>
            <w:vAlign w:val="center"/>
          </w:tcPr>
          <w:p w14:paraId="55A0F440" w14:textId="1BBEF4AD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43</w:t>
            </w:r>
          </w:p>
        </w:tc>
      </w:tr>
      <w:tr w:rsidR="00C120A8" w:rsidRPr="001B5906" w14:paraId="305D86F2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62AC0316" w14:textId="54C17418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Transfusion</w:t>
            </w:r>
          </w:p>
        </w:tc>
        <w:tc>
          <w:tcPr>
            <w:tcW w:w="1928" w:type="dxa"/>
          </w:tcPr>
          <w:p w14:paraId="50256616" w14:textId="55F43612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4.27 (3.88–4.72)</w:t>
            </w:r>
          </w:p>
        </w:tc>
        <w:tc>
          <w:tcPr>
            <w:tcW w:w="951" w:type="dxa"/>
          </w:tcPr>
          <w:p w14:paraId="45CA2AC4" w14:textId="5C3E0036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77D773B2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1F7E7358" w14:textId="07BD5C01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84 (2.49–3.24)</w:t>
            </w:r>
          </w:p>
        </w:tc>
        <w:tc>
          <w:tcPr>
            <w:tcW w:w="975" w:type="dxa"/>
            <w:vAlign w:val="center"/>
          </w:tcPr>
          <w:p w14:paraId="511BBE3A" w14:textId="43024696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2D84F159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0F0EBD85" w14:textId="1C8F9DD4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Epidural analgesia</w:t>
            </w:r>
          </w:p>
        </w:tc>
        <w:tc>
          <w:tcPr>
            <w:tcW w:w="1928" w:type="dxa"/>
          </w:tcPr>
          <w:p w14:paraId="3A1577D8" w14:textId="5208B2B1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32 (1.23–1.42)</w:t>
            </w:r>
          </w:p>
        </w:tc>
        <w:tc>
          <w:tcPr>
            <w:tcW w:w="951" w:type="dxa"/>
          </w:tcPr>
          <w:p w14:paraId="64A37627" w14:textId="39654DFC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6DF8AA74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3AE51BEC" w14:textId="5CB82E7D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6 (0.97–1.16)</w:t>
            </w:r>
          </w:p>
        </w:tc>
        <w:tc>
          <w:tcPr>
            <w:tcW w:w="975" w:type="dxa"/>
            <w:vAlign w:val="center"/>
          </w:tcPr>
          <w:p w14:paraId="026D132A" w14:textId="20DC694C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19</w:t>
            </w:r>
          </w:p>
        </w:tc>
      </w:tr>
      <w:tr w:rsidR="00C120A8" w:rsidRPr="001B5906" w14:paraId="125F4E8F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602BBAED" w14:textId="3B735D3D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chemotherapy</w:t>
            </w:r>
          </w:p>
        </w:tc>
        <w:tc>
          <w:tcPr>
            <w:tcW w:w="1928" w:type="dxa"/>
          </w:tcPr>
          <w:p w14:paraId="3995E3D0" w14:textId="75C09783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45 (1.36–1.55)</w:t>
            </w:r>
          </w:p>
        </w:tc>
        <w:tc>
          <w:tcPr>
            <w:tcW w:w="951" w:type="dxa"/>
          </w:tcPr>
          <w:p w14:paraId="465164CD" w14:textId="529D51C7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3B94D5D4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57DBF92F" w14:textId="42C05410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47 (1.36–1.59)</w:t>
            </w:r>
          </w:p>
        </w:tc>
        <w:tc>
          <w:tcPr>
            <w:tcW w:w="975" w:type="dxa"/>
            <w:vAlign w:val="center"/>
          </w:tcPr>
          <w:p w14:paraId="2CF371BE" w14:textId="427167BF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153ADF2E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6D5570D4" w14:textId="2D18758C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radiotherapy</w:t>
            </w:r>
          </w:p>
        </w:tc>
        <w:tc>
          <w:tcPr>
            <w:tcW w:w="1928" w:type="dxa"/>
          </w:tcPr>
          <w:p w14:paraId="1A39643B" w14:textId="170E1291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59 (0.56–0.63)</w:t>
            </w:r>
          </w:p>
        </w:tc>
        <w:tc>
          <w:tcPr>
            <w:tcW w:w="951" w:type="dxa"/>
          </w:tcPr>
          <w:p w14:paraId="26C6E6A2" w14:textId="5C376D81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378A8C00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5929A9D9" w14:textId="458E5529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63 (0.58–0.67)</w:t>
            </w:r>
          </w:p>
        </w:tc>
        <w:tc>
          <w:tcPr>
            <w:tcW w:w="975" w:type="dxa"/>
            <w:vAlign w:val="center"/>
          </w:tcPr>
          <w:p w14:paraId="2E65DF79" w14:textId="620EDD0B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3236A43E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0E90A05C" w14:textId="125BE176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Opioid use</w:t>
            </w:r>
          </w:p>
        </w:tc>
        <w:tc>
          <w:tcPr>
            <w:tcW w:w="1928" w:type="dxa"/>
          </w:tcPr>
          <w:p w14:paraId="79BB6004" w14:textId="0094A6F2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88 (0.82–0.95)</w:t>
            </w:r>
          </w:p>
        </w:tc>
        <w:tc>
          <w:tcPr>
            <w:tcW w:w="951" w:type="dxa"/>
          </w:tcPr>
          <w:p w14:paraId="245F6188" w14:textId="0B5C0323" w:rsidR="00C120A8" w:rsidRPr="001B5906" w:rsidRDefault="00321BC3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7A2D5D6B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3965C8DC" w14:textId="5E3F6CBC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 (0.82–0.99)</w:t>
            </w:r>
          </w:p>
        </w:tc>
        <w:tc>
          <w:tcPr>
            <w:tcW w:w="975" w:type="dxa"/>
            <w:vAlign w:val="center"/>
          </w:tcPr>
          <w:p w14:paraId="10D7647C" w14:textId="423B5F6F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03</w:t>
            </w:r>
          </w:p>
        </w:tc>
      </w:tr>
      <w:tr w:rsidR="00C120A8" w:rsidRPr="001B5906" w14:paraId="4AD57F6E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7547A507" w14:textId="1E49DACE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nesthesia time</w:t>
            </w:r>
          </w:p>
        </w:tc>
        <w:tc>
          <w:tcPr>
            <w:tcW w:w="1928" w:type="dxa"/>
          </w:tcPr>
          <w:p w14:paraId="265AA91B" w14:textId="4BC8B68A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8 (1.16–1.19)</w:t>
            </w:r>
          </w:p>
        </w:tc>
        <w:tc>
          <w:tcPr>
            <w:tcW w:w="951" w:type="dxa"/>
          </w:tcPr>
          <w:p w14:paraId="7F16306B" w14:textId="74A8D72A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114C813E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086AB9E1" w14:textId="7AC90634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9 (1.06–1.11)</w:t>
            </w:r>
          </w:p>
        </w:tc>
        <w:tc>
          <w:tcPr>
            <w:tcW w:w="975" w:type="dxa"/>
            <w:vAlign w:val="center"/>
          </w:tcPr>
          <w:p w14:paraId="01699714" w14:textId="7438A983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5D0FF1" w:rsidRPr="001B5906" w14:paraId="5BB54525" w14:textId="77777777" w:rsidTr="004F69E2">
        <w:trPr>
          <w:trHeight w:val="397"/>
        </w:trPr>
        <w:tc>
          <w:tcPr>
            <w:tcW w:w="2410" w:type="dxa"/>
            <w:vAlign w:val="center"/>
          </w:tcPr>
          <w:p w14:paraId="7B867C65" w14:textId="2AD2B2CA" w:rsidR="005D0FF1" w:rsidRPr="001B5906" w:rsidRDefault="00356413" w:rsidP="00356413">
            <w:pPr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b/>
                <w:bCs/>
                <w:szCs w:val="20"/>
              </w:rPr>
              <w:t>Gastric</w:t>
            </w:r>
            <w:r w:rsidRPr="001B5906">
              <w:rPr>
                <w:rFonts w:ascii="Times New Roman" w:eastAsiaTheme="minorEastAsia" w:hAnsi="Times New Roman"/>
                <w:b/>
                <w:bCs/>
                <w:szCs w:val="20"/>
              </w:rPr>
              <w:t xml:space="preserve"> cancer</w:t>
            </w:r>
          </w:p>
        </w:tc>
        <w:tc>
          <w:tcPr>
            <w:tcW w:w="1928" w:type="dxa"/>
            <w:vAlign w:val="center"/>
          </w:tcPr>
          <w:p w14:paraId="018BF28F" w14:textId="77777777" w:rsidR="005D0FF1" w:rsidRPr="001B5906" w:rsidRDefault="005D0FF1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51" w:type="dxa"/>
            <w:vAlign w:val="center"/>
          </w:tcPr>
          <w:p w14:paraId="70E5038E" w14:textId="77777777" w:rsidR="005D0FF1" w:rsidRPr="001B5906" w:rsidRDefault="005D0FF1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80" w:type="dxa"/>
            <w:vAlign w:val="center"/>
          </w:tcPr>
          <w:p w14:paraId="1CC653DA" w14:textId="77777777" w:rsidR="005D0FF1" w:rsidRPr="001B5906" w:rsidRDefault="005D0FF1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7F8B9B8C" w14:textId="118B631E" w:rsidR="005D0FF1" w:rsidRPr="001B5906" w:rsidRDefault="005D0FF1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75" w:type="dxa"/>
            <w:vAlign w:val="center"/>
          </w:tcPr>
          <w:p w14:paraId="29DB4365" w14:textId="77777777" w:rsidR="005D0FF1" w:rsidRPr="001B5906" w:rsidRDefault="005D0FF1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</w:tr>
      <w:tr w:rsidR="00840A9C" w:rsidRPr="001B5906" w14:paraId="32BA676D" w14:textId="77777777" w:rsidTr="004F69E2">
        <w:trPr>
          <w:trHeight w:val="397"/>
        </w:trPr>
        <w:tc>
          <w:tcPr>
            <w:tcW w:w="2410" w:type="dxa"/>
            <w:vAlign w:val="center"/>
          </w:tcPr>
          <w:p w14:paraId="542A72E8" w14:textId="5282A8A3" w:rsidR="00840A9C" w:rsidRPr="001B5906" w:rsidRDefault="00840A9C" w:rsidP="00840A9C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 xml:space="preserve">IA </w:t>
            </w:r>
            <w:r w:rsidRPr="001B5906">
              <w:rPr>
                <w:rFonts w:ascii="Times New Roman" w:eastAsiaTheme="minorEastAsia" w:hAnsi="Times New Roman"/>
                <w:szCs w:val="20"/>
              </w:rPr>
              <w:t>(</w:t>
            </w:r>
            <w:r w:rsidRPr="001B5906">
              <w:rPr>
                <w:rFonts w:ascii="Times New Roman" w:eastAsiaTheme="minorEastAsia" w:hAnsi="Times New Roman" w:hint="eastAsia"/>
                <w:szCs w:val="20"/>
              </w:rPr>
              <w:t>vs TIVA</w:t>
            </w:r>
            <w:r w:rsidRPr="001B5906">
              <w:rPr>
                <w:rFonts w:ascii="Times New Roman" w:eastAsiaTheme="minorEastAsia" w:hAnsi="Times New Roman"/>
                <w:szCs w:val="20"/>
              </w:rPr>
              <w:t>)</w:t>
            </w:r>
          </w:p>
        </w:tc>
        <w:tc>
          <w:tcPr>
            <w:tcW w:w="1928" w:type="dxa"/>
            <w:vAlign w:val="center"/>
          </w:tcPr>
          <w:p w14:paraId="09D5F654" w14:textId="10E3C2A7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7 (1.05–1.30)</w:t>
            </w:r>
          </w:p>
        </w:tc>
        <w:tc>
          <w:tcPr>
            <w:tcW w:w="951" w:type="dxa"/>
            <w:vAlign w:val="center"/>
          </w:tcPr>
          <w:p w14:paraId="7057B1E1" w14:textId="313F6B5F" w:rsidR="00840A9C" w:rsidRPr="001B5906" w:rsidRDefault="00321BC3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6F4FFBDF" w14:textId="77777777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6A7E9305" w14:textId="07E00E50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4 (0.93–1.16)</w:t>
            </w:r>
          </w:p>
        </w:tc>
        <w:tc>
          <w:tcPr>
            <w:tcW w:w="975" w:type="dxa"/>
            <w:vAlign w:val="center"/>
          </w:tcPr>
          <w:p w14:paraId="14DB0E25" w14:textId="3991BDB3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53</w:t>
            </w:r>
          </w:p>
        </w:tc>
      </w:tr>
      <w:tr w:rsidR="00C120A8" w:rsidRPr="001B5906" w14:paraId="39423EFE" w14:textId="77777777" w:rsidTr="004F69E2">
        <w:trPr>
          <w:trHeight w:val="397"/>
        </w:trPr>
        <w:tc>
          <w:tcPr>
            <w:tcW w:w="2410" w:type="dxa"/>
            <w:vAlign w:val="center"/>
          </w:tcPr>
          <w:p w14:paraId="341E8D1A" w14:textId="798C50A0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Transfusion</w:t>
            </w:r>
          </w:p>
        </w:tc>
        <w:tc>
          <w:tcPr>
            <w:tcW w:w="1928" w:type="dxa"/>
            <w:vAlign w:val="center"/>
          </w:tcPr>
          <w:p w14:paraId="02ADFBB3" w14:textId="46C8D07B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4.1</w:t>
            </w:r>
            <w:r w:rsidR="00840A9C" w:rsidRPr="001B5906">
              <w:rPr>
                <w:rFonts w:ascii="Times New Roman" w:eastAsiaTheme="minorEastAsia" w:hAnsi="Times New Roman"/>
                <w:szCs w:val="20"/>
              </w:rPr>
              <w:t>0</w:t>
            </w:r>
            <w:r w:rsidRPr="001B5906">
              <w:rPr>
                <w:rFonts w:ascii="Times New Roman" w:eastAsiaTheme="minorEastAsia" w:hAnsi="Times New Roman"/>
                <w:szCs w:val="20"/>
              </w:rPr>
              <w:t xml:space="preserve"> (3.97–4.24)</w:t>
            </w:r>
          </w:p>
        </w:tc>
        <w:tc>
          <w:tcPr>
            <w:tcW w:w="951" w:type="dxa"/>
            <w:vAlign w:val="center"/>
          </w:tcPr>
          <w:p w14:paraId="679DB474" w14:textId="7761ABC4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2820A95A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0CA7A495" w14:textId="27273D11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92 (2.81–3.03)</w:t>
            </w:r>
          </w:p>
        </w:tc>
        <w:tc>
          <w:tcPr>
            <w:tcW w:w="975" w:type="dxa"/>
            <w:vAlign w:val="center"/>
          </w:tcPr>
          <w:p w14:paraId="16619949" w14:textId="301BC702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23307739" w14:textId="77777777" w:rsidTr="004F69E2">
        <w:trPr>
          <w:trHeight w:val="397"/>
        </w:trPr>
        <w:tc>
          <w:tcPr>
            <w:tcW w:w="2410" w:type="dxa"/>
            <w:vAlign w:val="center"/>
          </w:tcPr>
          <w:p w14:paraId="3D7755F7" w14:textId="16FDFB0B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Epidural analgesia</w:t>
            </w:r>
          </w:p>
        </w:tc>
        <w:tc>
          <w:tcPr>
            <w:tcW w:w="1928" w:type="dxa"/>
            <w:vAlign w:val="center"/>
          </w:tcPr>
          <w:p w14:paraId="1DF6BD67" w14:textId="0A60083E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6 (1.03–1.1)</w:t>
            </w:r>
          </w:p>
        </w:tc>
        <w:tc>
          <w:tcPr>
            <w:tcW w:w="951" w:type="dxa"/>
            <w:vAlign w:val="center"/>
          </w:tcPr>
          <w:p w14:paraId="1DCCE599" w14:textId="479B366C" w:rsidR="00C120A8" w:rsidRPr="001B5906" w:rsidRDefault="00321BC3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5890D581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475B952C" w14:textId="6FB2F45E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3 (0.99–1.06)</w:t>
            </w:r>
          </w:p>
        </w:tc>
        <w:tc>
          <w:tcPr>
            <w:tcW w:w="975" w:type="dxa"/>
            <w:vAlign w:val="center"/>
          </w:tcPr>
          <w:p w14:paraId="1F7694A0" w14:textId="3F55A5D2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13</w:t>
            </w:r>
          </w:p>
        </w:tc>
      </w:tr>
      <w:tr w:rsidR="00C120A8" w:rsidRPr="001B5906" w14:paraId="371D791D" w14:textId="77777777" w:rsidTr="004F69E2">
        <w:trPr>
          <w:trHeight w:val="397"/>
        </w:trPr>
        <w:tc>
          <w:tcPr>
            <w:tcW w:w="2410" w:type="dxa"/>
            <w:vAlign w:val="center"/>
          </w:tcPr>
          <w:p w14:paraId="155A88EC" w14:textId="2894A4A6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chemotherapy</w:t>
            </w:r>
          </w:p>
        </w:tc>
        <w:tc>
          <w:tcPr>
            <w:tcW w:w="1928" w:type="dxa"/>
            <w:vAlign w:val="center"/>
          </w:tcPr>
          <w:p w14:paraId="302942D1" w14:textId="39235EA3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3.65 (3.53–3.76)</w:t>
            </w:r>
          </w:p>
        </w:tc>
        <w:tc>
          <w:tcPr>
            <w:tcW w:w="951" w:type="dxa"/>
            <w:vAlign w:val="center"/>
          </w:tcPr>
          <w:p w14:paraId="39F51C1A" w14:textId="228FA1A0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0B43D290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43F18BDE" w14:textId="53C743E0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92 (2.81–3.02)</w:t>
            </w:r>
          </w:p>
        </w:tc>
        <w:tc>
          <w:tcPr>
            <w:tcW w:w="975" w:type="dxa"/>
            <w:vAlign w:val="center"/>
          </w:tcPr>
          <w:p w14:paraId="248FAE46" w14:textId="39BDAE75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5B5314A8" w14:textId="77777777" w:rsidTr="004F69E2">
        <w:trPr>
          <w:trHeight w:val="397"/>
        </w:trPr>
        <w:tc>
          <w:tcPr>
            <w:tcW w:w="2410" w:type="dxa"/>
            <w:vAlign w:val="center"/>
          </w:tcPr>
          <w:p w14:paraId="00BC2488" w14:textId="697D2B00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radiotherapy</w:t>
            </w:r>
          </w:p>
        </w:tc>
        <w:tc>
          <w:tcPr>
            <w:tcW w:w="1928" w:type="dxa"/>
            <w:vAlign w:val="center"/>
          </w:tcPr>
          <w:p w14:paraId="34CD9F68" w14:textId="1C0C3B3A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3.61 (3.33–3.92)</w:t>
            </w:r>
          </w:p>
        </w:tc>
        <w:tc>
          <w:tcPr>
            <w:tcW w:w="951" w:type="dxa"/>
            <w:vAlign w:val="center"/>
          </w:tcPr>
          <w:p w14:paraId="4F69243C" w14:textId="263EDA3C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0F9FE844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049E43B6" w14:textId="4336C1B1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69 (1.55–1.86)</w:t>
            </w:r>
          </w:p>
        </w:tc>
        <w:tc>
          <w:tcPr>
            <w:tcW w:w="975" w:type="dxa"/>
            <w:vAlign w:val="center"/>
          </w:tcPr>
          <w:p w14:paraId="469849C6" w14:textId="3EE00239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17BE3FA3" w14:textId="77777777" w:rsidTr="007E33EE">
        <w:trPr>
          <w:trHeight w:val="397"/>
        </w:trPr>
        <w:tc>
          <w:tcPr>
            <w:tcW w:w="2410" w:type="dxa"/>
            <w:vAlign w:val="center"/>
          </w:tcPr>
          <w:p w14:paraId="1D4C682B" w14:textId="01E78FC5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Opioid use</w:t>
            </w:r>
          </w:p>
        </w:tc>
        <w:tc>
          <w:tcPr>
            <w:tcW w:w="1928" w:type="dxa"/>
            <w:vAlign w:val="center"/>
          </w:tcPr>
          <w:p w14:paraId="4EEEB436" w14:textId="3052FA42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9 (0.95–1.03)</w:t>
            </w:r>
          </w:p>
        </w:tc>
        <w:tc>
          <w:tcPr>
            <w:tcW w:w="951" w:type="dxa"/>
            <w:vAlign w:val="center"/>
          </w:tcPr>
          <w:p w14:paraId="3684693D" w14:textId="0E3CD9BD" w:rsidR="00321BC3" w:rsidRPr="001B5906" w:rsidRDefault="00C120A8" w:rsidP="007E33EE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6</w:t>
            </w:r>
            <w:r w:rsidR="00321BC3" w:rsidRPr="001B5906">
              <w:rPr>
                <w:rFonts w:ascii="Times New Roman" w:eastAsiaTheme="minorEastAsia" w:hAnsi="Times New Roman"/>
                <w:szCs w:val="20"/>
              </w:rPr>
              <w:t>2</w:t>
            </w:r>
          </w:p>
        </w:tc>
        <w:tc>
          <w:tcPr>
            <w:tcW w:w="280" w:type="dxa"/>
            <w:vAlign w:val="center"/>
          </w:tcPr>
          <w:p w14:paraId="10C61909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1ABB39E0" w14:textId="00ECCD55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1 (0.96–1.06)</w:t>
            </w:r>
          </w:p>
        </w:tc>
        <w:tc>
          <w:tcPr>
            <w:tcW w:w="975" w:type="dxa"/>
            <w:vAlign w:val="center"/>
          </w:tcPr>
          <w:p w14:paraId="1BA8046B" w14:textId="178DF39F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71</w:t>
            </w:r>
          </w:p>
        </w:tc>
      </w:tr>
      <w:tr w:rsidR="00C120A8" w:rsidRPr="001B5906" w14:paraId="1DD0A610" w14:textId="77777777" w:rsidTr="004F69E2">
        <w:trPr>
          <w:trHeight w:val="397"/>
        </w:trPr>
        <w:tc>
          <w:tcPr>
            <w:tcW w:w="2410" w:type="dxa"/>
            <w:vAlign w:val="center"/>
          </w:tcPr>
          <w:p w14:paraId="789BFD9E" w14:textId="12216F64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nesthesia time</w:t>
            </w:r>
          </w:p>
        </w:tc>
        <w:tc>
          <w:tcPr>
            <w:tcW w:w="1928" w:type="dxa"/>
            <w:vAlign w:val="center"/>
          </w:tcPr>
          <w:p w14:paraId="08D49EC8" w14:textId="09C272CB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9 (1.18–1.2)</w:t>
            </w:r>
          </w:p>
        </w:tc>
        <w:tc>
          <w:tcPr>
            <w:tcW w:w="951" w:type="dxa"/>
            <w:vAlign w:val="center"/>
          </w:tcPr>
          <w:p w14:paraId="5FDC1581" w14:textId="5AC1C20D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1931CE35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26C080A7" w14:textId="3BC7E804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6 (1.04–1.07)</w:t>
            </w:r>
          </w:p>
        </w:tc>
        <w:tc>
          <w:tcPr>
            <w:tcW w:w="975" w:type="dxa"/>
            <w:vAlign w:val="center"/>
          </w:tcPr>
          <w:p w14:paraId="42143F64" w14:textId="2D739C01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356413" w:rsidRPr="001B5906" w14:paraId="03B0A49C" w14:textId="77777777" w:rsidTr="004F69E2">
        <w:trPr>
          <w:trHeight w:val="397"/>
        </w:trPr>
        <w:tc>
          <w:tcPr>
            <w:tcW w:w="2410" w:type="dxa"/>
            <w:vAlign w:val="center"/>
          </w:tcPr>
          <w:p w14:paraId="1748F656" w14:textId="2AA7B8DC" w:rsidR="00356413" w:rsidRPr="001B5906" w:rsidRDefault="00356413" w:rsidP="00356413">
            <w:pPr>
              <w:rPr>
                <w:rFonts w:ascii="Times New Roman" w:hAnsi="Times New Roman"/>
                <w:b/>
                <w:szCs w:val="20"/>
              </w:rPr>
            </w:pPr>
            <w:r w:rsidRPr="001B5906">
              <w:rPr>
                <w:rFonts w:ascii="Times New Roman" w:hAnsi="Times New Roman" w:hint="eastAsia"/>
                <w:b/>
                <w:szCs w:val="20"/>
              </w:rPr>
              <w:t>Lung cancer</w:t>
            </w:r>
          </w:p>
        </w:tc>
        <w:tc>
          <w:tcPr>
            <w:tcW w:w="1928" w:type="dxa"/>
            <w:vAlign w:val="center"/>
          </w:tcPr>
          <w:p w14:paraId="651EF205" w14:textId="77777777" w:rsidR="00356413" w:rsidRPr="001B5906" w:rsidRDefault="00356413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51" w:type="dxa"/>
            <w:vAlign w:val="center"/>
          </w:tcPr>
          <w:p w14:paraId="6F378D2B" w14:textId="77777777" w:rsidR="00356413" w:rsidRPr="001B5906" w:rsidRDefault="00356413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80" w:type="dxa"/>
            <w:vAlign w:val="center"/>
          </w:tcPr>
          <w:p w14:paraId="412FA547" w14:textId="77777777" w:rsidR="00356413" w:rsidRPr="001B5906" w:rsidRDefault="00356413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5BE47BF8" w14:textId="77777777" w:rsidR="00356413" w:rsidRPr="001B5906" w:rsidRDefault="00356413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75" w:type="dxa"/>
            <w:vAlign w:val="center"/>
          </w:tcPr>
          <w:p w14:paraId="6774B780" w14:textId="77777777" w:rsidR="00356413" w:rsidRPr="001B5906" w:rsidRDefault="00356413" w:rsidP="0035641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</w:tr>
      <w:tr w:rsidR="00840A9C" w:rsidRPr="001B5906" w14:paraId="6019B87E" w14:textId="77777777" w:rsidTr="004F69E2">
        <w:trPr>
          <w:trHeight w:val="397"/>
        </w:trPr>
        <w:tc>
          <w:tcPr>
            <w:tcW w:w="2410" w:type="dxa"/>
            <w:vAlign w:val="center"/>
          </w:tcPr>
          <w:p w14:paraId="3DFCE3F2" w14:textId="33D94978" w:rsidR="00840A9C" w:rsidRPr="001B5906" w:rsidRDefault="00840A9C" w:rsidP="00840A9C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 xml:space="preserve">IA </w:t>
            </w:r>
            <w:r w:rsidRPr="001B5906">
              <w:rPr>
                <w:rFonts w:ascii="Times New Roman" w:eastAsiaTheme="minorEastAsia" w:hAnsi="Times New Roman"/>
                <w:szCs w:val="20"/>
              </w:rPr>
              <w:t>(</w:t>
            </w:r>
            <w:r w:rsidRPr="001B5906">
              <w:rPr>
                <w:rFonts w:ascii="Times New Roman" w:eastAsiaTheme="minorEastAsia" w:hAnsi="Times New Roman" w:hint="eastAsia"/>
                <w:szCs w:val="20"/>
              </w:rPr>
              <w:t>vs TIVA</w:t>
            </w:r>
            <w:r w:rsidRPr="001B5906">
              <w:rPr>
                <w:rFonts w:ascii="Times New Roman" w:eastAsiaTheme="minorEastAsia" w:hAnsi="Times New Roman"/>
                <w:szCs w:val="20"/>
              </w:rPr>
              <w:t>)</w:t>
            </w:r>
          </w:p>
        </w:tc>
        <w:tc>
          <w:tcPr>
            <w:tcW w:w="1928" w:type="dxa"/>
            <w:vAlign w:val="center"/>
          </w:tcPr>
          <w:p w14:paraId="29C1A337" w14:textId="66769B91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8 (0.90–1.07)</w:t>
            </w:r>
          </w:p>
        </w:tc>
        <w:tc>
          <w:tcPr>
            <w:tcW w:w="951" w:type="dxa"/>
            <w:vAlign w:val="center"/>
          </w:tcPr>
          <w:p w14:paraId="049F48D4" w14:textId="4F21EB15" w:rsidR="00840A9C" w:rsidRPr="001B5906" w:rsidRDefault="00840A9C" w:rsidP="00321BC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62</w:t>
            </w:r>
          </w:p>
        </w:tc>
        <w:tc>
          <w:tcPr>
            <w:tcW w:w="280" w:type="dxa"/>
            <w:vAlign w:val="center"/>
          </w:tcPr>
          <w:p w14:paraId="6DB9AA4E" w14:textId="77777777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06C76282" w14:textId="6F3B08AD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2 (0.84–1.00)</w:t>
            </w:r>
          </w:p>
        </w:tc>
        <w:tc>
          <w:tcPr>
            <w:tcW w:w="975" w:type="dxa"/>
            <w:vAlign w:val="center"/>
          </w:tcPr>
          <w:p w14:paraId="2A1AC58F" w14:textId="688F4CBC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06</w:t>
            </w:r>
          </w:p>
        </w:tc>
      </w:tr>
      <w:tr w:rsidR="00C120A8" w:rsidRPr="001B5906" w14:paraId="3572AA24" w14:textId="77777777" w:rsidTr="004F69E2">
        <w:trPr>
          <w:trHeight w:val="397"/>
        </w:trPr>
        <w:tc>
          <w:tcPr>
            <w:tcW w:w="2410" w:type="dxa"/>
            <w:vAlign w:val="center"/>
          </w:tcPr>
          <w:p w14:paraId="2E9AAC74" w14:textId="31E4448E" w:rsidR="00C120A8" w:rsidRPr="001B5906" w:rsidRDefault="00C120A8" w:rsidP="00C120A8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Transfusion</w:t>
            </w:r>
          </w:p>
        </w:tc>
        <w:tc>
          <w:tcPr>
            <w:tcW w:w="1928" w:type="dxa"/>
            <w:vAlign w:val="center"/>
          </w:tcPr>
          <w:p w14:paraId="7ED6AAB7" w14:textId="580D9760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79 (2.67–2.92)</w:t>
            </w:r>
          </w:p>
        </w:tc>
        <w:tc>
          <w:tcPr>
            <w:tcW w:w="951" w:type="dxa"/>
            <w:vAlign w:val="center"/>
          </w:tcPr>
          <w:p w14:paraId="0C6020C0" w14:textId="48B9AFD7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5ED51960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303B577C" w14:textId="5C7FC8A6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28 (2.14–2.43)</w:t>
            </w:r>
          </w:p>
        </w:tc>
        <w:tc>
          <w:tcPr>
            <w:tcW w:w="975" w:type="dxa"/>
            <w:vAlign w:val="center"/>
          </w:tcPr>
          <w:p w14:paraId="6F980131" w14:textId="6DF0D41E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48991014" w14:textId="77777777" w:rsidTr="004F69E2">
        <w:trPr>
          <w:trHeight w:val="397"/>
        </w:trPr>
        <w:tc>
          <w:tcPr>
            <w:tcW w:w="2410" w:type="dxa"/>
            <w:vAlign w:val="center"/>
          </w:tcPr>
          <w:p w14:paraId="0D11D8C8" w14:textId="1D26CBC3" w:rsidR="00C120A8" w:rsidRPr="001B5906" w:rsidRDefault="00C120A8" w:rsidP="00C120A8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Epidural analgesia</w:t>
            </w:r>
          </w:p>
        </w:tc>
        <w:tc>
          <w:tcPr>
            <w:tcW w:w="1928" w:type="dxa"/>
            <w:vAlign w:val="center"/>
          </w:tcPr>
          <w:p w14:paraId="00B617EC" w14:textId="55186243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5 (1.1–1.2)</w:t>
            </w:r>
          </w:p>
        </w:tc>
        <w:tc>
          <w:tcPr>
            <w:tcW w:w="951" w:type="dxa"/>
            <w:vAlign w:val="center"/>
          </w:tcPr>
          <w:p w14:paraId="64C0731A" w14:textId="4F06860F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460C9964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6C657AAD" w14:textId="413C4D28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1 (0.96–1.06)</w:t>
            </w:r>
          </w:p>
        </w:tc>
        <w:tc>
          <w:tcPr>
            <w:tcW w:w="975" w:type="dxa"/>
            <w:vAlign w:val="center"/>
          </w:tcPr>
          <w:p w14:paraId="0C202787" w14:textId="4168C682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73</w:t>
            </w:r>
          </w:p>
        </w:tc>
      </w:tr>
      <w:tr w:rsidR="00C120A8" w:rsidRPr="001B5906" w14:paraId="241833E4" w14:textId="77777777" w:rsidTr="004F69E2">
        <w:trPr>
          <w:trHeight w:val="397"/>
        </w:trPr>
        <w:tc>
          <w:tcPr>
            <w:tcW w:w="2410" w:type="dxa"/>
            <w:vAlign w:val="center"/>
          </w:tcPr>
          <w:p w14:paraId="2E22B61C" w14:textId="7463B8F3" w:rsidR="00C120A8" w:rsidRPr="001B5906" w:rsidRDefault="00C120A8" w:rsidP="00C120A8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chemotherapy</w:t>
            </w:r>
          </w:p>
        </w:tc>
        <w:tc>
          <w:tcPr>
            <w:tcW w:w="1928" w:type="dxa"/>
            <w:vAlign w:val="center"/>
          </w:tcPr>
          <w:p w14:paraId="04B1260B" w14:textId="46961E10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38 (2.28–2.49)</w:t>
            </w:r>
          </w:p>
        </w:tc>
        <w:tc>
          <w:tcPr>
            <w:tcW w:w="951" w:type="dxa"/>
            <w:vAlign w:val="center"/>
          </w:tcPr>
          <w:p w14:paraId="1B0D2D9E" w14:textId="07A72D68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639BD406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6C21CAE9" w14:textId="6B942DEF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06 (1.96–2.17)</w:t>
            </w:r>
          </w:p>
        </w:tc>
        <w:tc>
          <w:tcPr>
            <w:tcW w:w="975" w:type="dxa"/>
            <w:vAlign w:val="center"/>
          </w:tcPr>
          <w:p w14:paraId="67723997" w14:textId="2A665BDD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73F7A75B" w14:textId="77777777" w:rsidTr="004F69E2">
        <w:trPr>
          <w:trHeight w:val="397"/>
        </w:trPr>
        <w:tc>
          <w:tcPr>
            <w:tcW w:w="2410" w:type="dxa"/>
            <w:vAlign w:val="center"/>
          </w:tcPr>
          <w:p w14:paraId="71F37E5E" w14:textId="30BB3C90" w:rsidR="00C120A8" w:rsidRPr="001B5906" w:rsidRDefault="00C120A8" w:rsidP="00C120A8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radiotherapy</w:t>
            </w:r>
          </w:p>
        </w:tc>
        <w:tc>
          <w:tcPr>
            <w:tcW w:w="1928" w:type="dxa"/>
            <w:vAlign w:val="center"/>
          </w:tcPr>
          <w:p w14:paraId="2543C9B2" w14:textId="57438FDD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82 (2.67–2.99)</w:t>
            </w:r>
          </w:p>
        </w:tc>
        <w:tc>
          <w:tcPr>
            <w:tcW w:w="951" w:type="dxa"/>
            <w:vAlign w:val="center"/>
          </w:tcPr>
          <w:p w14:paraId="349D7AB8" w14:textId="0B8EE5EA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1879C282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1227AAA7" w14:textId="27DF1D0E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01 (1.88–2.15)</w:t>
            </w:r>
          </w:p>
        </w:tc>
        <w:tc>
          <w:tcPr>
            <w:tcW w:w="975" w:type="dxa"/>
            <w:vAlign w:val="center"/>
          </w:tcPr>
          <w:p w14:paraId="16CA8FB4" w14:textId="0335A0CC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02D5C80E" w14:textId="77777777" w:rsidTr="004F69E2">
        <w:trPr>
          <w:trHeight w:val="397"/>
        </w:trPr>
        <w:tc>
          <w:tcPr>
            <w:tcW w:w="2410" w:type="dxa"/>
            <w:vAlign w:val="center"/>
          </w:tcPr>
          <w:p w14:paraId="735091E4" w14:textId="1A0F2493" w:rsidR="00C120A8" w:rsidRPr="001B5906" w:rsidRDefault="00C120A8" w:rsidP="00C120A8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Opioid use</w:t>
            </w:r>
          </w:p>
        </w:tc>
        <w:tc>
          <w:tcPr>
            <w:tcW w:w="1928" w:type="dxa"/>
            <w:vAlign w:val="center"/>
          </w:tcPr>
          <w:p w14:paraId="74F9C48C" w14:textId="623327CE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77 (0.72–0.83)</w:t>
            </w:r>
          </w:p>
        </w:tc>
        <w:tc>
          <w:tcPr>
            <w:tcW w:w="951" w:type="dxa"/>
            <w:vAlign w:val="center"/>
          </w:tcPr>
          <w:p w14:paraId="2CF61E47" w14:textId="6057340E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78F46786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533488CC" w14:textId="50CDA885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82 (0.76–0.89)</w:t>
            </w:r>
          </w:p>
        </w:tc>
        <w:tc>
          <w:tcPr>
            <w:tcW w:w="975" w:type="dxa"/>
            <w:vAlign w:val="center"/>
          </w:tcPr>
          <w:p w14:paraId="2170E389" w14:textId="7CDB6BEF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2196718B" w14:textId="77777777" w:rsidTr="004F69E2">
        <w:trPr>
          <w:trHeight w:val="397"/>
        </w:trPr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687F7945" w14:textId="51FAE116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nesthesia time</w:t>
            </w:r>
          </w:p>
        </w:tc>
        <w:tc>
          <w:tcPr>
            <w:tcW w:w="1928" w:type="dxa"/>
            <w:tcBorders>
              <w:bottom w:val="single" w:sz="4" w:space="0" w:color="auto"/>
            </w:tcBorders>
            <w:vAlign w:val="center"/>
          </w:tcPr>
          <w:p w14:paraId="55578DBC" w14:textId="7174F12D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2 (1.01–1.02)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vAlign w:val="center"/>
          </w:tcPr>
          <w:p w14:paraId="1AE540C9" w14:textId="158614C2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tcBorders>
              <w:bottom w:val="single" w:sz="4" w:space="0" w:color="auto"/>
            </w:tcBorders>
            <w:vAlign w:val="center"/>
          </w:tcPr>
          <w:p w14:paraId="67F3308A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tcBorders>
              <w:bottom w:val="single" w:sz="4" w:space="0" w:color="auto"/>
            </w:tcBorders>
            <w:vAlign w:val="center"/>
          </w:tcPr>
          <w:p w14:paraId="779A0FF2" w14:textId="72C4B959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9 (0.98–1.01)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vAlign w:val="center"/>
          </w:tcPr>
          <w:p w14:paraId="6C62B3BE" w14:textId="00077090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34</w:t>
            </w:r>
          </w:p>
        </w:tc>
      </w:tr>
    </w:tbl>
    <w:p w14:paraId="238E9C2B" w14:textId="2F649FE5" w:rsidR="00F00EFB" w:rsidRPr="001B5906" w:rsidRDefault="00F00EFB" w:rsidP="00F00EFB">
      <w:pPr>
        <w:spacing w:after="0" w:line="360" w:lineRule="auto"/>
        <w:jc w:val="left"/>
        <w:rPr>
          <w:rFonts w:ascii="Times New Roman" w:hAnsi="Times New Roman" w:cs="Times New Roman"/>
        </w:rPr>
      </w:pPr>
      <w:r w:rsidRPr="001B5906">
        <w:rPr>
          <w:rFonts w:ascii="Times New Roman" w:hAnsi="Times New Roman" w:cs="Times New Roman"/>
        </w:rPr>
        <w:t>HR, hazard ratio</w:t>
      </w:r>
      <w:r w:rsidR="00356413" w:rsidRPr="001B5906">
        <w:rPr>
          <w:rFonts w:ascii="Times New Roman" w:hAnsi="Times New Roman" w:cs="Times New Roman"/>
        </w:rPr>
        <w:t>; CI, confidence interval; IA, inhalational anesthesia; TIVA, total intravenous anesthesia.</w:t>
      </w:r>
    </w:p>
    <w:p w14:paraId="0CCAF273" w14:textId="450666F0" w:rsidR="00415027" w:rsidRPr="001B5906" w:rsidRDefault="00415027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 w:rsidRPr="001B5906">
        <w:rPr>
          <w:rFonts w:ascii="Times New Roman" w:hAnsi="Times New Roman" w:cs="Times New Roman"/>
          <w:sz w:val="22"/>
        </w:rPr>
        <w:br w:type="page"/>
      </w:r>
    </w:p>
    <w:p w14:paraId="40324092" w14:textId="258CFA3A" w:rsidR="00415027" w:rsidRPr="001B5906" w:rsidRDefault="00DF4A38" w:rsidP="00415027">
      <w:pPr>
        <w:spacing w:after="0" w:line="360" w:lineRule="auto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b/>
          <w:bCs/>
          <w:sz w:val="22"/>
        </w:rPr>
        <w:lastRenderedPageBreak/>
        <w:t>Table S</w:t>
      </w:r>
      <w:r w:rsidR="00A503C5">
        <w:rPr>
          <w:rFonts w:ascii="Times New Roman" w:hAnsi="Times New Roman" w:cs="Times New Roman"/>
          <w:b/>
          <w:bCs/>
          <w:sz w:val="22"/>
        </w:rPr>
        <w:t>10</w:t>
      </w:r>
      <w:r w:rsidR="00415027" w:rsidRPr="001B5906">
        <w:rPr>
          <w:rFonts w:ascii="Times New Roman" w:hAnsi="Times New Roman" w:cs="Times New Roman"/>
          <w:sz w:val="22"/>
        </w:rPr>
        <w:t xml:space="preserve">. </w:t>
      </w:r>
      <w:r w:rsidR="00415027" w:rsidRPr="001B5906">
        <w:rPr>
          <w:rFonts w:ascii="Times New Roman" w:eastAsia="굴림" w:hAnsi="Times New Roman" w:cs="Times New Roman"/>
          <w:color w:val="000000"/>
          <w:kern w:val="0"/>
          <w:sz w:val="24"/>
          <w:szCs w:val="24"/>
        </w:rPr>
        <w:t>Univariable and multivariable Cox regression models in the weighted cohorts (Liver, kidney and colon cancer)</w:t>
      </w:r>
    </w:p>
    <w:p w14:paraId="62E3E5D2" w14:textId="77777777" w:rsidR="00415027" w:rsidRPr="001B5906" w:rsidRDefault="00415027" w:rsidP="00415027">
      <w:pPr>
        <w:spacing w:after="0" w:line="360" w:lineRule="auto"/>
        <w:jc w:val="left"/>
        <w:rPr>
          <w:rFonts w:ascii="Times New Roman" w:hAnsi="Times New Roman" w:cs="Times New Roman"/>
          <w:sz w:val="22"/>
        </w:rPr>
      </w:pPr>
    </w:p>
    <w:tbl>
      <w:tblPr>
        <w:tblStyle w:val="1"/>
        <w:tblW w:w="857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1928"/>
        <w:gridCol w:w="951"/>
        <w:gridCol w:w="280"/>
        <w:gridCol w:w="2029"/>
        <w:gridCol w:w="975"/>
      </w:tblGrid>
      <w:tr w:rsidR="004F69E2" w:rsidRPr="001B5906" w14:paraId="152DDCAF" w14:textId="77777777" w:rsidTr="00457BB1">
        <w:trPr>
          <w:trHeight w:val="397"/>
        </w:trPr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14:paraId="2033AE96" w14:textId="77777777" w:rsidR="004F69E2" w:rsidRPr="001B5906" w:rsidRDefault="004F69E2" w:rsidP="00457BB1">
            <w:pPr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87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BD74C0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Univariable</w:t>
            </w:r>
          </w:p>
        </w:tc>
        <w:tc>
          <w:tcPr>
            <w:tcW w:w="280" w:type="dxa"/>
            <w:tcBorders>
              <w:top w:val="single" w:sz="4" w:space="0" w:color="auto"/>
            </w:tcBorders>
            <w:vAlign w:val="center"/>
          </w:tcPr>
          <w:p w14:paraId="7434D5CB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300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FACA41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M</w:t>
            </w:r>
            <w:r w:rsidRPr="001B5906">
              <w:rPr>
                <w:rFonts w:ascii="Times New Roman" w:eastAsiaTheme="minorEastAsia" w:hAnsi="Times New Roman"/>
                <w:szCs w:val="20"/>
              </w:rPr>
              <w:t>ultivariable</w:t>
            </w:r>
          </w:p>
        </w:tc>
      </w:tr>
      <w:tr w:rsidR="004F69E2" w:rsidRPr="001B5906" w14:paraId="7D2D0D72" w14:textId="77777777" w:rsidTr="00457BB1">
        <w:trPr>
          <w:trHeight w:val="397"/>
        </w:trPr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1B77DA7A" w14:textId="77777777" w:rsidR="004F69E2" w:rsidRPr="001B5906" w:rsidRDefault="004F69E2" w:rsidP="00457BB1">
            <w:pPr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19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0536F0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HR (95% CI)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196D01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P value</w:t>
            </w:r>
          </w:p>
        </w:tc>
        <w:tc>
          <w:tcPr>
            <w:tcW w:w="280" w:type="dxa"/>
            <w:tcBorders>
              <w:bottom w:val="single" w:sz="4" w:space="0" w:color="auto"/>
            </w:tcBorders>
            <w:vAlign w:val="center"/>
          </w:tcPr>
          <w:p w14:paraId="417794B5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90B953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HR (95% CI)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226944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P value</w:t>
            </w:r>
          </w:p>
        </w:tc>
      </w:tr>
      <w:tr w:rsidR="004F69E2" w:rsidRPr="001B5906" w14:paraId="70DD46F6" w14:textId="77777777" w:rsidTr="00457BB1">
        <w:trPr>
          <w:trHeight w:val="397"/>
        </w:trPr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14:paraId="4469D403" w14:textId="45C97FCD" w:rsidR="004F69E2" w:rsidRPr="001B5906" w:rsidRDefault="004F69E2" w:rsidP="00457BB1">
            <w:pPr>
              <w:rPr>
                <w:rFonts w:ascii="Times New Roman" w:eastAsiaTheme="minorEastAsia" w:hAnsi="Times New Roman"/>
                <w:b/>
                <w:bCs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b/>
                <w:bCs/>
                <w:szCs w:val="20"/>
              </w:rPr>
              <w:t>Liver</w:t>
            </w:r>
            <w:r w:rsidRPr="001B5906">
              <w:rPr>
                <w:rFonts w:ascii="Times New Roman" w:eastAsiaTheme="minorEastAsia" w:hAnsi="Times New Roman"/>
                <w:b/>
                <w:bCs/>
                <w:szCs w:val="20"/>
              </w:rPr>
              <w:t xml:space="preserve"> cancer</w:t>
            </w:r>
          </w:p>
        </w:tc>
        <w:tc>
          <w:tcPr>
            <w:tcW w:w="1928" w:type="dxa"/>
            <w:tcBorders>
              <w:top w:val="single" w:sz="4" w:space="0" w:color="auto"/>
            </w:tcBorders>
            <w:vAlign w:val="center"/>
          </w:tcPr>
          <w:p w14:paraId="2AF762C3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51" w:type="dxa"/>
            <w:tcBorders>
              <w:top w:val="single" w:sz="4" w:space="0" w:color="auto"/>
            </w:tcBorders>
            <w:vAlign w:val="center"/>
          </w:tcPr>
          <w:p w14:paraId="6F94AD5A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80" w:type="dxa"/>
            <w:tcBorders>
              <w:top w:val="single" w:sz="4" w:space="0" w:color="auto"/>
            </w:tcBorders>
            <w:vAlign w:val="center"/>
          </w:tcPr>
          <w:p w14:paraId="35CB3FB8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tcBorders>
              <w:top w:val="single" w:sz="4" w:space="0" w:color="auto"/>
            </w:tcBorders>
            <w:vAlign w:val="center"/>
          </w:tcPr>
          <w:p w14:paraId="51585095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75" w:type="dxa"/>
            <w:tcBorders>
              <w:top w:val="single" w:sz="4" w:space="0" w:color="auto"/>
            </w:tcBorders>
            <w:vAlign w:val="center"/>
          </w:tcPr>
          <w:p w14:paraId="44183CB2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</w:tr>
      <w:tr w:rsidR="00840A9C" w:rsidRPr="001B5906" w14:paraId="31437212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73F84473" w14:textId="77777777" w:rsidR="00840A9C" w:rsidRPr="001B5906" w:rsidRDefault="00840A9C" w:rsidP="00840A9C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 xml:space="preserve">IA </w:t>
            </w:r>
            <w:r w:rsidRPr="001B5906">
              <w:rPr>
                <w:rFonts w:ascii="Times New Roman" w:eastAsiaTheme="minorEastAsia" w:hAnsi="Times New Roman"/>
                <w:szCs w:val="20"/>
              </w:rPr>
              <w:t>(</w:t>
            </w:r>
            <w:r w:rsidRPr="001B5906">
              <w:rPr>
                <w:rFonts w:ascii="Times New Roman" w:eastAsiaTheme="minorEastAsia" w:hAnsi="Times New Roman" w:hint="eastAsia"/>
                <w:szCs w:val="20"/>
              </w:rPr>
              <w:t>vs TIVA</w:t>
            </w:r>
            <w:r w:rsidRPr="001B5906">
              <w:rPr>
                <w:rFonts w:ascii="Times New Roman" w:eastAsiaTheme="minorEastAsia" w:hAnsi="Times New Roman"/>
                <w:szCs w:val="20"/>
              </w:rPr>
              <w:t>)</w:t>
            </w:r>
          </w:p>
        </w:tc>
        <w:tc>
          <w:tcPr>
            <w:tcW w:w="1928" w:type="dxa"/>
            <w:vAlign w:val="center"/>
          </w:tcPr>
          <w:p w14:paraId="1666DE00" w14:textId="5926A25D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2 (0.77–1.11)</w:t>
            </w:r>
          </w:p>
        </w:tc>
        <w:tc>
          <w:tcPr>
            <w:tcW w:w="951" w:type="dxa"/>
            <w:vAlign w:val="center"/>
          </w:tcPr>
          <w:p w14:paraId="035F60F9" w14:textId="6AA257FA" w:rsidR="00840A9C" w:rsidRPr="001B5906" w:rsidRDefault="00321BC3" w:rsidP="00321BC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41</w:t>
            </w:r>
          </w:p>
        </w:tc>
        <w:tc>
          <w:tcPr>
            <w:tcW w:w="280" w:type="dxa"/>
            <w:vAlign w:val="center"/>
          </w:tcPr>
          <w:p w14:paraId="7D17E20E" w14:textId="77777777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18483CBB" w14:textId="1EEC2173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4 (0.78–1.13)</w:t>
            </w:r>
          </w:p>
        </w:tc>
        <w:tc>
          <w:tcPr>
            <w:tcW w:w="975" w:type="dxa"/>
            <w:vAlign w:val="center"/>
          </w:tcPr>
          <w:p w14:paraId="264E9F56" w14:textId="63CC0D5F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50</w:t>
            </w:r>
          </w:p>
        </w:tc>
      </w:tr>
      <w:tr w:rsidR="00C120A8" w:rsidRPr="001B5906" w14:paraId="4C0CD982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037BEF7D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Transfusion</w:t>
            </w:r>
          </w:p>
        </w:tc>
        <w:tc>
          <w:tcPr>
            <w:tcW w:w="1928" w:type="dxa"/>
            <w:vAlign w:val="center"/>
          </w:tcPr>
          <w:p w14:paraId="449F44CF" w14:textId="1DBFF17F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6</w:t>
            </w:r>
            <w:r w:rsidR="00840A9C" w:rsidRPr="001B5906">
              <w:rPr>
                <w:rFonts w:ascii="Times New Roman" w:eastAsiaTheme="minorEastAsia" w:hAnsi="Times New Roman"/>
                <w:szCs w:val="20"/>
              </w:rPr>
              <w:t>0</w:t>
            </w:r>
            <w:r w:rsidRPr="001B5906">
              <w:rPr>
                <w:rFonts w:ascii="Times New Roman" w:eastAsiaTheme="minorEastAsia" w:hAnsi="Times New Roman"/>
                <w:szCs w:val="20"/>
              </w:rPr>
              <w:t xml:space="preserve"> (2.49–2.71)</w:t>
            </w:r>
          </w:p>
        </w:tc>
        <w:tc>
          <w:tcPr>
            <w:tcW w:w="951" w:type="dxa"/>
            <w:vAlign w:val="center"/>
          </w:tcPr>
          <w:p w14:paraId="2D1F8E18" w14:textId="7EC1E37C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2E9B00D7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0B7C14F2" w14:textId="20F2CD6F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8</w:t>
            </w:r>
            <w:r w:rsidR="00840A9C" w:rsidRPr="001B5906">
              <w:rPr>
                <w:rFonts w:ascii="Times New Roman" w:eastAsiaTheme="minorEastAsia" w:hAnsi="Times New Roman"/>
                <w:szCs w:val="20"/>
              </w:rPr>
              <w:t>0</w:t>
            </w:r>
            <w:r w:rsidRPr="001B5906">
              <w:rPr>
                <w:rFonts w:ascii="Times New Roman" w:eastAsiaTheme="minorEastAsia" w:hAnsi="Times New Roman"/>
                <w:szCs w:val="20"/>
              </w:rPr>
              <w:t xml:space="preserve"> (1.69–1.9)</w:t>
            </w:r>
          </w:p>
        </w:tc>
        <w:tc>
          <w:tcPr>
            <w:tcW w:w="975" w:type="dxa"/>
            <w:vAlign w:val="center"/>
          </w:tcPr>
          <w:p w14:paraId="323C3D6A" w14:textId="2ED5D5AF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2B98BADC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24012D70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Epidural analgesia</w:t>
            </w:r>
          </w:p>
        </w:tc>
        <w:tc>
          <w:tcPr>
            <w:tcW w:w="1928" w:type="dxa"/>
            <w:vAlign w:val="center"/>
          </w:tcPr>
          <w:p w14:paraId="5C38FA07" w14:textId="37929414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1 (0.97–1.06)</w:t>
            </w:r>
          </w:p>
        </w:tc>
        <w:tc>
          <w:tcPr>
            <w:tcW w:w="951" w:type="dxa"/>
            <w:vAlign w:val="center"/>
          </w:tcPr>
          <w:p w14:paraId="10DCBE4E" w14:textId="3F18FABC" w:rsidR="00C120A8" w:rsidRPr="001B5906" w:rsidRDefault="00C120A8" w:rsidP="00321BC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5</w:t>
            </w:r>
            <w:r w:rsidR="00321BC3" w:rsidRPr="001B5906">
              <w:rPr>
                <w:rFonts w:ascii="Times New Roman" w:eastAsiaTheme="minorEastAsia" w:hAnsi="Times New Roman"/>
                <w:szCs w:val="20"/>
              </w:rPr>
              <w:t>5</w:t>
            </w:r>
          </w:p>
        </w:tc>
        <w:tc>
          <w:tcPr>
            <w:tcW w:w="280" w:type="dxa"/>
            <w:vAlign w:val="center"/>
          </w:tcPr>
          <w:p w14:paraId="7F7D6F0E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0A1A592F" w14:textId="11111A7F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7 (0.92–1.02)</w:t>
            </w:r>
          </w:p>
        </w:tc>
        <w:tc>
          <w:tcPr>
            <w:tcW w:w="975" w:type="dxa"/>
            <w:vAlign w:val="center"/>
          </w:tcPr>
          <w:p w14:paraId="2FDC2589" w14:textId="58322FDC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24</w:t>
            </w:r>
          </w:p>
        </w:tc>
      </w:tr>
      <w:tr w:rsidR="00C120A8" w:rsidRPr="001B5906" w14:paraId="6E0E7794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1D454558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chemotherapy</w:t>
            </w:r>
          </w:p>
        </w:tc>
        <w:tc>
          <w:tcPr>
            <w:tcW w:w="1928" w:type="dxa"/>
            <w:vAlign w:val="center"/>
          </w:tcPr>
          <w:p w14:paraId="0581F606" w14:textId="0E071622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75 (2.63–2.87)</w:t>
            </w:r>
          </w:p>
        </w:tc>
        <w:tc>
          <w:tcPr>
            <w:tcW w:w="951" w:type="dxa"/>
            <w:vAlign w:val="center"/>
          </w:tcPr>
          <w:p w14:paraId="65C7E85E" w14:textId="51CD74A1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412A5416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0FE8A617" w14:textId="1862EDD4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24 (2.12–2.36)</w:t>
            </w:r>
          </w:p>
        </w:tc>
        <w:tc>
          <w:tcPr>
            <w:tcW w:w="975" w:type="dxa"/>
            <w:vAlign w:val="center"/>
          </w:tcPr>
          <w:p w14:paraId="6B386884" w14:textId="6D2A650F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7303CCF8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3C0E4AB3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radiotherapy</w:t>
            </w:r>
          </w:p>
        </w:tc>
        <w:tc>
          <w:tcPr>
            <w:tcW w:w="1928" w:type="dxa"/>
            <w:vAlign w:val="center"/>
          </w:tcPr>
          <w:p w14:paraId="0B547817" w14:textId="3D7F7C98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84 (2.66–3.04)</w:t>
            </w:r>
          </w:p>
        </w:tc>
        <w:tc>
          <w:tcPr>
            <w:tcW w:w="951" w:type="dxa"/>
            <w:vAlign w:val="center"/>
          </w:tcPr>
          <w:p w14:paraId="428FD3A3" w14:textId="0FE713CC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22B6E06B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5CCC384B" w14:textId="1A232DC1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87 (1.72–2.02)</w:t>
            </w:r>
          </w:p>
        </w:tc>
        <w:tc>
          <w:tcPr>
            <w:tcW w:w="975" w:type="dxa"/>
            <w:vAlign w:val="center"/>
          </w:tcPr>
          <w:p w14:paraId="219883C4" w14:textId="2C233EE9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087AEB9C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73DB2CF8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Opioid use</w:t>
            </w:r>
          </w:p>
        </w:tc>
        <w:tc>
          <w:tcPr>
            <w:tcW w:w="1928" w:type="dxa"/>
            <w:vAlign w:val="center"/>
          </w:tcPr>
          <w:p w14:paraId="3A590F12" w14:textId="2B0C9B53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2 (0.96–1.08)</w:t>
            </w:r>
          </w:p>
        </w:tc>
        <w:tc>
          <w:tcPr>
            <w:tcW w:w="951" w:type="dxa"/>
            <w:vAlign w:val="center"/>
          </w:tcPr>
          <w:p w14:paraId="05A3EB73" w14:textId="66CCA52B" w:rsidR="00C120A8" w:rsidRPr="001B5906" w:rsidRDefault="00C120A8" w:rsidP="00321BC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60</w:t>
            </w:r>
          </w:p>
        </w:tc>
        <w:tc>
          <w:tcPr>
            <w:tcW w:w="280" w:type="dxa"/>
            <w:vAlign w:val="center"/>
          </w:tcPr>
          <w:p w14:paraId="7C8C604F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3057A61E" w14:textId="3701528C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5 (0.88–1.02)</w:t>
            </w:r>
          </w:p>
        </w:tc>
        <w:tc>
          <w:tcPr>
            <w:tcW w:w="975" w:type="dxa"/>
            <w:vAlign w:val="center"/>
          </w:tcPr>
          <w:p w14:paraId="2D8CAAA3" w14:textId="48C89136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15</w:t>
            </w:r>
          </w:p>
        </w:tc>
      </w:tr>
      <w:tr w:rsidR="00C120A8" w:rsidRPr="001B5906" w14:paraId="0DC2C6C7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6EAD8295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nesthesia time</w:t>
            </w:r>
          </w:p>
        </w:tc>
        <w:tc>
          <w:tcPr>
            <w:tcW w:w="1928" w:type="dxa"/>
            <w:vAlign w:val="center"/>
          </w:tcPr>
          <w:p w14:paraId="11776FD7" w14:textId="7062A9EC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8 (1.17–1.19)</w:t>
            </w:r>
          </w:p>
        </w:tc>
        <w:tc>
          <w:tcPr>
            <w:tcW w:w="951" w:type="dxa"/>
            <w:vAlign w:val="center"/>
          </w:tcPr>
          <w:p w14:paraId="2E0A3930" w14:textId="7F683B35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5940B51C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2270E8BD" w14:textId="5177A1FA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9 (1.08–1.1)</w:t>
            </w:r>
          </w:p>
        </w:tc>
        <w:tc>
          <w:tcPr>
            <w:tcW w:w="975" w:type="dxa"/>
            <w:vAlign w:val="center"/>
          </w:tcPr>
          <w:p w14:paraId="609D4DE9" w14:textId="10E7C32E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4F69E2" w:rsidRPr="001B5906" w14:paraId="09007EDD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04507FB0" w14:textId="42091ECB" w:rsidR="004F69E2" w:rsidRPr="001B5906" w:rsidRDefault="004F69E2" w:rsidP="00457BB1">
            <w:pPr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b/>
                <w:bCs/>
                <w:szCs w:val="20"/>
              </w:rPr>
              <w:t>Kidney</w:t>
            </w:r>
            <w:r w:rsidRPr="001B5906">
              <w:rPr>
                <w:rFonts w:ascii="Times New Roman" w:eastAsiaTheme="minorEastAsia" w:hAnsi="Times New Roman"/>
                <w:b/>
                <w:bCs/>
                <w:szCs w:val="20"/>
              </w:rPr>
              <w:t xml:space="preserve"> cancer</w:t>
            </w:r>
          </w:p>
        </w:tc>
        <w:tc>
          <w:tcPr>
            <w:tcW w:w="1928" w:type="dxa"/>
            <w:vAlign w:val="center"/>
          </w:tcPr>
          <w:p w14:paraId="1F3F29AE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51" w:type="dxa"/>
            <w:vAlign w:val="center"/>
          </w:tcPr>
          <w:p w14:paraId="552EA82A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80" w:type="dxa"/>
            <w:vAlign w:val="center"/>
          </w:tcPr>
          <w:p w14:paraId="79F636AF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759CD932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75" w:type="dxa"/>
            <w:vAlign w:val="center"/>
          </w:tcPr>
          <w:p w14:paraId="1D455CA9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</w:tr>
      <w:tr w:rsidR="00840A9C" w:rsidRPr="001B5906" w14:paraId="515C35A2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730F91FD" w14:textId="77777777" w:rsidR="00840A9C" w:rsidRPr="001B5906" w:rsidRDefault="00840A9C" w:rsidP="00840A9C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 xml:space="preserve">IA </w:t>
            </w:r>
            <w:r w:rsidRPr="001B5906">
              <w:rPr>
                <w:rFonts w:ascii="Times New Roman" w:eastAsiaTheme="minorEastAsia" w:hAnsi="Times New Roman"/>
                <w:szCs w:val="20"/>
              </w:rPr>
              <w:t>(</w:t>
            </w:r>
            <w:r w:rsidRPr="001B5906">
              <w:rPr>
                <w:rFonts w:ascii="Times New Roman" w:eastAsiaTheme="minorEastAsia" w:hAnsi="Times New Roman" w:hint="eastAsia"/>
                <w:szCs w:val="20"/>
              </w:rPr>
              <w:t>vs TIVA</w:t>
            </w:r>
            <w:r w:rsidRPr="001B5906">
              <w:rPr>
                <w:rFonts w:ascii="Times New Roman" w:eastAsiaTheme="minorEastAsia" w:hAnsi="Times New Roman"/>
                <w:szCs w:val="20"/>
              </w:rPr>
              <w:t>)</w:t>
            </w:r>
          </w:p>
        </w:tc>
        <w:tc>
          <w:tcPr>
            <w:tcW w:w="1928" w:type="dxa"/>
            <w:vAlign w:val="center"/>
          </w:tcPr>
          <w:p w14:paraId="37608F78" w14:textId="744CCD87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83 (0.59–1.18)</w:t>
            </w:r>
          </w:p>
        </w:tc>
        <w:tc>
          <w:tcPr>
            <w:tcW w:w="951" w:type="dxa"/>
            <w:vAlign w:val="center"/>
          </w:tcPr>
          <w:p w14:paraId="0E6CD27A" w14:textId="4EC49E34" w:rsidR="00840A9C" w:rsidRPr="001B5906" w:rsidRDefault="00840A9C" w:rsidP="00321BC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</w:t>
            </w:r>
            <w:r w:rsidR="00321BC3" w:rsidRPr="001B5906">
              <w:rPr>
                <w:rFonts w:ascii="Times New Roman" w:eastAsiaTheme="minorEastAsia" w:hAnsi="Times New Roman"/>
                <w:szCs w:val="20"/>
              </w:rPr>
              <w:t>30</w:t>
            </w:r>
          </w:p>
        </w:tc>
        <w:tc>
          <w:tcPr>
            <w:tcW w:w="280" w:type="dxa"/>
            <w:vAlign w:val="center"/>
          </w:tcPr>
          <w:p w14:paraId="7FD34AAA" w14:textId="77777777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67E44C5F" w14:textId="07930E1C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1 (0.78–1.57)</w:t>
            </w:r>
          </w:p>
        </w:tc>
        <w:tc>
          <w:tcPr>
            <w:tcW w:w="975" w:type="dxa"/>
            <w:vAlign w:val="center"/>
          </w:tcPr>
          <w:p w14:paraId="3C52D904" w14:textId="2F910085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57</w:t>
            </w:r>
          </w:p>
        </w:tc>
      </w:tr>
      <w:tr w:rsidR="00C120A8" w:rsidRPr="001B5906" w14:paraId="2A641EA7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5982771E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Transfusion</w:t>
            </w:r>
          </w:p>
        </w:tc>
        <w:tc>
          <w:tcPr>
            <w:tcW w:w="1928" w:type="dxa"/>
            <w:vAlign w:val="center"/>
          </w:tcPr>
          <w:p w14:paraId="7D20AFFB" w14:textId="3162EB7D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4.57 (4.26–4.93)</w:t>
            </w:r>
          </w:p>
        </w:tc>
        <w:tc>
          <w:tcPr>
            <w:tcW w:w="951" w:type="dxa"/>
            <w:vAlign w:val="center"/>
          </w:tcPr>
          <w:p w14:paraId="6A0C3A93" w14:textId="38666DF6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7230061F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3767C29B" w14:textId="68CDB891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3.34 (3.04–3.69)</w:t>
            </w:r>
          </w:p>
        </w:tc>
        <w:tc>
          <w:tcPr>
            <w:tcW w:w="975" w:type="dxa"/>
            <w:vAlign w:val="center"/>
          </w:tcPr>
          <w:p w14:paraId="22A18B27" w14:textId="1877A451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3C475269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5DF8AB15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Epidural analgesia</w:t>
            </w:r>
          </w:p>
        </w:tc>
        <w:tc>
          <w:tcPr>
            <w:tcW w:w="1928" w:type="dxa"/>
            <w:vAlign w:val="center"/>
          </w:tcPr>
          <w:p w14:paraId="27C82A3C" w14:textId="47899BEC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2 (1.04–1.2)</w:t>
            </w:r>
          </w:p>
        </w:tc>
        <w:tc>
          <w:tcPr>
            <w:tcW w:w="951" w:type="dxa"/>
            <w:vAlign w:val="center"/>
          </w:tcPr>
          <w:p w14:paraId="4508FEF6" w14:textId="26E0BEDC" w:rsidR="00C120A8" w:rsidRPr="001B5906" w:rsidRDefault="007E33EE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003</w:t>
            </w:r>
          </w:p>
        </w:tc>
        <w:tc>
          <w:tcPr>
            <w:tcW w:w="280" w:type="dxa"/>
            <w:vAlign w:val="center"/>
          </w:tcPr>
          <w:p w14:paraId="052A01EE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3798C3C7" w14:textId="10CE3306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6 (0.98–1.16)</w:t>
            </w:r>
          </w:p>
        </w:tc>
        <w:tc>
          <w:tcPr>
            <w:tcW w:w="975" w:type="dxa"/>
            <w:vAlign w:val="center"/>
          </w:tcPr>
          <w:p w14:paraId="7A9B8B98" w14:textId="51883A35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16</w:t>
            </w:r>
          </w:p>
        </w:tc>
      </w:tr>
      <w:tr w:rsidR="00C120A8" w:rsidRPr="001B5906" w14:paraId="31651C1E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17315A4B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chemotherapy</w:t>
            </w:r>
          </w:p>
        </w:tc>
        <w:tc>
          <w:tcPr>
            <w:tcW w:w="1928" w:type="dxa"/>
            <w:vAlign w:val="center"/>
          </w:tcPr>
          <w:p w14:paraId="5B61A20C" w14:textId="0DDFA955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5.92 (5.41–6.49)</w:t>
            </w:r>
          </w:p>
        </w:tc>
        <w:tc>
          <w:tcPr>
            <w:tcW w:w="951" w:type="dxa"/>
            <w:vAlign w:val="center"/>
          </w:tcPr>
          <w:p w14:paraId="4B92860B" w14:textId="081F9B8D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4F2D2C1C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13021F64" w14:textId="722DD29A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3.22 (2.87–3.61)</w:t>
            </w:r>
          </w:p>
        </w:tc>
        <w:tc>
          <w:tcPr>
            <w:tcW w:w="975" w:type="dxa"/>
            <w:vAlign w:val="center"/>
          </w:tcPr>
          <w:p w14:paraId="537B0469" w14:textId="58A7AA7F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64203A78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0EF47AED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radiotherapy</w:t>
            </w:r>
          </w:p>
        </w:tc>
        <w:tc>
          <w:tcPr>
            <w:tcW w:w="1928" w:type="dxa"/>
            <w:vAlign w:val="center"/>
          </w:tcPr>
          <w:p w14:paraId="541C8946" w14:textId="56F6C31B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7.04 (6.29–7.87)</w:t>
            </w:r>
          </w:p>
        </w:tc>
        <w:tc>
          <w:tcPr>
            <w:tcW w:w="951" w:type="dxa"/>
            <w:vAlign w:val="center"/>
          </w:tcPr>
          <w:p w14:paraId="65CB1E97" w14:textId="6F5B7110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3C6170BB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012E82AA" w14:textId="7677F42C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3.64 (3.17–4.15)</w:t>
            </w:r>
          </w:p>
        </w:tc>
        <w:tc>
          <w:tcPr>
            <w:tcW w:w="975" w:type="dxa"/>
            <w:vAlign w:val="center"/>
          </w:tcPr>
          <w:p w14:paraId="7057673B" w14:textId="75B23846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0677C8D2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436FF286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Opioid use</w:t>
            </w:r>
          </w:p>
        </w:tc>
        <w:tc>
          <w:tcPr>
            <w:tcW w:w="1928" w:type="dxa"/>
            <w:vAlign w:val="center"/>
          </w:tcPr>
          <w:p w14:paraId="38B7CBDB" w14:textId="67F99B93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1 (0.82–1.02)</w:t>
            </w:r>
          </w:p>
        </w:tc>
        <w:tc>
          <w:tcPr>
            <w:tcW w:w="951" w:type="dxa"/>
            <w:vAlign w:val="center"/>
          </w:tcPr>
          <w:p w14:paraId="7E146DD7" w14:textId="6D6D1EA0" w:rsidR="00C120A8" w:rsidRPr="001B5906" w:rsidRDefault="007E33EE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10</w:t>
            </w:r>
          </w:p>
        </w:tc>
        <w:tc>
          <w:tcPr>
            <w:tcW w:w="280" w:type="dxa"/>
            <w:vAlign w:val="center"/>
          </w:tcPr>
          <w:p w14:paraId="70C6D6C6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172A6BEF" w14:textId="7751838F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7 (0.86–1.1)</w:t>
            </w:r>
          </w:p>
        </w:tc>
        <w:tc>
          <w:tcPr>
            <w:tcW w:w="975" w:type="dxa"/>
            <w:vAlign w:val="center"/>
          </w:tcPr>
          <w:p w14:paraId="517B68FE" w14:textId="0D310D8C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66</w:t>
            </w:r>
          </w:p>
        </w:tc>
      </w:tr>
      <w:tr w:rsidR="00C120A8" w:rsidRPr="001B5906" w14:paraId="5CC9485B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3C5FCD06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nesthesia time</w:t>
            </w:r>
          </w:p>
        </w:tc>
        <w:tc>
          <w:tcPr>
            <w:tcW w:w="1928" w:type="dxa"/>
            <w:vAlign w:val="center"/>
          </w:tcPr>
          <w:p w14:paraId="42492384" w14:textId="35F2F0C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9 (1.18–1.21)</w:t>
            </w:r>
          </w:p>
        </w:tc>
        <w:tc>
          <w:tcPr>
            <w:tcW w:w="951" w:type="dxa"/>
            <w:vAlign w:val="center"/>
          </w:tcPr>
          <w:p w14:paraId="0AE44B9C" w14:textId="31A72F03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73354C2D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5EB85681" w14:textId="2DE16C6F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5 (1.03–1.07)</w:t>
            </w:r>
          </w:p>
        </w:tc>
        <w:tc>
          <w:tcPr>
            <w:tcW w:w="975" w:type="dxa"/>
            <w:vAlign w:val="center"/>
          </w:tcPr>
          <w:p w14:paraId="60DB6BF4" w14:textId="63B41A16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4F69E2" w:rsidRPr="001B5906" w14:paraId="1EB7E786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30E9A74C" w14:textId="5BEC50B9" w:rsidR="004F69E2" w:rsidRPr="001B5906" w:rsidRDefault="004F69E2" w:rsidP="00457BB1">
            <w:pPr>
              <w:rPr>
                <w:rFonts w:ascii="Times New Roman" w:hAnsi="Times New Roman"/>
                <w:b/>
                <w:szCs w:val="20"/>
              </w:rPr>
            </w:pPr>
            <w:r w:rsidRPr="001B5906">
              <w:rPr>
                <w:rFonts w:ascii="Times New Roman" w:hAnsi="Times New Roman" w:hint="eastAsia"/>
                <w:b/>
                <w:szCs w:val="20"/>
              </w:rPr>
              <w:t>Colorectal cancer</w:t>
            </w:r>
          </w:p>
        </w:tc>
        <w:tc>
          <w:tcPr>
            <w:tcW w:w="1928" w:type="dxa"/>
            <w:vAlign w:val="center"/>
          </w:tcPr>
          <w:p w14:paraId="0EC3D917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51" w:type="dxa"/>
            <w:vAlign w:val="center"/>
          </w:tcPr>
          <w:p w14:paraId="0A6C0FF7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80" w:type="dxa"/>
            <w:vAlign w:val="center"/>
          </w:tcPr>
          <w:p w14:paraId="6EAD2A94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04476448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75" w:type="dxa"/>
            <w:vAlign w:val="center"/>
          </w:tcPr>
          <w:p w14:paraId="41DEE304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</w:tr>
      <w:tr w:rsidR="00840A9C" w:rsidRPr="001B5906" w14:paraId="6F8F8C67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1039B5B5" w14:textId="77777777" w:rsidR="00840A9C" w:rsidRPr="001B5906" w:rsidRDefault="00840A9C" w:rsidP="00840A9C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 xml:space="preserve">IA </w:t>
            </w:r>
            <w:r w:rsidRPr="001B5906">
              <w:rPr>
                <w:rFonts w:ascii="Times New Roman" w:eastAsiaTheme="minorEastAsia" w:hAnsi="Times New Roman"/>
                <w:szCs w:val="20"/>
              </w:rPr>
              <w:t>(</w:t>
            </w:r>
            <w:r w:rsidRPr="001B5906">
              <w:rPr>
                <w:rFonts w:ascii="Times New Roman" w:eastAsiaTheme="minorEastAsia" w:hAnsi="Times New Roman" w:hint="eastAsia"/>
                <w:szCs w:val="20"/>
              </w:rPr>
              <w:t>vs TIVA</w:t>
            </w:r>
            <w:r w:rsidRPr="001B5906">
              <w:rPr>
                <w:rFonts w:ascii="Times New Roman" w:eastAsiaTheme="minorEastAsia" w:hAnsi="Times New Roman"/>
                <w:szCs w:val="20"/>
              </w:rPr>
              <w:t>)</w:t>
            </w:r>
          </w:p>
        </w:tc>
        <w:tc>
          <w:tcPr>
            <w:tcW w:w="1928" w:type="dxa"/>
            <w:vAlign w:val="center"/>
          </w:tcPr>
          <w:p w14:paraId="10FC92CF" w14:textId="44143D45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3 (0.86–1.48)</w:t>
            </w:r>
          </w:p>
        </w:tc>
        <w:tc>
          <w:tcPr>
            <w:tcW w:w="951" w:type="dxa"/>
            <w:vAlign w:val="center"/>
          </w:tcPr>
          <w:p w14:paraId="4498CF90" w14:textId="413C8358" w:rsidR="00840A9C" w:rsidRPr="001B5906" w:rsidRDefault="00840A9C" w:rsidP="00321BC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3</w:t>
            </w:r>
            <w:r w:rsidR="00321BC3" w:rsidRPr="001B5906">
              <w:rPr>
                <w:rFonts w:ascii="Times New Roman" w:eastAsiaTheme="minorEastAsia" w:hAnsi="Times New Roman"/>
                <w:szCs w:val="20"/>
              </w:rPr>
              <w:t>8</w:t>
            </w:r>
          </w:p>
        </w:tc>
        <w:tc>
          <w:tcPr>
            <w:tcW w:w="280" w:type="dxa"/>
            <w:vAlign w:val="center"/>
          </w:tcPr>
          <w:p w14:paraId="355FA247" w14:textId="77777777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30E144E7" w14:textId="7583BB98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5 (0.88–1.51)</w:t>
            </w:r>
          </w:p>
        </w:tc>
        <w:tc>
          <w:tcPr>
            <w:tcW w:w="975" w:type="dxa"/>
            <w:vAlign w:val="center"/>
          </w:tcPr>
          <w:p w14:paraId="4D1D13DB" w14:textId="59C0B2E6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31</w:t>
            </w:r>
          </w:p>
        </w:tc>
      </w:tr>
      <w:tr w:rsidR="00C120A8" w:rsidRPr="001B5906" w14:paraId="7A6BFD1A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710A2F12" w14:textId="77777777" w:rsidR="00C120A8" w:rsidRPr="001B5906" w:rsidRDefault="00C120A8" w:rsidP="00C120A8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Transfusion</w:t>
            </w:r>
          </w:p>
        </w:tc>
        <w:tc>
          <w:tcPr>
            <w:tcW w:w="1928" w:type="dxa"/>
            <w:vAlign w:val="center"/>
          </w:tcPr>
          <w:p w14:paraId="2EBCB5DC" w14:textId="67A04444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3.6</w:t>
            </w:r>
            <w:r w:rsidR="00840A9C" w:rsidRPr="001B5906">
              <w:rPr>
                <w:rFonts w:ascii="Times New Roman" w:eastAsiaTheme="minorEastAsia" w:hAnsi="Times New Roman"/>
                <w:szCs w:val="20"/>
              </w:rPr>
              <w:t>0</w:t>
            </w:r>
            <w:r w:rsidRPr="001B5906">
              <w:rPr>
                <w:rFonts w:ascii="Times New Roman" w:eastAsiaTheme="minorEastAsia" w:hAnsi="Times New Roman"/>
                <w:szCs w:val="20"/>
              </w:rPr>
              <w:t xml:space="preserve"> (3.33–3.89)</w:t>
            </w:r>
          </w:p>
        </w:tc>
        <w:tc>
          <w:tcPr>
            <w:tcW w:w="951" w:type="dxa"/>
            <w:vAlign w:val="center"/>
          </w:tcPr>
          <w:p w14:paraId="18997731" w14:textId="7FBD2306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527E441A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51078737" w14:textId="509C04FC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76 (2.51–3.05)</w:t>
            </w:r>
          </w:p>
        </w:tc>
        <w:tc>
          <w:tcPr>
            <w:tcW w:w="975" w:type="dxa"/>
            <w:vAlign w:val="center"/>
          </w:tcPr>
          <w:p w14:paraId="28DB26CB" w14:textId="0A530DF9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18903D5B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1BD9D9F7" w14:textId="77777777" w:rsidR="00C120A8" w:rsidRPr="001B5906" w:rsidRDefault="00C120A8" w:rsidP="00C120A8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Epidural analgesia</w:t>
            </w:r>
          </w:p>
        </w:tc>
        <w:tc>
          <w:tcPr>
            <w:tcW w:w="1928" w:type="dxa"/>
            <w:vAlign w:val="center"/>
          </w:tcPr>
          <w:p w14:paraId="0F8B949A" w14:textId="26323CA1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8 (1.1–1.27)</w:t>
            </w:r>
          </w:p>
        </w:tc>
        <w:tc>
          <w:tcPr>
            <w:tcW w:w="951" w:type="dxa"/>
            <w:vAlign w:val="center"/>
          </w:tcPr>
          <w:p w14:paraId="78D09070" w14:textId="08A182BB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7442173D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2682776C" w14:textId="7576722D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2 (1.03–1.22)</w:t>
            </w:r>
          </w:p>
        </w:tc>
        <w:tc>
          <w:tcPr>
            <w:tcW w:w="975" w:type="dxa"/>
            <w:vAlign w:val="center"/>
          </w:tcPr>
          <w:p w14:paraId="762C323D" w14:textId="5C07268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01</w:t>
            </w:r>
          </w:p>
        </w:tc>
      </w:tr>
      <w:tr w:rsidR="00C120A8" w:rsidRPr="001B5906" w14:paraId="77D0A73A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708E94D0" w14:textId="77777777" w:rsidR="00C120A8" w:rsidRPr="001B5906" w:rsidRDefault="00C120A8" w:rsidP="00C120A8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chemotherapy</w:t>
            </w:r>
          </w:p>
        </w:tc>
        <w:tc>
          <w:tcPr>
            <w:tcW w:w="1928" w:type="dxa"/>
            <w:vAlign w:val="center"/>
          </w:tcPr>
          <w:p w14:paraId="28EFD7B7" w14:textId="46B2D7A0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89 (0.83–0.96)</w:t>
            </w:r>
          </w:p>
        </w:tc>
        <w:tc>
          <w:tcPr>
            <w:tcW w:w="951" w:type="dxa"/>
            <w:vAlign w:val="center"/>
          </w:tcPr>
          <w:p w14:paraId="14334D8B" w14:textId="4E91CD2C" w:rsidR="00C120A8" w:rsidRPr="001B5906" w:rsidRDefault="00321BC3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0F327A9B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1E964D20" w14:textId="4A787B7C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8</w:t>
            </w:r>
            <w:r w:rsidR="00840A9C" w:rsidRPr="001B5906">
              <w:rPr>
                <w:rFonts w:ascii="Times New Roman" w:eastAsiaTheme="minorEastAsia" w:hAnsi="Times New Roman"/>
                <w:szCs w:val="20"/>
              </w:rPr>
              <w:t>0</w:t>
            </w:r>
            <w:r w:rsidRPr="001B5906">
              <w:rPr>
                <w:rFonts w:ascii="Times New Roman" w:eastAsiaTheme="minorEastAsia" w:hAnsi="Times New Roman"/>
                <w:szCs w:val="20"/>
              </w:rPr>
              <w:t xml:space="preserve"> (0.73–0.87)</w:t>
            </w:r>
          </w:p>
        </w:tc>
        <w:tc>
          <w:tcPr>
            <w:tcW w:w="975" w:type="dxa"/>
            <w:vAlign w:val="center"/>
          </w:tcPr>
          <w:p w14:paraId="07197CAD" w14:textId="076026B9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285E8442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1AAC469F" w14:textId="77777777" w:rsidR="00C120A8" w:rsidRPr="001B5906" w:rsidRDefault="00C120A8" w:rsidP="00C120A8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radiotherapy</w:t>
            </w:r>
          </w:p>
        </w:tc>
        <w:tc>
          <w:tcPr>
            <w:tcW w:w="1928" w:type="dxa"/>
            <w:vAlign w:val="center"/>
          </w:tcPr>
          <w:p w14:paraId="5E1E00A0" w14:textId="650434A4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8 (0.84–1.15)</w:t>
            </w:r>
          </w:p>
        </w:tc>
        <w:tc>
          <w:tcPr>
            <w:tcW w:w="951" w:type="dxa"/>
            <w:vAlign w:val="center"/>
          </w:tcPr>
          <w:p w14:paraId="400AE32D" w14:textId="12A1F6C2" w:rsidR="00C120A8" w:rsidRPr="001B5906" w:rsidRDefault="00321BC3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84</w:t>
            </w:r>
          </w:p>
        </w:tc>
        <w:tc>
          <w:tcPr>
            <w:tcW w:w="280" w:type="dxa"/>
            <w:vAlign w:val="center"/>
          </w:tcPr>
          <w:p w14:paraId="7CBA0225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06F14C9E" w14:textId="6929B8E1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6 (0.97–1.39)</w:t>
            </w:r>
          </w:p>
        </w:tc>
        <w:tc>
          <w:tcPr>
            <w:tcW w:w="975" w:type="dxa"/>
            <w:vAlign w:val="center"/>
          </w:tcPr>
          <w:p w14:paraId="7214F095" w14:textId="00A66DDA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11</w:t>
            </w:r>
          </w:p>
        </w:tc>
      </w:tr>
      <w:tr w:rsidR="00C120A8" w:rsidRPr="001B5906" w14:paraId="472116EA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4D04A2D4" w14:textId="77777777" w:rsidR="00C120A8" w:rsidRPr="001B5906" w:rsidRDefault="00C120A8" w:rsidP="00C120A8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Opioid use</w:t>
            </w:r>
          </w:p>
        </w:tc>
        <w:tc>
          <w:tcPr>
            <w:tcW w:w="1928" w:type="dxa"/>
            <w:vAlign w:val="center"/>
          </w:tcPr>
          <w:p w14:paraId="45E78A76" w14:textId="3D0D021D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88 (0.81–0.96)</w:t>
            </w:r>
          </w:p>
        </w:tc>
        <w:tc>
          <w:tcPr>
            <w:tcW w:w="951" w:type="dxa"/>
            <w:vAlign w:val="center"/>
          </w:tcPr>
          <w:p w14:paraId="5EB7BCD6" w14:textId="1F36AB66" w:rsidR="00C120A8" w:rsidRPr="001B5906" w:rsidRDefault="00321BC3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49D45421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71AC4F86" w14:textId="0BD0FD12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86 (0.78–0.95)</w:t>
            </w:r>
          </w:p>
        </w:tc>
        <w:tc>
          <w:tcPr>
            <w:tcW w:w="975" w:type="dxa"/>
            <w:vAlign w:val="center"/>
          </w:tcPr>
          <w:p w14:paraId="7A73CA34" w14:textId="16053B70" w:rsidR="00C120A8" w:rsidRPr="001B5906" w:rsidRDefault="007E33EE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0188174B" w14:textId="77777777" w:rsidTr="00457BB1">
        <w:trPr>
          <w:trHeight w:val="397"/>
        </w:trPr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5B78E9BF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nesthesia time</w:t>
            </w:r>
          </w:p>
        </w:tc>
        <w:tc>
          <w:tcPr>
            <w:tcW w:w="1928" w:type="dxa"/>
            <w:tcBorders>
              <w:bottom w:val="single" w:sz="4" w:space="0" w:color="auto"/>
            </w:tcBorders>
            <w:vAlign w:val="center"/>
          </w:tcPr>
          <w:p w14:paraId="48AC1CF4" w14:textId="0A67C836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</w:t>
            </w:r>
            <w:r w:rsidR="00840A9C" w:rsidRPr="001B5906">
              <w:rPr>
                <w:rFonts w:ascii="Times New Roman" w:eastAsiaTheme="minorEastAsia" w:hAnsi="Times New Roman"/>
                <w:szCs w:val="20"/>
              </w:rPr>
              <w:t>0</w:t>
            </w:r>
            <w:r w:rsidRPr="001B5906">
              <w:rPr>
                <w:rFonts w:ascii="Times New Roman" w:eastAsiaTheme="minorEastAsia" w:hAnsi="Times New Roman"/>
                <w:szCs w:val="20"/>
              </w:rPr>
              <w:t xml:space="preserve"> (1.09–1.12)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vAlign w:val="center"/>
          </w:tcPr>
          <w:p w14:paraId="0DDF8AF2" w14:textId="1B052AC1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tcBorders>
              <w:bottom w:val="single" w:sz="4" w:space="0" w:color="auto"/>
            </w:tcBorders>
            <w:vAlign w:val="center"/>
          </w:tcPr>
          <w:p w14:paraId="53E21245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tcBorders>
              <w:bottom w:val="single" w:sz="4" w:space="0" w:color="auto"/>
            </w:tcBorders>
            <w:vAlign w:val="center"/>
          </w:tcPr>
          <w:p w14:paraId="22E3CF4A" w14:textId="0CE2D28E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9 (0.97–1)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vAlign w:val="center"/>
          </w:tcPr>
          <w:p w14:paraId="189404C7" w14:textId="74B43CD1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14</w:t>
            </w:r>
          </w:p>
        </w:tc>
      </w:tr>
    </w:tbl>
    <w:p w14:paraId="3F98E462" w14:textId="77777777" w:rsidR="00356413" w:rsidRPr="001B5906" w:rsidRDefault="00356413" w:rsidP="00356413">
      <w:pPr>
        <w:spacing w:after="0" w:line="360" w:lineRule="auto"/>
        <w:jc w:val="left"/>
        <w:rPr>
          <w:rFonts w:ascii="Times New Roman" w:hAnsi="Times New Roman" w:cs="Times New Roman"/>
        </w:rPr>
      </w:pPr>
      <w:r w:rsidRPr="001B5906">
        <w:rPr>
          <w:rFonts w:ascii="Times New Roman" w:hAnsi="Times New Roman" w:cs="Times New Roman"/>
        </w:rPr>
        <w:t>HR, hazard ratio; CI, confidence interval; IA, inhalational anesthesia; TIVA, total intravenous anesthesia.</w:t>
      </w:r>
    </w:p>
    <w:p w14:paraId="21A7DF67" w14:textId="3ACF0EC8" w:rsidR="00415027" w:rsidRPr="001B5906" w:rsidRDefault="00415027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 w:rsidRPr="001B5906">
        <w:rPr>
          <w:rFonts w:ascii="Times New Roman" w:hAnsi="Times New Roman" w:cs="Times New Roman"/>
          <w:sz w:val="22"/>
        </w:rPr>
        <w:br w:type="page"/>
      </w:r>
    </w:p>
    <w:p w14:paraId="51409C1E" w14:textId="2C685A37" w:rsidR="00415027" w:rsidRPr="001B5906" w:rsidRDefault="00DF4A38" w:rsidP="00415027">
      <w:pPr>
        <w:spacing w:after="0" w:line="360" w:lineRule="auto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b/>
          <w:bCs/>
          <w:sz w:val="22"/>
        </w:rPr>
        <w:lastRenderedPageBreak/>
        <w:t>Table S</w:t>
      </w:r>
      <w:r w:rsidR="00415027" w:rsidRPr="001B5906">
        <w:rPr>
          <w:rFonts w:ascii="Times New Roman" w:hAnsi="Times New Roman" w:cs="Times New Roman"/>
          <w:b/>
          <w:bCs/>
          <w:sz w:val="22"/>
        </w:rPr>
        <w:t>1</w:t>
      </w:r>
      <w:r w:rsidR="00A503C5">
        <w:rPr>
          <w:rFonts w:ascii="Times New Roman" w:hAnsi="Times New Roman" w:cs="Times New Roman"/>
          <w:b/>
          <w:bCs/>
          <w:sz w:val="22"/>
        </w:rPr>
        <w:t>1</w:t>
      </w:r>
      <w:r w:rsidR="00415027" w:rsidRPr="001B5906">
        <w:rPr>
          <w:rFonts w:ascii="Times New Roman" w:hAnsi="Times New Roman" w:cs="Times New Roman"/>
          <w:sz w:val="22"/>
        </w:rPr>
        <w:t xml:space="preserve">. </w:t>
      </w:r>
      <w:r w:rsidR="00415027" w:rsidRPr="001B5906">
        <w:rPr>
          <w:rFonts w:ascii="Times New Roman" w:eastAsia="굴림" w:hAnsi="Times New Roman" w:cs="Times New Roman"/>
          <w:color w:val="000000"/>
          <w:kern w:val="0"/>
          <w:sz w:val="24"/>
          <w:szCs w:val="24"/>
        </w:rPr>
        <w:t>Univariable and multivariable Cox regression models in the weighted cohorts (Pancreas, esophageal and bladder cancer)</w:t>
      </w:r>
    </w:p>
    <w:p w14:paraId="27B921A1" w14:textId="77777777" w:rsidR="004F69E2" w:rsidRPr="001B5906" w:rsidRDefault="004F69E2" w:rsidP="004F69E2">
      <w:pPr>
        <w:spacing w:after="0" w:line="360" w:lineRule="auto"/>
        <w:jc w:val="left"/>
        <w:rPr>
          <w:rFonts w:ascii="Times New Roman" w:hAnsi="Times New Roman" w:cs="Times New Roman"/>
          <w:sz w:val="22"/>
        </w:rPr>
      </w:pPr>
    </w:p>
    <w:tbl>
      <w:tblPr>
        <w:tblStyle w:val="1"/>
        <w:tblW w:w="857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1928"/>
        <w:gridCol w:w="951"/>
        <w:gridCol w:w="280"/>
        <w:gridCol w:w="2029"/>
        <w:gridCol w:w="975"/>
      </w:tblGrid>
      <w:tr w:rsidR="004F69E2" w:rsidRPr="001B5906" w14:paraId="38C09CF0" w14:textId="77777777" w:rsidTr="00457BB1">
        <w:trPr>
          <w:trHeight w:val="397"/>
        </w:trPr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14:paraId="044BF4A2" w14:textId="77777777" w:rsidR="004F69E2" w:rsidRPr="001B5906" w:rsidRDefault="004F69E2" w:rsidP="00457BB1">
            <w:pPr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87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F4A7D7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Univariable</w:t>
            </w:r>
          </w:p>
        </w:tc>
        <w:tc>
          <w:tcPr>
            <w:tcW w:w="280" w:type="dxa"/>
            <w:tcBorders>
              <w:top w:val="single" w:sz="4" w:space="0" w:color="auto"/>
            </w:tcBorders>
            <w:vAlign w:val="center"/>
          </w:tcPr>
          <w:p w14:paraId="74D7DDC3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300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636905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M</w:t>
            </w:r>
            <w:r w:rsidRPr="001B5906">
              <w:rPr>
                <w:rFonts w:ascii="Times New Roman" w:eastAsiaTheme="minorEastAsia" w:hAnsi="Times New Roman"/>
                <w:szCs w:val="20"/>
              </w:rPr>
              <w:t>ultivariable</w:t>
            </w:r>
          </w:p>
        </w:tc>
      </w:tr>
      <w:tr w:rsidR="004F69E2" w:rsidRPr="001B5906" w14:paraId="4707B1DE" w14:textId="77777777" w:rsidTr="00457BB1">
        <w:trPr>
          <w:trHeight w:val="397"/>
        </w:trPr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50517EE6" w14:textId="77777777" w:rsidR="004F69E2" w:rsidRPr="001B5906" w:rsidRDefault="004F69E2" w:rsidP="00457BB1">
            <w:pPr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19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7E23FB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HR (95% CI)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3739A3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P value</w:t>
            </w:r>
          </w:p>
        </w:tc>
        <w:tc>
          <w:tcPr>
            <w:tcW w:w="280" w:type="dxa"/>
            <w:tcBorders>
              <w:bottom w:val="single" w:sz="4" w:space="0" w:color="auto"/>
            </w:tcBorders>
            <w:vAlign w:val="center"/>
          </w:tcPr>
          <w:p w14:paraId="44AAF9CE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3E3AA3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HR (95% CI)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5C6125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P value</w:t>
            </w:r>
          </w:p>
        </w:tc>
      </w:tr>
      <w:tr w:rsidR="004F69E2" w:rsidRPr="001B5906" w14:paraId="1FA79F36" w14:textId="77777777" w:rsidTr="00457BB1">
        <w:trPr>
          <w:trHeight w:val="397"/>
        </w:trPr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14:paraId="0D3F5AEF" w14:textId="5467687D" w:rsidR="004F69E2" w:rsidRPr="001B5906" w:rsidRDefault="004F69E2" w:rsidP="00457BB1">
            <w:pPr>
              <w:rPr>
                <w:rFonts w:ascii="Times New Roman" w:eastAsiaTheme="minorEastAsia" w:hAnsi="Times New Roman"/>
                <w:b/>
                <w:bCs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b/>
                <w:bCs/>
                <w:szCs w:val="20"/>
              </w:rPr>
              <w:t>Pancreas</w:t>
            </w:r>
            <w:r w:rsidRPr="001B5906">
              <w:rPr>
                <w:rFonts w:ascii="Times New Roman" w:eastAsiaTheme="minorEastAsia" w:hAnsi="Times New Roman"/>
                <w:b/>
                <w:bCs/>
                <w:szCs w:val="20"/>
              </w:rPr>
              <w:t xml:space="preserve"> cancer</w:t>
            </w:r>
          </w:p>
        </w:tc>
        <w:tc>
          <w:tcPr>
            <w:tcW w:w="1928" w:type="dxa"/>
            <w:tcBorders>
              <w:top w:val="single" w:sz="4" w:space="0" w:color="auto"/>
            </w:tcBorders>
            <w:vAlign w:val="center"/>
          </w:tcPr>
          <w:p w14:paraId="529028AA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51" w:type="dxa"/>
            <w:tcBorders>
              <w:top w:val="single" w:sz="4" w:space="0" w:color="auto"/>
            </w:tcBorders>
            <w:vAlign w:val="center"/>
          </w:tcPr>
          <w:p w14:paraId="7F74D12E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80" w:type="dxa"/>
            <w:tcBorders>
              <w:top w:val="single" w:sz="4" w:space="0" w:color="auto"/>
            </w:tcBorders>
            <w:vAlign w:val="center"/>
          </w:tcPr>
          <w:p w14:paraId="3F89C03B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tcBorders>
              <w:top w:val="single" w:sz="4" w:space="0" w:color="auto"/>
            </w:tcBorders>
            <w:vAlign w:val="center"/>
          </w:tcPr>
          <w:p w14:paraId="22A06E47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75" w:type="dxa"/>
            <w:tcBorders>
              <w:top w:val="single" w:sz="4" w:space="0" w:color="auto"/>
            </w:tcBorders>
            <w:vAlign w:val="center"/>
          </w:tcPr>
          <w:p w14:paraId="7FB36145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</w:tr>
      <w:tr w:rsidR="00840A9C" w:rsidRPr="001B5906" w14:paraId="22F600FF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7C9399EE" w14:textId="77777777" w:rsidR="00840A9C" w:rsidRPr="001B5906" w:rsidRDefault="00840A9C" w:rsidP="00840A9C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 xml:space="preserve">IA </w:t>
            </w:r>
            <w:r w:rsidRPr="001B5906">
              <w:rPr>
                <w:rFonts w:ascii="Times New Roman" w:eastAsiaTheme="minorEastAsia" w:hAnsi="Times New Roman"/>
                <w:szCs w:val="20"/>
              </w:rPr>
              <w:t>(</w:t>
            </w:r>
            <w:r w:rsidRPr="001B5906">
              <w:rPr>
                <w:rFonts w:ascii="Times New Roman" w:eastAsiaTheme="minorEastAsia" w:hAnsi="Times New Roman" w:hint="eastAsia"/>
                <w:szCs w:val="20"/>
              </w:rPr>
              <w:t>vs TIVA</w:t>
            </w:r>
            <w:r w:rsidRPr="001B5906">
              <w:rPr>
                <w:rFonts w:ascii="Times New Roman" w:eastAsiaTheme="minorEastAsia" w:hAnsi="Times New Roman"/>
                <w:szCs w:val="20"/>
              </w:rPr>
              <w:t>)</w:t>
            </w:r>
          </w:p>
        </w:tc>
        <w:tc>
          <w:tcPr>
            <w:tcW w:w="1928" w:type="dxa"/>
            <w:vAlign w:val="center"/>
          </w:tcPr>
          <w:p w14:paraId="45852BF5" w14:textId="620349CA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2 (0.77–1.34)</w:t>
            </w:r>
          </w:p>
        </w:tc>
        <w:tc>
          <w:tcPr>
            <w:tcW w:w="951" w:type="dxa"/>
            <w:vAlign w:val="center"/>
          </w:tcPr>
          <w:p w14:paraId="20F43072" w14:textId="0B725559" w:rsidR="00840A9C" w:rsidRPr="001B5906" w:rsidRDefault="00321BC3" w:rsidP="00321BC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1</w:t>
            </w:r>
          </w:p>
        </w:tc>
        <w:tc>
          <w:tcPr>
            <w:tcW w:w="280" w:type="dxa"/>
            <w:vAlign w:val="center"/>
          </w:tcPr>
          <w:p w14:paraId="52F3421B" w14:textId="77777777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593BE497" w14:textId="3332ABB7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0 (0.75–1.33)</w:t>
            </w:r>
          </w:p>
        </w:tc>
        <w:tc>
          <w:tcPr>
            <w:tcW w:w="975" w:type="dxa"/>
            <w:vAlign w:val="center"/>
          </w:tcPr>
          <w:p w14:paraId="69BD6C70" w14:textId="7FC67011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9</w:t>
            </w:r>
          </w:p>
        </w:tc>
      </w:tr>
      <w:tr w:rsidR="00C120A8" w:rsidRPr="001B5906" w14:paraId="5A71D01B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5290F739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Transfusion</w:t>
            </w:r>
          </w:p>
        </w:tc>
        <w:tc>
          <w:tcPr>
            <w:tcW w:w="1928" w:type="dxa"/>
            <w:vAlign w:val="center"/>
          </w:tcPr>
          <w:p w14:paraId="1E693594" w14:textId="2348D594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71 (1.62–1.81)</w:t>
            </w:r>
          </w:p>
        </w:tc>
        <w:tc>
          <w:tcPr>
            <w:tcW w:w="951" w:type="dxa"/>
            <w:vAlign w:val="center"/>
          </w:tcPr>
          <w:p w14:paraId="45392982" w14:textId="0786E604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3CFA49A7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68E854F2" w14:textId="7AC62958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41 (1.31–1.51)</w:t>
            </w:r>
          </w:p>
        </w:tc>
        <w:tc>
          <w:tcPr>
            <w:tcW w:w="975" w:type="dxa"/>
            <w:vAlign w:val="center"/>
          </w:tcPr>
          <w:p w14:paraId="340FBA7B" w14:textId="05EE2CA4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5F33903C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5B498A54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Epidural analgesia</w:t>
            </w:r>
          </w:p>
        </w:tc>
        <w:tc>
          <w:tcPr>
            <w:tcW w:w="1928" w:type="dxa"/>
            <w:vAlign w:val="center"/>
          </w:tcPr>
          <w:p w14:paraId="2F4C8F49" w14:textId="0AEB1B6E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6 (0.91–1.02)</w:t>
            </w:r>
          </w:p>
        </w:tc>
        <w:tc>
          <w:tcPr>
            <w:tcW w:w="951" w:type="dxa"/>
            <w:vAlign w:val="center"/>
          </w:tcPr>
          <w:p w14:paraId="2721A409" w14:textId="1FCDAC46" w:rsidR="00C120A8" w:rsidRPr="001B5906" w:rsidRDefault="00C120A8" w:rsidP="00321BC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17</w:t>
            </w:r>
          </w:p>
        </w:tc>
        <w:tc>
          <w:tcPr>
            <w:tcW w:w="280" w:type="dxa"/>
            <w:vAlign w:val="center"/>
          </w:tcPr>
          <w:p w14:paraId="509EAFCE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72CB5710" w14:textId="1D9261C1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3 (0.87–0.99)</w:t>
            </w:r>
          </w:p>
        </w:tc>
        <w:tc>
          <w:tcPr>
            <w:tcW w:w="975" w:type="dxa"/>
            <w:vAlign w:val="center"/>
          </w:tcPr>
          <w:p w14:paraId="7DD7E9DC" w14:textId="13BCE7C2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03</w:t>
            </w:r>
          </w:p>
        </w:tc>
      </w:tr>
      <w:tr w:rsidR="00C120A8" w:rsidRPr="001B5906" w14:paraId="5681D29D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58313C9D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chemotherapy</w:t>
            </w:r>
          </w:p>
        </w:tc>
        <w:tc>
          <w:tcPr>
            <w:tcW w:w="1928" w:type="dxa"/>
            <w:vAlign w:val="center"/>
          </w:tcPr>
          <w:p w14:paraId="73EF45AC" w14:textId="12CBD0C9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35 (1.27–1.43)</w:t>
            </w:r>
          </w:p>
        </w:tc>
        <w:tc>
          <w:tcPr>
            <w:tcW w:w="951" w:type="dxa"/>
            <w:vAlign w:val="center"/>
          </w:tcPr>
          <w:p w14:paraId="3D50D43E" w14:textId="539496C4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60EB12A2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3536AEF6" w14:textId="5113AB42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44 (1.34–1.54)</w:t>
            </w:r>
          </w:p>
        </w:tc>
        <w:tc>
          <w:tcPr>
            <w:tcW w:w="975" w:type="dxa"/>
            <w:vAlign w:val="center"/>
          </w:tcPr>
          <w:p w14:paraId="0DE2F29B" w14:textId="79711C1B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5E744C33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4D79B49D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radiotherapy</w:t>
            </w:r>
          </w:p>
        </w:tc>
        <w:tc>
          <w:tcPr>
            <w:tcW w:w="1928" w:type="dxa"/>
            <w:vAlign w:val="center"/>
          </w:tcPr>
          <w:p w14:paraId="5112D43C" w14:textId="4313C9E8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6 (0.96–1.18)</w:t>
            </w:r>
          </w:p>
        </w:tc>
        <w:tc>
          <w:tcPr>
            <w:tcW w:w="951" w:type="dxa"/>
            <w:vAlign w:val="center"/>
          </w:tcPr>
          <w:p w14:paraId="5A64DC89" w14:textId="3056B0CE" w:rsidR="00C120A8" w:rsidRPr="001B5906" w:rsidRDefault="00C120A8" w:rsidP="00321BC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21</w:t>
            </w:r>
          </w:p>
        </w:tc>
        <w:tc>
          <w:tcPr>
            <w:tcW w:w="280" w:type="dxa"/>
            <w:vAlign w:val="center"/>
          </w:tcPr>
          <w:p w14:paraId="6A6D4C55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7E164D8A" w14:textId="151330C4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89 (0.8–1)</w:t>
            </w:r>
          </w:p>
        </w:tc>
        <w:tc>
          <w:tcPr>
            <w:tcW w:w="975" w:type="dxa"/>
            <w:vAlign w:val="center"/>
          </w:tcPr>
          <w:p w14:paraId="38A9A038" w14:textId="1C428108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05</w:t>
            </w:r>
          </w:p>
        </w:tc>
      </w:tr>
      <w:tr w:rsidR="00C120A8" w:rsidRPr="001B5906" w14:paraId="425A4AB7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2E9C21C9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Opioid use</w:t>
            </w:r>
          </w:p>
        </w:tc>
        <w:tc>
          <w:tcPr>
            <w:tcW w:w="1928" w:type="dxa"/>
            <w:vAlign w:val="center"/>
          </w:tcPr>
          <w:p w14:paraId="36C8ED05" w14:textId="4ACDE1C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5 (0.86–1.05)</w:t>
            </w:r>
          </w:p>
        </w:tc>
        <w:tc>
          <w:tcPr>
            <w:tcW w:w="951" w:type="dxa"/>
            <w:vAlign w:val="center"/>
          </w:tcPr>
          <w:p w14:paraId="553999DA" w14:textId="36EF1958" w:rsidR="00C120A8" w:rsidRPr="001B5906" w:rsidRDefault="00C120A8" w:rsidP="00321BC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30</w:t>
            </w:r>
          </w:p>
        </w:tc>
        <w:tc>
          <w:tcPr>
            <w:tcW w:w="280" w:type="dxa"/>
            <w:vAlign w:val="center"/>
          </w:tcPr>
          <w:p w14:paraId="1DD03383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5754F0F8" w14:textId="3E5CE1BA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1 (0.9–1.13)</w:t>
            </w:r>
          </w:p>
        </w:tc>
        <w:tc>
          <w:tcPr>
            <w:tcW w:w="975" w:type="dxa"/>
            <w:vAlign w:val="center"/>
          </w:tcPr>
          <w:p w14:paraId="70AD45C3" w14:textId="0C4C83E6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88</w:t>
            </w:r>
          </w:p>
        </w:tc>
      </w:tr>
      <w:tr w:rsidR="00C120A8" w:rsidRPr="001B5906" w14:paraId="178B09D2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1CF13882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nesthesia time</w:t>
            </w:r>
          </w:p>
        </w:tc>
        <w:tc>
          <w:tcPr>
            <w:tcW w:w="1928" w:type="dxa"/>
            <w:vAlign w:val="center"/>
          </w:tcPr>
          <w:p w14:paraId="6D118786" w14:textId="683C1643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1 (1.09–1.12)</w:t>
            </w:r>
          </w:p>
        </w:tc>
        <w:tc>
          <w:tcPr>
            <w:tcW w:w="951" w:type="dxa"/>
            <w:vAlign w:val="center"/>
          </w:tcPr>
          <w:p w14:paraId="548917A4" w14:textId="36878804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2A5CC113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4367CF38" w14:textId="6E6CD489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6 (1.05–1.08)</w:t>
            </w:r>
          </w:p>
        </w:tc>
        <w:tc>
          <w:tcPr>
            <w:tcW w:w="975" w:type="dxa"/>
            <w:vAlign w:val="center"/>
          </w:tcPr>
          <w:p w14:paraId="00855E9B" w14:textId="420A8105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4F69E2" w:rsidRPr="001B5906" w14:paraId="1E161978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4C0488E4" w14:textId="5BC2C51E" w:rsidR="004F69E2" w:rsidRPr="001B5906" w:rsidRDefault="004F69E2" w:rsidP="00457BB1">
            <w:pPr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b/>
                <w:bCs/>
                <w:szCs w:val="20"/>
              </w:rPr>
              <w:t>Esophageal</w:t>
            </w:r>
            <w:r w:rsidRPr="001B5906">
              <w:rPr>
                <w:rFonts w:ascii="Times New Roman" w:eastAsiaTheme="minorEastAsia" w:hAnsi="Times New Roman"/>
                <w:b/>
                <w:bCs/>
                <w:szCs w:val="20"/>
              </w:rPr>
              <w:t xml:space="preserve"> cancer</w:t>
            </w:r>
          </w:p>
        </w:tc>
        <w:tc>
          <w:tcPr>
            <w:tcW w:w="1928" w:type="dxa"/>
            <w:vAlign w:val="center"/>
          </w:tcPr>
          <w:p w14:paraId="650482BB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51" w:type="dxa"/>
            <w:vAlign w:val="center"/>
          </w:tcPr>
          <w:p w14:paraId="791837AA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80" w:type="dxa"/>
            <w:vAlign w:val="center"/>
          </w:tcPr>
          <w:p w14:paraId="311C7F00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2D4101C9" w14:textId="77777777" w:rsidR="004F69E2" w:rsidRPr="001B5906" w:rsidRDefault="004F69E2" w:rsidP="004F69E2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75" w:type="dxa"/>
            <w:vAlign w:val="center"/>
          </w:tcPr>
          <w:p w14:paraId="31EE4D3E" w14:textId="77777777" w:rsidR="004F69E2" w:rsidRPr="001B5906" w:rsidRDefault="004F69E2" w:rsidP="004F69E2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</w:tr>
      <w:tr w:rsidR="00840A9C" w:rsidRPr="001B5906" w14:paraId="79212908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50DBD12E" w14:textId="77777777" w:rsidR="00840A9C" w:rsidRPr="001B5906" w:rsidRDefault="00840A9C" w:rsidP="00840A9C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 xml:space="preserve">IA </w:t>
            </w:r>
            <w:r w:rsidRPr="001B5906">
              <w:rPr>
                <w:rFonts w:ascii="Times New Roman" w:eastAsiaTheme="minorEastAsia" w:hAnsi="Times New Roman"/>
                <w:szCs w:val="20"/>
              </w:rPr>
              <w:t>(</w:t>
            </w:r>
            <w:r w:rsidRPr="001B5906">
              <w:rPr>
                <w:rFonts w:ascii="Times New Roman" w:eastAsiaTheme="minorEastAsia" w:hAnsi="Times New Roman" w:hint="eastAsia"/>
                <w:szCs w:val="20"/>
              </w:rPr>
              <w:t>vs TIVA</w:t>
            </w:r>
            <w:r w:rsidRPr="001B5906">
              <w:rPr>
                <w:rFonts w:ascii="Times New Roman" w:eastAsiaTheme="minorEastAsia" w:hAnsi="Times New Roman"/>
                <w:szCs w:val="20"/>
              </w:rPr>
              <w:t>)</w:t>
            </w:r>
          </w:p>
        </w:tc>
        <w:tc>
          <w:tcPr>
            <w:tcW w:w="1928" w:type="dxa"/>
            <w:vAlign w:val="center"/>
          </w:tcPr>
          <w:p w14:paraId="1BF4C195" w14:textId="635B1B23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4 (0.77–1.15)</w:t>
            </w:r>
          </w:p>
        </w:tc>
        <w:tc>
          <w:tcPr>
            <w:tcW w:w="951" w:type="dxa"/>
            <w:vAlign w:val="center"/>
          </w:tcPr>
          <w:p w14:paraId="17B32BE0" w14:textId="058572F0" w:rsidR="00840A9C" w:rsidRPr="001B5906" w:rsidRDefault="00840A9C" w:rsidP="00321BC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5</w:t>
            </w:r>
            <w:r w:rsidR="00321BC3" w:rsidRPr="001B5906">
              <w:rPr>
                <w:rFonts w:ascii="Times New Roman" w:eastAsiaTheme="minorEastAsia" w:hAnsi="Times New Roman"/>
                <w:szCs w:val="20"/>
              </w:rPr>
              <w:t>6</w:t>
            </w:r>
          </w:p>
        </w:tc>
        <w:tc>
          <w:tcPr>
            <w:tcW w:w="280" w:type="dxa"/>
            <w:vAlign w:val="center"/>
          </w:tcPr>
          <w:p w14:paraId="4FA6F36F" w14:textId="77777777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52D5D8F7" w14:textId="619C57CA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2 (0.75–1.13)</w:t>
            </w:r>
          </w:p>
        </w:tc>
        <w:tc>
          <w:tcPr>
            <w:tcW w:w="975" w:type="dxa"/>
            <w:vAlign w:val="center"/>
          </w:tcPr>
          <w:p w14:paraId="70F16E4B" w14:textId="45E0C2C3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44</w:t>
            </w:r>
          </w:p>
        </w:tc>
      </w:tr>
      <w:tr w:rsidR="00C120A8" w:rsidRPr="001B5906" w14:paraId="33ED4170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0830066E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Transfusion</w:t>
            </w:r>
          </w:p>
        </w:tc>
        <w:tc>
          <w:tcPr>
            <w:tcW w:w="1928" w:type="dxa"/>
            <w:vAlign w:val="center"/>
          </w:tcPr>
          <w:p w14:paraId="35735A71" w14:textId="694BF97B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65 (2.42–2.89)</w:t>
            </w:r>
          </w:p>
        </w:tc>
        <w:tc>
          <w:tcPr>
            <w:tcW w:w="951" w:type="dxa"/>
            <w:vAlign w:val="center"/>
          </w:tcPr>
          <w:p w14:paraId="25616889" w14:textId="507C435B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24F40E30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41D106AD" w14:textId="5A9C9FA2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11 (1.88–2.36)</w:t>
            </w:r>
          </w:p>
        </w:tc>
        <w:tc>
          <w:tcPr>
            <w:tcW w:w="975" w:type="dxa"/>
            <w:vAlign w:val="center"/>
          </w:tcPr>
          <w:p w14:paraId="0AFA0061" w14:textId="4DDC34A0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757E2F92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2FF42202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Epidural analgesia</w:t>
            </w:r>
          </w:p>
        </w:tc>
        <w:tc>
          <w:tcPr>
            <w:tcW w:w="1928" w:type="dxa"/>
            <w:vAlign w:val="center"/>
          </w:tcPr>
          <w:p w14:paraId="43C962AB" w14:textId="27ABECB2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2 (1.02–1.22)</w:t>
            </w:r>
          </w:p>
        </w:tc>
        <w:tc>
          <w:tcPr>
            <w:tcW w:w="951" w:type="dxa"/>
            <w:vAlign w:val="center"/>
          </w:tcPr>
          <w:p w14:paraId="1FDB1FF3" w14:textId="1DF7EFD2" w:rsidR="00C120A8" w:rsidRPr="001B5906" w:rsidRDefault="00C120A8" w:rsidP="00321BC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01</w:t>
            </w:r>
          </w:p>
        </w:tc>
        <w:tc>
          <w:tcPr>
            <w:tcW w:w="280" w:type="dxa"/>
            <w:vAlign w:val="center"/>
          </w:tcPr>
          <w:p w14:paraId="34658159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35200588" w14:textId="66041DD4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6 (0.87–1.07)</w:t>
            </w:r>
          </w:p>
        </w:tc>
        <w:tc>
          <w:tcPr>
            <w:tcW w:w="975" w:type="dxa"/>
            <w:vAlign w:val="center"/>
          </w:tcPr>
          <w:p w14:paraId="2880EFD9" w14:textId="46F92E4C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50</w:t>
            </w:r>
          </w:p>
        </w:tc>
      </w:tr>
      <w:tr w:rsidR="00C120A8" w:rsidRPr="001B5906" w14:paraId="2BB3F07C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04F3E8C8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chemotherapy</w:t>
            </w:r>
          </w:p>
        </w:tc>
        <w:tc>
          <w:tcPr>
            <w:tcW w:w="1928" w:type="dxa"/>
            <w:vAlign w:val="center"/>
          </w:tcPr>
          <w:p w14:paraId="1C35F422" w14:textId="78FD958E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53 (1.4–1.67)</w:t>
            </w:r>
          </w:p>
        </w:tc>
        <w:tc>
          <w:tcPr>
            <w:tcW w:w="951" w:type="dxa"/>
            <w:vAlign w:val="center"/>
          </w:tcPr>
          <w:p w14:paraId="5CE38E06" w14:textId="6D1C6832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20CC5592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59FB9043" w14:textId="6072031B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55 (1.39–1.72)</w:t>
            </w:r>
          </w:p>
        </w:tc>
        <w:tc>
          <w:tcPr>
            <w:tcW w:w="975" w:type="dxa"/>
            <w:vAlign w:val="center"/>
          </w:tcPr>
          <w:p w14:paraId="22DA4C75" w14:textId="36EC2631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00DD3BDB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311D7F91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radiotherapy</w:t>
            </w:r>
          </w:p>
        </w:tc>
        <w:tc>
          <w:tcPr>
            <w:tcW w:w="1928" w:type="dxa"/>
            <w:vAlign w:val="center"/>
          </w:tcPr>
          <w:p w14:paraId="53B3B232" w14:textId="6E71DD0F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47 (1.3–1.67)</w:t>
            </w:r>
          </w:p>
        </w:tc>
        <w:tc>
          <w:tcPr>
            <w:tcW w:w="951" w:type="dxa"/>
            <w:vAlign w:val="center"/>
          </w:tcPr>
          <w:p w14:paraId="2FC7FDCF" w14:textId="4089DBA6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2660B947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67B0B2C8" w14:textId="19520C51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24 (1.07–1.44)</w:t>
            </w:r>
          </w:p>
        </w:tc>
        <w:tc>
          <w:tcPr>
            <w:tcW w:w="975" w:type="dxa"/>
            <w:vAlign w:val="center"/>
          </w:tcPr>
          <w:p w14:paraId="00C78245" w14:textId="0422D62C" w:rsidR="00C120A8" w:rsidRPr="001B5906" w:rsidRDefault="007E33EE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33629A6C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424DE92C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Opioid use</w:t>
            </w:r>
          </w:p>
        </w:tc>
        <w:tc>
          <w:tcPr>
            <w:tcW w:w="1928" w:type="dxa"/>
            <w:vAlign w:val="center"/>
          </w:tcPr>
          <w:p w14:paraId="41F70D31" w14:textId="5A7184D4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81 (0.71–0.94)</w:t>
            </w:r>
          </w:p>
        </w:tc>
        <w:tc>
          <w:tcPr>
            <w:tcW w:w="951" w:type="dxa"/>
            <w:vAlign w:val="center"/>
          </w:tcPr>
          <w:p w14:paraId="3DC1F7FA" w14:textId="3815A3B3" w:rsidR="00C120A8" w:rsidRPr="001B5906" w:rsidRDefault="00321BC3" w:rsidP="00321BC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</w:t>
            </w:r>
            <w:r w:rsidR="00C120A8" w:rsidRPr="001B5906">
              <w:rPr>
                <w:rFonts w:ascii="Times New Roman" w:eastAsiaTheme="minorEastAsia" w:hAnsi="Times New Roman"/>
                <w:szCs w:val="20"/>
              </w:rPr>
              <w:t>0.0</w:t>
            </w:r>
            <w:r w:rsidRPr="001B5906">
              <w:rPr>
                <w:rFonts w:ascii="Times New Roman" w:eastAsiaTheme="minorEastAsia" w:hAnsi="Times New Roman"/>
                <w:szCs w:val="20"/>
              </w:rPr>
              <w:t>1</w:t>
            </w:r>
          </w:p>
        </w:tc>
        <w:tc>
          <w:tcPr>
            <w:tcW w:w="280" w:type="dxa"/>
            <w:vAlign w:val="center"/>
          </w:tcPr>
          <w:p w14:paraId="5553103B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6EA27C2D" w14:textId="0F7F28B5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84 (0.71–0.99)</w:t>
            </w:r>
          </w:p>
        </w:tc>
        <w:tc>
          <w:tcPr>
            <w:tcW w:w="975" w:type="dxa"/>
            <w:vAlign w:val="center"/>
          </w:tcPr>
          <w:p w14:paraId="6A82B4E5" w14:textId="1C4969EB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04</w:t>
            </w:r>
          </w:p>
        </w:tc>
      </w:tr>
      <w:tr w:rsidR="00C120A8" w:rsidRPr="001B5906" w14:paraId="58780D5F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68CAE3EB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nesthesia time</w:t>
            </w:r>
          </w:p>
        </w:tc>
        <w:tc>
          <w:tcPr>
            <w:tcW w:w="1928" w:type="dxa"/>
            <w:vAlign w:val="center"/>
          </w:tcPr>
          <w:p w14:paraId="4A96A189" w14:textId="6A8229AA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9 (1.08–1.11)</w:t>
            </w:r>
          </w:p>
        </w:tc>
        <w:tc>
          <w:tcPr>
            <w:tcW w:w="951" w:type="dxa"/>
            <w:vAlign w:val="center"/>
          </w:tcPr>
          <w:p w14:paraId="0FBFE595" w14:textId="69E45B63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4FD72C51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0CCBF931" w14:textId="47711EC2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3 (1.01–1.05)</w:t>
            </w:r>
          </w:p>
        </w:tc>
        <w:tc>
          <w:tcPr>
            <w:tcW w:w="975" w:type="dxa"/>
            <w:vAlign w:val="center"/>
          </w:tcPr>
          <w:p w14:paraId="08239782" w14:textId="06C4E86D" w:rsidR="00C120A8" w:rsidRPr="001B5906" w:rsidRDefault="007D2BD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4F69E2" w:rsidRPr="001B5906" w14:paraId="32C79E68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10A5E9BB" w14:textId="57EC11EC" w:rsidR="004F69E2" w:rsidRPr="001B5906" w:rsidRDefault="004F69E2" w:rsidP="00457BB1">
            <w:pPr>
              <w:rPr>
                <w:rFonts w:ascii="Times New Roman" w:hAnsi="Times New Roman"/>
                <w:b/>
                <w:szCs w:val="20"/>
              </w:rPr>
            </w:pPr>
            <w:r w:rsidRPr="001B5906">
              <w:rPr>
                <w:rFonts w:ascii="Times New Roman" w:hAnsi="Times New Roman" w:hint="eastAsia"/>
                <w:b/>
                <w:szCs w:val="20"/>
              </w:rPr>
              <w:t>Bladder cancer</w:t>
            </w:r>
          </w:p>
        </w:tc>
        <w:tc>
          <w:tcPr>
            <w:tcW w:w="1928" w:type="dxa"/>
            <w:vAlign w:val="center"/>
          </w:tcPr>
          <w:p w14:paraId="480453D8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51" w:type="dxa"/>
            <w:vAlign w:val="center"/>
          </w:tcPr>
          <w:p w14:paraId="6911660D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80" w:type="dxa"/>
            <w:vAlign w:val="center"/>
          </w:tcPr>
          <w:p w14:paraId="5B84DFBB" w14:textId="77777777" w:rsidR="004F69E2" w:rsidRPr="001B5906" w:rsidRDefault="004F69E2" w:rsidP="00457BB1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1387EF10" w14:textId="77777777" w:rsidR="004F69E2" w:rsidRPr="001B5906" w:rsidRDefault="004F69E2" w:rsidP="004F69E2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975" w:type="dxa"/>
            <w:vAlign w:val="center"/>
          </w:tcPr>
          <w:p w14:paraId="60EB0264" w14:textId="77777777" w:rsidR="004F69E2" w:rsidRPr="001B5906" w:rsidRDefault="004F69E2" w:rsidP="004F69E2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</w:tr>
      <w:tr w:rsidR="00840A9C" w:rsidRPr="001B5906" w14:paraId="47EE9D53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2F14BAB9" w14:textId="77777777" w:rsidR="00840A9C" w:rsidRPr="001B5906" w:rsidRDefault="00840A9C" w:rsidP="00840A9C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 xml:space="preserve">IA </w:t>
            </w:r>
            <w:r w:rsidRPr="001B5906">
              <w:rPr>
                <w:rFonts w:ascii="Times New Roman" w:eastAsiaTheme="minorEastAsia" w:hAnsi="Times New Roman"/>
                <w:szCs w:val="20"/>
              </w:rPr>
              <w:t>(</w:t>
            </w:r>
            <w:r w:rsidRPr="001B5906">
              <w:rPr>
                <w:rFonts w:ascii="Times New Roman" w:eastAsiaTheme="minorEastAsia" w:hAnsi="Times New Roman" w:hint="eastAsia"/>
                <w:szCs w:val="20"/>
              </w:rPr>
              <w:t>vs TIVA</w:t>
            </w:r>
            <w:r w:rsidRPr="001B5906">
              <w:rPr>
                <w:rFonts w:ascii="Times New Roman" w:eastAsiaTheme="minorEastAsia" w:hAnsi="Times New Roman"/>
                <w:szCs w:val="20"/>
              </w:rPr>
              <w:t>)</w:t>
            </w:r>
          </w:p>
        </w:tc>
        <w:tc>
          <w:tcPr>
            <w:tcW w:w="1928" w:type="dxa"/>
            <w:vAlign w:val="center"/>
          </w:tcPr>
          <w:p w14:paraId="494C14DC" w14:textId="3BFA9813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3 (0.53–1.64)</w:t>
            </w:r>
          </w:p>
        </w:tc>
        <w:tc>
          <w:tcPr>
            <w:tcW w:w="951" w:type="dxa"/>
            <w:vAlign w:val="center"/>
          </w:tcPr>
          <w:p w14:paraId="06C92AF8" w14:textId="3135DB40" w:rsidR="00840A9C" w:rsidRPr="001B5906" w:rsidRDefault="00840A9C" w:rsidP="00321BC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80</w:t>
            </w:r>
          </w:p>
        </w:tc>
        <w:tc>
          <w:tcPr>
            <w:tcW w:w="280" w:type="dxa"/>
            <w:vAlign w:val="center"/>
          </w:tcPr>
          <w:p w14:paraId="6E8226E9" w14:textId="77777777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121BA90A" w14:textId="3203A1D2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7 (0.61–1.9)</w:t>
            </w:r>
          </w:p>
        </w:tc>
        <w:tc>
          <w:tcPr>
            <w:tcW w:w="975" w:type="dxa"/>
            <w:vAlign w:val="center"/>
          </w:tcPr>
          <w:p w14:paraId="4A30A9CB" w14:textId="5063C683" w:rsidR="00840A9C" w:rsidRPr="001B5906" w:rsidRDefault="00840A9C" w:rsidP="00840A9C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81</w:t>
            </w:r>
          </w:p>
        </w:tc>
      </w:tr>
      <w:tr w:rsidR="00C120A8" w:rsidRPr="001B5906" w14:paraId="55A3F644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2816450E" w14:textId="77777777" w:rsidR="00C120A8" w:rsidRPr="001B5906" w:rsidRDefault="00C120A8" w:rsidP="00C120A8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Transfusion</w:t>
            </w:r>
          </w:p>
        </w:tc>
        <w:tc>
          <w:tcPr>
            <w:tcW w:w="1928" w:type="dxa"/>
            <w:vAlign w:val="center"/>
          </w:tcPr>
          <w:p w14:paraId="796403FF" w14:textId="78744BC5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04 (1.77–2.35)</w:t>
            </w:r>
          </w:p>
        </w:tc>
        <w:tc>
          <w:tcPr>
            <w:tcW w:w="951" w:type="dxa"/>
            <w:vAlign w:val="center"/>
          </w:tcPr>
          <w:p w14:paraId="0CFA4CA5" w14:textId="32FEDBDE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795B04EB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33D8A74E" w14:textId="1EC36589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5 (1.27–1.78)</w:t>
            </w:r>
          </w:p>
        </w:tc>
        <w:tc>
          <w:tcPr>
            <w:tcW w:w="975" w:type="dxa"/>
            <w:vAlign w:val="center"/>
          </w:tcPr>
          <w:p w14:paraId="19971F99" w14:textId="694E6F64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2223A7F4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0E2B65B3" w14:textId="77777777" w:rsidR="00C120A8" w:rsidRPr="001B5906" w:rsidRDefault="00C120A8" w:rsidP="00C120A8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Epidural analgesia</w:t>
            </w:r>
          </w:p>
        </w:tc>
        <w:tc>
          <w:tcPr>
            <w:tcW w:w="1928" w:type="dxa"/>
            <w:vAlign w:val="center"/>
          </w:tcPr>
          <w:p w14:paraId="31E93315" w14:textId="2D39690B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24 (1.12–1.39)</w:t>
            </w:r>
          </w:p>
        </w:tc>
        <w:tc>
          <w:tcPr>
            <w:tcW w:w="951" w:type="dxa"/>
            <w:vAlign w:val="center"/>
          </w:tcPr>
          <w:p w14:paraId="5A59892A" w14:textId="01A97830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37EFF69C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0BD49D29" w14:textId="2ADD07EE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19 (1.05–1.34)</w:t>
            </w:r>
          </w:p>
        </w:tc>
        <w:tc>
          <w:tcPr>
            <w:tcW w:w="975" w:type="dxa"/>
            <w:vAlign w:val="center"/>
          </w:tcPr>
          <w:p w14:paraId="769DE33E" w14:textId="7C85F034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01</w:t>
            </w:r>
          </w:p>
        </w:tc>
      </w:tr>
      <w:tr w:rsidR="00C120A8" w:rsidRPr="001B5906" w14:paraId="74ABF145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4CEEFACE" w14:textId="77777777" w:rsidR="00C120A8" w:rsidRPr="001B5906" w:rsidRDefault="00C120A8" w:rsidP="00C120A8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chemotherapy</w:t>
            </w:r>
          </w:p>
        </w:tc>
        <w:tc>
          <w:tcPr>
            <w:tcW w:w="1928" w:type="dxa"/>
            <w:vAlign w:val="center"/>
          </w:tcPr>
          <w:p w14:paraId="07188F66" w14:textId="4D124EE5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81 (1.62–2)</w:t>
            </w:r>
          </w:p>
        </w:tc>
        <w:tc>
          <w:tcPr>
            <w:tcW w:w="951" w:type="dxa"/>
            <w:vAlign w:val="center"/>
          </w:tcPr>
          <w:p w14:paraId="5441F85F" w14:textId="5911385E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01E236D2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5E5DD5C0" w14:textId="395CE451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7 (1.5–1.93)</w:t>
            </w:r>
          </w:p>
        </w:tc>
        <w:tc>
          <w:tcPr>
            <w:tcW w:w="975" w:type="dxa"/>
            <w:vAlign w:val="center"/>
          </w:tcPr>
          <w:p w14:paraId="50DE212F" w14:textId="61DC54DD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3E38D5FE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0353E52C" w14:textId="77777777" w:rsidR="00C120A8" w:rsidRPr="001B5906" w:rsidRDefault="00C120A8" w:rsidP="00C120A8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djuvant radiotherapy</w:t>
            </w:r>
          </w:p>
        </w:tc>
        <w:tc>
          <w:tcPr>
            <w:tcW w:w="1928" w:type="dxa"/>
            <w:vAlign w:val="center"/>
          </w:tcPr>
          <w:p w14:paraId="448B7B43" w14:textId="34F23CCB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2.38 (2.04–2.76)</w:t>
            </w:r>
          </w:p>
        </w:tc>
        <w:tc>
          <w:tcPr>
            <w:tcW w:w="951" w:type="dxa"/>
            <w:vAlign w:val="center"/>
          </w:tcPr>
          <w:p w14:paraId="36048E9D" w14:textId="7B263751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vAlign w:val="center"/>
          </w:tcPr>
          <w:p w14:paraId="67DFDC46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12124EF6" w14:textId="60838BD3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8 (1.5–2.14)</w:t>
            </w:r>
          </w:p>
        </w:tc>
        <w:tc>
          <w:tcPr>
            <w:tcW w:w="975" w:type="dxa"/>
            <w:vAlign w:val="center"/>
          </w:tcPr>
          <w:p w14:paraId="636BEB90" w14:textId="1F683469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</w:tr>
      <w:tr w:rsidR="00C120A8" w:rsidRPr="001B5906" w14:paraId="67A1BF87" w14:textId="77777777" w:rsidTr="00457BB1">
        <w:trPr>
          <w:trHeight w:val="397"/>
        </w:trPr>
        <w:tc>
          <w:tcPr>
            <w:tcW w:w="2410" w:type="dxa"/>
            <w:vAlign w:val="center"/>
          </w:tcPr>
          <w:p w14:paraId="25765395" w14:textId="77777777" w:rsidR="00C120A8" w:rsidRPr="001B5906" w:rsidRDefault="00C120A8" w:rsidP="00C120A8">
            <w:pPr>
              <w:ind w:leftChars="100" w:left="200"/>
              <w:rPr>
                <w:rFonts w:ascii="Times New Roman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Opioid use</w:t>
            </w:r>
          </w:p>
        </w:tc>
        <w:tc>
          <w:tcPr>
            <w:tcW w:w="1928" w:type="dxa"/>
            <w:vAlign w:val="center"/>
          </w:tcPr>
          <w:p w14:paraId="47713A98" w14:textId="22DDEFB2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</w:t>
            </w:r>
            <w:r w:rsidR="00840A9C" w:rsidRPr="001B5906">
              <w:rPr>
                <w:rFonts w:ascii="Times New Roman" w:eastAsiaTheme="minorEastAsia" w:hAnsi="Times New Roman"/>
                <w:szCs w:val="20"/>
              </w:rPr>
              <w:t>.00</w:t>
            </w:r>
            <w:r w:rsidRPr="001B5906">
              <w:rPr>
                <w:rFonts w:ascii="Times New Roman" w:eastAsiaTheme="minorEastAsia" w:hAnsi="Times New Roman"/>
                <w:szCs w:val="20"/>
              </w:rPr>
              <w:t xml:space="preserve"> (0.83–1.2)</w:t>
            </w:r>
          </w:p>
        </w:tc>
        <w:tc>
          <w:tcPr>
            <w:tcW w:w="951" w:type="dxa"/>
            <w:vAlign w:val="center"/>
          </w:tcPr>
          <w:p w14:paraId="5DE1AD49" w14:textId="115FCAC1" w:rsidR="00C120A8" w:rsidRPr="001B5906" w:rsidRDefault="00C120A8" w:rsidP="00321BC3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96</w:t>
            </w:r>
          </w:p>
        </w:tc>
        <w:tc>
          <w:tcPr>
            <w:tcW w:w="280" w:type="dxa"/>
            <w:vAlign w:val="center"/>
          </w:tcPr>
          <w:p w14:paraId="35C1C215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vAlign w:val="center"/>
          </w:tcPr>
          <w:p w14:paraId="653F5D11" w14:textId="31908552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86 (0.69–1.06)</w:t>
            </w:r>
          </w:p>
        </w:tc>
        <w:tc>
          <w:tcPr>
            <w:tcW w:w="975" w:type="dxa"/>
            <w:vAlign w:val="center"/>
          </w:tcPr>
          <w:p w14:paraId="4AE25348" w14:textId="10576E0A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15</w:t>
            </w:r>
          </w:p>
        </w:tc>
      </w:tr>
      <w:tr w:rsidR="00C120A8" w:rsidRPr="001B5906" w14:paraId="41FC2C17" w14:textId="77777777" w:rsidTr="00457BB1">
        <w:trPr>
          <w:trHeight w:val="397"/>
        </w:trPr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433D9E18" w14:textId="77777777" w:rsidR="00C120A8" w:rsidRPr="001B5906" w:rsidRDefault="00C120A8" w:rsidP="00C120A8">
            <w:pPr>
              <w:ind w:leftChars="100" w:left="200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 w:hint="eastAsia"/>
                <w:szCs w:val="20"/>
              </w:rPr>
              <w:t>Anesthesia time</w:t>
            </w:r>
          </w:p>
        </w:tc>
        <w:tc>
          <w:tcPr>
            <w:tcW w:w="1928" w:type="dxa"/>
            <w:tcBorders>
              <w:bottom w:val="single" w:sz="4" w:space="0" w:color="auto"/>
            </w:tcBorders>
            <w:vAlign w:val="center"/>
          </w:tcPr>
          <w:p w14:paraId="2DE6E8D2" w14:textId="5601F4F3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.05 (1.03–1.07)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vAlign w:val="center"/>
          </w:tcPr>
          <w:p w14:paraId="0E7E7B90" w14:textId="152CB2A1" w:rsidR="00C120A8" w:rsidRPr="001B5906" w:rsidRDefault="00840A9C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&lt;0.01</w:t>
            </w:r>
          </w:p>
        </w:tc>
        <w:tc>
          <w:tcPr>
            <w:tcW w:w="280" w:type="dxa"/>
            <w:tcBorders>
              <w:bottom w:val="single" w:sz="4" w:space="0" w:color="auto"/>
            </w:tcBorders>
            <w:vAlign w:val="center"/>
          </w:tcPr>
          <w:p w14:paraId="2556EA6D" w14:textId="7777777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</w:p>
        </w:tc>
        <w:tc>
          <w:tcPr>
            <w:tcW w:w="2029" w:type="dxa"/>
            <w:tcBorders>
              <w:bottom w:val="single" w:sz="4" w:space="0" w:color="auto"/>
            </w:tcBorders>
            <w:vAlign w:val="center"/>
          </w:tcPr>
          <w:p w14:paraId="126C2A66" w14:textId="39F26372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1</w:t>
            </w:r>
            <w:r w:rsidR="00840A9C" w:rsidRPr="001B5906">
              <w:rPr>
                <w:rFonts w:ascii="Times New Roman" w:eastAsiaTheme="minorEastAsia" w:hAnsi="Times New Roman"/>
                <w:szCs w:val="20"/>
              </w:rPr>
              <w:t>.00</w:t>
            </w:r>
            <w:r w:rsidRPr="001B5906">
              <w:rPr>
                <w:rFonts w:ascii="Times New Roman" w:eastAsiaTheme="minorEastAsia" w:hAnsi="Times New Roman"/>
                <w:szCs w:val="20"/>
              </w:rPr>
              <w:t xml:space="preserve"> (0.97–1.02)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vAlign w:val="center"/>
          </w:tcPr>
          <w:p w14:paraId="5AA33384" w14:textId="7C8495E7" w:rsidR="00C120A8" w:rsidRPr="001B5906" w:rsidRDefault="00C120A8" w:rsidP="00C120A8">
            <w:pPr>
              <w:jc w:val="center"/>
              <w:rPr>
                <w:rFonts w:ascii="Times New Roman" w:eastAsiaTheme="minorEastAsia" w:hAnsi="Times New Roman"/>
                <w:szCs w:val="20"/>
              </w:rPr>
            </w:pPr>
            <w:r w:rsidRPr="001B5906">
              <w:rPr>
                <w:rFonts w:ascii="Times New Roman" w:eastAsiaTheme="minorEastAsia" w:hAnsi="Times New Roman"/>
                <w:szCs w:val="20"/>
              </w:rPr>
              <w:t>0.89</w:t>
            </w:r>
          </w:p>
        </w:tc>
      </w:tr>
    </w:tbl>
    <w:p w14:paraId="02343FBB" w14:textId="77777777" w:rsidR="004F69E2" w:rsidRPr="001B5906" w:rsidRDefault="004F69E2" w:rsidP="004F69E2">
      <w:pPr>
        <w:spacing w:after="0" w:line="360" w:lineRule="auto"/>
        <w:jc w:val="left"/>
        <w:rPr>
          <w:rFonts w:ascii="Times New Roman" w:hAnsi="Times New Roman" w:cs="Times New Roman"/>
        </w:rPr>
      </w:pPr>
      <w:r w:rsidRPr="001B5906">
        <w:rPr>
          <w:rFonts w:ascii="Times New Roman" w:hAnsi="Times New Roman" w:cs="Times New Roman"/>
        </w:rPr>
        <w:t>HR, hazard ratio; CI, confidence interval; IA, inhalational anesthesia; TIVA, total intravenous anesthesia.</w:t>
      </w:r>
    </w:p>
    <w:p w14:paraId="3476EBCB" w14:textId="7859CA77" w:rsidR="00D84E43" w:rsidRPr="001B5906" w:rsidRDefault="00D84E43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015F9B63" w14:textId="77777777" w:rsidR="00D84E43" w:rsidRPr="001B5906" w:rsidRDefault="00D84E43" w:rsidP="00F00EFB">
      <w:pPr>
        <w:spacing w:after="0" w:line="360" w:lineRule="auto"/>
        <w:jc w:val="left"/>
        <w:rPr>
          <w:rFonts w:ascii="Times New Roman" w:hAnsi="Times New Roman" w:cs="Times New Roman"/>
          <w:sz w:val="22"/>
        </w:rPr>
        <w:sectPr w:rsidR="00D84E43" w:rsidRPr="001B5906" w:rsidSect="000116FD">
          <w:pgSz w:w="11906" w:h="16838"/>
          <w:pgMar w:top="1077" w:right="1440" w:bottom="1077" w:left="1440" w:header="851" w:footer="992" w:gutter="0"/>
          <w:cols w:space="425"/>
          <w:docGrid w:linePitch="360"/>
        </w:sectPr>
      </w:pPr>
    </w:p>
    <w:p w14:paraId="0E87B616" w14:textId="3A59ACF9" w:rsidR="00353FED" w:rsidRDefault="00DF4A38" w:rsidP="00353FED">
      <w:pPr>
        <w:spacing w:after="0" w:line="360" w:lineRule="auto"/>
        <w:jc w:val="left"/>
        <w:rPr>
          <w:rFonts w:ascii="Times New Roman" w:eastAsia="굴림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b/>
          <w:sz w:val="22"/>
        </w:rPr>
        <w:lastRenderedPageBreak/>
        <w:t>Table S</w:t>
      </w:r>
      <w:r w:rsidR="00353FED" w:rsidRPr="001B5906">
        <w:rPr>
          <w:rFonts w:ascii="Times New Roman" w:hAnsi="Times New Roman" w:cs="Times New Roman"/>
          <w:b/>
          <w:sz w:val="22"/>
        </w:rPr>
        <w:t>1</w:t>
      </w:r>
      <w:r w:rsidR="00D942FB">
        <w:rPr>
          <w:rFonts w:ascii="Times New Roman" w:hAnsi="Times New Roman" w:cs="Times New Roman"/>
          <w:b/>
          <w:sz w:val="22"/>
        </w:rPr>
        <w:t>2</w:t>
      </w:r>
      <w:r w:rsidR="00353FED" w:rsidRPr="001B5906">
        <w:rPr>
          <w:rFonts w:ascii="Times New Roman" w:hAnsi="Times New Roman" w:cs="Times New Roman"/>
          <w:sz w:val="22"/>
        </w:rPr>
        <w:t xml:space="preserve">. </w:t>
      </w:r>
      <w:r w:rsidR="00353FED" w:rsidRPr="001B5906">
        <w:rPr>
          <w:rFonts w:ascii="Times New Roman" w:eastAsia="굴림" w:hAnsi="Times New Roman" w:cs="Times New Roman" w:hint="eastAsia"/>
          <w:color w:val="000000"/>
          <w:kern w:val="0"/>
          <w:sz w:val="24"/>
          <w:szCs w:val="24"/>
        </w:rPr>
        <w:t xml:space="preserve">The </w:t>
      </w:r>
      <w:r w:rsidR="00353FED">
        <w:rPr>
          <w:rFonts w:ascii="Times New Roman" w:eastAsia="굴림" w:hAnsi="Times New Roman" w:cs="Times New Roman"/>
          <w:color w:val="000000"/>
          <w:kern w:val="0"/>
          <w:sz w:val="24"/>
          <w:szCs w:val="24"/>
        </w:rPr>
        <w:t>references</w:t>
      </w:r>
      <w:r w:rsidR="00353FED" w:rsidRPr="001B5906">
        <w:rPr>
          <w:rFonts w:ascii="Times New Roman" w:eastAsia="굴림" w:hAnsi="Times New Roman" w:cs="Times New Roman" w:hint="eastAsia"/>
          <w:color w:val="000000"/>
          <w:kern w:val="0"/>
          <w:sz w:val="24"/>
          <w:szCs w:val="24"/>
        </w:rPr>
        <w:t xml:space="preserve"> of included studies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4"/>
        <w:gridCol w:w="12957"/>
      </w:tblGrid>
      <w:tr w:rsidR="00353FED" w:rsidRPr="001B5906" w14:paraId="1270038D" w14:textId="6D6429B9" w:rsidTr="003E4D00">
        <w:trPr>
          <w:trHeight w:val="680"/>
        </w:trPr>
        <w:tc>
          <w:tcPr>
            <w:tcW w:w="16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703D9D" w14:textId="77777777" w:rsidR="00353FED" w:rsidRPr="001B5906" w:rsidRDefault="00353FED" w:rsidP="0040044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Author (year)</w:t>
            </w:r>
          </w:p>
        </w:tc>
        <w:tc>
          <w:tcPr>
            <w:tcW w:w="129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A18469" w14:textId="5B663F9E" w:rsidR="00353FED" w:rsidRPr="001B5906" w:rsidRDefault="00353FED" w:rsidP="00353FE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eferences</w:t>
            </w:r>
          </w:p>
        </w:tc>
      </w:tr>
      <w:tr w:rsidR="00353FED" w:rsidRPr="001B5906" w14:paraId="62958684" w14:textId="2F31A571" w:rsidTr="003E4D00">
        <w:trPr>
          <w:trHeight w:val="680"/>
        </w:trPr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14:paraId="6E44F24A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Sofra</w:t>
            </w:r>
            <w:proofErr w:type="spellEnd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et al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(2013)</w:t>
            </w:r>
          </w:p>
        </w:tc>
        <w:tc>
          <w:tcPr>
            <w:tcW w:w="12957" w:type="dxa"/>
            <w:tcBorders>
              <w:top w:val="single" w:sz="4" w:space="0" w:color="auto"/>
            </w:tcBorders>
            <w:vAlign w:val="center"/>
          </w:tcPr>
          <w:p w14:paraId="1EA4B41F" w14:textId="0E7FB87D" w:rsidR="00353FED" w:rsidRPr="0016620B" w:rsidRDefault="00CB25C5" w:rsidP="00353FED">
            <w:pPr>
              <w:jc w:val="left"/>
              <w:rPr>
                <w:rFonts w:ascii="Times New Roman" w:hAnsi="Times New Roman" w:cs="Times New Roman"/>
                <w:szCs w:val="18"/>
              </w:rPr>
            </w:pP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Sofra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M, Fei PC, </w:t>
            </w: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Fabrizi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L, et al. Immunomodulatory effects of total intravenous and balanced inhalation anesthesia in patients with bladder cancer undergoing elective radical cystectomy: preliminary results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J Exp Clin Cancer Res. </w:t>
            </w:r>
            <w:proofErr w:type="gram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3;32:6</w:t>
            </w:r>
            <w:proofErr w:type="gram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.</w:t>
            </w:r>
          </w:p>
        </w:tc>
      </w:tr>
      <w:tr w:rsidR="00353FED" w:rsidRPr="001B5906" w14:paraId="148FAC14" w14:textId="0996DD72" w:rsidTr="003E4D00">
        <w:trPr>
          <w:trHeight w:val="680"/>
        </w:trPr>
        <w:tc>
          <w:tcPr>
            <w:tcW w:w="1644" w:type="dxa"/>
            <w:vAlign w:val="center"/>
          </w:tcPr>
          <w:p w14:paraId="1D5656C3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Enlund</w:t>
            </w:r>
            <w:proofErr w:type="spellEnd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et al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. (2014)</w:t>
            </w:r>
          </w:p>
        </w:tc>
        <w:tc>
          <w:tcPr>
            <w:tcW w:w="12957" w:type="dxa"/>
            <w:vAlign w:val="center"/>
          </w:tcPr>
          <w:p w14:paraId="7BBA067F" w14:textId="52234A97" w:rsidR="00353FED" w:rsidRPr="0016620B" w:rsidRDefault="00CB25C5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Enlund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M, Berglund A, </w:t>
            </w: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Andreasson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K, </w:t>
            </w: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Cicek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C, </w:t>
            </w: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Enlund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A, </w:t>
            </w: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Bergkvist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L. The choice of </w:t>
            </w: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anaesthetic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--sevoflurane or propofol--and outcome from cancer surgery: a retrospective analysis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Ups J Med Sci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4;119(3):251-261.</w:t>
            </w:r>
          </w:p>
        </w:tc>
      </w:tr>
      <w:tr w:rsidR="00353FED" w:rsidRPr="001B5906" w14:paraId="284DD273" w14:textId="186BD5FA" w:rsidTr="003E4D00">
        <w:trPr>
          <w:trHeight w:val="680"/>
        </w:trPr>
        <w:tc>
          <w:tcPr>
            <w:tcW w:w="1644" w:type="dxa"/>
            <w:vAlign w:val="center"/>
          </w:tcPr>
          <w:p w14:paraId="66C935EF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Lee et al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(2016)</w:t>
            </w:r>
          </w:p>
        </w:tc>
        <w:tc>
          <w:tcPr>
            <w:tcW w:w="12957" w:type="dxa"/>
            <w:vAlign w:val="center"/>
          </w:tcPr>
          <w:p w14:paraId="7BFC9987" w14:textId="55FC8B63" w:rsidR="00353FED" w:rsidRPr="0016620B" w:rsidRDefault="00CB25C5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Lee JH, Kang SH, Kim Y, Kim HA, Kim BS. Effects of propofol-based total intravenous anesthesia on recurrence and overall survival in patients after modified radical mastectomy: a retrospective study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Korean J </w:t>
            </w:r>
            <w:proofErr w:type="spellStart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>Anesthesiol</w:t>
            </w:r>
            <w:proofErr w:type="spellEnd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6;69(2):126-132.</w:t>
            </w:r>
          </w:p>
        </w:tc>
      </w:tr>
      <w:tr w:rsidR="00353FED" w:rsidRPr="001B5906" w14:paraId="1B5E5299" w14:textId="6136DA9C" w:rsidTr="003E4D00">
        <w:trPr>
          <w:trHeight w:val="680"/>
        </w:trPr>
        <w:tc>
          <w:tcPr>
            <w:tcW w:w="1644" w:type="dxa"/>
            <w:vAlign w:val="center"/>
          </w:tcPr>
          <w:p w14:paraId="4C8F5A39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Wigmore</w:t>
            </w:r>
            <w:proofErr w:type="spellEnd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(2016)</w:t>
            </w:r>
          </w:p>
        </w:tc>
        <w:tc>
          <w:tcPr>
            <w:tcW w:w="12957" w:type="dxa"/>
            <w:vAlign w:val="center"/>
          </w:tcPr>
          <w:p w14:paraId="106D73DB" w14:textId="7A71E737" w:rsidR="00353FED" w:rsidRPr="0016620B" w:rsidRDefault="00CB25C5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Wigmore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TJ, Mohammed K, </w:t>
            </w: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Jhanji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S. Long-term Survival for Patients Undergoing Volatile versus IV Anesthesia for Cancer Surgery: A Retrospective Analysis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Anesthesiology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6;124(1):69-79.</w:t>
            </w:r>
          </w:p>
        </w:tc>
      </w:tr>
      <w:tr w:rsidR="00353FED" w:rsidRPr="001B5906" w14:paraId="5E924431" w14:textId="7C466607" w:rsidTr="003E4D00">
        <w:trPr>
          <w:trHeight w:val="680"/>
        </w:trPr>
        <w:tc>
          <w:tcPr>
            <w:tcW w:w="1644" w:type="dxa"/>
            <w:vAlign w:val="center"/>
          </w:tcPr>
          <w:p w14:paraId="0C937434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Jun et al (2017)</w:t>
            </w:r>
          </w:p>
        </w:tc>
        <w:tc>
          <w:tcPr>
            <w:tcW w:w="12957" w:type="dxa"/>
            <w:vAlign w:val="center"/>
          </w:tcPr>
          <w:p w14:paraId="33C50CCF" w14:textId="6A383F82" w:rsidR="00353FED" w:rsidRPr="0016620B" w:rsidRDefault="00CB25C5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Jun IJ, Jo JY, Kim JI, et al. Impact of anesthetic agents on overall and recurrence-free survival in patients undergoing esophageal cancer surgery: A retrospective observational study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Sci Rep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7;7(1):14020.</w:t>
            </w:r>
          </w:p>
        </w:tc>
      </w:tr>
      <w:tr w:rsidR="00353FED" w:rsidRPr="001B5906" w14:paraId="2938BB57" w14:textId="5E2D1D81" w:rsidTr="003E4D00">
        <w:trPr>
          <w:trHeight w:val="680"/>
        </w:trPr>
        <w:tc>
          <w:tcPr>
            <w:tcW w:w="1644" w:type="dxa"/>
            <w:vAlign w:val="center"/>
          </w:tcPr>
          <w:p w14:paraId="2C4EF500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Yan (2018)</w:t>
            </w:r>
          </w:p>
        </w:tc>
        <w:tc>
          <w:tcPr>
            <w:tcW w:w="12957" w:type="dxa"/>
            <w:vAlign w:val="center"/>
          </w:tcPr>
          <w:p w14:paraId="03D1D334" w14:textId="7D761BA7" w:rsidR="00353FED" w:rsidRPr="0016620B" w:rsidRDefault="00CB25C5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Yan T, Zhang GH, Wang BN, Sun L, Zheng H. Effects of propofol/remifentanil-based total intravenous anesthesia versus sevoflurane-based inhalational anesthesia on the release of VEGF-C and TGF-beta and prognosis after breast cancer surgery: a prospective, randomized and controlled study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BMC </w:t>
            </w:r>
            <w:proofErr w:type="spellStart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>Anesthesiol</w:t>
            </w:r>
            <w:proofErr w:type="spellEnd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8;18(1):131.</w:t>
            </w:r>
          </w:p>
        </w:tc>
      </w:tr>
      <w:tr w:rsidR="00353FED" w:rsidRPr="001B5906" w14:paraId="28CFBCA6" w14:textId="548D6C88" w:rsidTr="003E4D00">
        <w:trPr>
          <w:trHeight w:val="680"/>
        </w:trPr>
        <w:tc>
          <w:tcPr>
            <w:tcW w:w="1644" w:type="dxa"/>
            <w:vAlign w:val="center"/>
          </w:tcPr>
          <w:p w14:paraId="0077C244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Zhang (2018)</w:t>
            </w:r>
          </w:p>
        </w:tc>
        <w:tc>
          <w:tcPr>
            <w:tcW w:w="12957" w:type="dxa"/>
            <w:vAlign w:val="center"/>
          </w:tcPr>
          <w:p w14:paraId="50897512" w14:textId="7BA474E3" w:rsidR="00353FED" w:rsidRPr="0016620B" w:rsidRDefault="00CB25C5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Zhang Y, Shan GJ, Zhang YX, et al. Propofol compared with sevoflurane general </w:t>
            </w: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anaesthesia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is associated with decreased delayed neurocognitive recovery in older adults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Br J </w:t>
            </w:r>
            <w:proofErr w:type="spellStart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>Anaesth</w:t>
            </w:r>
            <w:proofErr w:type="spellEnd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8;121(3):595-604.</w:t>
            </w:r>
          </w:p>
        </w:tc>
      </w:tr>
      <w:tr w:rsidR="00353FED" w:rsidRPr="001B5906" w14:paraId="797DE5BC" w14:textId="2B4DB1F4" w:rsidTr="003E4D00">
        <w:trPr>
          <w:trHeight w:val="680"/>
        </w:trPr>
        <w:tc>
          <w:tcPr>
            <w:tcW w:w="1644" w:type="dxa"/>
            <w:vAlign w:val="center"/>
          </w:tcPr>
          <w:p w14:paraId="448504A5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Oh</w:t>
            </w:r>
            <w:proofErr w:type="gramEnd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et al (2018)</w:t>
            </w:r>
          </w:p>
        </w:tc>
        <w:tc>
          <w:tcPr>
            <w:tcW w:w="12957" w:type="dxa"/>
            <w:vAlign w:val="center"/>
          </w:tcPr>
          <w:p w14:paraId="5EB09C6E" w14:textId="39867E25" w:rsidR="00353FED" w:rsidRPr="0016620B" w:rsidRDefault="00CB25C5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Oh TK, Kim K, </w:t>
            </w: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Jheon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S, et al. Long-Term Oncologic Outcomes for Patients Undergoing Volatile Versus Intravenous Anesthesia for Non-Small Cell Lung Cancer Surgery: A Retrospective Propensity Matching Analysis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Cancer Control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8;25(1):1-7.</w:t>
            </w:r>
          </w:p>
        </w:tc>
      </w:tr>
      <w:tr w:rsidR="00353FED" w:rsidRPr="001B5906" w14:paraId="5505F834" w14:textId="16BCCFCF" w:rsidTr="003E4D00">
        <w:trPr>
          <w:trHeight w:val="680"/>
        </w:trPr>
        <w:tc>
          <w:tcPr>
            <w:tcW w:w="1644" w:type="dxa"/>
            <w:vAlign w:val="center"/>
          </w:tcPr>
          <w:p w14:paraId="6DE35EBC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Wu et al (2018)</w:t>
            </w:r>
          </w:p>
        </w:tc>
        <w:tc>
          <w:tcPr>
            <w:tcW w:w="12957" w:type="dxa"/>
            <w:vAlign w:val="center"/>
          </w:tcPr>
          <w:p w14:paraId="647CE2FB" w14:textId="426F298F" w:rsidR="00353FED" w:rsidRPr="0016620B" w:rsidRDefault="00CB25C5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Wu ZF, Lee MS, Wong CS, et al. Propofol-based Total Intravenous Anesthesia Is Associated with Better Survival Than Desflurane Anesthesia in Colon Cancer Surgery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Anesthesiology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8;129(5):932-941.</w:t>
            </w:r>
          </w:p>
        </w:tc>
      </w:tr>
      <w:tr w:rsidR="00353FED" w:rsidRPr="001B5906" w14:paraId="1E3682E7" w14:textId="41BFA675" w:rsidTr="003E4D00">
        <w:trPr>
          <w:trHeight w:val="680"/>
        </w:trPr>
        <w:tc>
          <w:tcPr>
            <w:tcW w:w="1644" w:type="dxa"/>
            <w:vAlign w:val="center"/>
          </w:tcPr>
          <w:p w14:paraId="610FC9D7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Zheng et al (2018)</w:t>
            </w:r>
          </w:p>
        </w:tc>
        <w:tc>
          <w:tcPr>
            <w:tcW w:w="12957" w:type="dxa"/>
            <w:vAlign w:val="center"/>
          </w:tcPr>
          <w:p w14:paraId="7061BB21" w14:textId="09604115" w:rsidR="00353FED" w:rsidRPr="0016620B" w:rsidRDefault="00CB25C5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Zheng X, Wang Y, Dong L, et al. Effects of propofol-based total intravenous anesthesia on gastric cancer: a retrospective study. </w:t>
            </w:r>
            <w:proofErr w:type="spellStart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>OncoTargets</w:t>
            </w:r>
            <w:proofErr w:type="spellEnd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 </w:t>
            </w:r>
            <w:proofErr w:type="spellStart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>Ther</w:t>
            </w:r>
            <w:proofErr w:type="spellEnd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. </w:t>
            </w:r>
            <w:proofErr w:type="gram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8;11:1141</w:t>
            </w:r>
            <w:proofErr w:type="gram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-1148.</w:t>
            </w:r>
          </w:p>
        </w:tc>
      </w:tr>
      <w:tr w:rsidR="00353FED" w:rsidRPr="001B5906" w14:paraId="351A8FCF" w14:textId="2D554A56" w:rsidTr="003E4D00">
        <w:trPr>
          <w:trHeight w:val="680"/>
        </w:trPr>
        <w:tc>
          <w:tcPr>
            <w:tcW w:w="1644" w:type="dxa"/>
            <w:vAlign w:val="center"/>
          </w:tcPr>
          <w:p w14:paraId="2C489177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Sessler (2019)</w:t>
            </w:r>
          </w:p>
        </w:tc>
        <w:tc>
          <w:tcPr>
            <w:tcW w:w="12957" w:type="dxa"/>
            <w:vAlign w:val="center"/>
          </w:tcPr>
          <w:p w14:paraId="3C118755" w14:textId="50F7B013" w:rsidR="00353FED" w:rsidRPr="0016620B" w:rsidRDefault="00CB25C5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Sessler DI, Pei L, Huang Y, et al. Recurrence of breast cancer after regional or general </w:t>
            </w: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anaesthesia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: a </w:t>
            </w: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randomised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controlled trial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Lancet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9;394(10211):1807-1815.</w:t>
            </w:r>
          </w:p>
        </w:tc>
      </w:tr>
      <w:tr w:rsidR="00353FED" w:rsidRPr="001B5906" w14:paraId="5E961F12" w14:textId="0A0E6B2C" w:rsidTr="003E4D00">
        <w:trPr>
          <w:trHeight w:val="680"/>
        </w:trPr>
        <w:tc>
          <w:tcPr>
            <w:tcW w:w="1644" w:type="dxa"/>
            <w:vAlign w:val="center"/>
          </w:tcPr>
          <w:p w14:paraId="570BD9AE" w14:textId="7B764E2E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Lai et al (2019</w:t>
            </w:r>
            <w:r w:rsidR="003E4D00">
              <w:rPr>
                <w:rFonts w:ascii="Times New Roman" w:hAnsi="Times New Roman" w:cs="Times New Roman"/>
                <w:sz w:val="18"/>
                <w:szCs w:val="18"/>
              </w:rPr>
              <w:t>-A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957" w:type="dxa"/>
            <w:vAlign w:val="center"/>
          </w:tcPr>
          <w:p w14:paraId="6632201E" w14:textId="4F7CD24D" w:rsidR="00353FED" w:rsidRPr="0016620B" w:rsidRDefault="0016620B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Lai HC, Lee MS, Lin C, et al. Propofol-based total intravenous </w:t>
            </w: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anaesthesia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is associated with better survival than desflurane </w:t>
            </w: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anaesthesia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in hepatectomy for hepatocellular carcinoma: a retrospective cohort study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Br J </w:t>
            </w:r>
            <w:proofErr w:type="spellStart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>Anaesth</w:t>
            </w:r>
            <w:proofErr w:type="spellEnd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9;123(2):151-160.</w:t>
            </w:r>
          </w:p>
        </w:tc>
      </w:tr>
      <w:tr w:rsidR="00353FED" w:rsidRPr="001B5906" w14:paraId="77ADEBFF" w14:textId="467303EC" w:rsidTr="003E4D00">
        <w:trPr>
          <w:trHeight w:val="680"/>
        </w:trPr>
        <w:tc>
          <w:tcPr>
            <w:tcW w:w="1644" w:type="dxa"/>
            <w:vAlign w:val="center"/>
          </w:tcPr>
          <w:p w14:paraId="4032EC13" w14:textId="6E3B0DBA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Lai et al (2019</w:t>
            </w:r>
            <w:r w:rsidR="003E4D00">
              <w:rPr>
                <w:rFonts w:ascii="Times New Roman" w:hAnsi="Times New Roman" w:cs="Times New Roman"/>
                <w:sz w:val="18"/>
                <w:szCs w:val="18"/>
              </w:rPr>
              <w:t>-B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957" w:type="dxa"/>
            <w:vAlign w:val="center"/>
          </w:tcPr>
          <w:p w14:paraId="456A5A1D" w14:textId="4CFE3DDE" w:rsidR="00353FED" w:rsidRPr="0016620B" w:rsidRDefault="0016620B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Lai HC, Lee MS, Lin KT, et al. Propofol-based total intravenous anesthesia is associated with better survival than desflurane anesthesia in intrahepatic cholangiocarcinoma surgery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Medicine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9;98(51</w:t>
            </w:r>
            <w:proofErr w:type="gram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):e</w:t>
            </w:r>
            <w:proofErr w:type="gram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18472.</w:t>
            </w:r>
          </w:p>
        </w:tc>
      </w:tr>
      <w:tr w:rsidR="00353FED" w:rsidRPr="001B5906" w14:paraId="0777DA64" w14:textId="61B4DBB2" w:rsidTr="003E4D00">
        <w:trPr>
          <w:trHeight w:val="680"/>
        </w:trPr>
        <w:tc>
          <w:tcPr>
            <w:tcW w:w="1644" w:type="dxa"/>
            <w:vAlign w:val="center"/>
          </w:tcPr>
          <w:p w14:paraId="6643916B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Oh</w:t>
            </w:r>
            <w:proofErr w:type="gramEnd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et al (2019)</w:t>
            </w:r>
          </w:p>
        </w:tc>
        <w:tc>
          <w:tcPr>
            <w:tcW w:w="12957" w:type="dxa"/>
            <w:vAlign w:val="center"/>
          </w:tcPr>
          <w:p w14:paraId="725D2888" w14:textId="2FC391C2" w:rsidR="00353FED" w:rsidRPr="0016620B" w:rsidRDefault="0016620B" w:rsidP="003E4D00">
            <w:pPr>
              <w:pStyle w:val="EndNoteBibliography"/>
              <w:rPr>
                <w:rFonts w:ascii="Times New Roman" w:hAnsi="Times New Roman" w:cs="Times New Roman"/>
                <w:sz w:val="22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Oh TK, Kim H-H, Jeon Y-T. Retrospective analysis of 1-year mortality after gastric cancer surgery: Total intravenous anesthesia versus volatile anesthesia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Acta Anaesthesiol Scand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9;63(9):1169-1177.</w:t>
            </w:r>
          </w:p>
        </w:tc>
      </w:tr>
      <w:tr w:rsidR="00353FED" w:rsidRPr="001B5906" w14:paraId="3B1C611C" w14:textId="55D602B2" w:rsidTr="003E4D00">
        <w:trPr>
          <w:trHeight w:val="680"/>
        </w:trPr>
        <w:tc>
          <w:tcPr>
            <w:tcW w:w="1644" w:type="dxa"/>
            <w:vAlign w:val="center"/>
          </w:tcPr>
          <w:p w14:paraId="1C01F211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Yoo</w:t>
            </w:r>
            <w:proofErr w:type="spellEnd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et al (2019)</w:t>
            </w:r>
          </w:p>
        </w:tc>
        <w:tc>
          <w:tcPr>
            <w:tcW w:w="12957" w:type="dxa"/>
            <w:vAlign w:val="center"/>
          </w:tcPr>
          <w:p w14:paraId="0E32539D" w14:textId="43F0DB3E" w:rsidR="00353FED" w:rsidRPr="0016620B" w:rsidRDefault="0016620B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Yoo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S, Lee HB, Han W, et al. Total Intravenous Anesthesia versus Inhalation Anesthesia for Breast Cancer Surgery: A Retrospective Cohort Study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Anesthesiology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9;130(1):31-40.</w:t>
            </w:r>
          </w:p>
        </w:tc>
      </w:tr>
      <w:tr w:rsidR="00353FED" w:rsidRPr="001B5906" w14:paraId="12765526" w14:textId="5EE429D3" w:rsidTr="003E4D00">
        <w:trPr>
          <w:trHeight w:val="680"/>
        </w:trPr>
        <w:tc>
          <w:tcPr>
            <w:tcW w:w="1644" w:type="dxa"/>
            <w:vAlign w:val="center"/>
          </w:tcPr>
          <w:p w14:paraId="4AC6396D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Dong et al (2019)</w:t>
            </w:r>
          </w:p>
        </w:tc>
        <w:tc>
          <w:tcPr>
            <w:tcW w:w="12957" w:type="dxa"/>
            <w:vAlign w:val="center"/>
          </w:tcPr>
          <w:p w14:paraId="7225661B" w14:textId="6B8F479E" w:rsidR="00353FED" w:rsidRPr="0016620B" w:rsidRDefault="0016620B" w:rsidP="003E4D00">
            <w:pPr>
              <w:pStyle w:val="EndNoteBibliography"/>
              <w:rPr>
                <w:rFonts w:ascii="Times New Roman" w:hAnsi="Times New Roman" w:cs="Times New Roman"/>
                <w:sz w:val="22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Dong J, Zeng M, Ji N, et al. Impact of Anesthesia on Long-term Outcomes in Patients With Supratentorial High-grade Glioma Undergoing Tumor Resection: A Retrospective Cohort Study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J Neurosurg Anesthesiol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9;32(3):227-233.</w:t>
            </w:r>
          </w:p>
        </w:tc>
      </w:tr>
      <w:tr w:rsidR="00353FED" w:rsidRPr="001B5906" w14:paraId="0B3E574E" w14:textId="34176640" w:rsidTr="003E4D00">
        <w:trPr>
          <w:trHeight w:val="680"/>
        </w:trPr>
        <w:tc>
          <w:tcPr>
            <w:tcW w:w="1644" w:type="dxa"/>
            <w:vAlign w:val="center"/>
          </w:tcPr>
          <w:p w14:paraId="60AD40A9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M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kito</w:t>
            </w:r>
            <w:proofErr w:type="spellEnd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et al (2020)</w:t>
            </w:r>
          </w:p>
        </w:tc>
        <w:tc>
          <w:tcPr>
            <w:tcW w:w="12957" w:type="dxa"/>
            <w:vAlign w:val="center"/>
          </w:tcPr>
          <w:p w14:paraId="00BA7DE5" w14:textId="448F775A" w:rsidR="00353FED" w:rsidRPr="0016620B" w:rsidRDefault="0016620B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Makito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K, Matsui H, Fushimi K, </w:t>
            </w: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Yasunaga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H. Volatile versus Total Intravenous Anesthesia for Cancer Prognosis in Patients Having Digestive Cancer Surgery: A Nationwide Retrospective Cohort Study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Anesthesiology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20;133(4):764-773.</w:t>
            </w:r>
          </w:p>
        </w:tc>
      </w:tr>
      <w:tr w:rsidR="00353FED" w:rsidRPr="001B5906" w14:paraId="66105091" w14:textId="2C4BB74F" w:rsidTr="003E4D00">
        <w:trPr>
          <w:trHeight w:val="680"/>
        </w:trPr>
        <w:tc>
          <w:tcPr>
            <w:tcW w:w="1644" w:type="dxa"/>
            <w:vAlign w:val="center"/>
          </w:tcPr>
          <w:p w14:paraId="71A7F67E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L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i et al. (2020-A)</w:t>
            </w:r>
          </w:p>
        </w:tc>
        <w:tc>
          <w:tcPr>
            <w:tcW w:w="12957" w:type="dxa"/>
            <w:vAlign w:val="center"/>
          </w:tcPr>
          <w:p w14:paraId="6FC417C1" w14:textId="71A010DB" w:rsidR="00353FED" w:rsidRPr="0016620B" w:rsidRDefault="0016620B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Lai HC, Lee MS, Liu YT, et al. Propofol-based intravenous anesthesia is associated with better survival than desflurane anesthesia in pancreatic cancer surgery. </w:t>
            </w:r>
            <w:proofErr w:type="spellStart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>PloS</w:t>
            </w:r>
            <w:proofErr w:type="spellEnd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 one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20;15(5</w:t>
            </w:r>
            <w:proofErr w:type="gram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):e</w:t>
            </w:r>
            <w:proofErr w:type="gram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0233598.</w:t>
            </w:r>
          </w:p>
        </w:tc>
      </w:tr>
      <w:tr w:rsidR="00353FED" w:rsidRPr="001B5906" w14:paraId="7EBF4886" w14:textId="3B16EF82" w:rsidTr="003E4D00">
        <w:trPr>
          <w:trHeight w:val="680"/>
        </w:trPr>
        <w:tc>
          <w:tcPr>
            <w:tcW w:w="1644" w:type="dxa"/>
            <w:vAlign w:val="center"/>
          </w:tcPr>
          <w:p w14:paraId="1AEFCA48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L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i et al. (2020-B)</w:t>
            </w:r>
          </w:p>
        </w:tc>
        <w:tc>
          <w:tcPr>
            <w:tcW w:w="12957" w:type="dxa"/>
            <w:vAlign w:val="center"/>
          </w:tcPr>
          <w:p w14:paraId="79EF1ABA" w14:textId="1159B3E9" w:rsidR="00353FED" w:rsidRPr="0016620B" w:rsidRDefault="0016620B" w:rsidP="0016620B">
            <w:pPr>
              <w:widowControl/>
              <w:wordWrap/>
              <w:adjustRightInd w:val="0"/>
              <w:ind w:left="720" w:hanging="720"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Lai HC, Lee MS, Lin KT, et al. Propofol-based total intravenous anesthesia is associated with better survival than desflurane anesthesia in robot-assisted radical prostatectomy. </w:t>
            </w:r>
            <w:proofErr w:type="spellStart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>PloS</w:t>
            </w:r>
            <w:proofErr w:type="spellEnd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 one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20;15(3</w:t>
            </w:r>
            <w:proofErr w:type="gram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):e</w:t>
            </w:r>
            <w:proofErr w:type="gram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0230290.</w:t>
            </w:r>
          </w:p>
        </w:tc>
      </w:tr>
      <w:tr w:rsidR="00353FED" w:rsidRPr="001B5906" w14:paraId="5A401F6B" w14:textId="161987D8" w:rsidTr="003E4D00">
        <w:trPr>
          <w:trHeight w:val="680"/>
        </w:trPr>
        <w:tc>
          <w:tcPr>
            <w:tcW w:w="1644" w:type="dxa"/>
            <w:vAlign w:val="center"/>
          </w:tcPr>
          <w:p w14:paraId="0B4E38C4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H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uang et al. (2019)</w:t>
            </w:r>
          </w:p>
        </w:tc>
        <w:tc>
          <w:tcPr>
            <w:tcW w:w="12957" w:type="dxa"/>
            <w:vAlign w:val="center"/>
          </w:tcPr>
          <w:p w14:paraId="6C7D1BE5" w14:textId="655BAE41" w:rsidR="00353FED" w:rsidRPr="0016620B" w:rsidRDefault="0016620B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Huang YH, Lee MS, Lou YS, et al. Propofol-based total intravenous anesthesia did not improve survival compared to desflurane anesthesia in breast cancer surgery. </w:t>
            </w:r>
            <w:proofErr w:type="spellStart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>PloS</w:t>
            </w:r>
            <w:proofErr w:type="spellEnd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 one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9;14(11</w:t>
            </w:r>
            <w:proofErr w:type="gram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):e</w:t>
            </w:r>
            <w:proofErr w:type="gram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0224728.</w:t>
            </w:r>
          </w:p>
        </w:tc>
      </w:tr>
      <w:tr w:rsidR="00353FED" w:rsidRPr="001B5906" w14:paraId="4A214650" w14:textId="3885797D" w:rsidTr="003E4D00">
        <w:trPr>
          <w:trHeight w:val="680"/>
        </w:trPr>
        <w:tc>
          <w:tcPr>
            <w:tcW w:w="1644" w:type="dxa"/>
            <w:vAlign w:val="center"/>
          </w:tcPr>
          <w:p w14:paraId="690224CF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H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uang et al. (2020)</w:t>
            </w:r>
          </w:p>
        </w:tc>
        <w:tc>
          <w:tcPr>
            <w:tcW w:w="12957" w:type="dxa"/>
            <w:vAlign w:val="center"/>
          </w:tcPr>
          <w:p w14:paraId="73928719" w14:textId="0657898D" w:rsidR="00353FED" w:rsidRPr="0016620B" w:rsidRDefault="0016620B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Huang NC, Lee MS, Lai HC, et al. Propofol-based total intravenous anesthesia improves survival compared to desflurane anesthesia in gastric cancer surgery: A retrospective analysis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Medicine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20;99(25</w:t>
            </w:r>
            <w:proofErr w:type="gram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):e</w:t>
            </w:r>
            <w:proofErr w:type="gram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714.</w:t>
            </w:r>
          </w:p>
        </w:tc>
      </w:tr>
      <w:tr w:rsidR="00353FED" w:rsidRPr="001B5906" w14:paraId="3BC33C68" w14:textId="7C46C655" w:rsidTr="003E4D00">
        <w:trPr>
          <w:trHeight w:val="680"/>
        </w:trPr>
        <w:tc>
          <w:tcPr>
            <w:tcW w:w="1644" w:type="dxa"/>
            <w:vAlign w:val="center"/>
          </w:tcPr>
          <w:p w14:paraId="799338D6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H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ong et al. (2019)</w:t>
            </w:r>
          </w:p>
        </w:tc>
        <w:tc>
          <w:tcPr>
            <w:tcW w:w="12957" w:type="dxa"/>
            <w:vAlign w:val="center"/>
          </w:tcPr>
          <w:p w14:paraId="42339773" w14:textId="35E37421" w:rsidR="00353FED" w:rsidRPr="0016620B" w:rsidRDefault="0016620B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Hong B, Lee S, Kim Y, et al. Anesthetics and long-term survival after cancer surgery-total intravenous versus volatile anesthesia: a retrospective study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BMC </w:t>
            </w:r>
            <w:proofErr w:type="spellStart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>Anesthesiol</w:t>
            </w:r>
            <w:proofErr w:type="spellEnd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9;19(1):233.</w:t>
            </w:r>
          </w:p>
        </w:tc>
      </w:tr>
      <w:tr w:rsidR="00353FED" w:rsidRPr="001B5906" w14:paraId="6909043A" w14:textId="0B534FC8" w:rsidTr="003E4D00">
        <w:trPr>
          <w:trHeight w:val="680"/>
        </w:trPr>
        <w:tc>
          <w:tcPr>
            <w:tcW w:w="1644" w:type="dxa"/>
            <w:vAlign w:val="center"/>
          </w:tcPr>
          <w:p w14:paraId="4BF135DA" w14:textId="77777777" w:rsidR="00353FED" w:rsidRPr="001B5906" w:rsidRDefault="00353FED" w:rsidP="0040044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E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nlund</w:t>
            </w:r>
            <w:proofErr w:type="spellEnd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et al. (2020)</w:t>
            </w:r>
          </w:p>
        </w:tc>
        <w:tc>
          <w:tcPr>
            <w:tcW w:w="12957" w:type="dxa"/>
            <w:vAlign w:val="center"/>
          </w:tcPr>
          <w:p w14:paraId="1628535F" w14:textId="36373949" w:rsidR="00353FED" w:rsidRPr="0016620B" w:rsidRDefault="0016620B" w:rsidP="00353FE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Enlund</w:t>
            </w:r>
            <w:proofErr w:type="spellEnd"/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M, Berglund A, Ahlstrand R, et al. Survival after primary breast cancer surgery following propofol or sevoflurane general anesthesia-A retrospective, multicenter, database analysis of 6305 Swedish patients. </w:t>
            </w:r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Acta </w:t>
            </w:r>
            <w:proofErr w:type="spellStart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>Anaesthesiol</w:t>
            </w:r>
            <w:proofErr w:type="spellEnd"/>
            <w:r w:rsidRPr="0016620B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 xml:space="preserve"> Scand. </w:t>
            </w:r>
            <w:r w:rsidRPr="0016620B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20;64(8):1048-1054.</w:t>
            </w:r>
          </w:p>
        </w:tc>
      </w:tr>
    </w:tbl>
    <w:p w14:paraId="77543B34" w14:textId="77777777" w:rsidR="00353FED" w:rsidRPr="001B5906" w:rsidRDefault="00353FED" w:rsidP="00353FED">
      <w:pPr>
        <w:spacing w:after="0" w:line="360" w:lineRule="auto"/>
        <w:jc w:val="left"/>
        <w:rPr>
          <w:rFonts w:ascii="Times New Roman" w:eastAsia="굴림" w:hAnsi="Times New Roman" w:cs="Times New Roman"/>
          <w:color w:val="000000"/>
          <w:kern w:val="0"/>
          <w:sz w:val="24"/>
          <w:szCs w:val="24"/>
        </w:rPr>
      </w:pPr>
    </w:p>
    <w:p w14:paraId="26E9F868" w14:textId="77777777" w:rsidR="00353FED" w:rsidRDefault="00353FED">
      <w:pPr>
        <w:widowControl/>
        <w:wordWrap/>
        <w:autoSpaceDE/>
        <w:autoSpaceDN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br w:type="page"/>
      </w:r>
    </w:p>
    <w:p w14:paraId="49B93125" w14:textId="1D4DA0C1" w:rsidR="00B16221" w:rsidRPr="001B5906" w:rsidRDefault="00DF4A38" w:rsidP="00F00EFB">
      <w:pPr>
        <w:spacing w:after="0" w:line="360" w:lineRule="auto"/>
        <w:jc w:val="left"/>
        <w:rPr>
          <w:rFonts w:ascii="Times New Roman" w:eastAsia="굴림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b/>
          <w:sz w:val="22"/>
        </w:rPr>
        <w:lastRenderedPageBreak/>
        <w:t>Table S</w:t>
      </w:r>
      <w:r w:rsidR="00D84E43" w:rsidRPr="001B5906">
        <w:rPr>
          <w:rFonts w:ascii="Times New Roman" w:hAnsi="Times New Roman" w:cs="Times New Roman"/>
          <w:b/>
          <w:sz w:val="22"/>
        </w:rPr>
        <w:t>1</w:t>
      </w:r>
      <w:r w:rsidR="00A63EF4">
        <w:rPr>
          <w:rFonts w:ascii="Times New Roman" w:hAnsi="Times New Roman" w:cs="Times New Roman"/>
          <w:b/>
          <w:sz w:val="22"/>
        </w:rPr>
        <w:t>3</w:t>
      </w:r>
      <w:r w:rsidR="00D84E43" w:rsidRPr="001B5906">
        <w:rPr>
          <w:rFonts w:ascii="Times New Roman" w:hAnsi="Times New Roman" w:cs="Times New Roman"/>
          <w:sz w:val="22"/>
        </w:rPr>
        <w:t xml:space="preserve">. </w:t>
      </w:r>
      <w:r w:rsidR="00D84E43" w:rsidRPr="001B5906">
        <w:rPr>
          <w:rFonts w:ascii="Times New Roman" w:eastAsia="굴림" w:hAnsi="Times New Roman" w:cs="Times New Roman" w:hint="eastAsia"/>
          <w:color w:val="000000"/>
          <w:kern w:val="0"/>
          <w:sz w:val="24"/>
          <w:szCs w:val="24"/>
        </w:rPr>
        <w:t>The characteristics of included studies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4"/>
        <w:gridCol w:w="2778"/>
        <w:gridCol w:w="1757"/>
        <w:gridCol w:w="1487"/>
        <w:gridCol w:w="2665"/>
        <w:gridCol w:w="1871"/>
        <w:gridCol w:w="2211"/>
      </w:tblGrid>
      <w:tr w:rsidR="00E90812" w:rsidRPr="001B5906" w14:paraId="451C075C" w14:textId="721BDD41" w:rsidTr="00B22A0C">
        <w:trPr>
          <w:trHeight w:val="397"/>
        </w:trPr>
        <w:tc>
          <w:tcPr>
            <w:tcW w:w="16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87E384" w14:textId="2255A3DA" w:rsidR="00E67EB4" w:rsidRPr="001B5906" w:rsidRDefault="00E67EB4" w:rsidP="003B2C9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Author (year)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30478D" w14:textId="1B3D8B1C" w:rsidR="00E67EB4" w:rsidRPr="001B5906" w:rsidRDefault="00E67EB4" w:rsidP="003B2C9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Participants</w:t>
            </w:r>
          </w:p>
        </w:tc>
        <w:tc>
          <w:tcPr>
            <w:tcW w:w="17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35A4CC" w14:textId="29D5E920" w:rsidR="00E67EB4" w:rsidRPr="001B5906" w:rsidRDefault="00E67EB4" w:rsidP="003B2C9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Design</w:t>
            </w:r>
          </w:p>
        </w:tc>
        <w:tc>
          <w:tcPr>
            <w:tcW w:w="1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FFDEE8" w14:textId="0E5D44EC" w:rsidR="00E67EB4" w:rsidRPr="001B5906" w:rsidRDefault="00E67EB4" w:rsidP="003B2C9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Country</w:t>
            </w:r>
          </w:p>
        </w:tc>
        <w:tc>
          <w:tcPr>
            <w:tcW w:w="2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7EF60F" w14:textId="0435836A" w:rsidR="00E67EB4" w:rsidRPr="001B5906" w:rsidRDefault="00E67EB4" w:rsidP="003B2C9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Interventions (</w:t>
            </w: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Intraoperative anesthetics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1737FC" w14:textId="1A9C5CE7" w:rsidR="00E67EB4" w:rsidRPr="001B5906" w:rsidRDefault="00E67EB4" w:rsidP="003B2C9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Cancer type</w:t>
            </w:r>
          </w:p>
        </w:tc>
        <w:tc>
          <w:tcPr>
            <w:tcW w:w="2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F5E9EE" w14:textId="1BD7312D" w:rsidR="00E67EB4" w:rsidRPr="001B5906" w:rsidRDefault="00E67EB4" w:rsidP="003B2C9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Follow-up duration</w:t>
            </w:r>
            <w:r w:rsidR="00DD6843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for overall death</w:t>
            </w:r>
          </w:p>
        </w:tc>
      </w:tr>
      <w:tr w:rsidR="00E90812" w:rsidRPr="001B5906" w14:paraId="0E49753B" w14:textId="77777777" w:rsidTr="00B22A0C">
        <w:trPr>
          <w:trHeight w:val="454"/>
        </w:trPr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14:paraId="123BE20D" w14:textId="169FA05F" w:rsidR="00E67EB4" w:rsidRPr="001B5906" w:rsidRDefault="00E67EB4" w:rsidP="00DC565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Sofra</w:t>
            </w:r>
            <w:proofErr w:type="spellEnd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et al</w:t>
            </w:r>
            <w:r w:rsidR="003E6042" w:rsidRPr="001B5906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(2013)</w:t>
            </w:r>
          </w:p>
        </w:tc>
        <w:tc>
          <w:tcPr>
            <w:tcW w:w="2778" w:type="dxa"/>
            <w:tcBorders>
              <w:top w:val="single" w:sz="4" w:space="0" w:color="auto"/>
            </w:tcBorders>
            <w:vAlign w:val="center"/>
          </w:tcPr>
          <w:p w14:paraId="51611548" w14:textId="77777777" w:rsidR="00E90812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28)</w:t>
            </w:r>
          </w:p>
          <w:p w14:paraId="1E5BBC87" w14:textId="147A4CB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</w:t>
            </w:r>
            <w:r w:rsidR="00E90812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14)</w:t>
            </w:r>
            <w:r w:rsidR="00E90812"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="00E90812" w:rsidRPr="001B5906">
              <w:rPr>
                <w:rFonts w:ascii="Times New Roman" w:hAnsi="Times New Roman" w:cs="Times New Roman"/>
                <w:sz w:val="18"/>
                <w:szCs w:val="18"/>
              </w:rPr>
              <w:t>/ IA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14)</w:t>
            </w:r>
          </w:p>
        </w:tc>
        <w:tc>
          <w:tcPr>
            <w:tcW w:w="1757" w:type="dxa"/>
            <w:tcBorders>
              <w:top w:val="single" w:sz="4" w:space="0" w:color="auto"/>
            </w:tcBorders>
            <w:vAlign w:val="center"/>
          </w:tcPr>
          <w:p w14:paraId="405C5C89" w14:textId="0F68E842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CT</w:t>
            </w:r>
          </w:p>
        </w:tc>
        <w:tc>
          <w:tcPr>
            <w:tcW w:w="1487" w:type="dxa"/>
            <w:tcBorders>
              <w:top w:val="single" w:sz="4" w:space="0" w:color="auto"/>
            </w:tcBorders>
            <w:vAlign w:val="center"/>
          </w:tcPr>
          <w:p w14:paraId="3256D747" w14:textId="18E2C2DD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Italy</w:t>
            </w:r>
          </w:p>
        </w:tc>
        <w:tc>
          <w:tcPr>
            <w:tcW w:w="2665" w:type="dxa"/>
            <w:tcBorders>
              <w:top w:val="single" w:sz="4" w:space="0" w:color="auto"/>
            </w:tcBorders>
            <w:vAlign w:val="center"/>
          </w:tcPr>
          <w:p w14:paraId="488D7AA9" w14:textId="5BA6AF3C" w:rsidR="00E67EB4" w:rsidRPr="001B5906" w:rsidRDefault="00DD6843" w:rsidP="00656E8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Propofol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vs</w:t>
            </w:r>
            <w:r w:rsidR="00656E8D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>Sevoflurane</w:t>
            </w:r>
          </w:p>
        </w:tc>
        <w:tc>
          <w:tcPr>
            <w:tcW w:w="1871" w:type="dxa"/>
            <w:tcBorders>
              <w:top w:val="single" w:sz="4" w:space="0" w:color="auto"/>
            </w:tcBorders>
            <w:vAlign w:val="center"/>
          </w:tcPr>
          <w:p w14:paraId="76A78440" w14:textId="7DD2F6C8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Bladder cancer</w:t>
            </w:r>
          </w:p>
        </w:tc>
        <w:tc>
          <w:tcPr>
            <w:tcW w:w="2211" w:type="dxa"/>
            <w:tcBorders>
              <w:top w:val="single" w:sz="4" w:space="0" w:color="auto"/>
            </w:tcBorders>
            <w:vAlign w:val="center"/>
          </w:tcPr>
          <w:p w14:paraId="1E7875BC" w14:textId="29865335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NR</w:t>
            </w:r>
          </w:p>
        </w:tc>
      </w:tr>
      <w:tr w:rsidR="00E90812" w:rsidRPr="001B5906" w14:paraId="593491B0" w14:textId="5F5853BD" w:rsidTr="00B22A0C">
        <w:trPr>
          <w:trHeight w:val="454"/>
        </w:trPr>
        <w:tc>
          <w:tcPr>
            <w:tcW w:w="1644" w:type="dxa"/>
            <w:vAlign w:val="center"/>
          </w:tcPr>
          <w:p w14:paraId="5F531B3A" w14:textId="04D81889" w:rsidR="00E67EB4" w:rsidRPr="001B5906" w:rsidRDefault="00E67EB4" w:rsidP="00DC565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Enlund</w:t>
            </w:r>
            <w:proofErr w:type="spellEnd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et al</w:t>
            </w:r>
            <w:r w:rsidR="003E6042" w:rsidRPr="001B5906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2014)</w:t>
            </w:r>
          </w:p>
        </w:tc>
        <w:tc>
          <w:tcPr>
            <w:tcW w:w="2778" w:type="dxa"/>
            <w:vAlign w:val="center"/>
          </w:tcPr>
          <w:p w14:paraId="4B196C37" w14:textId="119A74D7" w:rsidR="00E67EB4" w:rsidRPr="001B5906" w:rsidRDefault="00E90812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2838)</w:t>
            </w:r>
          </w:p>
          <w:p w14:paraId="3ABA047F" w14:textId="2AFAB056" w:rsidR="00E90812" w:rsidRPr="001B5906" w:rsidRDefault="00E90812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Breast-TIVA (620) / IA (1217)</w:t>
            </w:r>
          </w:p>
          <w:p w14:paraId="637E4A9F" w14:textId="0C1729BB" w:rsidR="00E67EB4" w:rsidRPr="001B5906" w:rsidRDefault="00E90812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Colon-TIVA 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>(179)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/ IA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516)</w:t>
            </w:r>
          </w:p>
          <w:p w14:paraId="124872DD" w14:textId="220D550F" w:rsidR="00E67EB4" w:rsidRPr="001B5906" w:rsidRDefault="00E90812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Rectal-TIVA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104)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/ IA (202)</w:t>
            </w:r>
          </w:p>
        </w:tc>
        <w:tc>
          <w:tcPr>
            <w:tcW w:w="1757" w:type="dxa"/>
            <w:vAlign w:val="center"/>
          </w:tcPr>
          <w:p w14:paraId="006B4641" w14:textId="6A9B0F7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2E72E768" w14:textId="4E5A544D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Sweden</w:t>
            </w:r>
          </w:p>
        </w:tc>
        <w:tc>
          <w:tcPr>
            <w:tcW w:w="2665" w:type="dxa"/>
            <w:vAlign w:val="center"/>
          </w:tcPr>
          <w:p w14:paraId="29DCCE7E" w14:textId="19D6F029" w:rsidR="00E67EB4" w:rsidRPr="001B5906" w:rsidRDefault="00DD6843" w:rsidP="00656E8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Propofol</w:t>
            </w: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vs</w:t>
            </w:r>
            <w:r w:rsidR="00656E8D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Sevoflurane</w:t>
            </w:r>
          </w:p>
        </w:tc>
        <w:tc>
          <w:tcPr>
            <w:tcW w:w="1871" w:type="dxa"/>
            <w:vAlign w:val="center"/>
          </w:tcPr>
          <w:p w14:paraId="7827A3DE" w14:textId="16B67515" w:rsidR="00E67EB4" w:rsidRPr="001B5906" w:rsidRDefault="00E67EB4" w:rsidP="00DC565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Breast, colon, rectal cancer</w:t>
            </w:r>
          </w:p>
        </w:tc>
        <w:tc>
          <w:tcPr>
            <w:tcW w:w="2211" w:type="dxa"/>
            <w:vAlign w:val="center"/>
          </w:tcPr>
          <w:p w14:paraId="607A91B4" w14:textId="20F95254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NR</w:t>
            </w:r>
          </w:p>
        </w:tc>
      </w:tr>
      <w:tr w:rsidR="00E90812" w:rsidRPr="001B5906" w14:paraId="3A51586D" w14:textId="19590C55" w:rsidTr="00B22A0C">
        <w:trPr>
          <w:trHeight w:val="454"/>
        </w:trPr>
        <w:tc>
          <w:tcPr>
            <w:tcW w:w="1644" w:type="dxa"/>
            <w:vAlign w:val="center"/>
          </w:tcPr>
          <w:p w14:paraId="50C5EAF9" w14:textId="7131DFD6" w:rsidR="00E67EB4" w:rsidRPr="001B5906" w:rsidRDefault="00E67EB4" w:rsidP="00DC565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Lee et al</w:t>
            </w:r>
            <w:r w:rsidR="003E6042" w:rsidRPr="001B5906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(2016)</w:t>
            </w:r>
          </w:p>
        </w:tc>
        <w:tc>
          <w:tcPr>
            <w:tcW w:w="2778" w:type="dxa"/>
            <w:vAlign w:val="center"/>
          </w:tcPr>
          <w:p w14:paraId="57728246" w14:textId="7777777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325)</w:t>
            </w:r>
          </w:p>
          <w:p w14:paraId="53D42AB9" w14:textId="2891C7F3" w:rsidR="00E67EB4" w:rsidRPr="001B5906" w:rsidRDefault="00E90812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173)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/ IA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152)</w:t>
            </w:r>
          </w:p>
        </w:tc>
        <w:tc>
          <w:tcPr>
            <w:tcW w:w="1757" w:type="dxa"/>
            <w:vAlign w:val="center"/>
          </w:tcPr>
          <w:p w14:paraId="0D77D400" w14:textId="66116F65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490CC0D7" w14:textId="7A60FAC4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South Korea</w:t>
            </w:r>
          </w:p>
        </w:tc>
        <w:tc>
          <w:tcPr>
            <w:tcW w:w="2665" w:type="dxa"/>
            <w:vAlign w:val="center"/>
          </w:tcPr>
          <w:p w14:paraId="3DE15CBA" w14:textId="10CFFEB6" w:rsidR="00E67EB4" w:rsidRPr="001B5906" w:rsidRDefault="00DD6843" w:rsidP="00656E8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Propofol</w:t>
            </w: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vs</w:t>
            </w:r>
            <w:r w:rsidR="00656E8D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Sevoflurane</w:t>
            </w:r>
          </w:p>
        </w:tc>
        <w:tc>
          <w:tcPr>
            <w:tcW w:w="1871" w:type="dxa"/>
            <w:vAlign w:val="center"/>
          </w:tcPr>
          <w:p w14:paraId="094EE4D5" w14:textId="21FE6934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Breast cancer</w:t>
            </w:r>
          </w:p>
        </w:tc>
        <w:tc>
          <w:tcPr>
            <w:tcW w:w="2211" w:type="dxa"/>
            <w:vAlign w:val="center"/>
          </w:tcPr>
          <w:p w14:paraId="40954A54" w14:textId="17D828E6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60 months</w:t>
            </w:r>
          </w:p>
        </w:tc>
      </w:tr>
      <w:tr w:rsidR="00E90812" w:rsidRPr="001B5906" w14:paraId="14B40D48" w14:textId="5362695C" w:rsidTr="00B22A0C">
        <w:trPr>
          <w:trHeight w:val="454"/>
        </w:trPr>
        <w:tc>
          <w:tcPr>
            <w:tcW w:w="1644" w:type="dxa"/>
            <w:vAlign w:val="center"/>
          </w:tcPr>
          <w:p w14:paraId="5DBA1441" w14:textId="77777777" w:rsidR="00E67EB4" w:rsidRPr="001B5906" w:rsidRDefault="00E67EB4" w:rsidP="00DC565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Wigmore</w:t>
            </w:r>
            <w:proofErr w:type="spellEnd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(2016)</w:t>
            </w:r>
          </w:p>
        </w:tc>
        <w:tc>
          <w:tcPr>
            <w:tcW w:w="2778" w:type="dxa"/>
            <w:vAlign w:val="center"/>
          </w:tcPr>
          <w:p w14:paraId="49FFB94A" w14:textId="7777777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7030)</w:t>
            </w:r>
          </w:p>
          <w:p w14:paraId="46A7E677" w14:textId="3DAED7BF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 (3714)</w:t>
            </w:r>
            <w:r w:rsidR="00E90812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/ IA (3316)</w:t>
            </w:r>
          </w:p>
        </w:tc>
        <w:tc>
          <w:tcPr>
            <w:tcW w:w="1757" w:type="dxa"/>
            <w:vAlign w:val="center"/>
          </w:tcPr>
          <w:p w14:paraId="32414FCD" w14:textId="45EB536D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0E9F4CE2" w14:textId="5D112D99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United Kingdom</w:t>
            </w:r>
          </w:p>
        </w:tc>
        <w:tc>
          <w:tcPr>
            <w:tcW w:w="2665" w:type="dxa"/>
            <w:vAlign w:val="center"/>
          </w:tcPr>
          <w:p w14:paraId="07511713" w14:textId="77777777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Propofol vs</w:t>
            </w:r>
          </w:p>
          <w:p w14:paraId="1FDBF794" w14:textId="131A1E58" w:rsidR="00DD6843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Sevoflurane or isoflurane</w:t>
            </w:r>
          </w:p>
        </w:tc>
        <w:tc>
          <w:tcPr>
            <w:tcW w:w="1871" w:type="dxa"/>
            <w:vAlign w:val="center"/>
          </w:tcPr>
          <w:p w14:paraId="105532AD" w14:textId="62DA94BE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Various </w:t>
            </w:r>
            <w:proofErr w:type="spellStart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cancer</w:t>
            </w:r>
            <w:r w:rsidRPr="001B5906">
              <w:rPr>
                <w:rFonts w:ascii="Times New Roman" w:hAnsi="Times New Roman" w:cs="Times New Roman" w:hint="eastAsia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2211" w:type="dxa"/>
            <w:vAlign w:val="center"/>
          </w:tcPr>
          <w:p w14:paraId="3B7BBAA5" w14:textId="574CE27E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Median 30 months (TIVA) and 35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IA) </w:t>
            </w: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months</w:t>
            </w:r>
          </w:p>
        </w:tc>
      </w:tr>
      <w:tr w:rsidR="00E90812" w:rsidRPr="001B5906" w14:paraId="2F15BF51" w14:textId="5DF92CEF" w:rsidTr="00B22A0C">
        <w:trPr>
          <w:trHeight w:val="454"/>
        </w:trPr>
        <w:tc>
          <w:tcPr>
            <w:tcW w:w="1644" w:type="dxa"/>
            <w:vAlign w:val="center"/>
          </w:tcPr>
          <w:p w14:paraId="5A6E459E" w14:textId="0DF79B97" w:rsidR="00E67EB4" w:rsidRPr="001B5906" w:rsidRDefault="00E67EB4" w:rsidP="00DC565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Jun et al (2017)</w:t>
            </w:r>
          </w:p>
        </w:tc>
        <w:tc>
          <w:tcPr>
            <w:tcW w:w="2778" w:type="dxa"/>
            <w:vAlign w:val="center"/>
          </w:tcPr>
          <w:p w14:paraId="62F44AEF" w14:textId="7777777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922)</w:t>
            </w:r>
          </w:p>
          <w:p w14:paraId="53719CA8" w14:textId="0BAE574D" w:rsidR="00E67EB4" w:rsidRPr="001B5906" w:rsidRDefault="00E90812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>IV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731)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/ IA (191)</w:t>
            </w:r>
          </w:p>
        </w:tc>
        <w:tc>
          <w:tcPr>
            <w:tcW w:w="1757" w:type="dxa"/>
            <w:vAlign w:val="center"/>
          </w:tcPr>
          <w:p w14:paraId="4893C634" w14:textId="6FEC5F5A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68278551" w14:textId="5242EE56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South Korea</w:t>
            </w:r>
          </w:p>
        </w:tc>
        <w:tc>
          <w:tcPr>
            <w:tcW w:w="2665" w:type="dxa"/>
            <w:vAlign w:val="center"/>
          </w:tcPr>
          <w:p w14:paraId="560F8A01" w14:textId="6A78F596" w:rsidR="00E67EB4" w:rsidRPr="001B5906" w:rsidRDefault="00DD6843" w:rsidP="00656E8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Propofol vs</w:t>
            </w:r>
            <w:r w:rsidR="00656E8D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Isoflurane</w:t>
            </w:r>
          </w:p>
        </w:tc>
        <w:tc>
          <w:tcPr>
            <w:tcW w:w="1871" w:type="dxa"/>
            <w:vAlign w:val="center"/>
          </w:tcPr>
          <w:p w14:paraId="4F3258C1" w14:textId="70B83233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Esophageal cancer</w:t>
            </w:r>
          </w:p>
        </w:tc>
        <w:tc>
          <w:tcPr>
            <w:tcW w:w="2211" w:type="dxa"/>
            <w:vAlign w:val="center"/>
          </w:tcPr>
          <w:p w14:paraId="2F5A1CF5" w14:textId="247E2CCD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Median 41 (TIVA) and 26 (IA) months</w:t>
            </w:r>
          </w:p>
        </w:tc>
      </w:tr>
      <w:tr w:rsidR="00E90812" w:rsidRPr="001B5906" w14:paraId="34BEDB5F" w14:textId="77777777" w:rsidTr="00B22A0C">
        <w:trPr>
          <w:trHeight w:val="454"/>
        </w:trPr>
        <w:tc>
          <w:tcPr>
            <w:tcW w:w="1644" w:type="dxa"/>
            <w:vAlign w:val="center"/>
          </w:tcPr>
          <w:p w14:paraId="4A6CB7C1" w14:textId="18F297DE" w:rsidR="00E67EB4" w:rsidRPr="001B5906" w:rsidRDefault="00E67EB4" w:rsidP="00DC565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Yan (2018)</w:t>
            </w:r>
          </w:p>
        </w:tc>
        <w:tc>
          <w:tcPr>
            <w:tcW w:w="2778" w:type="dxa"/>
            <w:vAlign w:val="center"/>
          </w:tcPr>
          <w:p w14:paraId="2F44D489" w14:textId="7777777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80)</w:t>
            </w:r>
          </w:p>
          <w:p w14:paraId="47D24D17" w14:textId="559C1685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 (40)</w:t>
            </w:r>
            <w:r w:rsidR="00E90812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/ IA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40)</w:t>
            </w:r>
          </w:p>
        </w:tc>
        <w:tc>
          <w:tcPr>
            <w:tcW w:w="1757" w:type="dxa"/>
            <w:vAlign w:val="center"/>
          </w:tcPr>
          <w:p w14:paraId="69E44D5C" w14:textId="708BA082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CT</w:t>
            </w:r>
          </w:p>
        </w:tc>
        <w:tc>
          <w:tcPr>
            <w:tcW w:w="1487" w:type="dxa"/>
            <w:vAlign w:val="center"/>
          </w:tcPr>
          <w:p w14:paraId="7678B2BD" w14:textId="6CBE3720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China</w:t>
            </w:r>
          </w:p>
        </w:tc>
        <w:tc>
          <w:tcPr>
            <w:tcW w:w="2665" w:type="dxa"/>
            <w:vAlign w:val="center"/>
          </w:tcPr>
          <w:p w14:paraId="0F6DE138" w14:textId="377C3E1D" w:rsidR="00E67EB4" w:rsidRPr="001B5906" w:rsidRDefault="00DD6843" w:rsidP="00656E8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Propofol</w:t>
            </w:r>
            <w:r w:rsidR="00E67EB4"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vs</w:t>
            </w:r>
            <w:r w:rsidR="00656E8D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>Sevoflurane</w:t>
            </w:r>
          </w:p>
        </w:tc>
        <w:tc>
          <w:tcPr>
            <w:tcW w:w="1871" w:type="dxa"/>
            <w:vAlign w:val="center"/>
          </w:tcPr>
          <w:p w14:paraId="0565CBD5" w14:textId="656AB554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Breast cancer</w:t>
            </w:r>
          </w:p>
        </w:tc>
        <w:tc>
          <w:tcPr>
            <w:tcW w:w="2211" w:type="dxa"/>
            <w:vAlign w:val="center"/>
          </w:tcPr>
          <w:p w14:paraId="72940CE0" w14:textId="2132D326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28 months</w:t>
            </w:r>
          </w:p>
        </w:tc>
      </w:tr>
      <w:tr w:rsidR="00E90812" w:rsidRPr="001B5906" w14:paraId="6F24624E" w14:textId="77777777" w:rsidTr="00B22A0C">
        <w:trPr>
          <w:trHeight w:val="454"/>
        </w:trPr>
        <w:tc>
          <w:tcPr>
            <w:tcW w:w="1644" w:type="dxa"/>
            <w:vAlign w:val="center"/>
          </w:tcPr>
          <w:p w14:paraId="4EDF25F0" w14:textId="1675776A" w:rsidR="00E67EB4" w:rsidRPr="001B5906" w:rsidRDefault="00E67EB4" w:rsidP="00DC565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Zhang (2018)</w:t>
            </w:r>
          </w:p>
        </w:tc>
        <w:tc>
          <w:tcPr>
            <w:tcW w:w="2778" w:type="dxa"/>
            <w:vAlign w:val="center"/>
          </w:tcPr>
          <w:p w14:paraId="63C42E4D" w14:textId="7777777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387)</w:t>
            </w:r>
          </w:p>
          <w:p w14:paraId="61BF45D9" w14:textId="326DF315" w:rsidR="00E67EB4" w:rsidRPr="001B5906" w:rsidRDefault="00E90812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195)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/ IA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192)</w:t>
            </w:r>
          </w:p>
        </w:tc>
        <w:tc>
          <w:tcPr>
            <w:tcW w:w="1757" w:type="dxa"/>
            <w:vAlign w:val="center"/>
          </w:tcPr>
          <w:p w14:paraId="01E771A0" w14:textId="37999D2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CT</w:t>
            </w:r>
          </w:p>
        </w:tc>
        <w:tc>
          <w:tcPr>
            <w:tcW w:w="1487" w:type="dxa"/>
            <w:vAlign w:val="center"/>
          </w:tcPr>
          <w:p w14:paraId="26FEA7CC" w14:textId="5855B751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China</w:t>
            </w:r>
          </w:p>
        </w:tc>
        <w:tc>
          <w:tcPr>
            <w:tcW w:w="2665" w:type="dxa"/>
            <w:vAlign w:val="center"/>
          </w:tcPr>
          <w:p w14:paraId="1277F815" w14:textId="2699D23C" w:rsidR="00E67EB4" w:rsidRPr="001B5906" w:rsidRDefault="00DD6843" w:rsidP="00656E8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Propofol</w:t>
            </w:r>
            <w:r w:rsidR="00E67EB4"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vs</w:t>
            </w:r>
            <w:r w:rsidR="00656E8D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>Sevoflurane</w:t>
            </w:r>
          </w:p>
        </w:tc>
        <w:tc>
          <w:tcPr>
            <w:tcW w:w="1871" w:type="dxa"/>
            <w:vAlign w:val="center"/>
          </w:tcPr>
          <w:p w14:paraId="1F75063D" w14:textId="1D9C3DB6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Major cancer</w:t>
            </w:r>
          </w:p>
        </w:tc>
        <w:tc>
          <w:tcPr>
            <w:tcW w:w="2211" w:type="dxa"/>
            <w:vAlign w:val="center"/>
          </w:tcPr>
          <w:p w14:paraId="425C6F3E" w14:textId="33DF84E0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1 month</w:t>
            </w:r>
          </w:p>
        </w:tc>
      </w:tr>
      <w:tr w:rsidR="00E90812" w:rsidRPr="001B5906" w14:paraId="5AC9F7B4" w14:textId="497CEA62" w:rsidTr="00B22A0C">
        <w:trPr>
          <w:trHeight w:val="454"/>
        </w:trPr>
        <w:tc>
          <w:tcPr>
            <w:tcW w:w="1644" w:type="dxa"/>
            <w:vAlign w:val="center"/>
          </w:tcPr>
          <w:p w14:paraId="705957DF" w14:textId="1DBD96E2" w:rsidR="00E67EB4" w:rsidRPr="001B5906" w:rsidRDefault="00E67EB4" w:rsidP="00DC565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Oh</w:t>
            </w:r>
            <w:proofErr w:type="gramEnd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et al (2018)</w:t>
            </w:r>
          </w:p>
        </w:tc>
        <w:tc>
          <w:tcPr>
            <w:tcW w:w="2778" w:type="dxa"/>
            <w:vAlign w:val="center"/>
          </w:tcPr>
          <w:p w14:paraId="731F267C" w14:textId="7777777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</w:t>
            </w:r>
          </w:p>
          <w:p w14:paraId="2E8CF0DC" w14:textId="60134BD1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 (749)</w:t>
            </w:r>
            <w:r w:rsidR="00E90812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/ 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="00E90812" w:rsidRPr="001B5906">
              <w:rPr>
                <w:rFonts w:ascii="Times New Roman" w:hAnsi="Times New Roman" w:cs="Times New Roman"/>
                <w:sz w:val="18"/>
                <w:szCs w:val="18"/>
              </w:rPr>
              <w:t>A (194)</w:t>
            </w:r>
          </w:p>
        </w:tc>
        <w:tc>
          <w:tcPr>
            <w:tcW w:w="1757" w:type="dxa"/>
            <w:vAlign w:val="center"/>
          </w:tcPr>
          <w:p w14:paraId="700102A8" w14:textId="5A12E8F8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71CFE5F5" w14:textId="6B667F75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South Korea</w:t>
            </w:r>
          </w:p>
        </w:tc>
        <w:tc>
          <w:tcPr>
            <w:tcW w:w="2665" w:type="dxa"/>
            <w:vAlign w:val="center"/>
          </w:tcPr>
          <w:p w14:paraId="60B755F8" w14:textId="0762DE42" w:rsidR="00E67EB4" w:rsidRPr="001B5906" w:rsidRDefault="00DD6843" w:rsidP="00656E8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Propofol vs</w:t>
            </w:r>
            <w:r w:rsidR="00656E8D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Sevoflurane</w:t>
            </w:r>
          </w:p>
        </w:tc>
        <w:tc>
          <w:tcPr>
            <w:tcW w:w="1871" w:type="dxa"/>
            <w:vAlign w:val="center"/>
          </w:tcPr>
          <w:p w14:paraId="4FB5DCD1" w14:textId="1A205DC0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Lung cancer</w:t>
            </w:r>
          </w:p>
        </w:tc>
        <w:tc>
          <w:tcPr>
            <w:tcW w:w="2211" w:type="dxa"/>
            <w:vAlign w:val="center"/>
          </w:tcPr>
          <w:p w14:paraId="06D5FFFB" w14:textId="3B99D90F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Minimum 5 months</w:t>
            </w:r>
          </w:p>
        </w:tc>
      </w:tr>
      <w:tr w:rsidR="00E90812" w:rsidRPr="001B5906" w14:paraId="3CFD12CB" w14:textId="0AE5CFC3" w:rsidTr="00B22A0C">
        <w:trPr>
          <w:trHeight w:val="454"/>
        </w:trPr>
        <w:tc>
          <w:tcPr>
            <w:tcW w:w="1644" w:type="dxa"/>
            <w:vAlign w:val="center"/>
          </w:tcPr>
          <w:p w14:paraId="1130A516" w14:textId="225FD917" w:rsidR="00E67EB4" w:rsidRPr="001B5906" w:rsidRDefault="00E67EB4" w:rsidP="00DC565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Wu et al (2018)</w:t>
            </w:r>
          </w:p>
        </w:tc>
        <w:tc>
          <w:tcPr>
            <w:tcW w:w="2778" w:type="dxa"/>
            <w:vAlign w:val="center"/>
          </w:tcPr>
          <w:p w14:paraId="43E56E30" w14:textId="7777777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1363)</w:t>
            </w:r>
          </w:p>
          <w:p w14:paraId="1239F7AA" w14:textId="2F5B41FE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 (657)</w:t>
            </w:r>
            <w:r w:rsidR="00E90812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/ IA (706)</w:t>
            </w:r>
          </w:p>
        </w:tc>
        <w:tc>
          <w:tcPr>
            <w:tcW w:w="1757" w:type="dxa"/>
            <w:vAlign w:val="center"/>
          </w:tcPr>
          <w:p w14:paraId="54DEF0D9" w14:textId="228053E1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07CAA89A" w14:textId="5FC12611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Taiwan</w:t>
            </w:r>
          </w:p>
        </w:tc>
        <w:tc>
          <w:tcPr>
            <w:tcW w:w="2665" w:type="dxa"/>
            <w:vAlign w:val="center"/>
          </w:tcPr>
          <w:p w14:paraId="22C779B7" w14:textId="7F5509F5" w:rsidR="00E67EB4" w:rsidRPr="001B5906" w:rsidRDefault="00DD6843" w:rsidP="00656E8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Propofol vs</w:t>
            </w:r>
            <w:r w:rsidR="00656E8D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Desflurane</w:t>
            </w:r>
          </w:p>
        </w:tc>
        <w:tc>
          <w:tcPr>
            <w:tcW w:w="1871" w:type="dxa"/>
            <w:vAlign w:val="center"/>
          </w:tcPr>
          <w:p w14:paraId="04B2C16A" w14:textId="66B94BBD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Colon cancer</w:t>
            </w:r>
          </w:p>
        </w:tc>
        <w:tc>
          <w:tcPr>
            <w:tcW w:w="2211" w:type="dxa"/>
            <w:vAlign w:val="center"/>
          </w:tcPr>
          <w:p w14:paraId="5980CB1E" w14:textId="1FA177C9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Median 44 (TIVA) and 38 (IA) months</w:t>
            </w:r>
          </w:p>
        </w:tc>
      </w:tr>
      <w:tr w:rsidR="00E90812" w:rsidRPr="001B5906" w14:paraId="30FFEBC8" w14:textId="5D6463AA" w:rsidTr="00B22A0C">
        <w:trPr>
          <w:trHeight w:val="454"/>
        </w:trPr>
        <w:tc>
          <w:tcPr>
            <w:tcW w:w="1644" w:type="dxa"/>
            <w:vAlign w:val="center"/>
          </w:tcPr>
          <w:p w14:paraId="53C6C7DE" w14:textId="025C913D" w:rsidR="00E67EB4" w:rsidRPr="001B5906" w:rsidRDefault="00E67EB4" w:rsidP="00DC565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Zheng et al (2018)</w:t>
            </w:r>
          </w:p>
        </w:tc>
        <w:tc>
          <w:tcPr>
            <w:tcW w:w="2778" w:type="dxa"/>
            <w:vAlign w:val="center"/>
          </w:tcPr>
          <w:p w14:paraId="2DE217CA" w14:textId="7777777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2856)</w:t>
            </w:r>
          </w:p>
          <w:p w14:paraId="0BEE6C7D" w14:textId="1462DE14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 (1506)</w:t>
            </w:r>
            <w:r w:rsidR="00E90812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/ IA (1350)</w:t>
            </w:r>
          </w:p>
        </w:tc>
        <w:tc>
          <w:tcPr>
            <w:tcW w:w="1757" w:type="dxa"/>
            <w:vAlign w:val="center"/>
          </w:tcPr>
          <w:p w14:paraId="54C4ACE8" w14:textId="301E93CA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182A34A6" w14:textId="0AC91898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China</w:t>
            </w:r>
          </w:p>
        </w:tc>
        <w:tc>
          <w:tcPr>
            <w:tcW w:w="2665" w:type="dxa"/>
            <w:vAlign w:val="center"/>
          </w:tcPr>
          <w:p w14:paraId="4A31AB91" w14:textId="7953F038" w:rsidR="00E67EB4" w:rsidRPr="001B5906" w:rsidRDefault="00DD6843" w:rsidP="00656E8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Propofol vs</w:t>
            </w:r>
            <w:r w:rsidR="00656E8D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Sevoflurane</w:t>
            </w:r>
          </w:p>
        </w:tc>
        <w:tc>
          <w:tcPr>
            <w:tcW w:w="1871" w:type="dxa"/>
            <w:vAlign w:val="center"/>
          </w:tcPr>
          <w:p w14:paraId="26327B27" w14:textId="7F90C529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Gastric cancer</w:t>
            </w:r>
          </w:p>
        </w:tc>
        <w:tc>
          <w:tcPr>
            <w:tcW w:w="2211" w:type="dxa"/>
            <w:vAlign w:val="center"/>
          </w:tcPr>
          <w:p w14:paraId="3E7BDDFC" w14:textId="6911AB4D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Median 44 (ITVA) and 40 (IA) months</w:t>
            </w:r>
          </w:p>
        </w:tc>
      </w:tr>
      <w:tr w:rsidR="00E90812" w:rsidRPr="001B5906" w14:paraId="4221B5A1" w14:textId="77777777" w:rsidTr="00B22A0C">
        <w:trPr>
          <w:trHeight w:val="454"/>
        </w:trPr>
        <w:tc>
          <w:tcPr>
            <w:tcW w:w="1644" w:type="dxa"/>
            <w:vAlign w:val="center"/>
          </w:tcPr>
          <w:p w14:paraId="6FA1E84D" w14:textId="2241B51C" w:rsidR="00E67EB4" w:rsidRPr="001B5906" w:rsidRDefault="00E67EB4" w:rsidP="00DC565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Sessler (2019)</w:t>
            </w:r>
          </w:p>
        </w:tc>
        <w:tc>
          <w:tcPr>
            <w:tcW w:w="2778" w:type="dxa"/>
            <w:vAlign w:val="center"/>
          </w:tcPr>
          <w:p w14:paraId="3D34CAA1" w14:textId="7777777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2108)</w:t>
            </w:r>
          </w:p>
          <w:p w14:paraId="3159BB66" w14:textId="656D8717" w:rsidR="00E67EB4" w:rsidRPr="001B5906" w:rsidRDefault="00E90812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+regional</w:t>
            </w:r>
            <w:proofErr w:type="spellEnd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>(1043)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/ IA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1065)</w:t>
            </w:r>
          </w:p>
        </w:tc>
        <w:tc>
          <w:tcPr>
            <w:tcW w:w="1757" w:type="dxa"/>
            <w:vAlign w:val="center"/>
          </w:tcPr>
          <w:p w14:paraId="5A770168" w14:textId="1B2EB9D0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CT</w:t>
            </w:r>
          </w:p>
        </w:tc>
        <w:tc>
          <w:tcPr>
            <w:tcW w:w="1487" w:type="dxa"/>
            <w:vAlign w:val="center"/>
          </w:tcPr>
          <w:p w14:paraId="227DEC51" w14:textId="081EA158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Multination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</w:t>
            </w:r>
            <w:r w:rsidRPr="001B590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2665" w:type="dxa"/>
            <w:vAlign w:val="center"/>
          </w:tcPr>
          <w:p w14:paraId="64E6EE96" w14:textId="5DB2CCD4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gional + PPF vs</w:t>
            </w:r>
          </w:p>
          <w:p w14:paraId="53DFAABA" w14:textId="7F9EA2D7" w:rsidR="00DD6843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Sevoflurane</w:t>
            </w:r>
          </w:p>
        </w:tc>
        <w:tc>
          <w:tcPr>
            <w:tcW w:w="1871" w:type="dxa"/>
            <w:vAlign w:val="center"/>
          </w:tcPr>
          <w:p w14:paraId="46A59077" w14:textId="3E6D1906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Breast cancer</w:t>
            </w:r>
          </w:p>
        </w:tc>
        <w:tc>
          <w:tcPr>
            <w:tcW w:w="2211" w:type="dxa"/>
            <w:vAlign w:val="center"/>
          </w:tcPr>
          <w:p w14:paraId="25803298" w14:textId="35DB29CE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Median 36 months</w:t>
            </w:r>
          </w:p>
        </w:tc>
      </w:tr>
      <w:tr w:rsidR="00E90812" w:rsidRPr="001B5906" w14:paraId="18E9D222" w14:textId="7661A037" w:rsidTr="00B22A0C">
        <w:trPr>
          <w:trHeight w:val="454"/>
        </w:trPr>
        <w:tc>
          <w:tcPr>
            <w:tcW w:w="1644" w:type="dxa"/>
            <w:vAlign w:val="center"/>
          </w:tcPr>
          <w:p w14:paraId="65052C53" w14:textId="76E01581" w:rsidR="00E67EB4" w:rsidRPr="001B5906" w:rsidRDefault="00E67EB4" w:rsidP="00DC565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Lai et al (2019</w:t>
            </w:r>
            <w:r w:rsidR="003E4D00">
              <w:rPr>
                <w:rFonts w:ascii="Times New Roman" w:hAnsi="Times New Roman" w:cs="Times New Roman"/>
                <w:sz w:val="18"/>
                <w:szCs w:val="18"/>
              </w:rPr>
              <w:t>-A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778" w:type="dxa"/>
            <w:vAlign w:val="center"/>
          </w:tcPr>
          <w:p w14:paraId="3C274376" w14:textId="05DE810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92C25">
              <w:rPr>
                <w:rFonts w:ascii="Times New Roman" w:hAnsi="Times New Roman" w:cs="Times New Roman"/>
                <w:sz w:val="18"/>
                <w:szCs w:val="18"/>
              </w:rPr>
              <w:t>All (</w:t>
            </w:r>
            <w:r w:rsidR="003E4D00" w:rsidRPr="00692C25">
              <w:rPr>
                <w:rFonts w:ascii="Times New Roman" w:hAnsi="Times New Roman" w:cs="Times New Roman"/>
                <w:sz w:val="18"/>
                <w:szCs w:val="18"/>
              </w:rPr>
              <w:t>944</w:t>
            </w:r>
            <w:r w:rsidRPr="00692C2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12824FBC" w14:textId="17A0C06B" w:rsidR="00E67EB4" w:rsidRPr="001B5906" w:rsidRDefault="00E90812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452)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/ IA (492)</w:t>
            </w:r>
          </w:p>
        </w:tc>
        <w:tc>
          <w:tcPr>
            <w:tcW w:w="1757" w:type="dxa"/>
            <w:vAlign w:val="center"/>
          </w:tcPr>
          <w:p w14:paraId="2C39A222" w14:textId="201876F0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3A0DCD17" w14:textId="0522656B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Taiwan</w:t>
            </w:r>
          </w:p>
        </w:tc>
        <w:tc>
          <w:tcPr>
            <w:tcW w:w="2665" w:type="dxa"/>
            <w:vAlign w:val="center"/>
          </w:tcPr>
          <w:p w14:paraId="1CB5404C" w14:textId="54EF7DFE" w:rsidR="00E67EB4" w:rsidRPr="001B5906" w:rsidRDefault="00DD6843" w:rsidP="00656E8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Propofol vs</w:t>
            </w:r>
            <w:r w:rsidR="00656E8D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Desflurane</w:t>
            </w:r>
          </w:p>
        </w:tc>
        <w:tc>
          <w:tcPr>
            <w:tcW w:w="1871" w:type="dxa"/>
            <w:vAlign w:val="center"/>
          </w:tcPr>
          <w:p w14:paraId="3E81C3EC" w14:textId="6FE8AF6D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Hepatic cellular carcinoma</w:t>
            </w:r>
          </w:p>
        </w:tc>
        <w:tc>
          <w:tcPr>
            <w:tcW w:w="2211" w:type="dxa"/>
            <w:vAlign w:val="center"/>
          </w:tcPr>
          <w:p w14:paraId="7FEF42FD" w14:textId="65E58C53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Minimum 3 months</w:t>
            </w:r>
          </w:p>
        </w:tc>
      </w:tr>
      <w:tr w:rsidR="00E90812" w:rsidRPr="001B5906" w14:paraId="3D49C77A" w14:textId="7F897A06" w:rsidTr="00B22A0C">
        <w:trPr>
          <w:trHeight w:val="454"/>
        </w:trPr>
        <w:tc>
          <w:tcPr>
            <w:tcW w:w="1644" w:type="dxa"/>
            <w:vAlign w:val="center"/>
          </w:tcPr>
          <w:p w14:paraId="5D2F1D52" w14:textId="25205841" w:rsidR="00E67EB4" w:rsidRPr="001B5906" w:rsidRDefault="00E67EB4" w:rsidP="00DC565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Lai et al (2019</w:t>
            </w:r>
            <w:r w:rsidR="003E4D00">
              <w:rPr>
                <w:rFonts w:ascii="Times New Roman" w:hAnsi="Times New Roman" w:cs="Times New Roman"/>
                <w:sz w:val="18"/>
                <w:szCs w:val="18"/>
              </w:rPr>
              <w:t>-B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778" w:type="dxa"/>
            <w:vAlign w:val="center"/>
          </w:tcPr>
          <w:p w14:paraId="1D08A8D7" w14:textId="7777777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70)</w:t>
            </w:r>
          </w:p>
          <w:p w14:paraId="7384AAC1" w14:textId="37BEC216" w:rsidR="00E67EB4" w:rsidRPr="001B5906" w:rsidRDefault="00E90812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34)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/ IA (36)</w:t>
            </w:r>
          </w:p>
        </w:tc>
        <w:tc>
          <w:tcPr>
            <w:tcW w:w="1757" w:type="dxa"/>
            <w:vAlign w:val="center"/>
          </w:tcPr>
          <w:p w14:paraId="43979165" w14:textId="6597A4C2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28B19D18" w14:textId="162E56EA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Taiwan</w:t>
            </w:r>
          </w:p>
        </w:tc>
        <w:tc>
          <w:tcPr>
            <w:tcW w:w="2665" w:type="dxa"/>
            <w:vAlign w:val="center"/>
          </w:tcPr>
          <w:p w14:paraId="218D2FDF" w14:textId="10216595" w:rsidR="00E67EB4" w:rsidRPr="001B5906" w:rsidRDefault="00DD6843" w:rsidP="00656E8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Propofol vs</w:t>
            </w:r>
            <w:r w:rsidR="00656E8D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Desflurane</w:t>
            </w:r>
          </w:p>
        </w:tc>
        <w:tc>
          <w:tcPr>
            <w:tcW w:w="1871" w:type="dxa"/>
            <w:vAlign w:val="center"/>
          </w:tcPr>
          <w:p w14:paraId="40E46D8C" w14:textId="4D9F23B2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Intrahepatic cholangiocarcinoma</w:t>
            </w:r>
          </w:p>
        </w:tc>
        <w:tc>
          <w:tcPr>
            <w:tcW w:w="2211" w:type="dxa"/>
            <w:vAlign w:val="center"/>
          </w:tcPr>
          <w:p w14:paraId="65B3C998" w14:textId="26BA5A4D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Minimum 3 months</w:t>
            </w:r>
          </w:p>
        </w:tc>
      </w:tr>
      <w:tr w:rsidR="00E90812" w:rsidRPr="001B5906" w14:paraId="1B8B1590" w14:textId="26888259" w:rsidTr="00B22A0C">
        <w:trPr>
          <w:trHeight w:val="454"/>
        </w:trPr>
        <w:tc>
          <w:tcPr>
            <w:tcW w:w="1644" w:type="dxa"/>
            <w:vAlign w:val="center"/>
          </w:tcPr>
          <w:p w14:paraId="52766571" w14:textId="1F988B60" w:rsidR="00E67EB4" w:rsidRPr="001B5906" w:rsidRDefault="00E67EB4" w:rsidP="00DC565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Oh</w:t>
            </w:r>
            <w:proofErr w:type="gramEnd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et al (2019)</w:t>
            </w:r>
          </w:p>
        </w:tc>
        <w:tc>
          <w:tcPr>
            <w:tcW w:w="2778" w:type="dxa"/>
            <w:vAlign w:val="center"/>
          </w:tcPr>
          <w:p w14:paraId="38E4BC43" w14:textId="7777777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4607)</w:t>
            </w:r>
          </w:p>
          <w:p w14:paraId="231E7CE4" w14:textId="2ACB1F9C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 (816)</w:t>
            </w:r>
            <w:r w:rsidR="00E90812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/ IA (3791)</w:t>
            </w:r>
          </w:p>
        </w:tc>
        <w:tc>
          <w:tcPr>
            <w:tcW w:w="1757" w:type="dxa"/>
            <w:vAlign w:val="center"/>
          </w:tcPr>
          <w:p w14:paraId="63A9EC53" w14:textId="0598A2F0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08DC2085" w14:textId="56348DF5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South Korea</w:t>
            </w:r>
          </w:p>
        </w:tc>
        <w:tc>
          <w:tcPr>
            <w:tcW w:w="2665" w:type="dxa"/>
            <w:vAlign w:val="center"/>
          </w:tcPr>
          <w:p w14:paraId="14298060" w14:textId="77777777" w:rsidR="00DD6843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Propofol vs</w:t>
            </w:r>
          </w:p>
          <w:p w14:paraId="7BD52C8E" w14:textId="7A5794B4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Sevoflurane or desflurane</w:t>
            </w:r>
          </w:p>
        </w:tc>
        <w:tc>
          <w:tcPr>
            <w:tcW w:w="1871" w:type="dxa"/>
            <w:vAlign w:val="center"/>
          </w:tcPr>
          <w:p w14:paraId="7FD84529" w14:textId="6D293290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Gastric cancer</w:t>
            </w:r>
          </w:p>
        </w:tc>
        <w:tc>
          <w:tcPr>
            <w:tcW w:w="2211" w:type="dxa"/>
            <w:vAlign w:val="center"/>
          </w:tcPr>
          <w:p w14:paraId="4F08B16A" w14:textId="5627136A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12 months</w:t>
            </w:r>
          </w:p>
        </w:tc>
      </w:tr>
      <w:tr w:rsidR="00E90812" w:rsidRPr="001B5906" w14:paraId="0F5518E4" w14:textId="5C831B4E" w:rsidTr="00B22A0C">
        <w:trPr>
          <w:trHeight w:val="454"/>
        </w:trPr>
        <w:tc>
          <w:tcPr>
            <w:tcW w:w="1644" w:type="dxa"/>
            <w:vAlign w:val="center"/>
          </w:tcPr>
          <w:p w14:paraId="41C6F7ED" w14:textId="1BB34E35" w:rsidR="00E67EB4" w:rsidRPr="001B5906" w:rsidRDefault="00E67EB4" w:rsidP="00DC565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Yoo</w:t>
            </w:r>
            <w:proofErr w:type="spellEnd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et al (2019)</w:t>
            </w:r>
          </w:p>
        </w:tc>
        <w:tc>
          <w:tcPr>
            <w:tcW w:w="2778" w:type="dxa"/>
            <w:vAlign w:val="center"/>
          </w:tcPr>
          <w:p w14:paraId="6413A416" w14:textId="7777777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5331)</w:t>
            </w:r>
          </w:p>
          <w:p w14:paraId="092204EF" w14:textId="03A9514A" w:rsidR="00E67EB4" w:rsidRPr="001B5906" w:rsidRDefault="00E90812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>IV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3085)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/ IA (2246)</w:t>
            </w:r>
          </w:p>
        </w:tc>
        <w:tc>
          <w:tcPr>
            <w:tcW w:w="1757" w:type="dxa"/>
            <w:vAlign w:val="center"/>
          </w:tcPr>
          <w:p w14:paraId="79240363" w14:textId="4BAF7959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75A2E080" w14:textId="3936E3EB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South Korea</w:t>
            </w:r>
          </w:p>
        </w:tc>
        <w:tc>
          <w:tcPr>
            <w:tcW w:w="2665" w:type="dxa"/>
            <w:vAlign w:val="center"/>
          </w:tcPr>
          <w:p w14:paraId="7E07227D" w14:textId="255A1F98" w:rsidR="00DD6843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Propofol vs</w:t>
            </w:r>
            <w:r w:rsidR="00E90812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Enflurane, isoflurane, sevofluran</w:t>
            </w:r>
            <w:r w:rsidR="00647870" w:rsidRPr="001B5906">
              <w:rPr>
                <w:rFonts w:ascii="Times New Roman" w:hAnsi="Times New Roman" w:cs="Times New Roman"/>
                <w:sz w:val="18"/>
                <w:szCs w:val="18"/>
              </w:rPr>
              <w:t>e or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desflurane </w:t>
            </w:r>
          </w:p>
        </w:tc>
        <w:tc>
          <w:tcPr>
            <w:tcW w:w="1871" w:type="dxa"/>
            <w:vAlign w:val="center"/>
          </w:tcPr>
          <w:p w14:paraId="048B924E" w14:textId="6085A26A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Breast cancer</w:t>
            </w:r>
          </w:p>
        </w:tc>
        <w:tc>
          <w:tcPr>
            <w:tcW w:w="2211" w:type="dxa"/>
            <w:vAlign w:val="center"/>
          </w:tcPr>
          <w:p w14:paraId="194536D4" w14:textId="37ECE2F1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Median 67 (TIVA) and 53 (IA) months</w:t>
            </w:r>
          </w:p>
        </w:tc>
      </w:tr>
      <w:tr w:rsidR="00E90812" w:rsidRPr="001B5906" w14:paraId="003F4367" w14:textId="2A44C5ED" w:rsidTr="00B22A0C">
        <w:trPr>
          <w:trHeight w:val="454"/>
        </w:trPr>
        <w:tc>
          <w:tcPr>
            <w:tcW w:w="1644" w:type="dxa"/>
            <w:vAlign w:val="center"/>
          </w:tcPr>
          <w:p w14:paraId="4EA8AD4E" w14:textId="09D46B7C" w:rsidR="00E67EB4" w:rsidRPr="001B5906" w:rsidRDefault="00E67EB4" w:rsidP="00DC565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Dong et al (2019)</w:t>
            </w:r>
          </w:p>
        </w:tc>
        <w:tc>
          <w:tcPr>
            <w:tcW w:w="2778" w:type="dxa"/>
            <w:vAlign w:val="center"/>
          </w:tcPr>
          <w:p w14:paraId="020663D6" w14:textId="77777777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294)</w:t>
            </w:r>
          </w:p>
          <w:p w14:paraId="380D784E" w14:textId="4AA69406" w:rsidR="00E67EB4" w:rsidRPr="001B5906" w:rsidRDefault="00E90812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154)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/ IA</w:t>
            </w:r>
            <w:r w:rsidR="00E67EB4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140)</w:t>
            </w:r>
          </w:p>
        </w:tc>
        <w:tc>
          <w:tcPr>
            <w:tcW w:w="1757" w:type="dxa"/>
            <w:vAlign w:val="center"/>
          </w:tcPr>
          <w:p w14:paraId="77CD228C" w14:textId="25CF32F6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13B34960" w14:textId="4AE9C474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China</w:t>
            </w:r>
          </w:p>
        </w:tc>
        <w:tc>
          <w:tcPr>
            <w:tcW w:w="2665" w:type="dxa"/>
            <w:vAlign w:val="center"/>
          </w:tcPr>
          <w:p w14:paraId="3E43FAAF" w14:textId="4BCAE247" w:rsidR="00E67EB4" w:rsidRPr="001B5906" w:rsidRDefault="00DD6843" w:rsidP="00656E8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Propofol vs</w:t>
            </w:r>
            <w:r w:rsidR="00656E8D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Sevoflurane</w:t>
            </w:r>
          </w:p>
        </w:tc>
        <w:tc>
          <w:tcPr>
            <w:tcW w:w="1871" w:type="dxa"/>
            <w:vAlign w:val="center"/>
          </w:tcPr>
          <w:p w14:paraId="6012ACBC" w14:textId="01B4B020" w:rsidR="00E67EB4" w:rsidRPr="001B5906" w:rsidRDefault="00E67EB4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Glioma</w:t>
            </w:r>
          </w:p>
        </w:tc>
        <w:tc>
          <w:tcPr>
            <w:tcW w:w="2211" w:type="dxa"/>
            <w:vAlign w:val="center"/>
          </w:tcPr>
          <w:p w14:paraId="1B17EF2D" w14:textId="15CAF658" w:rsidR="00E67EB4" w:rsidRPr="001B5906" w:rsidRDefault="00DD6843" w:rsidP="00DC5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Median 12 months</w:t>
            </w:r>
          </w:p>
        </w:tc>
      </w:tr>
      <w:tr w:rsidR="003E6042" w:rsidRPr="001B5906" w14:paraId="1724EE66" w14:textId="77777777" w:rsidTr="00B22A0C">
        <w:trPr>
          <w:trHeight w:val="454"/>
        </w:trPr>
        <w:tc>
          <w:tcPr>
            <w:tcW w:w="1644" w:type="dxa"/>
            <w:vAlign w:val="center"/>
          </w:tcPr>
          <w:p w14:paraId="4F99418E" w14:textId="5C0A6A5F" w:rsidR="003E6042" w:rsidRPr="001B5906" w:rsidRDefault="003E6042" w:rsidP="003E6042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M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kito</w:t>
            </w:r>
            <w:proofErr w:type="spellEnd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et al (2020)</w:t>
            </w:r>
          </w:p>
        </w:tc>
        <w:tc>
          <w:tcPr>
            <w:tcW w:w="2778" w:type="dxa"/>
            <w:vAlign w:val="center"/>
          </w:tcPr>
          <w:p w14:paraId="2040E915" w14:textId="73C62FCF" w:rsidR="003E6042" w:rsidRPr="001B5906" w:rsidRDefault="003E6042" w:rsidP="003E60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196303)</w:t>
            </w:r>
          </w:p>
          <w:p w14:paraId="4574C7F1" w14:textId="014BD38B" w:rsidR="003E6042" w:rsidRPr="001B5906" w:rsidRDefault="003E6042" w:rsidP="003E60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 (166966) / IA (29337)</w:t>
            </w:r>
          </w:p>
        </w:tc>
        <w:tc>
          <w:tcPr>
            <w:tcW w:w="1757" w:type="dxa"/>
            <w:vAlign w:val="center"/>
          </w:tcPr>
          <w:p w14:paraId="2C273CD9" w14:textId="3A5C13DB" w:rsidR="003E6042" w:rsidRPr="001B5906" w:rsidRDefault="003E6042" w:rsidP="003E60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78561191" w14:textId="7C2CE7FB" w:rsidR="003E6042" w:rsidRPr="001B5906" w:rsidRDefault="003E6042" w:rsidP="003E60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J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pan</w:t>
            </w:r>
          </w:p>
        </w:tc>
        <w:tc>
          <w:tcPr>
            <w:tcW w:w="2665" w:type="dxa"/>
            <w:vAlign w:val="center"/>
          </w:tcPr>
          <w:p w14:paraId="18ECE57C" w14:textId="05850F42" w:rsidR="003E6042" w:rsidRPr="001B5906" w:rsidRDefault="0012637C" w:rsidP="003E60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Propofol vs Sevoflurane, desflurane</w:t>
            </w:r>
            <w:r w:rsidR="00E336EA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or</w:t>
            </w:r>
            <w:r w:rsidR="009F0E11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isoflurane</w:t>
            </w:r>
          </w:p>
        </w:tc>
        <w:tc>
          <w:tcPr>
            <w:tcW w:w="1871" w:type="dxa"/>
            <w:vAlign w:val="center"/>
          </w:tcPr>
          <w:p w14:paraId="532C789F" w14:textId="7188D3E7" w:rsidR="003E6042" w:rsidRPr="001B5906" w:rsidRDefault="003E6042" w:rsidP="003E60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D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igestive cancer surgery</w:t>
            </w:r>
          </w:p>
        </w:tc>
        <w:tc>
          <w:tcPr>
            <w:tcW w:w="2211" w:type="dxa"/>
            <w:vAlign w:val="center"/>
          </w:tcPr>
          <w:p w14:paraId="6C1C5CE7" w14:textId="0A7C8BBD" w:rsidR="003E6042" w:rsidRPr="001B5906" w:rsidRDefault="003E6042" w:rsidP="003E60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M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edian 639</w:t>
            </w:r>
            <w:r w:rsidR="00832042"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(TIVA) and 768 (IA) days</w:t>
            </w:r>
          </w:p>
        </w:tc>
      </w:tr>
      <w:tr w:rsidR="003E6042" w:rsidRPr="001B5906" w14:paraId="409967B4" w14:textId="77777777" w:rsidTr="00B22A0C">
        <w:trPr>
          <w:trHeight w:val="454"/>
        </w:trPr>
        <w:tc>
          <w:tcPr>
            <w:tcW w:w="1644" w:type="dxa"/>
            <w:vAlign w:val="center"/>
          </w:tcPr>
          <w:p w14:paraId="7D0CE9D4" w14:textId="3113D046" w:rsidR="003E6042" w:rsidRPr="001B5906" w:rsidRDefault="00832042" w:rsidP="003E6042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lastRenderedPageBreak/>
              <w:t>L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i et al. (2020-A)</w:t>
            </w:r>
          </w:p>
        </w:tc>
        <w:tc>
          <w:tcPr>
            <w:tcW w:w="2778" w:type="dxa"/>
            <w:vAlign w:val="center"/>
          </w:tcPr>
          <w:p w14:paraId="79A4F313" w14:textId="6C158A29" w:rsidR="00832042" w:rsidRPr="001B5906" w:rsidRDefault="00832042" w:rsidP="008320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</w:t>
            </w:r>
            <w:r w:rsidR="006148F2" w:rsidRPr="001B5906">
              <w:rPr>
                <w:rFonts w:ascii="Times New Roman" w:hAnsi="Times New Roman" w:cs="Times New Roman"/>
                <w:sz w:val="18"/>
                <w:szCs w:val="18"/>
              </w:rPr>
              <w:t>147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73735C0E" w14:textId="4B0A13DE" w:rsidR="003E6042" w:rsidRPr="001B5906" w:rsidRDefault="00832042" w:rsidP="008320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 (</w:t>
            </w:r>
            <w:r w:rsidR="006148F2" w:rsidRPr="001B5906">
              <w:rPr>
                <w:rFonts w:ascii="Times New Roman" w:hAnsi="Times New Roman" w:cs="Times New Roman"/>
                <w:sz w:val="18"/>
                <w:szCs w:val="18"/>
              </w:rPr>
              <w:t>72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) / IA (</w:t>
            </w:r>
            <w:r w:rsidR="006148F2" w:rsidRPr="001B5906">
              <w:rPr>
                <w:rFonts w:ascii="Times New Roman" w:hAnsi="Times New Roman" w:cs="Times New Roman"/>
                <w:sz w:val="18"/>
                <w:szCs w:val="18"/>
              </w:rPr>
              <w:t>68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57" w:type="dxa"/>
            <w:vAlign w:val="center"/>
          </w:tcPr>
          <w:p w14:paraId="2B9F709C" w14:textId="18BD5306" w:rsidR="003E6042" w:rsidRPr="001B5906" w:rsidRDefault="003E6042" w:rsidP="003E60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1EAFDD53" w14:textId="3C487555" w:rsidR="003E6042" w:rsidRPr="001B5906" w:rsidRDefault="00D73C7C" w:rsidP="003E60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aiwan</w:t>
            </w:r>
          </w:p>
        </w:tc>
        <w:tc>
          <w:tcPr>
            <w:tcW w:w="2665" w:type="dxa"/>
            <w:vAlign w:val="center"/>
          </w:tcPr>
          <w:p w14:paraId="5BCA8C06" w14:textId="0318CB38" w:rsidR="003E6042" w:rsidRPr="001B5906" w:rsidRDefault="00D73C7C" w:rsidP="003E60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Propofol vs Desflurane</w:t>
            </w:r>
          </w:p>
        </w:tc>
        <w:tc>
          <w:tcPr>
            <w:tcW w:w="1871" w:type="dxa"/>
            <w:vAlign w:val="center"/>
          </w:tcPr>
          <w:p w14:paraId="046A97FA" w14:textId="51E04E16" w:rsidR="003E6042" w:rsidRPr="001B5906" w:rsidRDefault="00832042" w:rsidP="003E60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367DA">
              <w:rPr>
                <w:rFonts w:ascii="Times New Roman" w:hAnsi="Times New Roman" w:cs="Times New Roman" w:hint="eastAsia"/>
                <w:color w:val="FF0000"/>
                <w:sz w:val="18"/>
                <w:szCs w:val="18"/>
              </w:rPr>
              <w:t>P</w:t>
            </w:r>
            <w:r w:rsidR="007367DA" w:rsidRPr="007367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ancreatic ade</w:t>
            </w:r>
            <w:r w:rsidRPr="007367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nocarcinoma</w:t>
            </w:r>
          </w:p>
        </w:tc>
        <w:tc>
          <w:tcPr>
            <w:tcW w:w="2211" w:type="dxa"/>
            <w:vAlign w:val="center"/>
          </w:tcPr>
          <w:p w14:paraId="0855047A" w14:textId="6D9838B7" w:rsidR="003E6042" w:rsidRPr="001B5906" w:rsidRDefault="00CB1973" w:rsidP="003E60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NR</w:t>
            </w:r>
          </w:p>
        </w:tc>
      </w:tr>
      <w:tr w:rsidR="0018031D" w:rsidRPr="001B5906" w14:paraId="30673C96" w14:textId="77777777" w:rsidTr="00B22A0C">
        <w:trPr>
          <w:trHeight w:val="454"/>
        </w:trPr>
        <w:tc>
          <w:tcPr>
            <w:tcW w:w="1644" w:type="dxa"/>
            <w:vAlign w:val="center"/>
          </w:tcPr>
          <w:p w14:paraId="37746997" w14:textId="7F7E0733" w:rsidR="0018031D" w:rsidRPr="001B5906" w:rsidRDefault="0018031D" w:rsidP="0018031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L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i et al. (2020-B)</w:t>
            </w:r>
          </w:p>
        </w:tc>
        <w:tc>
          <w:tcPr>
            <w:tcW w:w="2778" w:type="dxa"/>
            <w:vAlign w:val="center"/>
          </w:tcPr>
          <w:p w14:paraId="5E85997D" w14:textId="46552545" w:rsidR="0018031D" w:rsidRPr="001B5906" w:rsidRDefault="0018031D" w:rsidP="0018031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657)</w:t>
            </w:r>
          </w:p>
          <w:p w14:paraId="08039DD3" w14:textId="5F031007" w:rsidR="0018031D" w:rsidRPr="001B5906" w:rsidRDefault="0018031D" w:rsidP="0018031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 (266) / IA (365)</w:t>
            </w:r>
          </w:p>
        </w:tc>
        <w:tc>
          <w:tcPr>
            <w:tcW w:w="1757" w:type="dxa"/>
            <w:vAlign w:val="center"/>
          </w:tcPr>
          <w:p w14:paraId="0DCA6493" w14:textId="6ACCBBC6" w:rsidR="0018031D" w:rsidRPr="001B5906" w:rsidRDefault="0018031D" w:rsidP="0018031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2881025E" w14:textId="0376ADB6" w:rsidR="0018031D" w:rsidRPr="001B5906" w:rsidRDefault="0018031D" w:rsidP="0018031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aiwan</w:t>
            </w:r>
          </w:p>
        </w:tc>
        <w:tc>
          <w:tcPr>
            <w:tcW w:w="2665" w:type="dxa"/>
            <w:vAlign w:val="center"/>
          </w:tcPr>
          <w:p w14:paraId="78449501" w14:textId="4A43D7A7" w:rsidR="0018031D" w:rsidRPr="001B5906" w:rsidRDefault="0018031D" w:rsidP="0018031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Propofol vs Desflurane</w:t>
            </w:r>
          </w:p>
        </w:tc>
        <w:tc>
          <w:tcPr>
            <w:tcW w:w="1871" w:type="dxa"/>
            <w:vAlign w:val="center"/>
          </w:tcPr>
          <w:p w14:paraId="7A1544CA" w14:textId="4D84A4F3" w:rsidR="0018031D" w:rsidRPr="001B5906" w:rsidRDefault="0018031D" w:rsidP="0018031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P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rostate cancer</w:t>
            </w:r>
          </w:p>
        </w:tc>
        <w:tc>
          <w:tcPr>
            <w:tcW w:w="2211" w:type="dxa"/>
            <w:vAlign w:val="center"/>
          </w:tcPr>
          <w:p w14:paraId="1CFCFC49" w14:textId="2E97C0E0" w:rsidR="0018031D" w:rsidRPr="001B5906" w:rsidRDefault="0018031D" w:rsidP="0018031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NR</w:t>
            </w:r>
          </w:p>
        </w:tc>
      </w:tr>
      <w:tr w:rsidR="00DC3078" w:rsidRPr="001B5906" w14:paraId="092F2A94" w14:textId="77777777" w:rsidTr="00B22A0C">
        <w:trPr>
          <w:trHeight w:val="454"/>
        </w:trPr>
        <w:tc>
          <w:tcPr>
            <w:tcW w:w="1644" w:type="dxa"/>
            <w:vAlign w:val="center"/>
          </w:tcPr>
          <w:p w14:paraId="2170ECEA" w14:textId="019E3409" w:rsidR="00DC3078" w:rsidRPr="001B5906" w:rsidRDefault="00DC3078" w:rsidP="00DC30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H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uang et al. (2019)</w:t>
            </w:r>
          </w:p>
        </w:tc>
        <w:tc>
          <w:tcPr>
            <w:tcW w:w="2778" w:type="dxa"/>
            <w:vAlign w:val="center"/>
          </w:tcPr>
          <w:p w14:paraId="27ACB239" w14:textId="7811A394" w:rsidR="00DC3078" w:rsidRPr="001B5906" w:rsidRDefault="00DC3078" w:rsidP="00DC30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976)</w:t>
            </w:r>
          </w:p>
          <w:p w14:paraId="043D95FE" w14:textId="71703219" w:rsidR="00DC3078" w:rsidRPr="001B5906" w:rsidRDefault="00DC3078" w:rsidP="00DC30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 (344) / IA (632)</w:t>
            </w:r>
          </w:p>
        </w:tc>
        <w:tc>
          <w:tcPr>
            <w:tcW w:w="1757" w:type="dxa"/>
            <w:vAlign w:val="center"/>
          </w:tcPr>
          <w:p w14:paraId="49AFE19A" w14:textId="39E5320D" w:rsidR="00DC3078" w:rsidRPr="001B5906" w:rsidRDefault="00DC3078" w:rsidP="00DC30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7B6EB0DA" w14:textId="260A2AAD" w:rsidR="00DC3078" w:rsidRPr="001B5906" w:rsidRDefault="00DC3078" w:rsidP="00DC30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aiwan</w:t>
            </w:r>
          </w:p>
        </w:tc>
        <w:tc>
          <w:tcPr>
            <w:tcW w:w="2665" w:type="dxa"/>
            <w:vAlign w:val="center"/>
          </w:tcPr>
          <w:p w14:paraId="60838837" w14:textId="369D390B" w:rsidR="00DC3078" w:rsidRPr="001B5906" w:rsidRDefault="00DC3078" w:rsidP="00DC30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Propofol vs Desflurane</w:t>
            </w:r>
          </w:p>
        </w:tc>
        <w:tc>
          <w:tcPr>
            <w:tcW w:w="1871" w:type="dxa"/>
            <w:vAlign w:val="center"/>
          </w:tcPr>
          <w:p w14:paraId="310D8AE9" w14:textId="3FD31CB1" w:rsidR="00DC3078" w:rsidRPr="001B5906" w:rsidRDefault="00DC3078" w:rsidP="00DC30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B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reast cancer</w:t>
            </w:r>
          </w:p>
        </w:tc>
        <w:tc>
          <w:tcPr>
            <w:tcW w:w="2211" w:type="dxa"/>
            <w:vAlign w:val="center"/>
          </w:tcPr>
          <w:p w14:paraId="6F96D9D1" w14:textId="0909D1CA" w:rsidR="00DC3078" w:rsidRPr="001B5906" w:rsidRDefault="00DC3078" w:rsidP="00DC30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60 months</w:t>
            </w:r>
          </w:p>
        </w:tc>
      </w:tr>
      <w:tr w:rsidR="006F09A9" w:rsidRPr="001B5906" w14:paraId="5E8B31EA" w14:textId="77777777" w:rsidTr="00B22A0C">
        <w:trPr>
          <w:trHeight w:val="454"/>
        </w:trPr>
        <w:tc>
          <w:tcPr>
            <w:tcW w:w="1644" w:type="dxa"/>
            <w:vAlign w:val="center"/>
          </w:tcPr>
          <w:p w14:paraId="7BBACAEE" w14:textId="08FEBEA4" w:rsidR="006F09A9" w:rsidRPr="001B5906" w:rsidRDefault="006F09A9" w:rsidP="006F09A9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H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uang et al. (2020)</w:t>
            </w:r>
          </w:p>
        </w:tc>
        <w:tc>
          <w:tcPr>
            <w:tcW w:w="2778" w:type="dxa"/>
            <w:vAlign w:val="center"/>
          </w:tcPr>
          <w:p w14:paraId="0FB5E595" w14:textId="3859E2BB" w:rsidR="006F09A9" w:rsidRPr="001B5906" w:rsidRDefault="006F09A9" w:rsidP="006F09A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408)</w:t>
            </w:r>
          </w:p>
          <w:p w14:paraId="480801E0" w14:textId="79E1F03F" w:rsidR="006F09A9" w:rsidRPr="001B5906" w:rsidRDefault="006F09A9" w:rsidP="006F09A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 (190) / IA (218)</w:t>
            </w:r>
          </w:p>
        </w:tc>
        <w:tc>
          <w:tcPr>
            <w:tcW w:w="1757" w:type="dxa"/>
            <w:vAlign w:val="center"/>
          </w:tcPr>
          <w:p w14:paraId="763CBA20" w14:textId="53D92FCE" w:rsidR="006F09A9" w:rsidRPr="001B5906" w:rsidRDefault="006F09A9" w:rsidP="006F09A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12BD4FF8" w14:textId="74F6B098" w:rsidR="006F09A9" w:rsidRPr="001B5906" w:rsidRDefault="006F09A9" w:rsidP="006F09A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aiwan</w:t>
            </w:r>
          </w:p>
        </w:tc>
        <w:tc>
          <w:tcPr>
            <w:tcW w:w="2665" w:type="dxa"/>
            <w:vAlign w:val="center"/>
          </w:tcPr>
          <w:p w14:paraId="03B197C4" w14:textId="21C35F95" w:rsidR="006F09A9" w:rsidRPr="001B5906" w:rsidRDefault="006F09A9" w:rsidP="006F09A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Propofol vs Desflurane</w:t>
            </w:r>
          </w:p>
        </w:tc>
        <w:tc>
          <w:tcPr>
            <w:tcW w:w="1871" w:type="dxa"/>
            <w:vAlign w:val="center"/>
          </w:tcPr>
          <w:p w14:paraId="4F17F64C" w14:textId="7FE0F6F0" w:rsidR="006F09A9" w:rsidRPr="001B5906" w:rsidRDefault="006F09A9" w:rsidP="006F09A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G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stric cancer</w:t>
            </w:r>
          </w:p>
        </w:tc>
        <w:tc>
          <w:tcPr>
            <w:tcW w:w="2211" w:type="dxa"/>
            <w:vAlign w:val="center"/>
          </w:tcPr>
          <w:p w14:paraId="65508F02" w14:textId="34AB18DA" w:rsidR="006F09A9" w:rsidRPr="001B5906" w:rsidRDefault="006F09A9" w:rsidP="006F09A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NR</w:t>
            </w:r>
          </w:p>
        </w:tc>
      </w:tr>
      <w:tr w:rsidR="000A082B" w:rsidRPr="001B5906" w14:paraId="50F528A5" w14:textId="77777777" w:rsidTr="00B22A0C">
        <w:trPr>
          <w:trHeight w:val="454"/>
        </w:trPr>
        <w:tc>
          <w:tcPr>
            <w:tcW w:w="1644" w:type="dxa"/>
            <w:vAlign w:val="center"/>
          </w:tcPr>
          <w:p w14:paraId="08F410C2" w14:textId="7224D8BC" w:rsidR="000A082B" w:rsidRPr="001B5906" w:rsidRDefault="000A082B" w:rsidP="000A08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H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ong et al. (2019)</w:t>
            </w:r>
          </w:p>
        </w:tc>
        <w:tc>
          <w:tcPr>
            <w:tcW w:w="2778" w:type="dxa"/>
            <w:vAlign w:val="center"/>
          </w:tcPr>
          <w:p w14:paraId="255BFD63" w14:textId="38D8C5C1" w:rsidR="000A082B" w:rsidRPr="001B5906" w:rsidRDefault="000A082B" w:rsidP="000A08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2207)</w:t>
            </w:r>
          </w:p>
          <w:p w14:paraId="16339835" w14:textId="47436DEF" w:rsidR="000A082B" w:rsidRPr="001B5906" w:rsidRDefault="000A082B" w:rsidP="000A08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 (903) / IA (1304)</w:t>
            </w:r>
          </w:p>
        </w:tc>
        <w:tc>
          <w:tcPr>
            <w:tcW w:w="1757" w:type="dxa"/>
            <w:vAlign w:val="center"/>
          </w:tcPr>
          <w:p w14:paraId="5462D66D" w14:textId="7B8CAF14" w:rsidR="000A082B" w:rsidRPr="001B5906" w:rsidRDefault="000A082B" w:rsidP="000A08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6EC8F27E" w14:textId="05895A64" w:rsidR="000A082B" w:rsidRPr="001B5906" w:rsidRDefault="000A082B" w:rsidP="000A08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South Korea</w:t>
            </w:r>
          </w:p>
        </w:tc>
        <w:tc>
          <w:tcPr>
            <w:tcW w:w="2665" w:type="dxa"/>
            <w:vAlign w:val="center"/>
          </w:tcPr>
          <w:p w14:paraId="2E0BBAAB" w14:textId="2D0E936F" w:rsidR="000A082B" w:rsidRPr="001B5906" w:rsidRDefault="00FD12FB" w:rsidP="000A08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Propofol vs Desflurane, sevoflurane or isoflurane</w:t>
            </w:r>
          </w:p>
        </w:tc>
        <w:tc>
          <w:tcPr>
            <w:tcW w:w="1871" w:type="dxa"/>
            <w:vAlign w:val="center"/>
          </w:tcPr>
          <w:p w14:paraId="1305055F" w14:textId="3274913A" w:rsidR="000A082B" w:rsidRPr="001B5906" w:rsidRDefault="000A082B" w:rsidP="000A08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G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stric, lung, liver, colon, breast cancer</w:t>
            </w:r>
          </w:p>
        </w:tc>
        <w:tc>
          <w:tcPr>
            <w:tcW w:w="2211" w:type="dxa"/>
            <w:vAlign w:val="center"/>
          </w:tcPr>
          <w:p w14:paraId="42ABB96B" w14:textId="095AC942" w:rsidR="000A082B" w:rsidRPr="001B5906" w:rsidRDefault="000A082B" w:rsidP="000A08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60 months</w:t>
            </w:r>
          </w:p>
        </w:tc>
      </w:tr>
      <w:tr w:rsidR="000A082B" w:rsidRPr="001B5906" w14:paraId="2A9F2154" w14:textId="77777777" w:rsidTr="00B22A0C">
        <w:trPr>
          <w:trHeight w:val="454"/>
        </w:trPr>
        <w:tc>
          <w:tcPr>
            <w:tcW w:w="1644" w:type="dxa"/>
            <w:vAlign w:val="center"/>
          </w:tcPr>
          <w:p w14:paraId="40FAE97D" w14:textId="264577FF" w:rsidR="000A082B" w:rsidRPr="001B5906" w:rsidRDefault="000A082B" w:rsidP="000A08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E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nlund</w:t>
            </w:r>
            <w:proofErr w:type="spellEnd"/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et al. (2020)</w:t>
            </w:r>
          </w:p>
        </w:tc>
        <w:tc>
          <w:tcPr>
            <w:tcW w:w="2778" w:type="dxa"/>
            <w:vAlign w:val="center"/>
          </w:tcPr>
          <w:p w14:paraId="0F6568F9" w14:textId="32CCFF42" w:rsidR="000A082B" w:rsidRPr="001B5906" w:rsidRDefault="000A082B" w:rsidP="000A08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All (5984)</w:t>
            </w:r>
          </w:p>
          <w:p w14:paraId="74DC3E98" w14:textId="6DDE3245" w:rsidR="000A082B" w:rsidRPr="001B5906" w:rsidRDefault="000A082B" w:rsidP="000A08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TIVA (2967) / IA (3017)</w:t>
            </w:r>
          </w:p>
        </w:tc>
        <w:tc>
          <w:tcPr>
            <w:tcW w:w="1757" w:type="dxa"/>
            <w:vAlign w:val="center"/>
          </w:tcPr>
          <w:p w14:paraId="405A336C" w14:textId="6A0BEB61" w:rsidR="000A082B" w:rsidRPr="001B5906" w:rsidRDefault="000A082B" w:rsidP="000A08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Retrospective study</w:t>
            </w:r>
          </w:p>
        </w:tc>
        <w:tc>
          <w:tcPr>
            <w:tcW w:w="1487" w:type="dxa"/>
            <w:vAlign w:val="center"/>
          </w:tcPr>
          <w:p w14:paraId="5F7386C8" w14:textId="2B028271" w:rsidR="000A082B" w:rsidRPr="001B5906" w:rsidRDefault="00F542C5" w:rsidP="000A08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Sweden</w:t>
            </w:r>
          </w:p>
        </w:tc>
        <w:tc>
          <w:tcPr>
            <w:tcW w:w="2665" w:type="dxa"/>
            <w:vAlign w:val="center"/>
          </w:tcPr>
          <w:p w14:paraId="6E068A9C" w14:textId="27C04B58" w:rsidR="000A082B" w:rsidRPr="001B5906" w:rsidRDefault="00656E8D" w:rsidP="00656E8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Propofol</w:t>
            </w: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vs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 xml:space="preserve"> Sevoflurane</w:t>
            </w:r>
          </w:p>
        </w:tc>
        <w:tc>
          <w:tcPr>
            <w:tcW w:w="1871" w:type="dxa"/>
            <w:vAlign w:val="center"/>
          </w:tcPr>
          <w:p w14:paraId="0C00685A" w14:textId="39579B0C" w:rsidR="000A082B" w:rsidRPr="001B5906" w:rsidRDefault="000A082B" w:rsidP="000A08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 w:hint="eastAsia"/>
                <w:sz w:val="18"/>
                <w:szCs w:val="18"/>
              </w:rPr>
              <w:t>B</w:t>
            </w: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reast cancer</w:t>
            </w:r>
          </w:p>
        </w:tc>
        <w:tc>
          <w:tcPr>
            <w:tcW w:w="2211" w:type="dxa"/>
            <w:vAlign w:val="center"/>
          </w:tcPr>
          <w:p w14:paraId="06B00AE8" w14:textId="551A85AE" w:rsidR="000A082B" w:rsidRPr="001B5906" w:rsidRDefault="000A082B" w:rsidP="000A08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5906">
              <w:rPr>
                <w:rFonts w:ascii="Times New Roman" w:hAnsi="Times New Roman" w:cs="Times New Roman"/>
                <w:sz w:val="18"/>
                <w:szCs w:val="18"/>
              </w:rPr>
              <w:t>60 months</w:t>
            </w:r>
          </w:p>
        </w:tc>
      </w:tr>
    </w:tbl>
    <w:p w14:paraId="241C1935" w14:textId="19DD9BD2" w:rsidR="00D84E43" w:rsidRPr="001B5906" w:rsidRDefault="00E90812" w:rsidP="00DC565B">
      <w:pPr>
        <w:spacing w:after="0" w:line="360" w:lineRule="auto"/>
        <w:jc w:val="left"/>
        <w:rPr>
          <w:rFonts w:ascii="Times New Roman" w:hAnsi="Times New Roman" w:cs="Times New Roman"/>
          <w:sz w:val="22"/>
        </w:rPr>
      </w:pPr>
      <w:r w:rsidRPr="001B5906">
        <w:rPr>
          <w:rFonts w:ascii="Times New Roman" w:hAnsi="Times New Roman" w:cs="Times New Roman"/>
          <w:sz w:val="18"/>
        </w:rPr>
        <w:t xml:space="preserve">a: </w:t>
      </w:r>
      <w:r w:rsidR="00D0339C" w:rsidRPr="001B5906">
        <w:rPr>
          <w:rFonts w:ascii="Times New Roman" w:hAnsi="Times New Roman" w:cs="Times New Roman"/>
          <w:sz w:val="18"/>
        </w:rPr>
        <w:t xml:space="preserve">Breast, gastrointestinal tract, </w:t>
      </w:r>
      <w:proofErr w:type="spellStart"/>
      <w:r w:rsidR="00D0339C" w:rsidRPr="001B5906">
        <w:rPr>
          <w:rFonts w:ascii="Times New Roman" w:hAnsi="Times New Roman" w:cs="Times New Roman"/>
          <w:sz w:val="18"/>
        </w:rPr>
        <w:t>gynaecology</w:t>
      </w:r>
      <w:proofErr w:type="spellEnd"/>
      <w:r w:rsidR="00D0339C" w:rsidRPr="001B5906">
        <w:rPr>
          <w:rFonts w:ascii="Times New Roman" w:hAnsi="Times New Roman" w:cs="Times New Roman"/>
          <w:sz w:val="18"/>
        </w:rPr>
        <w:t>, sarcoma, urology and other tumor diagnosis</w:t>
      </w:r>
      <w:r w:rsidRPr="001B5906">
        <w:rPr>
          <w:rFonts w:ascii="Times New Roman" w:hAnsi="Times New Roman" w:cs="Times New Roman"/>
          <w:sz w:val="18"/>
        </w:rPr>
        <w:t xml:space="preserve">, </w:t>
      </w:r>
      <w:proofErr w:type="gramStart"/>
      <w:r w:rsidRPr="001B5906">
        <w:rPr>
          <w:rFonts w:ascii="Times New Roman" w:hAnsi="Times New Roman" w:cs="Times New Roman"/>
          <w:sz w:val="18"/>
        </w:rPr>
        <w:t>b:</w:t>
      </w:r>
      <w:r w:rsidR="00C62A3F" w:rsidRPr="001B5906">
        <w:rPr>
          <w:rFonts w:ascii="Times New Roman" w:hAnsi="Times New Roman" w:cs="Times New Roman"/>
          <w:sz w:val="18"/>
        </w:rPr>
        <w:t>Argentina</w:t>
      </w:r>
      <w:proofErr w:type="gramEnd"/>
      <w:r w:rsidR="00C62A3F" w:rsidRPr="001B5906">
        <w:rPr>
          <w:rFonts w:ascii="Times New Roman" w:hAnsi="Times New Roman" w:cs="Times New Roman"/>
          <w:sz w:val="18"/>
        </w:rPr>
        <w:t>, Austria, China, Germany, Ireland, New Zealand, Singapore, and the USA</w:t>
      </w:r>
      <w:r w:rsidRPr="001B5906">
        <w:rPr>
          <w:rFonts w:ascii="Times New Roman" w:hAnsi="Times New Roman" w:cs="Times New Roman"/>
          <w:sz w:val="18"/>
        </w:rPr>
        <w:t xml:space="preserve">. </w:t>
      </w:r>
      <w:r w:rsidR="00B22A0C" w:rsidRPr="001B5906">
        <w:rPr>
          <w:rFonts w:ascii="Times New Roman" w:hAnsi="Times New Roman" w:cs="Times New Roman"/>
          <w:sz w:val="18"/>
        </w:rPr>
        <w:t xml:space="preserve">TIVA, total intravenous anesthesia; IA, </w:t>
      </w:r>
      <w:r w:rsidR="00B22A0C" w:rsidRPr="001B5906">
        <w:rPr>
          <w:rFonts w:ascii="Times New Roman" w:hAnsi="Times New Roman" w:cs="Times New Roman"/>
        </w:rPr>
        <w:t>inhalational anesthesia</w:t>
      </w:r>
      <w:r w:rsidR="00B22A0C" w:rsidRPr="001B5906">
        <w:rPr>
          <w:rFonts w:ascii="Times New Roman" w:hAnsi="Times New Roman" w:cs="Times New Roman"/>
          <w:sz w:val="18"/>
        </w:rPr>
        <w:t xml:space="preserve">; RCT, randomized controlled trial; </w:t>
      </w:r>
      <w:r w:rsidRPr="001B5906">
        <w:rPr>
          <w:rFonts w:ascii="Times New Roman" w:hAnsi="Times New Roman" w:cs="Times New Roman"/>
          <w:sz w:val="18"/>
        </w:rPr>
        <w:t>NR, not reported</w:t>
      </w:r>
      <w:r w:rsidR="00B22A0C" w:rsidRPr="001B5906">
        <w:rPr>
          <w:rFonts w:ascii="Times New Roman" w:hAnsi="Times New Roman" w:cs="Times New Roman"/>
          <w:sz w:val="18"/>
        </w:rPr>
        <w:t>.</w:t>
      </w:r>
      <w:r w:rsidR="00D84E43" w:rsidRPr="001B5906">
        <w:rPr>
          <w:rFonts w:ascii="Times New Roman" w:hAnsi="Times New Roman" w:cs="Times New Roman"/>
          <w:sz w:val="22"/>
        </w:rPr>
        <w:br w:type="page"/>
      </w:r>
    </w:p>
    <w:p w14:paraId="44568C25" w14:textId="461CCCDA" w:rsidR="00D84E43" w:rsidRPr="001B5906" w:rsidRDefault="00DF4A38" w:rsidP="00F00EFB">
      <w:pPr>
        <w:spacing w:after="0" w:line="360" w:lineRule="auto"/>
        <w:jc w:val="left"/>
        <w:rPr>
          <w:rFonts w:ascii="Times New Roman" w:eastAsia="굴림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굴림" w:hAnsi="Times New Roman" w:cs="Times New Roman"/>
          <w:b/>
          <w:color w:val="000000"/>
          <w:kern w:val="0"/>
          <w:sz w:val="24"/>
          <w:szCs w:val="24"/>
        </w:rPr>
        <w:lastRenderedPageBreak/>
        <w:t>Table S</w:t>
      </w:r>
      <w:r w:rsidR="00D84E43" w:rsidRPr="001B5906">
        <w:rPr>
          <w:rFonts w:ascii="Times New Roman" w:eastAsia="굴림" w:hAnsi="Times New Roman" w:cs="Times New Roman"/>
          <w:b/>
          <w:color w:val="000000"/>
          <w:kern w:val="0"/>
          <w:sz w:val="24"/>
          <w:szCs w:val="24"/>
        </w:rPr>
        <w:t>1</w:t>
      </w:r>
      <w:r w:rsidR="00305EDA">
        <w:rPr>
          <w:rFonts w:ascii="Times New Roman" w:eastAsia="굴림" w:hAnsi="Times New Roman" w:cs="Times New Roman"/>
          <w:b/>
          <w:color w:val="000000"/>
          <w:kern w:val="0"/>
          <w:sz w:val="24"/>
          <w:szCs w:val="24"/>
        </w:rPr>
        <w:t>4</w:t>
      </w:r>
      <w:r w:rsidR="00D84E43" w:rsidRPr="001B5906">
        <w:rPr>
          <w:rFonts w:ascii="Times New Roman" w:eastAsia="굴림" w:hAnsi="Times New Roman" w:cs="Times New Roman"/>
          <w:color w:val="000000"/>
          <w:kern w:val="0"/>
          <w:sz w:val="24"/>
          <w:szCs w:val="24"/>
        </w:rPr>
        <w:t xml:space="preserve">. </w:t>
      </w:r>
      <w:r w:rsidR="009E0EC3" w:rsidRPr="001B5906">
        <w:rPr>
          <w:rFonts w:ascii="Times New Roman" w:eastAsia="굴림" w:hAnsi="Times New Roman" w:cs="Times New Roman"/>
          <w:color w:val="000000"/>
          <w:kern w:val="0"/>
          <w:sz w:val="24"/>
          <w:szCs w:val="24"/>
        </w:rPr>
        <w:t xml:space="preserve">Quality assessments based on </w:t>
      </w:r>
      <w:r w:rsidR="00D84E43" w:rsidRPr="001B5906">
        <w:rPr>
          <w:rFonts w:ascii="Times New Roman" w:eastAsia="굴림" w:hAnsi="Times New Roman" w:cs="Times New Roman"/>
          <w:color w:val="000000"/>
          <w:kern w:val="0"/>
          <w:sz w:val="24"/>
          <w:szCs w:val="24"/>
        </w:rPr>
        <w:t>Newcastle‐Ottawa Quality Assessment Scale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1929"/>
        <w:gridCol w:w="2096"/>
        <w:gridCol w:w="2096"/>
        <w:gridCol w:w="2096"/>
        <w:gridCol w:w="2097"/>
        <w:gridCol w:w="2097"/>
      </w:tblGrid>
      <w:tr w:rsidR="00B22A0C" w:rsidRPr="00CD0AB6" w14:paraId="61D1669C" w14:textId="77777777" w:rsidTr="00CD0AB6">
        <w:trPr>
          <w:trHeight w:val="340"/>
        </w:trPr>
        <w:tc>
          <w:tcPr>
            <w:tcW w:w="2263" w:type="dxa"/>
            <w:vMerge w:val="restart"/>
            <w:vAlign w:val="center"/>
          </w:tcPr>
          <w:p w14:paraId="71C0D0EB" w14:textId="39254E34" w:rsidR="00B22A0C" w:rsidRPr="00CD0AB6" w:rsidRDefault="00B22A0C" w:rsidP="00B22A0C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Author (year)</w:t>
            </w:r>
          </w:p>
        </w:tc>
        <w:tc>
          <w:tcPr>
            <w:tcW w:w="402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20CE0C" w14:textId="311179E5" w:rsidR="00B22A0C" w:rsidRPr="00CD0AB6" w:rsidRDefault="00B22A0C" w:rsidP="00AC680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Selection</w:t>
            </w:r>
          </w:p>
        </w:tc>
        <w:tc>
          <w:tcPr>
            <w:tcW w:w="419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7CE1D0" w14:textId="2764D55E" w:rsidR="00B22A0C" w:rsidRPr="00CD0AB6" w:rsidRDefault="00B22A0C" w:rsidP="00AC680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Comparability</w:t>
            </w:r>
          </w:p>
        </w:tc>
        <w:tc>
          <w:tcPr>
            <w:tcW w:w="419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4EA9B6" w14:textId="21064835" w:rsidR="00B22A0C" w:rsidRPr="00CD0AB6" w:rsidRDefault="00B22A0C" w:rsidP="00AC680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Outcome</w:t>
            </w:r>
          </w:p>
        </w:tc>
      </w:tr>
      <w:tr w:rsidR="00B22A0C" w:rsidRPr="00CD0AB6" w14:paraId="7BBC8714" w14:textId="77777777" w:rsidTr="00CD0AB6">
        <w:trPr>
          <w:trHeight w:val="340"/>
        </w:trPr>
        <w:tc>
          <w:tcPr>
            <w:tcW w:w="2263" w:type="dxa"/>
            <w:vMerge/>
            <w:tcBorders>
              <w:bottom w:val="single" w:sz="4" w:space="0" w:color="auto"/>
            </w:tcBorders>
            <w:vAlign w:val="center"/>
          </w:tcPr>
          <w:p w14:paraId="0CC5B700" w14:textId="77777777" w:rsidR="00B22A0C" w:rsidRPr="00CD0AB6" w:rsidRDefault="00B22A0C" w:rsidP="00AC680F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0A3988" w14:textId="0A96FD49" w:rsidR="00B22A0C" w:rsidRPr="00CD0AB6" w:rsidRDefault="00B22A0C" w:rsidP="00AC680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Points (max 4)</w:t>
            </w:r>
          </w:p>
        </w:tc>
        <w:tc>
          <w:tcPr>
            <w:tcW w:w="20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4DD86B" w14:textId="5D7F861A" w:rsidR="00B22A0C" w:rsidRPr="00CD0AB6" w:rsidRDefault="00B22A0C" w:rsidP="00AC680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Risk of bias</w:t>
            </w:r>
          </w:p>
        </w:tc>
        <w:tc>
          <w:tcPr>
            <w:tcW w:w="20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745BAF" w14:textId="4A9261ED" w:rsidR="00B22A0C" w:rsidRPr="00CD0AB6" w:rsidRDefault="00B22A0C" w:rsidP="00AC680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Points (max 2)</w:t>
            </w:r>
          </w:p>
        </w:tc>
        <w:tc>
          <w:tcPr>
            <w:tcW w:w="20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EE281C" w14:textId="6CC3AC51" w:rsidR="00B22A0C" w:rsidRPr="00CD0AB6" w:rsidRDefault="00B22A0C" w:rsidP="00AC680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Risk of bias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858459" w14:textId="29B69CDC" w:rsidR="00B22A0C" w:rsidRPr="00CD0AB6" w:rsidRDefault="00B22A0C" w:rsidP="00AC680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Points (max 3)</w:t>
            </w:r>
          </w:p>
        </w:tc>
        <w:tc>
          <w:tcPr>
            <w:tcW w:w="2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3343CA" w14:textId="5DAC5A18" w:rsidR="00B22A0C" w:rsidRPr="00CD0AB6" w:rsidRDefault="00B22A0C" w:rsidP="00AC680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Risk of bias</w:t>
            </w:r>
          </w:p>
        </w:tc>
      </w:tr>
      <w:tr w:rsidR="00DD6789" w:rsidRPr="00CD0AB6" w14:paraId="14338E64" w14:textId="77777777" w:rsidTr="00CD0AB6">
        <w:trPr>
          <w:trHeight w:val="340"/>
        </w:trPr>
        <w:tc>
          <w:tcPr>
            <w:tcW w:w="2263" w:type="dxa"/>
            <w:tcBorders>
              <w:top w:val="single" w:sz="4" w:space="0" w:color="auto"/>
            </w:tcBorders>
            <w:vAlign w:val="center"/>
          </w:tcPr>
          <w:p w14:paraId="395A510E" w14:textId="7C081F50" w:rsidR="00DD6789" w:rsidRPr="00CD0AB6" w:rsidRDefault="00DD6789" w:rsidP="00B22A0C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CD0AB6">
              <w:rPr>
                <w:rFonts w:ascii="Times New Roman" w:hAnsi="Times New Roman" w:cs="Times New Roman" w:hint="eastAsia"/>
                <w:szCs w:val="20"/>
              </w:rPr>
              <w:t>Enlund</w:t>
            </w:r>
            <w:proofErr w:type="spellEnd"/>
            <w:r w:rsidRPr="00CD0AB6">
              <w:rPr>
                <w:rFonts w:ascii="Times New Roman" w:hAnsi="Times New Roman" w:cs="Times New Roman" w:hint="eastAsia"/>
                <w:szCs w:val="20"/>
              </w:rPr>
              <w:t xml:space="preserve"> et al</w:t>
            </w:r>
            <w:r w:rsidRPr="00CD0AB6">
              <w:rPr>
                <w:rFonts w:ascii="Times New Roman" w:hAnsi="Times New Roman" w:cs="Times New Roman"/>
                <w:szCs w:val="20"/>
              </w:rPr>
              <w:t xml:space="preserve"> (2014)</w:t>
            </w:r>
          </w:p>
        </w:tc>
        <w:tc>
          <w:tcPr>
            <w:tcW w:w="1929" w:type="dxa"/>
            <w:tcBorders>
              <w:top w:val="single" w:sz="4" w:space="0" w:color="auto"/>
            </w:tcBorders>
            <w:vAlign w:val="center"/>
          </w:tcPr>
          <w:p w14:paraId="58E44C84" w14:textId="5A0E6DB6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3</w:t>
            </w:r>
          </w:p>
        </w:tc>
        <w:tc>
          <w:tcPr>
            <w:tcW w:w="2096" w:type="dxa"/>
            <w:tcBorders>
              <w:top w:val="single" w:sz="4" w:space="0" w:color="auto"/>
            </w:tcBorders>
            <w:vAlign w:val="center"/>
          </w:tcPr>
          <w:p w14:paraId="49585A44" w14:textId="7A7A09F1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Medium</w:t>
            </w:r>
          </w:p>
        </w:tc>
        <w:tc>
          <w:tcPr>
            <w:tcW w:w="2096" w:type="dxa"/>
            <w:tcBorders>
              <w:top w:val="single" w:sz="4" w:space="0" w:color="auto"/>
            </w:tcBorders>
            <w:vAlign w:val="center"/>
          </w:tcPr>
          <w:p w14:paraId="5D8BB546" w14:textId="79DE5EB9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6" w:type="dxa"/>
            <w:tcBorders>
              <w:top w:val="single" w:sz="4" w:space="0" w:color="auto"/>
            </w:tcBorders>
            <w:vAlign w:val="center"/>
          </w:tcPr>
          <w:p w14:paraId="53B61EB6" w14:textId="2751AAD5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7" w:type="dxa"/>
            <w:tcBorders>
              <w:top w:val="single" w:sz="4" w:space="0" w:color="auto"/>
            </w:tcBorders>
            <w:vAlign w:val="center"/>
          </w:tcPr>
          <w:p w14:paraId="0CC5159F" w14:textId="2083CEA1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7" w:type="dxa"/>
            <w:tcBorders>
              <w:top w:val="single" w:sz="4" w:space="0" w:color="auto"/>
            </w:tcBorders>
            <w:vAlign w:val="center"/>
          </w:tcPr>
          <w:p w14:paraId="7FDB1EA5" w14:textId="0B1F4169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Medium</w:t>
            </w:r>
          </w:p>
        </w:tc>
      </w:tr>
      <w:tr w:rsidR="00DD6789" w:rsidRPr="00CD0AB6" w14:paraId="683E26D2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18EA3BEB" w14:textId="5EA64D4D" w:rsidR="00DD6789" w:rsidRPr="00CD0AB6" w:rsidRDefault="00DD6789" w:rsidP="00B22A0C">
            <w:pPr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ee et al (2016)</w:t>
            </w:r>
          </w:p>
        </w:tc>
        <w:tc>
          <w:tcPr>
            <w:tcW w:w="1929" w:type="dxa"/>
            <w:vAlign w:val="center"/>
          </w:tcPr>
          <w:p w14:paraId="6D095294" w14:textId="62E4DF68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4</w:t>
            </w:r>
          </w:p>
        </w:tc>
        <w:tc>
          <w:tcPr>
            <w:tcW w:w="2096" w:type="dxa"/>
            <w:vAlign w:val="center"/>
          </w:tcPr>
          <w:p w14:paraId="19B1D80D" w14:textId="22D1C2D5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6" w:type="dxa"/>
            <w:vAlign w:val="center"/>
          </w:tcPr>
          <w:p w14:paraId="56BA2DEF" w14:textId="015B90E5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3F81010B" w14:textId="031383ED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5311C6F5" w14:textId="30D25B30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7" w:type="dxa"/>
            <w:vAlign w:val="center"/>
          </w:tcPr>
          <w:p w14:paraId="6C0A752D" w14:textId="491D0C65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Medium</w:t>
            </w:r>
          </w:p>
        </w:tc>
      </w:tr>
      <w:tr w:rsidR="00DD6789" w:rsidRPr="00CD0AB6" w14:paraId="112427D1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336440A6" w14:textId="3C570D9E" w:rsidR="00DD6789" w:rsidRPr="00CD0AB6" w:rsidRDefault="00DD6789" w:rsidP="00B22A0C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CD0AB6">
              <w:rPr>
                <w:rFonts w:ascii="Times New Roman" w:hAnsi="Times New Roman" w:cs="Times New Roman" w:hint="eastAsia"/>
                <w:szCs w:val="20"/>
              </w:rPr>
              <w:t>Wigmore</w:t>
            </w:r>
            <w:proofErr w:type="spellEnd"/>
            <w:r w:rsidRPr="00CD0AB6"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  <w:r w:rsidR="003B2C97" w:rsidRPr="00CD0AB6">
              <w:rPr>
                <w:rFonts w:ascii="Times New Roman" w:hAnsi="Times New Roman" w:cs="Times New Roman" w:hint="eastAsia"/>
                <w:szCs w:val="20"/>
              </w:rPr>
              <w:t xml:space="preserve">et al </w:t>
            </w:r>
            <w:r w:rsidRPr="00CD0AB6">
              <w:rPr>
                <w:rFonts w:ascii="Times New Roman" w:hAnsi="Times New Roman" w:cs="Times New Roman" w:hint="eastAsia"/>
                <w:szCs w:val="20"/>
              </w:rPr>
              <w:t>(2016)</w:t>
            </w:r>
          </w:p>
        </w:tc>
        <w:tc>
          <w:tcPr>
            <w:tcW w:w="1929" w:type="dxa"/>
            <w:vAlign w:val="center"/>
          </w:tcPr>
          <w:p w14:paraId="2810EB89" w14:textId="11010A8C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3</w:t>
            </w:r>
          </w:p>
        </w:tc>
        <w:tc>
          <w:tcPr>
            <w:tcW w:w="2096" w:type="dxa"/>
            <w:vAlign w:val="center"/>
          </w:tcPr>
          <w:p w14:paraId="2C28A855" w14:textId="231D9AED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Medium</w:t>
            </w:r>
          </w:p>
        </w:tc>
        <w:tc>
          <w:tcPr>
            <w:tcW w:w="2096" w:type="dxa"/>
            <w:vAlign w:val="center"/>
          </w:tcPr>
          <w:p w14:paraId="2ECE9C3F" w14:textId="6FFE4E1F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474CEEC9" w14:textId="1EB8C6B5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6D715CF3" w14:textId="0A07F8BC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3</w:t>
            </w:r>
          </w:p>
        </w:tc>
        <w:tc>
          <w:tcPr>
            <w:tcW w:w="2097" w:type="dxa"/>
            <w:vAlign w:val="center"/>
          </w:tcPr>
          <w:p w14:paraId="3107BE81" w14:textId="0B83C206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</w:tr>
      <w:tr w:rsidR="00DD6789" w:rsidRPr="00CD0AB6" w14:paraId="02716468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3318454F" w14:textId="72B23080" w:rsidR="00DD6789" w:rsidRPr="00CD0AB6" w:rsidRDefault="00DD6789" w:rsidP="00B22A0C">
            <w:pPr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 xml:space="preserve">Jun </w:t>
            </w:r>
            <w:r w:rsidR="003B2C97" w:rsidRPr="00CD0AB6">
              <w:rPr>
                <w:rFonts w:ascii="Times New Roman" w:hAnsi="Times New Roman" w:cs="Times New Roman" w:hint="eastAsia"/>
                <w:szCs w:val="20"/>
              </w:rPr>
              <w:t xml:space="preserve">et al </w:t>
            </w:r>
            <w:r w:rsidRPr="00CD0AB6">
              <w:rPr>
                <w:rFonts w:ascii="Times New Roman" w:hAnsi="Times New Roman" w:cs="Times New Roman" w:hint="eastAsia"/>
                <w:szCs w:val="20"/>
              </w:rPr>
              <w:t>(2017)</w:t>
            </w:r>
          </w:p>
        </w:tc>
        <w:tc>
          <w:tcPr>
            <w:tcW w:w="1929" w:type="dxa"/>
            <w:vAlign w:val="center"/>
          </w:tcPr>
          <w:p w14:paraId="4527AD02" w14:textId="6EDDEABC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4</w:t>
            </w:r>
          </w:p>
        </w:tc>
        <w:tc>
          <w:tcPr>
            <w:tcW w:w="2096" w:type="dxa"/>
            <w:vAlign w:val="center"/>
          </w:tcPr>
          <w:p w14:paraId="1E25003E" w14:textId="642C322E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6" w:type="dxa"/>
            <w:vAlign w:val="center"/>
          </w:tcPr>
          <w:p w14:paraId="0C870E30" w14:textId="52830F1A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3437FBBD" w14:textId="03A3E42C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62C15341" w14:textId="08E74C5D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3</w:t>
            </w:r>
          </w:p>
        </w:tc>
        <w:tc>
          <w:tcPr>
            <w:tcW w:w="2097" w:type="dxa"/>
            <w:vAlign w:val="center"/>
          </w:tcPr>
          <w:p w14:paraId="2DA3DD66" w14:textId="58B70844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</w:tr>
      <w:tr w:rsidR="00DD6789" w:rsidRPr="00CD0AB6" w14:paraId="365E5004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53258ECC" w14:textId="38FB90FE" w:rsidR="00DD6789" w:rsidRPr="00CD0AB6" w:rsidRDefault="00DD6789" w:rsidP="00B22A0C">
            <w:pPr>
              <w:rPr>
                <w:rFonts w:ascii="Times New Roman" w:hAnsi="Times New Roman" w:cs="Times New Roman"/>
                <w:szCs w:val="20"/>
              </w:rPr>
            </w:pPr>
            <w:proofErr w:type="gramStart"/>
            <w:r w:rsidRPr="00CD0AB6">
              <w:rPr>
                <w:rFonts w:ascii="Times New Roman" w:hAnsi="Times New Roman" w:cs="Times New Roman" w:hint="eastAsia"/>
                <w:szCs w:val="20"/>
              </w:rPr>
              <w:t>Oh</w:t>
            </w:r>
            <w:proofErr w:type="gramEnd"/>
            <w:r w:rsidRPr="00CD0AB6"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  <w:r w:rsidR="003B2C97" w:rsidRPr="00CD0AB6">
              <w:rPr>
                <w:rFonts w:ascii="Times New Roman" w:hAnsi="Times New Roman" w:cs="Times New Roman" w:hint="eastAsia"/>
                <w:szCs w:val="20"/>
              </w:rPr>
              <w:t xml:space="preserve">et al </w:t>
            </w:r>
            <w:r w:rsidRPr="00CD0AB6">
              <w:rPr>
                <w:rFonts w:ascii="Times New Roman" w:hAnsi="Times New Roman" w:cs="Times New Roman" w:hint="eastAsia"/>
                <w:szCs w:val="20"/>
              </w:rPr>
              <w:t>(2018)</w:t>
            </w:r>
          </w:p>
        </w:tc>
        <w:tc>
          <w:tcPr>
            <w:tcW w:w="1929" w:type="dxa"/>
            <w:vAlign w:val="center"/>
          </w:tcPr>
          <w:p w14:paraId="62E3F79C" w14:textId="2C693F30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4</w:t>
            </w:r>
          </w:p>
        </w:tc>
        <w:tc>
          <w:tcPr>
            <w:tcW w:w="2096" w:type="dxa"/>
            <w:vAlign w:val="center"/>
          </w:tcPr>
          <w:p w14:paraId="5E9F01CC" w14:textId="0E8DEF86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6" w:type="dxa"/>
            <w:vAlign w:val="center"/>
          </w:tcPr>
          <w:p w14:paraId="1514DF0E" w14:textId="5CA9DF24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5CBDDDCC" w14:textId="41751AAA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7AF2C069" w14:textId="7BE24596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3</w:t>
            </w:r>
          </w:p>
        </w:tc>
        <w:tc>
          <w:tcPr>
            <w:tcW w:w="2097" w:type="dxa"/>
            <w:vAlign w:val="center"/>
          </w:tcPr>
          <w:p w14:paraId="4DCC6C29" w14:textId="1F9F2467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</w:tr>
      <w:tr w:rsidR="00DD6789" w:rsidRPr="00CD0AB6" w14:paraId="5747433E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5B306B3D" w14:textId="25F628BB" w:rsidR="00DD6789" w:rsidRPr="00CD0AB6" w:rsidRDefault="00DD6789" w:rsidP="00B22A0C">
            <w:pPr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 xml:space="preserve">Wu </w:t>
            </w:r>
            <w:r w:rsidR="003B2C97" w:rsidRPr="00CD0AB6">
              <w:rPr>
                <w:rFonts w:ascii="Times New Roman" w:hAnsi="Times New Roman" w:cs="Times New Roman" w:hint="eastAsia"/>
                <w:szCs w:val="20"/>
              </w:rPr>
              <w:t xml:space="preserve">et al </w:t>
            </w:r>
            <w:r w:rsidRPr="00CD0AB6">
              <w:rPr>
                <w:rFonts w:ascii="Times New Roman" w:hAnsi="Times New Roman" w:cs="Times New Roman" w:hint="eastAsia"/>
                <w:szCs w:val="20"/>
              </w:rPr>
              <w:t>(2018)</w:t>
            </w:r>
          </w:p>
        </w:tc>
        <w:tc>
          <w:tcPr>
            <w:tcW w:w="1929" w:type="dxa"/>
            <w:vAlign w:val="center"/>
          </w:tcPr>
          <w:p w14:paraId="6B8EEF6E" w14:textId="32947FB5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4</w:t>
            </w:r>
          </w:p>
        </w:tc>
        <w:tc>
          <w:tcPr>
            <w:tcW w:w="2096" w:type="dxa"/>
            <w:vAlign w:val="center"/>
          </w:tcPr>
          <w:p w14:paraId="65843ADB" w14:textId="762A8EDD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6" w:type="dxa"/>
            <w:vAlign w:val="center"/>
          </w:tcPr>
          <w:p w14:paraId="1CD2D2FB" w14:textId="05F4121B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5EF49E7B" w14:textId="448CCBD1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6970B078" w14:textId="7F6756FE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7" w:type="dxa"/>
            <w:vAlign w:val="center"/>
          </w:tcPr>
          <w:p w14:paraId="232ED8FE" w14:textId="7A7161D1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Medium</w:t>
            </w:r>
          </w:p>
        </w:tc>
      </w:tr>
      <w:tr w:rsidR="00DD6789" w:rsidRPr="00CD0AB6" w14:paraId="52D7EFBD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63EB797D" w14:textId="69E2A002" w:rsidR="00DD6789" w:rsidRPr="00CD0AB6" w:rsidRDefault="00DD6789" w:rsidP="00B22A0C">
            <w:pPr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Zheng</w:t>
            </w:r>
            <w:r w:rsidR="003B2C97" w:rsidRPr="00CD0AB6">
              <w:rPr>
                <w:rFonts w:ascii="Times New Roman" w:hAnsi="Times New Roman" w:cs="Times New Roman" w:hint="eastAsia"/>
                <w:szCs w:val="20"/>
              </w:rPr>
              <w:t xml:space="preserve"> et al</w:t>
            </w:r>
            <w:r w:rsidRPr="00CD0AB6">
              <w:rPr>
                <w:rFonts w:ascii="Times New Roman" w:hAnsi="Times New Roman" w:cs="Times New Roman" w:hint="eastAsia"/>
                <w:szCs w:val="20"/>
              </w:rPr>
              <w:t xml:space="preserve"> (2018)</w:t>
            </w:r>
          </w:p>
        </w:tc>
        <w:tc>
          <w:tcPr>
            <w:tcW w:w="1929" w:type="dxa"/>
            <w:vAlign w:val="center"/>
          </w:tcPr>
          <w:p w14:paraId="5BA093B0" w14:textId="3A814F87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3</w:t>
            </w:r>
          </w:p>
        </w:tc>
        <w:tc>
          <w:tcPr>
            <w:tcW w:w="2096" w:type="dxa"/>
            <w:vAlign w:val="center"/>
          </w:tcPr>
          <w:p w14:paraId="3A4EBAA1" w14:textId="41CD3929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Medium</w:t>
            </w:r>
          </w:p>
        </w:tc>
        <w:tc>
          <w:tcPr>
            <w:tcW w:w="2096" w:type="dxa"/>
            <w:vAlign w:val="center"/>
          </w:tcPr>
          <w:p w14:paraId="795A7758" w14:textId="0DD4AE43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1EA16867" w14:textId="54F0F0E2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312EED98" w14:textId="332DE701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7" w:type="dxa"/>
            <w:vAlign w:val="center"/>
          </w:tcPr>
          <w:p w14:paraId="705DA034" w14:textId="6AC29B0A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Medium</w:t>
            </w:r>
          </w:p>
        </w:tc>
      </w:tr>
      <w:tr w:rsidR="00DD6789" w:rsidRPr="00CD0AB6" w14:paraId="795F9CCB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41150173" w14:textId="36215733" w:rsidR="00DD6789" w:rsidRPr="00CD0AB6" w:rsidRDefault="00DD6789" w:rsidP="00B22A0C">
            <w:pPr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 xml:space="preserve">Lai </w:t>
            </w:r>
            <w:r w:rsidR="003B2C97" w:rsidRPr="00CD0AB6">
              <w:rPr>
                <w:rFonts w:ascii="Times New Roman" w:hAnsi="Times New Roman" w:cs="Times New Roman" w:hint="eastAsia"/>
                <w:szCs w:val="20"/>
              </w:rPr>
              <w:t xml:space="preserve">et al </w:t>
            </w:r>
            <w:r w:rsidRPr="00CD0AB6">
              <w:rPr>
                <w:rFonts w:ascii="Times New Roman" w:hAnsi="Times New Roman" w:cs="Times New Roman" w:hint="eastAsia"/>
                <w:szCs w:val="20"/>
              </w:rPr>
              <w:t>(2019)</w:t>
            </w:r>
          </w:p>
        </w:tc>
        <w:tc>
          <w:tcPr>
            <w:tcW w:w="1929" w:type="dxa"/>
            <w:vAlign w:val="center"/>
          </w:tcPr>
          <w:p w14:paraId="5DE55FCF" w14:textId="0303E0B7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3</w:t>
            </w:r>
          </w:p>
        </w:tc>
        <w:tc>
          <w:tcPr>
            <w:tcW w:w="2096" w:type="dxa"/>
            <w:vAlign w:val="center"/>
          </w:tcPr>
          <w:p w14:paraId="43996988" w14:textId="7916A32C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Medium</w:t>
            </w:r>
          </w:p>
        </w:tc>
        <w:tc>
          <w:tcPr>
            <w:tcW w:w="2096" w:type="dxa"/>
            <w:vAlign w:val="center"/>
          </w:tcPr>
          <w:p w14:paraId="6F725E5F" w14:textId="49D7B403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119B45CB" w14:textId="3A55F102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0CD14A27" w14:textId="6E25F0C9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7" w:type="dxa"/>
            <w:vAlign w:val="center"/>
          </w:tcPr>
          <w:p w14:paraId="54165FA2" w14:textId="46C2C23F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Medium</w:t>
            </w:r>
          </w:p>
        </w:tc>
      </w:tr>
      <w:tr w:rsidR="00DD6789" w:rsidRPr="00CD0AB6" w14:paraId="04EA49DB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640F1ADE" w14:textId="381B1DA3" w:rsidR="00DD6789" w:rsidRPr="00CD0AB6" w:rsidRDefault="00DD6789" w:rsidP="00B22A0C">
            <w:pPr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 xml:space="preserve">Lai </w:t>
            </w:r>
            <w:r w:rsidR="003B2C97" w:rsidRPr="00CD0AB6">
              <w:rPr>
                <w:rFonts w:ascii="Times New Roman" w:hAnsi="Times New Roman" w:cs="Times New Roman" w:hint="eastAsia"/>
                <w:szCs w:val="20"/>
              </w:rPr>
              <w:t xml:space="preserve">et al </w:t>
            </w:r>
            <w:r w:rsidRPr="00CD0AB6">
              <w:rPr>
                <w:rFonts w:ascii="Times New Roman" w:hAnsi="Times New Roman" w:cs="Times New Roman" w:hint="eastAsia"/>
                <w:szCs w:val="20"/>
              </w:rPr>
              <w:t>(2019)</w:t>
            </w:r>
          </w:p>
        </w:tc>
        <w:tc>
          <w:tcPr>
            <w:tcW w:w="1929" w:type="dxa"/>
            <w:vAlign w:val="center"/>
          </w:tcPr>
          <w:p w14:paraId="3286B20E" w14:textId="46D08DAB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3</w:t>
            </w:r>
          </w:p>
        </w:tc>
        <w:tc>
          <w:tcPr>
            <w:tcW w:w="2096" w:type="dxa"/>
            <w:vAlign w:val="center"/>
          </w:tcPr>
          <w:p w14:paraId="7469A324" w14:textId="747EC18C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Medium</w:t>
            </w:r>
          </w:p>
        </w:tc>
        <w:tc>
          <w:tcPr>
            <w:tcW w:w="2096" w:type="dxa"/>
            <w:vAlign w:val="center"/>
          </w:tcPr>
          <w:p w14:paraId="13A4970A" w14:textId="7321AE3B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2C4310F5" w14:textId="0E0BAA94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23EE54EE" w14:textId="409349D4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7" w:type="dxa"/>
            <w:vAlign w:val="center"/>
          </w:tcPr>
          <w:p w14:paraId="093D04B5" w14:textId="38A2CF24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Medium</w:t>
            </w:r>
          </w:p>
        </w:tc>
      </w:tr>
      <w:tr w:rsidR="00DD6789" w:rsidRPr="00CD0AB6" w14:paraId="6EB1C374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2B200F95" w14:textId="35A57173" w:rsidR="00DD6789" w:rsidRPr="00CD0AB6" w:rsidRDefault="00DD6789" w:rsidP="00B22A0C">
            <w:pPr>
              <w:rPr>
                <w:rFonts w:ascii="Times New Roman" w:hAnsi="Times New Roman" w:cs="Times New Roman"/>
                <w:szCs w:val="20"/>
              </w:rPr>
            </w:pPr>
            <w:proofErr w:type="gramStart"/>
            <w:r w:rsidRPr="00CD0AB6">
              <w:rPr>
                <w:rFonts w:ascii="Times New Roman" w:hAnsi="Times New Roman" w:cs="Times New Roman" w:hint="eastAsia"/>
                <w:szCs w:val="20"/>
              </w:rPr>
              <w:t>Oh</w:t>
            </w:r>
            <w:proofErr w:type="gramEnd"/>
            <w:r w:rsidR="003B2C97" w:rsidRPr="00CD0AB6">
              <w:rPr>
                <w:rFonts w:ascii="Times New Roman" w:hAnsi="Times New Roman" w:cs="Times New Roman" w:hint="eastAsia"/>
                <w:szCs w:val="20"/>
              </w:rPr>
              <w:t xml:space="preserve"> et al</w:t>
            </w:r>
            <w:r w:rsidRPr="00CD0AB6">
              <w:rPr>
                <w:rFonts w:ascii="Times New Roman" w:hAnsi="Times New Roman" w:cs="Times New Roman" w:hint="eastAsia"/>
                <w:szCs w:val="20"/>
              </w:rPr>
              <w:t xml:space="preserve"> (2019)</w:t>
            </w:r>
          </w:p>
        </w:tc>
        <w:tc>
          <w:tcPr>
            <w:tcW w:w="1929" w:type="dxa"/>
            <w:vAlign w:val="center"/>
          </w:tcPr>
          <w:p w14:paraId="08028360" w14:textId="6D8418C3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3</w:t>
            </w:r>
          </w:p>
        </w:tc>
        <w:tc>
          <w:tcPr>
            <w:tcW w:w="2096" w:type="dxa"/>
            <w:vAlign w:val="center"/>
          </w:tcPr>
          <w:p w14:paraId="6376AED9" w14:textId="3DD40DB9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Medium</w:t>
            </w:r>
          </w:p>
        </w:tc>
        <w:tc>
          <w:tcPr>
            <w:tcW w:w="2096" w:type="dxa"/>
            <w:vAlign w:val="center"/>
          </w:tcPr>
          <w:p w14:paraId="5B1EA4C8" w14:textId="7FB6ED5E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41A4605A" w14:textId="3F031313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5A113269" w14:textId="27BD2B28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3</w:t>
            </w:r>
          </w:p>
        </w:tc>
        <w:tc>
          <w:tcPr>
            <w:tcW w:w="2097" w:type="dxa"/>
            <w:vAlign w:val="center"/>
          </w:tcPr>
          <w:p w14:paraId="60C7DE8D" w14:textId="37443F10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</w:tr>
      <w:tr w:rsidR="00DD6789" w:rsidRPr="00CD0AB6" w14:paraId="606828C6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34A41920" w14:textId="26FE05FF" w:rsidR="00DD6789" w:rsidRPr="00CD0AB6" w:rsidRDefault="00DD6789" w:rsidP="00B22A0C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CD0AB6">
              <w:rPr>
                <w:rFonts w:ascii="Times New Roman" w:hAnsi="Times New Roman" w:cs="Times New Roman" w:hint="eastAsia"/>
                <w:szCs w:val="20"/>
              </w:rPr>
              <w:t>Yoo</w:t>
            </w:r>
            <w:proofErr w:type="spellEnd"/>
            <w:r w:rsidRPr="00CD0AB6"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  <w:r w:rsidR="003B2C97" w:rsidRPr="00CD0AB6">
              <w:rPr>
                <w:rFonts w:ascii="Times New Roman" w:hAnsi="Times New Roman" w:cs="Times New Roman" w:hint="eastAsia"/>
                <w:szCs w:val="20"/>
              </w:rPr>
              <w:t xml:space="preserve">et al </w:t>
            </w:r>
            <w:r w:rsidRPr="00CD0AB6">
              <w:rPr>
                <w:rFonts w:ascii="Times New Roman" w:hAnsi="Times New Roman" w:cs="Times New Roman" w:hint="eastAsia"/>
                <w:szCs w:val="20"/>
              </w:rPr>
              <w:t>(2019)</w:t>
            </w:r>
          </w:p>
        </w:tc>
        <w:tc>
          <w:tcPr>
            <w:tcW w:w="1929" w:type="dxa"/>
            <w:vAlign w:val="center"/>
          </w:tcPr>
          <w:p w14:paraId="1664AE54" w14:textId="1F2D68B0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4</w:t>
            </w:r>
          </w:p>
        </w:tc>
        <w:tc>
          <w:tcPr>
            <w:tcW w:w="2096" w:type="dxa"/>
            <w:vAlign w:val="center"/>
          </w:tcPr>
          <w:p w14:paraId="2F808DDB" w14:textId="59B7B469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6" w:type="dxa"/>
            <w:vAlign w:val="center"/>
          </w:tcPr>
          <w:p w14:paraId="71CECD04" w14:textId="2C15E288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259C1714" w14:textId="73FF9C36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702E2138" w14:textId="5EA056E4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3</w:t>
            </w:r>
          </w:p>
        </w:tc>
        <w:tc>
          <w:tcPr>
            <w:tcW w:w="2097" w:type="dxa"/>
            <w:vAlign w:val="center"/>
          </w:tcPr>
          <w:p w14:paraId="34BD6212" w14:textId="50341E44" w:rsidR="00DD6789" w:rsidRPr="00CD0AB6" w:rsidRDefault="00DD6789" w:rsidP="00DD678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</w:tr>
      <w:tr w:rsidR="009E0EC3" w:rsidRPr="00CD0AB6" w14:paraId="124278F6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16F124C6" w14:textId="7A38E179" w:rsidR="009E0EC3" w:rsidRPr="00CD0AB6" w:rsidRDefault="009E0EC3" w:rsidP="00B22A0C">
            <w:pPr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 xml:space="preserve">Dong </w:t>
            </w:r>
            <w:r w:rsidR="003B2C97" w:rsidRPr="00CD0AB6">
              <w:rPr>
                <w:rFonts w:ascii="Times New Roman" w:hAnsi="Times New Roman" w:cs="Times New Roman" w:hint="eastAsia"/>
                <w:szCs w:val="20"/>
              </w:rPr>
              <w:t xml:space="preserve">et al </w:t>
            </w:r>
            <w:r w:rsidRPr="00CD0AB6">
              <w:rPr>
                <w:rFonts w:ascii="Times New Roman" w:hAnsi="Times New Roman" w:cs="Times New Roman" w:hint="eastAsia"/>
                <w:szCs w:val="20"/>
              </w:rPr>
              <w:t>(2019)</w:t>
            </w:r>
          </w:p>
        </w:tc>
        <w:tc>
          <w:tcPr>
            <w:tcW w:w="1929" w:type="dxa"/>
            <w:vAlign w:val="center"/>
          </w:tcPr>
          <w:p w14:paraId="3C1C8889" w14:textId="3760559E" w:rsidR="009E0EC3" w:rsidRPr="00CD0AB6" w:rsidRDefault="009E0EC3" w:rsidP="009E0EC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3</w:t>
            </w:r>
          </w:p>
        </w:tc>
        <w:tc>
          <w:tcPr>
            <w:tcW w:w="2096" w:type="dxa"/>
            <w:vAlign w:val="center"/>
          </w:tcPr>
          <w:p w14:paraId="2DAEC9FC" w14:textId="05C169BD" w:rsidR="009E0EC3" w:rsidRPr="00CD0AB6" w:rsidRDefault="009E0EC3" w:rsidP="009E0EC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Medium</w:t>
            </w:r>
          </w:p>
        </w:tc>
        <w:tc>
          <w:tcPr>
            <w:tcW w:w="2096" w:type="dxa"/>
            <w:vAlign w:val="center"/>
          </w:tcPr>
          <w:p w14:paraId="258796B3" w14:textId="68023B3E" w:rsidR="009E0EC3" w:rsidRPr="00CD0AB6" w:rsidRDefault="009E0EC3" w:rsidP="009E0EC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5DAD15CF" w14:textId="38A7B395" w:rsidR="009E0EC3" w:rsidRPr="00CD0AB6" w:rsidRDefault="009E0EC3" w:rsidP="009E0EC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542A9CA9" w14:textId="14A130DA" w:rsidR="009E0EC3" w:rsidRPr="00CD0AB6" w:rsidRDefault="009E0EC3" w:rsidP="009E0EC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2097" w:type="dxa"/>
            <w:vAlign w:val="center"/>
          </w:tcPr>
          <w:p w14:paraId="01C8DFE8" w14:textId="06DBC6E2" w:rsidR="009E0EC3" w:rsidRPr="00CD0AB6" w:rsidRDefault="009E0EC3" w:rsidP="009E0EC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Medium</w:t>
            </w:r>
          </w:p>
        </w:tc>
      </w:tr>
      <w:tr w:rsidR="00A55C42" w:rsidRPr="00CD0AB6" w14:paraId="25D5E4A7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174B2A28" w14:textId="3C0FD915" w:rsidR="00A55C42" w:rsidRPr="00CD0AB6" w:rsidRDefault="00A55C42" w:rsidP="00A55C42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CD0AB6">
              <w:rPr>
                <w:rFonts w:ascii="Times New Roman" w:hAnsi="Times New Roman" w:cs="Times New Roman" w:hint="eastAsia"/>
                <w:szCs w:val="20"/>
              </w:rPr>
              <w:t>M</w:t>
            </w:r>
            <w:r w:rsidRPr="00CD0AB6">
              <w:rPr>
                <w:rFonts w:ascii="Times New Roman" w:hAnsi="Times New Roman" w:cs="Times New Roman"/>
                <w:szCs w:val="20"/>
              </w:rPr>
              <w:t>akito</w:t>
            </w:r>
            <w:proofErr w:type="spellEnd"/>
            <w:r w:rsidRPr="00CD0AB6">
              <w:rPr>
                <w:rFonts w:ascii="Times New Roman" w:hAnsi="Times New Roman" w:cs="Times New Roman"/>
                <w:szCs w:val="20"/>
              </w:rPr>
              <w:t xml:space="preserve"> et al (2020)</w:t>
            </w:r>
          </w:p>
        </w:tc>
        <w:tc>
          <w:tcPr>
            <w:tcW w:w="1929" w:type="dxa"/>
            <w:vAlign w:val="center"/>
          </w:tcPr>
          <w:p w14:paraId="399CF80E" w14:textId="7670D5EA" w:rsidR="00A55C42" w:rsidRPr="00CD0AB6" w:rsidRDefault="00444B5D" w:rsidP="00A55C4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4</w:t>
            </w:r>
          </w:p>
        </w:tc>
        <w:tc>
          <w:tcPr>
            <w:tcW w:w="2096" w:type="dxa"/>
            <w:vAlign w:val="center"/>
          </w:tcPr>
          <w:p w14:paraId="55E4FB6A" w14:textId="1DD3102C" w:rsidR="00A55C42" w:rsidRPr="00CD0AB6" w:rsidRDefault="00E44D10" w:rsidP="00A55C4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Low</w:t>
            </w:r>
          </w:p>
        </w:tc>
        <w:tc>
          <w:tcPr>
            <w:tcW w:w="2096" w:type="dxa"/>
            <w:vAlign w:val="center"/>
          </w:tcPr>
          <w:p w14:paraId="4C8DF28A" w14:textId="04E7E243" w:rsidR="00A55C42" w:rsidRPr="00CD0AB6" w:rsidRDefault="002818AC" w:rsidP="00A55C4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7C9E7A96" w14:textId="74ED1041" w:rsidR="00A55C42" w:rsidRPr="00CD0AB6" w:rsidRDefault="00A950AA" w:rsidP="00A55C4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66D1C041" w14:textId="40FAF819" w:rsidR="00A55C42" w:rsidRPr="00CD0AB6" w:rsidRDefault="00837892" w:rsidP="00A55C4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3</w:t>
            </w:r>
          </w:p>
        </w:tc>
        <w:tc>
          <w:tcPr>
            <w:tcW w:w="2097" w:type="dxa"/>
            <w:vAlign w:val="center"/>
          </w:tcPr>
          <w:p w14:paraId="17C96FE2" w14:textId="2648C051" w:rsidR="00A55C42" w:rsidRPr="00CD0AB6" w:rsidRDefault="00837892" w:rsidP="00A55C4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Low</w:t>
            </w:r>
          </w:p>
        </w:tc>
      </w:tr>
      <w:tr w:rsidR="00837892" w:rsidRPr="00CD0AB6" w14:paraId="53818212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794CB7A2" w14:textId="4707C2B6" w:rsidR="00837892" w:rsidRPr="00CD0AB6" w:rsidRDefault="00837892" w:rsidP="00837892">
            <w:pPr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</w:t>
            </w:r>
            <w:r w:rsidRPr="00CD0AB6">
              <w:rPr>
                <w:rFonts w:ascii="Times New Roman" w:hAnsi="Times New Roman" w:cs="Times New Roman"/>
                <w:szCs w:val="20"/>
              </w:rPr>
              <w:t>ai et al. (2020-A)</w:t>
            </w:r>
          </w:p>
        </w:tc>
        <w:tc>
          <w:tcPr>
            <w:tcW w:w="1929" w:type="dxa"/>
            <w:vAlign w:val="center"/>
          </w:tcPr>
          <w:p w14:paraId="0F2DBEE9" w14:textId="61CB6193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3</w:t>
            </w:r>
          </w:p>
        </w:tc>
        <w:tc>
          <w:tcPr>
            <w:tcW w:w="2096" w:type="dxa"/>
            <w:vAlign w:val="center"/>
          </w:tcPr>
          <w:p w14:paraId="6901AA43" w14:textId="6C4CAA15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Medium</w:t>
            </w:r>
          </w:p>
        </w:tc>
        <w:tc>
          <w:tcPr>
            <w:tcW w:w="2096" w:type="dxa"/>
            <w:vAlign w:val="center"/>
          </w:tcPr>
          <w:p w14:paraId="7FEDC053" w14:textId="4EDFE959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5EF8373F" w14:textId="5FD6CABD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736C58E8" w14:textId="194DAA43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2097" w:type="dxa"/>
            <w:vAlign w:val="center"/>
          </w:tcPr>
          <w:p w14:paraId="1E9BA123" w14:textId="17F2D6DB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Medium</w:t>
            </w:r>
          </w:p>
        </w:tc>
      </w:tr>
      <w:tr w:rsidR="00837892" w:rsidRPr="00CD0AB6" w14:paraId="20019072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04B1D5BA" w14:textId="0FC58FEB" w:rsidR="00837892" w:rsidRPr="00CD0AB6" w:rsidRDefault="00837892" w:rsidP="00837892">
            <w:pPr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L</w:t>
            </w:r>
            <w:r w:rsidRPr="00CD0AB6">
              <w:rPr>
                <w:rFonts w:ascii="Times New Roman" w:hAnsi="Times New Roman" w:cs="Times New Roman"/>
                <w:szCs w:val="20"/>
              </w:rPr>
              <w:t>ai et al. (2020-B)</w:t>
            </w:r>
          </w:p>
        </w:tc>
        <w:tc>
          <w:tcPr>
            <w:tcW w:w="1929" w:type="dxa"/>
            <w:vAlign w:val="center"/>
          </w:tcPr>
          <w:p w14:paraId="3560EDC1" w14:textId="526B3013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3</w:t>
            </w:r>
          </w:p>
        </w:tc>
        <w:tc>
          <w:tcPr>
            <w:tcW w:w="2096" w:type="dxa"/>
            <w:vAlign w:val="center"/>
          </w:tcPr>
          <w:p w14:paraId="628DCCE5" w14:textId="7EF3981E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Medium</w:t>
            </w:r>
          </w:p>
        </w:tc>
        <w:tc>
          <w:tcPr>
            <w:tcW w:w="2096" w:type="dxa"/>
            <w:vAlign w:val="center"/>
          </w:tcPr>
          <w:p w14:paraId="74FA477A" w14:textId="7F07E055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40950ECD" w14:textId="4E2CADAB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3165B580" w14:textId="600FC308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2097" w:type="dxa"/>
            <w:vAlign w:val="center"/>
          </w:tcPr>
          <w:p w14:paraId="25F0BFFA" w14:textId="5A293ED6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Medium</w:t>
            </w:r>
          </w:p>
        </w:tc>
      </w:tr>
      <w:tr w:rsidR="00837892" w:rsidRPr="00CD0AB6" w14:paraId="3114F28B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43E0154C" w14:textId="292EEF02" w:rsidR="00837892" w:rsidRPr="00CD0AB6" w:rsidRDefault="00837892" w:rsidP="00837892">
            <w:pPr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H</w:t>
            </w:r>
            <w:r w:rsidRPr="00CD0AB6">
              <w:rPr>
                <w:rFonts w:ascii="Times New Roman" w:hAnsi="Times New Roman" w:cs="Times New Roman"/>
                <w:szCs w:val="20"/>
              </w:rPr>
              <w:t>uang et al. (2019)</w:t>
            </w:r>
          </w:p>
        </w:tc>
        <w:tc>
          <w:tcPr>
            <w:tcW w:w="1929" w:type="dxa"/>
            <w:vAlign w:val="center"/>
          </w:tcPr>
          <w:p w14:paraId="069DD71C" w14:textId="35466C90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3</w:t>
            </w:r>
          </w:p>
        </w:tc>
        <w:tc>
          <w:tcPr>
            <w:tcW w:w="2096" w:type="dxa"/>
            <w:vAlign w:val="center"/>
          </w:tcPr>
          <w:p w14:paraId="7052001F" w14:textId="621FAA70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Medium</w:t>
            </w:r>
          </w:p>
        </w:tc>
        <w:tc>
          <w:tcPr>
            <w:tcW w:w="2096" w:type="dxa"/>
            <w:vAlign w:val="center"/>
          </w:tcPr>
          <w:p w14:paraId="14DB92E3" w14:textId="6C361762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469EB80D" w14:textId="230F6060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52079D4B" w14:textId="57B9F4E7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2097" w:type="dxa"/>
            <w:vAlign w:val="center"/>
          </w:tcPr>
          <w:p w14:paraId="092A2688" w14:textId="7B5C892E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Medium</w:t>
            </w:r>
          </w:p>
        </w:tc>
      </w:tr>
      <w:tr w:rsidR="00837892" w:rsidRPr="00CD0AB6" w14:paraId="3E05E016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5B34FAEB" w14:textId="0893E1E4" w:rsidR="00837892" w:rsidRPr="00CD0AB6" w:rsidRDefault="00837892" w:rsidP="00837892">
            <w:pPr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H</w:t>
            </w:r>
            <w:r w:rsidRPr="00CD0AB6">
              <w:rPr>
                <w:rFonts w:ascii="Times New Roman" w:hAnsi="Times New Roman" w:cs="Times New Roman"/>
                <w:szCs w:val="20"/>
              </w:rPr>
              <w:t>uang et al. (2020)</w:t>
            </w:r>
          </w:p>
        </w:tc>
        <w:tc>
          <w:tcPr>
            <w:tcW w:w="1929" w:type="dxa"/>
            <w:vAlign w:val="center"/>
          </w:tcPr>
          <w:p w14:paraId="1A8AE6E2" w14:textId="69BF9EFC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3</w:t>
            </w:r>
          </w:p>
        </w:tc>
        <w:tc>
          <w:tcPr>
            <w:tcW w:w="2096" w:type="dxa"/>
            <w:vAlign w:val="center"/>
          </w:tcPr>
          <w:p w14:paraId="5DC839F3" w14:textId="73DA681F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Medium</w:t>
            </w:r>
          </w:p>
        </w:tc>
        <w:tc>
          <w:tcPr>
            <w:tcW w:w="2096" w:type="dxa"/>
            <w:vAlign w:val="center"/>
          </w:tcPr>
          <w:p w14:paraId="656414EA" w14:textId="722C0A34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4B833597" w14:textId="1FF101E4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03ABC0DE" w14:textId="13F52A72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2097" w:type="dxa"/>
            <w:vAlign w:val="center"/>
          </w:tcPr>
          <w:p w14:paraId="6F12C469" w14:textId="2807AA11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Medium</w:t>
            </w:r>
          </w:p>
        </w:tc>
      </w:tr>
      <w:tr w:rsidR="00837892" w:rsidRPr="00CD0AB6" w14:paraId="6AC79E3D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2DBCEF15" w14:textId="2C4DAA37" w:rsidR="00837892" w:rsidRPr="00CD0AB6" w:rsidRDefault="00837892" w:rsidP="00837892">
            <w:pPr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 w:hint="eastAsia"/>
                <w:szCs w:val="20"/>
              </w:rPr>
              <w:t>H</w:t>
            </w:r>
            <w:r w:rsidRPr="00CD0AB6">
              <w:rPr>
                <w:rFonts w:ascii="Times New Roman" w:hAnsi="Times New Roman" w:cs="Times New Roman"/>
                <w:szCs w:val="20"/>
              </w:rPr>
              <w:t>ong et al. (2019)</w:t>
            </w:r>
          </w:p>
        </w:tc>
        <w:tc>
          <w:tcPr>
            <w:tcW w:w="1929" w:type="dxa"/>
            <w:vAlign w:val="center"/>
          </w:tcPr>
          <w:p w14:paraId="442CB94B" w14:textId="77431F1B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4</w:t>
            </w:r>
          </w:p>
        </w:tc>
        <w:tc>
          <w:tcPr>
            <w:tcW w:w="2096" w:type="dxa"/>
            <w:vAlign w:val="center"/>
          </w:tcPr>
          <w:p w14:paraId="02CD42B9" w14:textId="059473B7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Low</w:t>
            </w:r>
          </w:p>
        </w:tc>
        <w:tc>
          <w:tcPr>
            <w:tcW w:w="2096" w:type="dxa"/>
            <w:vAlign w:val="center"/>
          </w:tcPr>
          <w:p w14:paraId="178569D5" w14:textId="1E90539F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7439D3D0" w14:textId="7BE25873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697FD5AF" w14:textId="3F6A19CD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3</w:t>
            </w:r>
          </w:p>
        </w:tc>
        <w:tc>
          <w:tcPr>
            <w:tcW w:w="2097" w:type="dxa"/>
            <w:vAlign w:val="center"/>
          </w:tcPr>
          <w:p w14:paraId="683595FB" w14:textId="4914077F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Low</w:t>
            </w:r>
          </w:p>
        </w:tc>
      </w:tr>
      <w:tr w:rsidR="00837892" w:rsidRPr="00CD0AB6" w14:paraId="65FE3B4A" w14:textId="77777777" w:rsidTr="00CD0AB6">
        <w:trPr>
          <w:trHeight w:val="340"/>
        </w:trPr>
        <w:tc>
          <w:tcPr>
            <w:tcW w:w="2263" w:type="dxa"/>
            <w:vAlign w:val="center"/>
          </w:tcPr>
          <w:p w14:paraId="55693BB1" w14:textId="3A87D746" w:rsidR="00837892" w:rsidRPr="00CD0AB6" w:rsidRDefault="00837892" w:rsidP="00837892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CD0AB6">
              <w:rPr>
                <w:rFonts w:ascii="Times New Roman" w:hAnsi="Times New Roman" w:cs="Times New Roman" w:hint="eastAsia"/>
                <w:szCs w:val="20"/>
              </w:rPr>
              <w:t>E</w:t>
            </w:r>
            <w:r w:rsidRPr="00CD0AB6">
              <w:rPr>
                <w:rFonts w:ascii="Times New Roman" w:hAnsi="Times New Roman" w:cs="Times New Roman"/>
                <w:szCs w:val="20"/>
              </w:rPr>
              <w:t>nlund</w:t>
            </w:r>
            <w:proofErr w:type="spellEnd"/>
            <w:r w:rsidRPr="00CD0AB6">
              <w:rPr>
                <w:rFonts w:ascii="Times New Roman" w:hAnsi="Times New Roman" w:cs="Times New Roman"/>
                <w:szCs w:val="20"/>
              </w:rPr>
              <w:t xml:space="preserve"> et al. (2020)</w:t>
            </w:r>
          </w:p>
        </w:tc>
        <w:tc>
          <w:tcPr>
            <w:tcW w:w="1929" w:type="dxa"/>
            <w:vAlign w:val="center"/>
          </w:tcPr>
          <w:p w14:paraId="4123EA90" w14:textId="650D4EC9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4</w:t>
            </w:r>
          </w:p>
        </w:tc>
        <w:tc>
          <w:tcPr>
            <w:tcW w:w="2096" w:type="dxa"/>
            <w:vAlign w:val="center"/>
          </w:tcPr>
          <w:p w14:paraId="19EA7A6B" w14:textId="75F64CA9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Medium</w:t>
            </w:r>
          </w:p>
        </w:tc>
        <w:tc>
          <w:tcPr>
            <w:tcW w:w="2096" w:type="dxa"/>
            <w:vAlign w:val="center"/>
          </w:tcPr>
          <w:p w14:paraId="5367281F" w14:textId="21E4AF70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2096" w:type="dxa"/>
            <w:vAlign w:val="center"/>
          </w:tcPr>
          <w:p w14:paraId="377B1184" w14:textId="35681EB3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Low</w:t>
            </w:r>
          </w:p>
        </w:tc>
        <w:tc>
          <w:tcPr>
            <w:tcW w:w="2097" w:type="dxa"/>
            <w:vAlign w:val="center"/>
          </w:tcPr>
          <w:p w14:paraId="075BD025" w14:textId="646CA4C3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3</w:t>
            </w:r>
          </w:p>
        </w:tc>
        <w:tc>
          <w:tcPr>
            <w:tcW w:w="2097" w:type="dxa"/>
            <w:vAlign w:val="center"/>
          </w:tcPr>
          <w:p w14:paraId="684CD117" w14:textId="20706B41" w:rsidR="00837892" w:rsidRPr="00CD0AB6" w:rsidRDefault="00837892" w:rsidP="0083789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CD0AB6">
              <w:rPr>
                <w:rFonts w:ascii="Times New Roman" w:hAnsi="Times New Roman" w:cs="Times New Roman"/>
                <w:szCs w:val="20"/>
              </w:rPr>
              <w:t>Medium</w:t>
            </w:r>
          </w:p>
        </w:tc>
      </w:tr>
    </w:tbl>
    <w:p w14:paraId="3F65BDC7" w14:textId="24776EE7" w:rsidR="00DD6789" w:rsidRPr="00305EDA" w:rsidRDefault="00DD6789" w:rsidP="00DD6789">
      <w:pPr>
        <w:spacing w:after="0" w:line="360" w:lineRule="auto"/>
        <w:jc w:val="left"/>
        <w:rPr>
          <w:rFonts w:ascii="Times New Roman" w:hAnsi="Times New Roman" w:cs="Times New Roman"/>
        </w:rPr>
      </w:pPr>
      <w:r w:rsidRPr="00305EDA">
        <w:rPr>
          <w:rFonts w:ascii="Times New Roman" w:hAnsi="Times New Roman" w:cs="Times New Roman"/>
        </w:rPr>
        <w:t>Selection: adequate selection and definition of groups</w:t>
      </w:r>
      <w:r w:rsidRPr="00305EDA">
        <w:rPr>
          <w:rFonts w:ascii="Times New Roman" w:hAnsi="Times New Roman" w:cs="Times New Roman" w:hint="eastAsia"/>
        </w:rPr>
        <w:t xml:space="preserve">, </w:t>
      </w:r>
      <w:r w:rsidRPr="00305EDA">
        <w:rPr>
          <w:rFonts w:ascii="Times New Roman" w:hAnsi="Times New Roman" w:cs="Times New Roman"/>
        </w:rPr>
        <w:t>Comparability: comparability of two groups for a selected variable and comparability for other</w:t>
      </w:r>
    </w:p>
    <w:p w14:paraId="3338D664" w14:textId="2035D45E" w:rsidR="0083333B" w:rsidRPr="007367DA" w:rsidRDefault="00DD6789" w:rsidP="007367DA">
      <w:pPr>
        <w:spacing w:after="0" w:line="360" w:lineRule="auto"/>
        <w:jc w:val="left"/>
        <w:rPr>
          <w:rFonts w:ascii="Times New Roman" w:hAnsi="Times New Roman" w:cs="Times New Roman"/>
        </w:rPr>
        <w:sectPr w:rsidR="0083333B" w:rsidRPr="007367DA" w:rsidSect="00D84E43">
          <w:pgSz w:w="16838" w:h="11906" w:orient="landscape"/>
          <w:pgMar w:top="1440" w:right="1077" w:bottom="1440" w:left="1077" w:header="851" w:footer="992" w:gutter="0"/>
          <w:cols w:space="425"/>
          <w:docGrid w:linePitch="360"/>
        </w:sectPr>
      </w:pPr>
      <w:r w:rsidRPr="00305EDA">
        <w:rPr>
          <w:rFonts w:ascii="Times New Roman" w:hAnsi="Times New Roman" w:cs="Times New Roman"/>
        </w:rPr>
        <w:t xml:space="preserve">Variables, Outcome: modality of assessment, enough length of follow‐up and adequacy of follow‐up. </w:t>
      </w:r>
    </w:p>
    <w:p w14:paraId="6D0C2A04" w14:textId="6EB7BBE2" w:rsidR="0083333B" w:rsidRPr="00D01120" w:rsidRDefault="0083333B" w:rsidP="0083333B">
      <w:pPr>
        <w:spacing w:after="0" w:line="360" w:lineRule="auto"/>
        <w:jc w:val="left"/>
        <w:rPr>
          <w:rFonts w:ascii="Times New Roman" w:hAnsi="Times New Roman" w:cs="Times New Roman"/>
          <w:sz w:val="24"/>
        </w:rPr>
      </w:pPr>
    </w:p>
    <w:sectPr w:rsidR="0083333B" w:rsidRPr="00D01120" w:rsidSect="0083333B">
      <w:pgSz w:w="11906" w:h="16838"/>
      <w:pgMar w:top="1077" w:right="1440" w:bottom="1077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42A2B" w14:textId="77777777" w:rsidR="00BB2630" w:rsidRDefault="00BB2630" w:rsidP="009340BD">
      <w:pPr>
        <w:spacing w:after="0" w:line="240" w:lineRule="auto"/>
      </w:pPr>
      <w:r>
        <w:separator/>
      </w:r>
    </w:p>
  </w:endnote>
  <w:endnote w:type="continuationSeparator" w:id="0">
    <w:p w14:paraId="765DE309" w14:textId="77777777" w:rsidR="00BB2630" w:rsidRDefault="00BB2630" w:rsidP="009340BD">
      <w:pPr>
        <w:spacing w:after="0" w:line="240" w:lineRule="auto"/>
      </w:pPr>
      <w:r>
        <w:continuationSeparator/>
      </w:r>
    </w:p>
  </w:endnote>
  <w:endnote w:type="continuationNotice" w:id="1">
    <w:p w14:paraId="29CEB243" w14:textId="77777777" w:rsidR="00BB2630" w:rsidRDefault="00BB26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ED37A" w14:textId="77777777" w:rsidR="00BB2630" w:rsidRDefault="00BB2630" w:rsidP="009340BD">
      <w:pPr>
        <w:spacing w:after="0" w:line="240" w:lineRule="auto"/>
      </w:pPr>
      <w:r>
        <w:separator/>
      </w:r>
    </w:p>
  </w:footnote>
  <w:footnote w:type="continuationSeparator" w:id="0">
    <w:p w14:paraId="54343FEF" w14:textId="77777777" w:rsidR="00BB2630" w:rsidRDefault="00BB2630" w:rsidP="009340BD">
      <w:pPr>
        <w:spacing w:after="0" w:line="240" w:lineRule="auto"/>
      </w:pPr>
      <w:r>
        <w:continuationSeparator/>
      </w:r>
    </w:p>
  </w:footnote>
  <w:footnote w:type="continuationNotice" w:id="1">
    <w:p w14:paraId="67F14966" w14:textId="77777777" w:rsidR="00BB2630" w:rsidRDefault="00BB26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4E3CE" w14:textId="14F3FA43" w:rsidR="00CC70AD" w:rsidRDefault="00CC70AD" w:rsidP="0040044D">
    <w:pPr>
      <w:pStyle w:val="a5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3200511"/>
      <w:docPartObj>
        <w:docPartGallery w:val="Page Numbers (Top of Page)"/>
        <w:docPartUnique/>
      </w:docPartObj>
    </w:sdtPr>
    <w:sdtEndPr/>
    <w:sdtContent>
      <w:p w14:paraId="0CEE615A" w14:textId="77777777" w:rsidR="00CC70AD" w:rsidRDefault="00CC70AD" w:rsidP="0040044D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367DA">
          <w:rPr>
            <w:noProof/>
            <w:lang w:val="ko-KR"/>
          </w:rPr>
          <w:t>4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F7015"/>
    <w:multiLevelType w:val="hybridMultilevel"/>
    <w:tmpl w:val="C5F6EFCC"/>
    <w:lvl w:ilvl="0" w:tplc="CE06521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7806906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Dc3MDM3sbA0NDZQ0lEKTi0uzszPAykwqgUAeDQMCywAAAA="/>
  </w:docVars>
  <w:rsids>
    <w:rsidRoot w:val="00691FCC"/>
    <w:rsid w:val="000061AD"/>
    <w:rsid w:val="000116FD"/>
    <w:rsid w:val="00031B96"/>
    <w:rsid w:val="000442ED"/>
    <w:rsid w:val="00064C09"/>
    <w:rsid w:val="000708CA"/>
    <w:rsid w:val="0007197F"/>
    <w:rsid w:val="00072DEB"/>
    <w:rsid w:val="0007616B"/>
    <w:rsid w:val="000A082B"/>
    <w:rsid w:val="000A2358"/>
    <w:rsid w:val="000A251C"/>
    <w:rsid w:val="000A6649"/>
    <w:rsid w:val="000B1706"/>
    <w:rsid w:val="000B3E97"/>
    <w:rsid w:val="000C5410"/>
    <w:rsid w:val="000D41D4"/>
    <w:rsid w:val="000E642E"/>
    <w:rsid w:val="000E70AD"/>
    <w:rsid w:val="00121843"/>
    <w:rsid w:val="0012637C"/>
    <w:rsid w:val="001361C8"/>
    <w:rsid w:val="001441E5"/>
    <w:rsid w:val="001533E7"/>
    <w:rsid w:val="00156C71"/>
    <w:rsid w:val="0016620B"/>
    <w:rsid w:val="001672D7"/>
    <w:rsid w:val="0018031D"/>
    <w:rsid w:val="00180E41"/>
    <w:rsid w:val="00186347"/>
    <w:rsid w:val="00190A95"/>
    <w:rsid w:val="001948AC"/>
    <w:rsid w:val="00195A2E"/>
    <w:rsid w:val="001A3A76"/>
    <w:rsid w:val="001A3D8F"/>
    <w:rsid w:val="001B5906"/>
    <w:rsid w:val="001B6D77"/>
    <w:rsid w:val="001C63BB"/>
    <w:rsid w:val="001E0EB9"/>
    <w:rsid w:val="001E0FCB"/>
    <w:rsid w:val="001F29A6"/>
    <w:rsid w:val="002011E2"/>
    <w:rsid w:val="0022220B"/>
    <w:rsid w:val="0026122D"/>
    <w:rsid w:val="0027179C"/>
    <w:rsid w:val="002818AC"/>
    <w:rsid w:val="002950D6"/>
    <w:rsid w:val="00295DFF"/>
    <w:rsid w:val="002978C7"/>
    <w:rsid w:val="002A7099"/>
    <w:rsid w:val="002B4A1A"/>
    <w:rsid w:val="002C7D09"/>
    <w:rsid w:val="002E6B28"/>
    <w:rsid w:val="002F6D1C"/>
    <w:rsid w:val="00305EDA"/>
    <w:rsid w:val="003134F0"/>
    <w:rsid w:val="00317F34"/>
    <w:rsid w:val="00321BC3"/>
    <w:rsid w:val="0033020A"/>
    <w:rsid w:val="00350440"/>
    <w:rsid w:val="00351775"/>
    <w:rsid w:val="00351F94"/>
    <w:rsid w:val="00353FED"/>
    <w:rsid w:val="00356413"/>
    <w:rsid w:val="00361C55"/>
    <w:rsid w:val="00370E74"/>
    <w:rsid w:val="0037229E"/>
    <w:rsid w:val="0037660A"/>
    <w:rsid w:val="00385ABE"/>
    <w:rsid w:val="003A49AA"/>
    <w:rsid w:val="003A755F"/>
    <w:rsid w:val="003B249B"/>
    <w:rsid w:val="003B2C97"/>
    <w:rsid w:val="003B31B0"/>
    <w:rsid w:val="003B43DB"/>
    <w:rsid w:val="003B5679"/>
    <w:rsid w:val="003D203C"/>
    <w:rsid w:val="003D41C4"/>
    <w:rsid w:val="003E4D00"/>
    <w:rsid w:val="003E6042"/>
    <w:rsid w:val="0040044D"/>
    <w:rsid w:val="0040658D"/>
    <w:rsid w:val="00413905"/>
    <w:rsid w:val="00415027"/>
    <w:rsid w:val="00436720"/>
    <w:rsid w:val="004402C6"/>
    <w:rsid w:val="00444B5D"/>
    <w:rsid w:val="00455645"/>
    <w:rsid w:val="00457BB1"/>
    <w:rsid w:val="00471F03"/>
    <w:rsid w:val="004822EC"/>
    <w:rsid w:val="00486295"/>
    <w:rsid w:val="004A28FB"/>
    <w:rsid w:val="004A504E"/>
    <w:rsid w:val="004C0185"/>
    <w:rsid w:val="004C17E5"/>
    <w:rsid w:val="004C5527"/>
    <w:rsid w:val="004D7AA9"/>
    <w:rsid w:val="004E345F"/>
    <w:rsid w:val="004F3155"/>
    <w:rsid w:val="004F422B"/>
    <w:rsid w:val="004F608A"/>
    <w:rsid w:val="004F67DB"/>
    <w:rsid w:val="004F69E2"/>
    <w:rsid w:val="00500912"/>
    <w:rsid w:val="00500FF9"/>
    <w:rsid w:val="00511369"/>
    <w:rsid w:val="005148EA"/>
    <w:rsid w:val="00514CFD"/>
    <w:rsid w:val="0052586C"/>
    <w:rsid w:val="005332B9"/>
    <w:rsid w:val="00533BED"/>
    <w:rsid w:val="00534A06"/>
    <w:rsid w:val="00540C67"/>
    <w:rsid w:val="00542F9A"/>
    <w:rsid w:val="005752DC"/>
    <w:rsid w:val="0059113F"/>
    <w:rsid w:val="005A13FA"/>
    <w:rsid w:val="005B72C7"/>
    <w:rsid w:val="005B79F9"/>
    <w:rsid w:val="005D0FF1"/>
    <w:rsid w:val="005D2D39"/>
    <w:rsid w:val="005E2DD3"/>
    <w:rsid w:val="005F4AC9"/>
    <w:rsid w:val="0061117E"/>
    <w:rsid w:val="006148F2"/>
    <w:rsid w:val="00616818"/>
    <w:rsid w:val="006272D8"/>
    <w:rsid w:val="00636669"/>
    <w:rsid w:val="006414AA"/>
    <w:rsid w:val="00642764"/>
    <w:rsid w:val="00647870"/>
    <w:rsid w:val="00651E90"/>
    <w:rsid w:val="00652C94"/>
    <w:rsid w:val="00656E8D"/>
    <w:rsid w:val="00657575"/>
    <w:rsid w:val="006767A5"/>
    <w:rsid w:val="00683328"/>
    <w:rsid w:val="0068617B"/>
    <w:rsid w:val="00691FCC"/>
    <w:rsid w:val="00692C25"/>
    <w:rsid w:val="006B0E33"/>
    <w:rsid w:val="006C6C6F"/>
    <w:rsid w:val="006D342B"/>
    <w:rsid w:val="006D5F9A"/>
    <w:rsid w:val="006F09A9"/>
    <w:rsid w:val="006F54CF"/>
    <w:rsid w:val="007243C1"/>
    <w:rsid w:val="007367DA"/>
    <w:rsid w:val="00750FF5"/>
    <w:rsid w:val="007518A7"/>
    <w:rsid w:val="00757D3F"/>
    <w:rsid w:val="00762163"/>
    <w:rsid w:val="00762EE1"/>
    <w:rsid w:val="00763C27"/>
    <w:rsid w:val="00766091"/>
    <w:rsid w:val="00774672"/>
    <w:rsid w:val="007828BB"/>
    <w:rsid w:val="00787D65"/>
    <w:rsid w:val="00791093"/>
    <w:rsid w:val="007A1E3C"/>
    <w:rsid w:val="007C21B1"/>
    <w:rsid w:val="007D2BD8"/>
    <w:rsid w:val="007E33EE"/>
    <w:rsid w:val="007F002D"/>
    <w:rsid w:val="007F4A7D"/>
    <w:rsid w:val="008160EA"/>
    <w:rsid w:val="00822F29"/>
    <w:rsid w:val="00832042"/>
    <w:rsid w:val="0083333B"/>
    <w:rsid w:val="00834B39"/>
    <w:rsid w:val="00837892"/>
    <w:rsid w:val="00840A9C"/>
    <w:rsid w:val="008526A6"/>
    <w:rsid w:val="008579C6"/>
    <w:rsid w:val="00862EC9"/>
    <w:rsid w:val="00866AAC"/>
    <w:rsid w:val="0087616A"/>
    <w:rsid w:val="00876E14"/>
    <w:rsid w:val="00880CA9"/>
    <w:rsid w:val="00884B96"/>
    <w:rsid w:val="0088710B"/>
    <w:rsid w:val="008928D9"/>
    <w:rsid w:val="008B6028"/>
    <w:rsid w:val="008C7008"/>
    <w:rsid w:val="008D3BCC"/>
    <w:rsid w:val="008E0748"/>
    <w:rsid w:val="008E08C9"/>
    <w:rsid w:val="008E4FD0"/>
    <w:rsid w:val="008E6907"/>
    <w:rsid w:val="008E7FC8"/>
    <w:rsid w:val="008F2EF6"/>
    <w:rsid w:val="00913907"/>
    <w:rsid w:val="009202AE"/>
    <w:rsid w:val="0092156C"/>
    <w:rsid w:val="0092760B"/>
    <w:rsid w:val="009340BD"/>
    <w:rsid w:val="0093613E"/>
    <w:rsid w:val="00943F75"/>
    <w:rsid w:val="0094420F"/>
    <w:rsid w:val="00944D08"/>
    <w:rsid w:val="0096637B"/>
    <w:rsid w:val="009804E8"/>
    <w:rsid w:val="0098296F"/>
    <w:rsid w:val="00982FD0"/>
    <w:rsid w:val="00990F90"/>
    <w:rsid w:val="0099163B"/>
    <w:rsid w:val="00993E0D"/>
    <w:rsid w:val="00994483"/>
    <w:rsid w:val="009A545F"/>
    <w:rsid w:val="009B14CF"/>
    <w:rsid w:val="009C197E"/>
    <w:rsid w:val="009C6AC0"/>
    <w:rsid w:val="009E0B9D"/>
    <w:rsid w:val="009E0EC3"/>
    <w:rsid w:val="009E41C0"/>
    <w:rsid w:val="009F0100"/>
    <w:rsid w:val="009F0E11"/>
    <w:rsid w:val="00A12503"/>
    <w:rsid w:val="00A23501"/>
    <w:rsid w:val="00A23B22"/>
    <w:rsid w:val="00A31CBE"/>
    <w:rsid w:val="00A464ED"/>
    <w:rsid w:val="00A503C5"/>
    <w:rsid w:val="00A520A4"/>
    <w:rsid w:val="00A55C42"/>
    <w:rsid w:val="00A60AA2"/>
    <w:rsid w:val="00A61DBA"/>
    <w:rsid w:val="00A63EF4"/>
    <w:rsid w:val="00A64673"/>
    <w:rsid w:val="00A76E57"/>
    <w:rsid w:val="00A833C8"/>
    <w:rsid w:val="00A950AA"/>
    <w:rsid w:val="00AA6DFD"/>
    <w:rsid w:val="00AC2E6E"/>
    <w:rsid w:val="00AC4908"/>
    <w:rsid w:val="00AC680F"/>
    <w:rsid w:val="00AD3143"/>
    <w:rsid w:val="00AE7FBE"/>
    <w:rsid w:val="00AF2786"/>
    <w:rsid w:val="00AF7443"/>
    <w:rsid w:val="00B00F5D"/>
    <w:rsid w:val="00B12BDD"/>
    <w:rsid w:val="00B16221"/>
    <w:rsid w:val="00B167B4"/>
    <w:rsid w:val="00B22A0C"/>
    <w:rsid w:val="00B33172"/>
    <w:rsid w:val="00B354A3"/>
    <w:rsid w:val="00B37DCB"/>
    <w:rsid w:val="00B44FC7"/>
    <w:rsid w:val="00B458FD"/>
    <w:rsid w:val="00B65341"/>
    <w:rsid w:val="00B7372A"/>
    <w:rsid w:val="00B75FBE"/>
    <w:rsid w:val="00B80254"/>
    <w:rsid w:val="00B820F7"/>
    <w:rsid w:val="00B84397"/>
    <w:rsid w:val="00B85553"/>
    <w:rsid w:val="00B8742C"/>
    <w:rsid w:val="00B87838"/>
    <w:rsid w:val="00B95436"/>
    <w:rsid w:val="00BA17FD"/>
    <w:rsid w:val="00BA28E7"/>
    <w:rsid w:val="00BA4F20"/>
    <w:rsid w:val="00BB2630"/>
    <w:rsid w:val="00BC0487"/>
    <w:rsid w:val="00BC1445"/>
    <w:rsid w:val="00BC4D43"/>
    <w:rsid w:val="00BE0A80"/>
    <w:rsid w:val="00BE424A"/>
    <w:rsid w:val="00BE749D"/>
    <w:rsid w:val="00BF055C"/>
    <w:rsid w:val="00C119C5"/>
    <w:rsid w:val="00C120A8"/>
    <w:rsid w:val="00C158EC"/>
    <w:rsid w:val="00C15F3A"/>
    <w:rsid w:val="00C3254D"/>
    <w:rsid w:val="00C334DE"/>
    <w:rsid w:val="00C362C4"/>
    <w:rsid w:val="00C37F6A"/>
    <w:rsid w:val="00C4758C"/>
    <w:rsid w:val="00C5765D"/>
    <w:rsid w:val="00C57761"/>
    <w:rsid w:val="00C62A3F"/>
    <w:rsid w:val="00C6752C"/>
    <w:rsid w:val="00C76100"/>
    <w:rsid w:val="00CA04C7"/>
    <w:rsid w:val="00CA6DBC"/>
    <w:rsid w:val="00CB1973"/>
    <w:rsid w:val="00CB25C5"/>
    <w:rsid w:val="00CB37A5"/>
    <w:rsid w:val="00CB5B91"/>
    <w:rsid w:val="00CB6369"/>
    <w:rsid w:val="00CC020F"/>
    <w:rsid w:val="00CC4086"/>
    <w:rsid w:val="00CC70AD"/>
    <w:rsid w:val="00CD0AB6"/>
    <w:rsid w:val="00CD2F08"/>
    <w:rsid w:val="00CE0023"/>
    <w:rsid w:val="00CE0BE3"/>
    <w:rsid w:val="00CE1300"/>
    <w:rsid w:val="00CE61B0"/>
    <w:rsid w:val="00CF14E2"/>
    <w:rsid w:val="00CF1AC6"/>
    <w:rsid w:val="00D00FB4"/>
    <w:rsid w:val="00D01120"/>
    <w:rsid w:val="00D013C3"/>
    <w:rsid w:val="00D02749"/>
    <w:rsid w:val="00D032D6"/>
    <w:rsid w:val="00D0339C"/>
    <w:rsid w:val="00D03E19"/>
    <w:rsid w:val="00D0577B"/>
    <w:rsid w:val="00D10165"/>
    <w:rsid w:val="00D13975"/>
    <w:rsid w:val="00D139B7"/>
    <w:rsid w:val="00D20881"/>
    <w:rsid w:val="00D33347"/>
    <w:rsid w:val="00D45F8D"/>
    <w:rsid w:val="00D52927"/>
    <w:rsid w:val="00D53518"/>
    <w:rsid w:val="00D56385"/>
    <w:rsid w:val="00D73C7C"/>
    <w:rsid w:val="00D74E40"/>
    <w:rsid w:val="00D76C57"/>
    <w:rsid w:val="00D800F7"/>
    <w:rsid w:val="00D84E43"/>
    <w:rsid w:val="00D9281F"/>
    <w:rsid w:val="00D9318A"/>
    <w:rsid w:val="00D941E5"/>
    <w:rsid w:val="00D942FB"/>
    <w:rsid w:val="00D97804"/>
    <w:rsid w:val="00DA6AAB"/>
    <w:rsid w:val="00DB71A9"/>
    <w:rsid w:val="00DC3078"/>
    <w:rsid w:val="00DC4917"/>
    <w:rsid w:val="00DC4FC9"/>
    <w:rsid w:val="00DC565B"/>
    <w:rsid w:val="00DD6789"/>
    <w:rsid w:val="00DD6843"/>
    <w:rsid w:val="00DE05B6"/>
    <w:rsid w:val="00DF4A38"/>
    <w:rsid w:val="00DF7A4A"/>
    <w:rsid w:val="00E00367"/>
    <w:rsid w:val="00E02D69"/>
    <w:rsid w:val="00E336EA"/>
    <w:rsid w:val="00E34BF4"/>
    <w:rsid w:val="00E36D92"/>
    <w:rsid w:val="00E44D10"/>
    <w:rsid w:val="00E5463B"/>
    <w:rsid w:val="00E67EB4"/>
    <w:rsid w:val="00E73E97"/>
    <w:rsid w:val="00E74587"/>
    <w:rsid w:val="00E80E96"/>
    <w:rsid w:val="00E90812"/>
    <w:rsid w:val="00E93DCD"/>
    <w:rsid w:val="00E945F5"/>
    <w:rsid w:val="00EA2624"/>
    <w:rsid w:val="00EB0420"/>
    <w:rsid w:val="00ED2A5D"/>
    <w:rsid w:val="00ED59A1"/>
    <w:rsid w:val="00EE721A"/>
    <w:rsid w:val="00F00EFB"/>
    <w:rsid w:val="00F04E41"/>
    <w:rsid w:val="00F22E3C"/>
    <w:rsid w:val="00F24CE9"/>
    <w:rsid w:val="00F42457"/>
    <w:rsid w:val="00F46CF5"/>
    <w:rsid w:val="00F542C5"/>
    <w:rsid w:val="00F65C7B"/>
    <w:rsid w:val="00F67011"/>
    <w:rsid w:val="00F90455"/>
    <w:rsid w:val="00F93B4E"/>
    <w:rsid w:val="00F94ADD"/>
    <w:rsid w:val="00F94B0A"/>
    <w:rsid w:val="00FC0709"/>
    <w:rsid w:val="00FC25A7"/>
    <w:rsid w:val="00FC54B7"/>
    <w:rsid w:val="00FD12FB"/>
    <w:rsid w:val="00FE21B0"/>
    <w:rsid w:val="00FF4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95DB09"/>
  <w15:chartTrackingRefBased/>
  <w15:docId w15:val="{AE017A57-6B21-4E63-8887-01EB6B3E8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91F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 Spacing"/>
    <w:uiPriority w:val="1"/>
    <w:qFormat/>
    <w:rsid w:val="000A251C"/>
    <w:pPr>
      <w:widowControl w:val="0"/>
      <w:wordWrap w:val="0"/>
      <w:autoSpaceDE w:val="0"/>
      <w:autoSpaceDN w:val="0"/>
      <w:spacing w:after="0" w:line="240" w:lineRule="auto"/>
    </w:pPr>
  </w:style>
  <w:style w:type="paragraph" w:styleId="a5">
    <w:name w:val="header"/>
    <w:basedOn w:val="a"/>
    <w:link w:val="Char"/>
    <w:uiPriority w:val="99"/>
    <w:unhideWhenUsed/>
    <w:rsid w:val="009340B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9340BD"/>
  </w:style>
  <w:style w:type="paragraph" w:styleId="a6">
    <w:name w:val="footer"/>
    <w:basedOn w:val="a"/>
    <w:link w:val="Char0"/>
    <w:uiPriority w:val="99"/>
    <w:unhideWhenUsed/>
    <w:rsid w:val="009340B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9340BD"/>
  </w:style>
  <w:style w:type="table" w:customStyle="1" w:styleId="1">
    <w:name w:val="표 구분선1"/>
    <w:basedOn w:val="a1"/>
    <w:next w:val="a3"/>
    <w:uiPriority w:val="39"/>
    <w:rsid w:val="00F00EFB"/>
    <w:pPr>
      <w:spacing w:after="0" w:line="240" w:lineRule="auto"/>
    </w:pPr>
    <w:rPr>
      <w:rFonts w:ascii="맑은 고딕" w:eastAsia="맑은 고딕" w:hAnsi="맑은 고딕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E67EB4"/>
    <w:pPr>
      <w:ind w:leftChars="400" w:left="800"/>
    </w:pPr>
  </w:style>
  <w:style w:type="paragraph" w:styleId="a8">
    <w:name w:val="Balloon Text"/>
    <w:basedOn w:val="a"/>
    <w:link w:val="Char1"/>
    <w:uiPriority w:val="99"/>
    <w:semiHidden/>
    <w:unhideWhenUsed/>
    <w:rsid w:val="00D032D6"/>
    <w:pPr>
      <w:spacing w:after="0" w:line="240" w:lineRule="auto"/>
    </w:pPr>
    <w:rPr>
      <w:rFonts w:ascii="맑은 고딕" w:eastAsia="맑은 고딕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D032D6"/>
    <w:rPr>
      <w:rFonts w:ascii="맑은 고딕" w:eastAsia="맑은 고딕"/>
      <w:sz w:val="18"/>
      <w:szCs w:val="18"/>
    </w:rPr>
  </w:style>
  <w:style w:type="paragraph" w:customStyle="1" w:styleId="EndNoteBibliography">
    <w:name w:val="EndNote Bibliography"/>
    <w:basedOn w:val="a"/>
    <w:link w:val="EndNoteBibliographyChar"/>
    <w:rsid w:val="003E4D00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3E4D00"/>
    <w:rPr>
      <w:rFonts w:ascii="맑은 고딕" w:eastAsia="맑은 고딕" w:hAnsi="맑은 고딕"/>
      <w:noProof/>
    </w:rPr>
  </w:style>
  <w:style w:type="paragraph" w:styleId="a9">
    <w:name w:val="annotation text"/>
    <w:basedOn w:val="a"/>
    <w:link w:val="Char2"/>
    <w:uiPriority w:val="99"/>
    <w:unhideWhenUsed/>
    <w:rsid w:val="00305EDA"/>
    <w:pPr>
      <w:jc w:val="left"/>
    </w:pPr>
  </w:style>
  <w:style w:type="character" w:customStyle="1" w:styleId="Char2">
    <w:name w:val="메모 텍스트 Char"/>
    <w:basedOn w:val="a0"/>
    <w:link w:val="a9"/>
    <w:uiPriority w:val="99"/>
    <w:rsid w:val="00305EDA"/>
  </w:style>
  <w:style w:type="character" w:styleId="aa">
    <w:name w:val="annotation reference"/>
    <w:basedOn w:val="a0"/>
    <w:uiPriority w:val="99"/>
    <w:semiHidden/>
    <w:unhideWhenUsed/>
    <w:rsid w:val="00305ED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4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ED697AA6E36F6C48A5D413644191B80E" ma:contentTypeVersion="14" ma:contentTypeDescription="새 문서를 만듭니다." ma:contentTypeScope="" ma:versionID="33e7e2c04c33398f35e057201dfcee88">
  <xsd:schema xmlns:xsd="http://www.w3.org/2001/XMLSchema" xmlns:xs="http://www.w3.org/2001/XMLSchema" xmlns:p="http://schemas.microsoft.com/office/2006/metadata/properties" xmlns:ns3="2298ddb0-37c2-4634-9b25-c828dacdd882" xmlns:ns4="928d034e-f243-4a47-8ace-b412157279bc" targetNamespace="http://schemas.microsoft.com/office/2006/metadata/properties" ma:root="true" ma:fieldsID="5116e07c9970c116de9e0625b8096ce4" ns3:_="" ns4:_="">
    <xsd:import namespace="2298ddb0-37c2-4634-9b25-c828dacdd882"/>
    <xsd:import namespace="928d034e-f243-4a47-8ace-b412157279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8ddb0-37c2-4634-9b25-c828dacdd8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8d034e-f243-4a47-8ace-b412157279b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B80030-F2A5-40D1-A14C-2030206CC39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55CFD1-BBC9-454D-8BE1-D34929B081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ED4B8DF-4EC9-48A4-8633-E6D0827713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EE3538-4F12-411D-8FA4-2AA7CBFC86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98ddb0-37c2-4634-9b25-c828dacdd882"/>
    <ds:schemaRef ds:uri="928d034e-f243-4a47-8ace-b412157279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4</Pages>
  <Words>6730</Words>
  <Characters>38361</Characters>
  <Application>Microsoft Office Word</Application>
  <DocSecurity>0</DocSecurity>
  <Lines>319</Lines>
  <Paragraphs>9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윤수지</dc:creator>
  <cp:keywords/>
  <dc:description/>
  <cp:lastModifiedBy>윤수지</cp:lastModifiedBy>
  <cp:revision>12</cp:revision>
  <dcterms:created xsi:type="dcterms:W3CDTF">2021-11-02T15:30:00Z</dcterms:created>
  <dcterms:modified xsi:type="dcterms:W3CDTF">2022-04-23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697AA6E36F6C48A5D413644191B80E</vt:lpwstr>
  </property>
</Properties>
</file>